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5A7AC" w14:textId="6AA3E52F" w:rsidR="005A7B3C" w:rsidRPr="00715D43" w:rsidRDefault="005A7B3C" w:rsidP="005A7B3C">
      <w:pPr>
        <w:rPr>
          <w:rFonts w:cstheme="minorHAnsi"/>
        </w:rPr>
      </w:pPr>
    </w:p>
    <w:p w14:paraId="55BB53E6" w14:textId="537F0BB4" w:rsidR="00BB2C4C" w:rsidRPr="00715D43" w:rsidRDefault="00BB2C4C" w:rsidP="00001E23">
      <w:pPr>
        <w:rPr>
          <w:rFonts w:cstheme="minorHAnsi"/>
        </w:rPr>
      </w:pPr>
    </w:p>
    <w:p w14:paraId="4BF0D6F3" w14:textId="77777777" w:rsidR="00BB2C4C" w:rsidRPr="00715D43" w:rsidRDefault="00BB2C4C" w:rsidP="00BB2C4C">
      <w:pPr>
        <w:jc w:val="center"/>
        <w:rPr>
          <w:rFonts w:cstheme="minorHAnsi"/>
        </w:rPr>
      </w:pPr>
    </w:p>
    <w:p w14:paraId="79534AEF" w14:textId="52A5DFB2" w:rsidR="00E81A9A" w:rsidRPr="00080B5C" w:rsidRDefault="00001E23" w:rsidP="00BB2C4C">
      <w:pPr>
        <w:jc w:val="center"/>
        <w:rPr>
          <w:rFonts w:cstheme="minorHAnsi"/>
          <w:color w:val="000000" w:themeColor="text1"/>
          <w:sz w:val="32"/>
        </w:rPr>
      </w:pPr>
      <w:proofErr w:type="spellStart"/>
      <w:r w:rsidRPr="00080B5C">
        <w:rPr>
          <w:rFonts w:cstheme="minorHAnsi"/>
          <w:color w:val="000000" w:themeColor="text1"/>
          <w:sz w:val="32"/>
        </w:rPr>
        <w:t>CTeSP</w:t>
      </w:r>
      <w:proofErr w:type="spellEnd"/>
      <w:r w:rsidR="00396819" w:rsidRPr="00080B5C">
        <w:rPr>
          <w:rFonts w:cstheme="minorHAnsi"/>
          <w:color w:val="000000" w:themeColor="text1"/>
          <w:sz w:val="32"/>
        </w:rPr>
        <w:t xml:space="preserve"> </w:t>
      </w:r>
      <w:r w:rsidRPr="00080B5C">
        <w:rPr>
          <w:rFonts w:cstheme="minorHAnsi"/>
          <w:color w:val="000000" w:themeColor="text1"/>
          <w:sz w:val="32"/>
        </w:rPr>
        <w:t xml:space="preserve">em </w:t>
      </w:r>
      <w:r w:rsidR="00080B5C" w:rsidRPr="00080B5C">
        <w:rPr>
          <w:rFonts w:cstheme="minorHAnsi"/>
          <w:color w:val="000000" w:themeColor="text1"/>
          <w:sz w:val="32"/>
        </w:rPr>
        <w:t>Tecnologias e Programação de Sistemas de Informação</w:t>
      </w:r>
    </w:p>
    <w:p w14:paraId="0B6EBC2C" w14:textId="6E1BAD13" w:rsidR="00E81A9A" w:rsidRDefault="00E81A9A" w:rsidP="00BB2C4C">
      <w:pPr>
        <w:jc w:val="center"/>
        <w:rPr>
          <w:rFonts w:cstheme="minorHAnsi"/>
          <w:sz w:val="32"/>
        </w:rPr>
      </w:pPr>
    </w:p>
    <w:p w14:paraId="36CB9B1A" w14:textId="327BDAAF" w:rsidR="00001E23" w:rsidRPr="00715D43" w:rsidRDefault="00001E23" w:rsidP="00143739">
      <w:pPr>
        <w:tabs>
          <w:tab w:val="left" w:pos="3105"/>
        </w:tabs>
        <w:jc w:val="center"/>
        <w:rPr>
          <w:rFonts w:cstheme="minorHAnsi"/>
          <w:sz w:val="32"/>
        </w:rPr>
      </w:pPr>
    </w:p>
    <w:p w14:paraId="25C6D36E" w14:textId="6069DF64" w:rsidR="000721DF" w:rsidRPr="000A7DF3" w:rsidRDefault="000A7DF3" w:rsidP="000A7DF3">
      <w:pPr>
        <w:spacing w:line="276" w:lineRule="auto"/>
        <w:jc w:val="center"/>
        <w:rPr>
          <w:rFonts w:cstheme="minorHAnsi"/>
          <w:b/>
          <w:color w:val="000000" w:themeColor="text1"/>
          <w:sz w:val="48"/>
          <w:szCs w:val="40"/>
        </w:rPr>
      </w:pPr>
      <w:r>
        <w:rPr>
          <w:rFonts w:cstheme="minorHAnsi"/>
          <w:b/>
          <w:noProof/>
          <w:color w:val="000000" w:themeColor="text1"/>
          <w:sz w:val="48"/>
          <w:szCs w:val="40"/>
          <w:lang w:val="en-150"/>
        </w:rPr>
        <w:drawing>
          <wp:anchor distT="0" distB="0" distL="114300" distR="114300" simplePos="0" relativeHeight="251854848" behindDoc="0" locked="0" layoutInCell="1" allowOverlap="1" wp14:anchorId="6D0CAECE" wp14:editId="3CC77BBB">
            <wp:simplePos x="0" y="0"/>
            <wp:positionH relativeFrom="margin">
              <wp:align>center</wp:align>
            </wp:positionH>
            <wp:positionV relativeFrom="paragraph">
              <wp:posOffset>536575</wp:posOffset>
            </wp:positionV>
            <wp:extent cx="2162175" cy="2157730"/>
            <wp:effectExtent l="0" t="0" r="0" b="0"/>
            <wp:wrapTopAndBottom/>
            <wp:docPr id="4097" name="Imagem 40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7" name="Imagem 4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157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708E2" w:rsidRPr="00BB2C4C">
        <w:rPr>
          <w:rFonts w:cstheme="minorHAnsi"/>
          <w:b/>
          <w:color w:val="000000" w:themeColor="text1"/>
          <w:sz w:val="48"/>
          <w:szCs w:val="40"/>
        </w:rPr>
        <w:t xml:space="preserve">Relatório de </w:t>
      </w:r>
      <w:r w:rsidR="0029640D">
        <w:rPr>
          <w:rFonts w:cstheme="minorHAnsi"/>
          <w:b/>
          <w:color w:val="000000" w:themeColor="text1"/>
          <w:sz w:val="48"/>
          <w:szCs w:val="40"/>
        </w:rPr>
        <w:t>Estágio</w:t>
      </w:r>
    </w:p>
    <w:p w14:paraId="5102A9ED" w14:textId="520DA409" w:rsidR="00BB2C4C" w:rsidRPr="00176FD1" w:rsidRDefault="00BB2C4C" w:rsidP="000A7DF3">
      <w:pPr>
        <w:spacing w:after="0"/>
        <w:rPr>
          <w:rFonts w:cstheme="minorHAnsi"/>
          <w:bCs/>
          <w:color w:val="000000" w:themeColor="text1"/>
          <w:sz w:val="28"/>
          <w:szCs w:val="28"/>
        </w:rPr>
      </w:pPr>
    </w:p>
    <w:p w14:paraId="02A85999" w14:textId="5B7257F5" w:rsidR="00001E23" w:rsidRPr="000721DF" w:rsidRDefault="00F96CDE" w:rsidP="000721DF">
      <w:pPr>
        <w:spacing w:after="0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>
        <w:rPr>
          <w:rFonts w:cstheme="minorHAnsi"/>
          <w:b/>
          <w:bCs/>
          <w:color w:val="000000" w:themeColor="text1"/>
          <w:sz w:val="28"/>
          <w:szCs w:val="28"/>
        </w:rPr>
        <w:t>Luís Francisco Costa Campos</w:t>
      </w:r>
    </w:p>
    <w:p w14:paraId="32359583" w14:textId="75880EF5" w:rsidR="00E81A9A" w:rsidRDefault="00E81A9A" w:rsidP="000721DF">
      <w:pPr>
        <w:rPr>
          <w:rFonts w:cstheme="minorHAnsi"/>
        </w:rPr>
      </w:pPr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47"/>
        <w:gridCol w:w="4247"/>
      </w:tblGrid>
      <w:tr w:rsidR="00001E23" w:rsidRPr="00001E23" w14:paraId="34545F4F" w14:textId="77777777" w:rsidTr="00001E23">
        <w:tc>
          <w:tcPr>
            <w:tcW w:w="4247" w:type="dxa"/>
          </w:tcPr>
          <w:p w14:paraId="3FBD8255" w14:textId="77777777" w:rsidR="00001E23" w:rsidRPr="00001E23" w:rsidRDefault="00001E23" w:rsidP="00BB2C4C">
            <w:pPr>
              <w:jc w:val="center"/>
              <w:rPr>
                <w:rFonts w:cstheme="minorHAnsi"/>
                <w:sz w:val="22"/>
                <w:szCs w:val="20"/>
              </w:rPr>
            </w:pPr>
          </w:p>
        </w:tc>
        <w:tc>
          <w:tcPr>
            <w:tcW w:w="4247" w:type="dxa"/>
          </w:tcPr>
          <w:p w14:paraId="643DDD01" w14:textId="43D3A1D5" w:rsidR="00001E23" w:rsidRPr="00B038A5" w:rsidRDefault="00001E23" w:rsidP="000721DF">
            <w:pPr>
              <w:rPr>
                <w:rFonts w:cstheme="minorHAnsi"/>
                <w:sz w:val="22"/>
                <w:szCs w:val="20"/>
              </w:rPr>
            </w:pPr>
          </w:p>
        </w:tc>
      </w:tr>
    </w:tbl>
    <w:p w14:paraId="420AC96C" w14:textId="60EA0AFE" w:rsidR="00E81A9A" w:rsidRPr="00715D43" w:rsidRDefault="00E81A9A" w:rsidP="00001E23">
      <w:pPr>
        <w:rPr>
          <w:rFonts w:cstheme="minorHAnsi"/>
        </w:rPr>
      </w:pPr>
    </w:p>
    <w:p w14:paraId="51399218" w14:textId="4BE28CD3" w:rsidR="009E5B76" w:rsidRPr="00715D43" w:rsidRDefault="00320140" w:rsidP="000A7DF3">
      <w:pPr>
        <w:spacing w:after="0"/>
        <w:jc w:val="center"/>
        <w:rPr>
          <w:rFonts w:cstheme="minorHAnsi"/>
          <w:color w:val="000000" w:themeColor="text1"/>
        </w:rPr>
        <w:sectPr w:rsidR="009E5B76" w:rsidRPr="00715D43" w:rsidSect="00E825A2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oddPage"/>
          <w:pgSz w:w="11906" w:h="16838"/>
          <w:pgMar w:top="2268" w:right="851" w:bottom="1418" w:left="851" w:header="567" w:footer="709" w:gutter="0"/>
          <w:pgNumType w:fmt="lowerRoman" w:start="1"/>
          <w:cols w:space="708"/>
          <w:titlePg/>
          <w:docGrid w:linePitch="360"/>
        </w:sectPr>
      </w:pPr>
      <w:r w:rsidRPr="00360A52">
        <w:rPr>
          <w:rFonts w:cstheme="minorHAnsi"/>
          <w:sz w:val="28"/>
          <w:szCs w:val="28"/>
        </w:rPr>
        <w:t xml:space="preserve">Oliveira do Hospital, </w:t>
      </w:r>
      <w:r w:rsidR="00F84241" w:rsidRPr="00D54EA6">
        <w:rPr>
          <w:rFonts w:cstheme="minorHAnsi"/>
          <w:sz w:val="28"/>
          <w:szCs w:val="28"/>
        </w:rPr>
        <w:t>06</w:t>
      </w:r>
      <w:r w:rsidRPr="00D54EA6">
        <w:rPr>
          <w:rFonts w:cstheme="minorHAnsi"/>
          <w:sz w:val="28"/>
          <w:szCs w:val="28"/>
        </w:rPr>
        <w:t xml:space="preserve"> de 20</w:t>
      </w:r>
      <w:r w:rsidR="00F96CDE" w:rsidRPr="00D54EA6">
        <w:rPr>
          <w:rFonts w:cstheme="minorHAnsi"/>
          <w:sz w:val="28"/>
          <w:szCs w:val="28"/>
        </w:rPr>
        <w:t>24</w:t>
      </w:r>
      <w:r w:rsidRPr="00D54EA6">
        <w:rPr>
          <w:rFonts w:cstheme="minorHAnsi"/>
        </w:rPr>
        <w:t xml:space="preserve"> </w:t>
      </w:r>
      <w:r w:rsidR="0099736E" w:rsidRPr="00715D43">
        <w:rPr>
          <w:rFonts w:cstheme="minorHAnsi"/>
          <w:color w:val="000000" w:themeColor="text1"/>
        </w:rPr>
        <w:br w:type="page"/>
      </w:r>
    </w:p>
    <w:p w14:paraId="1AC75115" w14:textId="77777777" w:rsidR="00B718A2" w:rsidRDefault="00B718A2" w:rsidP="000A7DF3">
      <w:pPr>
        <w:rPr>
          <w:rFonts w:cstheme="minorHAnsi"/>
          <w:b/>
          <w:color w:val="000000" w:themeColor="text1"/>
          <w:sz w:val="36"/>
          <w:szCs w:val="36"/>
        </w:rPr>
      </w:pPr>
    </w:p>
    <w:p w14:paraId="19C82645" w14:textId="496BBE8C" w:rsidR="00B718A2" w:rsidRPr="00360A52" w:rsidRDefault="00B718A2" w:rsidP="00B718A2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360A52">
        <w:rPr>
          <w:rFonts w:cstheme="minorHAnsi"/>
          <w:b/>
          <w:color w:val="000000" w:themeColor="text1"/>
          <w:sz w:val="36"/>
          <w:szCs w:val="36"/>
        </w:rPr>
        <w:t xml:space="preserve">Relatório de Estágio na </w:t>
      </w:r>
      <w:proofErr w:type="spellStart"/>
      <w:r w:rsidR="00350AC1" w:rsidRPr="00CC3025">
        <w:rPr>
          <w:rFonts w:cstheme="minorHAnsi"/>
          <w:b/>
          <w:sz w:val="36"/>
          <w:szCs w:val="36"/>
        </w:rPr>
        <w:t>DigitalProgression</w:t>
      </w:r>
      <w:proofErr w:type="spellEnd"/>
    </w:p>
    <w:p w14:paraId="2E70E655" w14:textId="4DAE6A21" w:rsidR="00B718A2" w:rsidRPr="00360A52" w:rsidRDefault="00B718A2" w:rsidP="00B718A2">
      <w:pPr>
        <w:spacing w:line="360" w:lineRule="auto"/>
        <w:jc w:val="center"/>
        <w:rPr>
          <w:rFonts w:cstheme="minorHAnsi"/>
        </w:rPr>
      </w:pPr>
      <w:r w:rsidRPr="00360A52">
        <w:rPr>
          <w:rFonts w:cstheme="minorHAnsi"/>
          <w:b/>
        </w:rPr>
        <w:t xml:space="preserve">De </w:t>
      </w:r>
      <w:r w:rsidR="00F96CDE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2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  <w:r w:rsidRPr="00922923">
        <w:rPr>
          <w:rFonts w:cstheme="minorHAnsi"/>
          <w:b/>
        </w:rPr>
        <w:t xml:space="preserve"> a </w:t>
      </w:r>
      <w:r w:rsidR="00350AC1" w:rsidRPr="00922923">
        <w:rPr>
          <w:rFonts w:cstheme="minorHAnsi"/>
          <w:b/>
        </w:rPr>
        <w:t>14</w:t>
      </w:r>
      <w:r w:rsidRPr="00922923">
        <w:rPr>
          <w:rFonts w:cstheme="minorHAnsi"/>
          <w:b/>
        </w:rPr>
        <w:t>/</w:t>
      </w:r>
      <w:r w:rsidR="00F96CDE" w:rsidRPr="00922923">
        <w:rPr>
          <w:rFonts w:cstheme="minorHAnsi"/>
          <w:b/>
        </w:rPr>
        <w:t>06</w:t>
      </w:r>
      <w:r w:rsidRPr="00922923">
        <w:rPr>
          <w:rFonts w:cstheme="minorHAnsi"/>
          <w:b/>
        </w:rPr>
        <w:t>/20</w:t>
      </w:r>
      <w:r w:rsidR="00F96CDE" w:rsidRPr="00922923">
        <w:rPr>
          <w:rFonts w:cstheme="minorHAnsi"/>
          <w:b/>
        </w:rPr>
        <w:t>24</w:t>
      </w:r>
    </w:p>
    <w:p w14:paraId="3DD49879" w14:textId="28D5105D" w:rsidR="00B718A2" w:rsidRDefault="00B718A2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10E18326" w14:textId="36710798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293D344D" w14:textId="2C0C3EE6" w:rsidR="00143739" w:rsidRDefault="00143739" w:rsidP="00B718A2">
      <w:pPr>
        <w:spacing w:line="360" w:lineRule="auto"/>
        <w:jc w:val="center"/>
        <w:rPr>
          <w:rFonts w:cstheme="minorHAnsi"/>
          <w:b/>
          <w:bCs/>
          <w:color w:val="00B0F0"/>
        </w:rPr>
      </w:pPr>
    </w:p>
    <w:p w14:paraId="6CD5B79F" w14:textId="77777777" w:rsidR="00143739" w:rsidRDefault="00143739" w:rsidP="00B718A2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1FEA3A3E" w14:textId="00A1E4D8" w:rsidR="00B718A2" w:rsidRPr="00360A52" w:rsidRDefault="00F96CDE" w:rsidP="00B718A2">
      <w:pPr>
        <w:spacing w:line="360" w:lineRule="auto"/>
        <w:jc w:val="center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Luís Francisco Costa Campos</w:t>
      </w:r>
    </w:p>
    <w:p w14:paraId="194E69F2" w14:textId="77777777" w:rsidR="00143739" w:rsidRPr="00360A52" w:rsidRDefault="00143739" w:rsidP="00B718A2">
      <w:pPr>
        <w:spacing w:line="360" w:lineRule="auto"/>
        <w:rPr>
          <w:rFonts w:cstheme="minorHAnsi"/>
        </w:rPr>
      </w:pPr>
    </w:p>
    <w:p w14:paraId="79D066A4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Orientador:</w:t>
      </w:r>
    </w:p>
    <w:p w14:paraId="4AFE9019" w14:textId="7F07D95F" w:rsidR="00B718A2" w:rsidRPr="000721DF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Francisco Carlos Afonso</w:t>
      </w:r>
    </w:p>
    <w:p w14:paraId="22EAE5ED" w14:textId="6911290B" w:rsidR="00B718A2" w:rsidRPr="00360A52" w:rsidRDefault="000721DF" w:rsidP="00B718A2">
      <w:pPr>
        <w:spacing w:line="360" w:lineRule="auto"/>
        <w:ind w:left="4820"/>
        <w:rPr>
          <w:rFonts w:cstheme="minorHAnsi"/>
          <w:i/>
          <w:szCs w:val="24"/>
        </w:rPr>
      </w:pPr>
      <w:r w:rsidRPr="000721DF">
        <w:rPr>
          <w:rFonts w:cstheme="minorHAnsi"/>
          <w:i/>
          <w:szCs w:val="24"/>
        </w:rPr>
        <w:t>Professor Adjunto,</w:t>
      </w:r>
      <w:r w:rsidR="00B718A2" w:rsidRPr="00360A52">
        <w:rPr>
          <w:rFonts w:cstheme="minorHAnsi"/>
          <w:i/>
          <w:color w:val="FF0000"/>
          <w:szCs w:val="24"/>
        </w:rPr>
        <w:t xml:space="preserve"> </w:t>
      </w:r>
      <w:r w:rsidR="00080B5C" w:rsidRPr="00080B5C">
        <w:rPr>
          <w:rFonts w:cstheme="minorHAnsi"/>
          <w:i/>
          <w:color w:val="000000" w:themeColor="text1"/>
          <w:szCs w:val="24"/>
        </w:rPr>
        <w:t>ESTGOH</w:t>
      </w:r>
    </w:p>
    <w:p w14:paraId="28837C95" w14:textId="77777777" w:rsidR="00B718A2" w:rsidRDefault="00B718A2" w:rsidP="00B718A2">
      <w:pPr>
        <w:ind w:left="4820"/>
        <w:rPr>
          <w:rFonts w:cstheme="minorHAnsi"/>
          <w:b/>
          <w:i/>
          <w:szCs w:val="24"/>
        </w:rPr>
      </w:pPr>
    </w:p>
    <w:p w14:paraId="574F1E8B" w14:textId="77777777" w:rsidR="00B718A2" w:rsidRPr="00360A52" w:rsidRDefault="00B718A2" w:rsidP="00B718A2">
      <w:pPr>
        <w:spacing w:line="360" w:lineRule="auto"/>
        <w:ind w:left="4820"/>
        <w:rPr>
          <w:rStyle w:val="gi"/>
          <w:rFonts w:cstheme="minorHAnsi"/>
          <w:szCs w:val="24"/>
        </w:rPr>
      </w:pPr>
      <w:r w:rsidRPr="00360A52">
        <w:rPr>
          <w:rFonts w:cstheme="minorHAnsi"/>
          <w:b/>
          <w:i/>
          <w:szCs w:val="24"/>
        </w:rPr>
        <w:t>Supervisor na Entidade de Acolhimento:</w:t>
      </w:r>
    </w:p>
    <w:p w14:paraId="1153A01A" w14:textId="52BBC40F" w:rsidR="00B718A2" w:rsidRPr="000721DF" w:rsidRDefault="000721DF" w:rsidP="000721DF">
      <w:pPr>
        <w:spacing w:line="360" w:lineRule="auto"/>
        <w:ind w:left="4820"/>
        <w:rPr>
          <w:rStyle w:val="gi"/>
          <w:rFonts w:cstheme="minorHAnsi"/>
          <w:i/>
          <w:szCs w:val="24"/>
        </w:rPr>
      </w:pPr>
      <w:r w:rsidRPr="000721DF">
        <w:rPr>
          <w:rStyle w:val="gi"/>
          <w:rFonts w:cstheme="minorHAnsi"/>
          <w:i/>
          <w:szCs w:val="24"/>
        </w:rPr>
        <w:t>José António dos Santos Fernandes Monteiro</w:t>
      </w:r>
    </w:p>
    <w:p w14:paraId="1A00FFEA" w14:textId="4FA6136B" w:rsidR="00232695" w:rsidRDefault="00232695" w:rsidP="00232695">
      <w:pPr>
        <w:spacing w:after="0"/>
        <w:jc w:val="left"/>
        <w:rPr>
          <w:rStyle w:val="gi"/>
          <w:rFonts w:cstheme="minorHAnsi"/>
          <w:i/>
          <w:color w:val="FF0000"/>
          <w:szCs w:val="24"/>
        </w:rPr>
      </w:pPr>
      <w:r>
        <w:rPr>
          <w:rStyle w:val="gi"/>
          <w:rFonts w:cstheme="minorHAnsi"/>
          <w:i/>
          <w:color w:val="FF0000"/>
          <w:szCs w:val="24"/>
        </w:rPr>
        <w:br w:type="page"/>
      </w:r>
    </w:p>
    <w:p w14:paraId="543A513D" w14:textId="77777777" w:rsidR="0037236A" w:rsidRPr="00267D5D" w:rsidRDefault="0037236A" w:rsidP="00267D5D">
      <w:pPr>
        <w:pStyle w:val="Ttulo1"/>
        <w:numPr>
          <w:ilvl w:val="0"/>
          <w:numId w:val="0"/>
        </w:numPr>
        <w:rPr>
          <w:rFonts w:cstheme="minorHAnsi"/>
          <w:b w:val="0"/>
          <w:bCs w:val="0"/>
          <w:sz w:val="24"/>
          <w:szCs w:val="24"/>
          <w:lang w:val="pt-PT"/>
        </w:rPr>
      </w:pPr>
      <w:bookmarkStart w:id="0" w:name="_Toc168576786"/>
      <w:bookmarkStart w:id="1" w:name="_Toc168665968"/>
      <w:bookmarkStart w:id="2" w:name="_Toc170219285"/>
      <w:bookmarkStart w:id="3" w:name="_Toc170644183"/>
      <w:bookmarkStart w:id="4" w:name="_Toc170783911"/>
      <w:bookmarkStart w:id="5" w:name="_Toc170853236"/>
      <w:bookmarkStart w:id="6" w:name="_Toc170904635"/>
      <w:bookmarkStart w:id="7" w:name="_Toc170905260"/>
      <w:bookmarkStart w:id="8" w:name="_Toc171018824"/>
      <w:r w:rsidRPr="00267D5D">
        <w:rPr>
          <w:rFonts w:cstheme="minorHAnsi"/>
          <w:sz w:val="24"/>
          <w:szCs w:val="24"/>
          <w:lang w:val="pt-PT"/>
        </w:rPr>
        <w:lastRenderedPageBreak/>
        <w:t>Declaração de integridade e de honestidade intelectual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</w:p>
    <w:p w14:paraId="5C4B7111" w14:textId="77777777" w:rsidR="0037236A" w:rsidRPr="00B7772F" w:rsidRDefault="0037236A" w:rsidP="0037236A">
      <w:pPr>
        <w:rPr>
          <w:rFonts w:cstheme="minorHAnsi"/>
          <w:sz w:val="20"/>
          <w:szCs w:val="20"/>
        </w:rPr>
      </w:pPr>
    </w:p>
    <w:p w14:paraId="553D8632" w14:textId="49738BF7" w:rsidR="0037236A" w:rsidRDefault="0037236A" w:rsidP="0037236A">
      <w:pPr>
        <w:spacing w:line="360" w:lineRule="auto"/>
        <w:rPr>
          <w:rFonts w:ascii="Calibri" w:hAnsi="Calibri"/>
          <w:i/>
          <w:iCs/>
        </w:rPr>
      </w:pPr>
      <w:r>
        <w:rPr>
          <w:i/>
          <w:iCs/>
        </w:rPr>
        <w:t xml:space="preserve">Eu, </w:t>
      </w:r>
      <w:r w:rsidR="00F96CDE">
        <w:rPr>
          <w:i/>
          <w:iCs/>
        </w:rPr>
        <w:t>Luís Francisco Costa Campos</w:t>
      </w:r>
      <w:r w:rsidR="00176FD1">
        <w:rPr>
          <w:i/>
          <w:iCs/>
        </w:rPr>
        <w:t>,</w:t>
      </w:r>
      <w:r>
        <w:rPr>
          <w:i/>
          <w:iCs/>
        </w:rPr>
        <w:t xml:space="preserve"> estudante n.º </w:t>
      </w:r>
      <w:r w:rsidR="00B65719" w:rsidRPr="00B65719">
        <w:rPr>
          <w:i/>
          <w:iCs/>
        </w:rPr>
        <w:t>2022117261</w:t>
      </w:r>
      <w:r>
        <w:rPr>
          <w:i/>
          <w:iCs/>
        </w:rPr>
        <w:t xml:space="preserve"> do Curso Técnico Superior Profissional em </w:t>
      </w:r>
      <w:r w:rsidR="00232695" w:rsidRPr="00232695">
        <w:rPr>
          <w:i/>
          <w:iCs/>
        </w:rPr>
        <w:t>Tecnologias e Programação de Sistemas de Informação</w:t>
      </w:r>
      <w:r>
        <w:rPr>
          <w:i/>
          <w:iCs/>
        </w:rPr>
        <w:t xml:space="preserve">, declaro que o presente relatório de estágio é original e que, ao longo da sua elaboração, não pratiquei plágio ou qualquer forma de falsificação de conteúdo. Este </w:t>
      </w:r>
      <w:r w:rsidRPr="00D357DE">
        <w:rPr>
          <w:i/>
          <w:iCs/>
        </w:rPr>
        <w:t>relatório de estágio</w:t>
      </w:r>
      <w:r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 </w:t>
      </w:r>
    </w:p>
    <w:p w14:paraId="34521105" w14:textId="77777777" w:rsidR="0037236A" w:rsidRPr="00B7772F" w:rsidRDefault="0037236A" w:rsidP="0037236A">
      <w:pPr>
        <w:spacing w:line="360" w:lineRule="auto"/>
        <w:rPr>
          <w:rFonts w:cstheme="minorHAnsi"/>
          <w:i/>
          <w:iCs/>
        </w:rPr>
      </w:pPr>
      <w:r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r w:rsidRPr="00FA6561">
        <w:rPr>
          <w:i/>
          <w:iCs/>
        </w:rPr>
        <w:t>pseudonimização ou anonimização de dados pessoais ou organizacionais</w:t>
      </w:r>
      <w:r w:rsidRPr="00B7772F">
        <w:rPr>
          <w:rFonts w:cstheme="minorHAnsi"/>
          <w:i/>
          <w:iCs/>
        </w:rPr>
        <w:t>.</w:t>
      </w:r>
    </w:p>
    <w:p w14:paraId="4B63B306" w14:textId="77777777" w:rsidR="0037236A" w:rsidRDefault="0037236A" w:rsidP="0037236A">
      <w:pPr>
        <w:spacing w:line="360" w:lineRule="auto"/>
        <w:rPr>
          <w:rFonts w:cstheme="minorHAnsi"/>
          <w:i/>
          <w:iCs/>
        </w:rPr>
      </w:pPr>
    </w:p>
    <w:p w14:paraId="4AD7CE96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Oliveira do Hospital, </w:t>
      </w:r>
      <w:proofErr w:type="spellStart"/>
      <w:r w:rsidRPr="00B7772F">
        <w:rPr>
          <w:rFonts w:cstheme="minorHAnsi"/>
          <w:i/>
          <w:iCs/>
        </w:rPr>
        <w:t>xx</w:t>
      </w:r>
      <w:proofErr w:type="spellEnd"/>
      <w:r w:rsidRPr="00B7772F">
        <w:rPr>
          <w:rFonts w:cstheme="minorHAnsi"/>
          <w:i/>
          <w:iCs/>
        </w:rPr>
        <w:t xml:space="preserve"> de </w:t>
      </w:r>
      <w:proofErr w:type="spellStart"/>
      <w:r w:rsidRPr="00B7772F">
        <w:rPr>
          <w:rFonts w:cstheme="minorHAnsi"/>
          <w:i/>
          <w:iCs/>
        </w:rPr>
        <w:t>xxxxxx</w:t>
      </w:r>
      <w:proofErr w:type="spellEnd"/>
      <w:r w:rsidRPr="00B7772F">
        <w:rPr>
          <w:rFonts w:cstheme="minorHAnsi"/>
          <w:i/>
          <w:iCs/>
        </w:rPr>
        <w:t xml:space="preserve"> de 20xx</w:t>
      </w:r>
    </w:p>
    <w:p w14:paraId="541D2F6D" w14:textId="77777777" w:rsidR="0037236A" w:rsidRPr="00B7772F" w:rsidRDefault="0037236A" w:rsidP="0037236A">
      <w:pPr>
        <w:rPr>
          <w:rFonts w:cstheme="minorHAnsi"/>
          <w:i/>
          <w:iCs/>
        </w:rPr>
      </w:pPr>
      <w:r w:rsidRPr="00B7772F">
        <w:rPr>
          <w:rFonts w:cstheme="minorHAnsi"/>
          <w:i/>
          <w:iCs/>
        </w:rPr>
        <w:t xml:space="preserve">Nome completo: …. </w:t>
      </w:r>
    </w:p>
    <w:p w14:paraId="7EB147C1" w14:textId="77777777" w:rsidR="0037236A" w:rsidRDefault="0037236A" w:rsidP="0037236A">
      <w:pPr>
        <w:rPr>
          <w:rFonts w:cstheme="minorHAnsi"/>
          <w:i/>
          <w:iCs/>
        </w:rPr>
      </w:pPr>
    </w:p>
    <w:p w14:paraId="721AAB2D" w14:textId="77777777" w:rsidR="0037236A" w:rsidRDefault="0037236A" w:rsidP="0037236A">
      <w:r w:rsidRPr="00B7772F">
        <w:rPr>
          <w:rFonts w:cstheme="minorHAnsi"/>
          <w:i/>
          <w:iCs/>
        </w:rPr>
        <w:t>Assinatura: (digital)</w:t>
      </w:r>
    </w:p>
    <w:p w14:paraId="4319AF00" w14:textId="77777777" w:rsidR="00143739" w:rsidRDefault="00143739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3E19C72A" w14:textId="77777777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</w:pPr>
    </w:p>
    <w:p w14:paraId="1D3FC382" w14:textId="0CF56B15" w:rsidR="006F51CB" w:rsidRDefault="006F51CB" w:rsidP="006F51CB">
      <w:pPr>
        <w:spacing w:line="360" w:lineRule="auto"/>
        <w:rPr>
          <w:rStyle w:val="gi"/>
          <w:rFonts w:cstheme="minorHAnsi"/>
          <w:i/>
          <w:color w:val="FF0000"/>
          <w:szCs w:val="24"/>
        </w:rPr>
        <w:sectPr w:rsidR="006F51CB" w:rsidSect="00E825A2">
          <w:headerReference w:type="even" r:id="rId15"/>
          <w:footerReference w:type="even" r:id="rId16"/>
          <w:footerReference w:type="default" r:id="rId17"/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26751ED" w14:textId="581D5235" w:rsidR="00161259" w:rsidRDefault="00161259" w:rsidP="00161259">
      <w:pPr>
        <w:pStyle w:val="Heading0"/>
        <w:rPr>
          <w:rFonts w:cstheme="minorHAnsi"/>
          <w:lang w:val="pt-PT"/>
        </w:rPr>
      </w:pPr>
      <w:bookmarkStart w:id="9" w:name="_Toc168576787"/>
      <w:bookmarkStart w:id="10" w:name="_Toc168665969"/>
      <w:bookmarkStart w:id="11" w:name="_Toc170219286"/>
      <w:bookmarkStart w:id="12" w:name="_Toc170407435"/>
      <w:bookmarkStart w:id="13" w:name="_Toc170644184"/>
      <w:bookmarkStart w:id="14" w:name="_Toc170783912"/>
      <w:bookmarkStart w:id="15" w:name="_Toc170853237"/>
      <w:bookmarkStart w:id="16" w:name="_Toc170904636"/>
      <w:bookmarkStart w:id="17" w:name="_Toc170905261"/>
      <w:bookmarkStart w:id="18" w:name="_Toc171018825"/>
      <w:r w:rsidRPr="00715D43">
        <w:rPr>
          <w:rFonts w:cstheme="minorHAnsi"/>
          <w:lang w:val="pt-PT"/>
        </w:rPr>
        <w:lastRenderedPageBreak/>
        <w:t>Resumo</w:t>
      </w:r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77E7A8CC" w14:textId="172F30ED" w:rsidR="00C618C6" w:rsidRDefault="00C618C6" w:rsidP="00C618C6">
      <w:pPr>
        <w:spacing w:after="0" w:line="360" w:lineRule="auto"/>
      </w:pPr>
      <w:r>
        <w:t>Este relatório final de estágio resulta, fundamentalmente, numa descrição e reflexão exaustiva e cuidada, acompanhando as várias etapas percorridas durante este estágio.</w:t>
      </w:r>
    </w:p>
    <w:p w14:paraId="43D66879" w14:textId="5C94B6A1" w:rsidR="004A5348" w:rsidRDefault="004A5348" w:rsidP="004A5348">
      <w:pPr>
        <w:spacing w:after="0" w:line="360" w:lineRule="auto"/>
      </w:pPr>
      <w:r>
        <w:t>O objetivo deste trabalho foi desenvolver um sistema de monitorização ambiental para eventos, focado na recolha e análise contínua de dados sobre temperatura, humidade, qualidade do ar e ruído. Esta solução IoT foi projetada para fornecer dados em tempo real, auxiliando tanto os participantes quanto os organizadores de eventos a gerir e melhorar as condições ambientais.</w:t>
      </w:r>
    </w:p>
    <w:p w14:paraId="502F2E5B" w14:textId="77777777" w:rsidR="004A5348" w:rsidRDefault="004A5348" w:rsidP="004A5348">
      <w:pPr>
        <w:spacing w:after="0" w:line="360" w:lineRule="auto"/>
      </w:pPr>
    </w:p>
    <w:p w14:paraId="1372CD04" w14:textId="77777777" w:rsidR="004A5348" w:rsidRDefault="004A5348" w:rsidP="004A5348">
      <w:pPr>
        <w:spacing w:after="0" w:line="360" w:lineRule="auto"/>
      </w:pPr>
      <w:r>
        <w:t>Ao longo do desenvolvimento deste relatório, procurou-se refletir de forma crítica sobre os diversos pontos do projeto, tais como as expectativas iniciais, as atividades de ensino-aprendizagem envolvidas, e as dificuldades e necessidades de formação encontradas. A capacidade de iniciativa, a responsabilidade e a importância do trabalho individual e de grupo foram também questões centrais abordadas.</w:t>
      </w:r>
    </w:p>
    <w:p w14:paraId="362FCAE0" w14:textId="77777777" w:rsidR="004A5348" w:rsidRDefault="004A5348" w:rsidP="004A5348">
      <w:pPr>
        <w:spacing w:after="0" w:line="360" w:lineRule="auto"/>
      </w:pPr>
    </w:p>
    <w:p w14:paraId="46F1B899" w14:textId="6286C498" w:rsidR="004A5348" w:rsidRDefault="004A5348" w:rsidP="004A5348">
      <w:pPr>
        <w:spacing w:after="0" w:line="360" w:lineRule="auto"/>
      </w:pPr>
      <w:r>
        <w:t>As principais contribuições deste trabalho incluem a implementação bem-sucedida da infraestrutura IoT, a integração eficiente dos sensores e a criação de uma interface web funcional. As funcionalidades de alerta e sugestões automatizadas foram incorporadas para melhorar as condições de conforto durante os eventos monitorizados.</w:t>
      </w:r>
    </w:p>
    <w:p w14:paraId="68426224" w14:textId="77777777" w:rsidR="00C618C6" w:rsidRPr="00C618C6" w:rsidRDefault="00C618C6" w:rsidP="00C618C6">
      <w:pPr>
        <w:spacing w:after="0" w:line="360" w:lineRule="auto"/>
      </w:pPr>
    </w:p>
    <w:p w14:paraId="371BCAE0" w14:textId="77777777" w:rsidR="00B010F8" w:rsidRPr="00715D43" w:rsidRDefault="00B010F8" w:rsidP="004813C0">
      <w:pPr>
        <w:spacing w:after="0" w:line="360" w:lineRule="auto"/>
        <w:rPr>
          <w:rFonts w:cstheme="minorHAnsi"/>
          <w:b/>
          <w:sz w:val="28"/>
          <w:szCs w:val="28"/>
        </w:rPr>
      </w:pPr>
    </w:p>
    <w:p w14:paraId="15170CDC" w14:textId="77777777" w:rsidR="00161259" w:rsidRPr="00715D43" w:rsidRDefault="00161259" w:rsidP="00161259">
      <w:pPr>
        <w:rPr>
          <w:rFonts w:cstheme="minorHAnsi"/>
          <w:b/>
          <w:sz w:val="28"/>
          <w:szCs w:val="28"/>
        </w:rPr>
      </w:pPr>
      <w:r w:rsidRPr="00715D43">
        <w:rPr>
          <w:rFonts w:cstheme="minorHAnsi"/>
          <w:b/>
          <w:sz w:val="28"/>
          <w:szCs w:val="28"/>
        </w:rPr>
        <w:t>Palavras-chave</w:t>
      </w:r>
    </w:p>
    <w:p w14:paraId="6A2E59D3" w14:textId="77777777" w:rsidR="00D54EA6" w:rsidRDefault="00D54EA6" w:rsidP="00161259">
      <w:pPr>
        <w:spacing w:after="0"/>
        <w:jc w:val="left"/>
        <w:rPr>
          <w:rFonts w:cstheme="minorHAnsi"/>
        </w:rPr>
      </w:pPr>
    </w:p>
    <w:p w14:paraId="496B6154" w14:textId="47303B66" w:rsidR="00D54EA6" w:rsidRPr="00715D43" w:rsidRDefault="00D54EA6" w:rsidP="00161259">
      <w:pPr>
        <w:spacing w:after="0"/>
        <w:jc w:val="left"/>
        <w:rPr>
          <w:rFonts w:cstheme="minorHAnsi"/>
          <w:b/>
          <w:sz w:val="40"/>
          <w:szCs w:val="40"/>
        </w:rPr>
        <w:sectPr w:rsidR="00D54EA6" w:rsidRPr="00715D43" w:rsidSect="00E825A2">
          <w:headerReference w:type="default" r:id="rId18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  <w:r>
        <w:rPr>
          <w:rFonts w:cstheme="minorHAnsi"/>
        </w:rPr>
        <w:t>Sistema, Monitorização, PHP, Python, Programação, Estágio</w:t>
      </w:r>
      <w:r w:rsidR="00D469E3">
        <w:rPr>
          <w:rFonts w:cstheme="minorHAnsi"/>
        </w:rPr>
        <w:t>, Base de Dados</w:t>
      </w:r>
    </w:p>
    <w:p w14:paraId="06D2B77D" w14:textId="77777777" w:rsidR="00161259" w:rsidRPr="00715D43" w:rsidRDefault="00161259" w:rsidP="00161259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715D43">
        <w:rPr>
          <w:rStyle w:val="nfase"/>
          <w:rFonts w:cstheme="minorHAnsi"/>
          <w:b/>
          <w:bCs/>
          <w:i w:val="0"/>
          <w:sz w:val="40"/>
          <w:szCs w:val="40"/>
        </w:rPr>
        <w:lastRenderedPageBreak/>
        <w:t>Índice</w:t>
      </w:r>
    </w:p>
    <w:bookmarkStart w:id="19" w:name="_Toc464429015" w:displacedByCustomXml="next"/>
    <w:sdt>
      <w:sdtPr>
        <w:rPr>
          <w:rFonts w:cstheme="minorHAnsi"/>
          <w:b w:val="0"/>
          <w:bCs/>
          <w:noProof w:val="0"/>
          <w:sz w:val="24"/>
          <w:szCs w:val="22"/>
        </w:rPr>
        <w:id w:val="-1176881152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14:paraId="6741018F" w14:textId="0CEFB3FD" w:rsidR="00F26FE6" w:rsidRDefault="00161259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r w:rsidRPr="00715D43">
            <w:rPr>
              <w:rFonts w:ascii="Cambria" w:eastAsia="Times New Roman" w:hAnsi="Cambria" w:cstheme="minorHAnsi"/>
              <w:b w:val="0"/>
              <w:bCs/>
              <w:color w:val="365F91"/>
              <w:sz w:val="28"/>
              <w:szCs w:val="40"/>
              <w:lang w:val="en-US" w:eastAsia="pt-PT"/>
            </w:rPr>
            <w:fldChar w:fldCharType="begin"/>
          </w:r>
          <w:r w:rsidRPr="00715D43">
            <w:rPr>
              <w:rFonts w:cstheme="minorHAnsi"/>
              <w:b w:val="0"/>
            </w:rPr>
            <w:instrText xml:space="preserve"> TOC \o "1-2" \h \z \u </w:instrText>
          </w:r>
          <w:r w:rsidRPr="00715D43">
            <w:rPr>
              <w:rFonts w:ascii="Cambria" w:eastAsia="Times New Roman" w:hAnsi="Cambria" w:cstheme="minorHAnsi"/>
              <w:b w:val="0"/>
              <w:bCs/>
              <w:color w:val="365F91"/>
              <w:sz w:val="28"/>
              <w:szCs w:val="40"/>
              <w:lang w:val="en-US" w:eastAsia="pt-PT"/>
            </w:rPr>
            <w:fldChar w:fldCharType="separate"/>
          </w:r>
        </w:p>
        <w:p w14:paraId="30DCBDE1" w14:textId="6A1B20FE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29" w:history="1">
            <w:r w:rsidRPr="007B75B0">
              <w:rPr>
                <w:rStyle w:val="Hiperligao"/>
                <w:rFonts w:cstheme="minorHAnsi"/>
              </w:rPr>
              <w:t>1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Introdu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1F6D205B" w14:textId="59F3466D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30" w:history="1">
            <w:r w:rsidRPr="007B75B0">
              <w:rPr>
                <w:rStyle w:val="Hiperligao"/>
                <w:rFonts w:cstheme="minorHAnsi"/>
              </w:rPr>
              <w:t>2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Estado da Ar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387EFEB4" w14:textId="3E78A253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1" w:history="1">
            <w:r w:rsidRPr="007B75B0">
              <w:rPr>
                <w:rStyle w:val="Hiperligao"/>
              </w:rPr>
              <w:t>2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Nexx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7AFE0957" w14:textId="2F475069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2" w:history="1">
            <w:r w:rsidRPr="007B75B0">
              <w:rPr>
                <w:rStyle w:val="Hiperligao"/>
              </w:rPr>
              <w:t>2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Vaisal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EB95985" w14:textId="272B0CF2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3" w:history="1">
            <w:r w:rsidRPr="007B75B0">
              <w:rPr>
                <w:rStyle w:val="Hiperligao"/>
              </w:rPr>
              <w:t>2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Jri MySiriu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7AC3A87" w14:textId="40850EFA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4" w:history="1">
            <w:r w:rsidRPr="007B75B0">
              <w:rPr>
                <w:rStyle w:val="Hiperligao"/>
              </w:rPr>
              <w:t>2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EXTECH CO220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54E2696" w14:textId="4C71182B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5" w:history="1">
            <w:r w:rsidRPr="007B75B0">
              <w:rPr>
                <w:rStyle w:val="Hiperligao"/>
              </w:rPr>
              <w:t>2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Sismet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22AFE4A" w14:textId="37BB6F14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6" w:history="1">
            <w:r w:rsidRPr="007B75B0">
              <w:rPr>
                <w:rStyle w:val="Hiperligao"/>
              </w:rPr>
              <w:t>2.6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NatéoSanté - Air Coach P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766A46C1" w14:textId="3B7F7800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7" w:history="1">
            <w:r w:rsidRPr="007B75B0">
              <w:rPr>
                <w:rStyle w:val="Hiperligao"/>
              </w:rPr>
              <w:t>2.7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Tabela de Comparação dos Sistem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6294D47" w14:textId="33AF4047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38" w:history="1">
            <w:r w:rsidRPr="007B75B0">
              <w:rPr>
                <w:rStyle w:val="Hiperligao"/>
                <w:rFonts w:cstheme="minorHAnsi"/>
              </w:rPr>
              <w:t>3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Objetivos e Metod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59867DAD" w14:textId="2209F015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39" w:history="1">
            <w:r w:rsidRPr="007B75B0">
              <w:rPr>
                <w:rStyle w:val="Hiperligao"/>
              </w:rPr>
              <w:t>3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erramentas e Tecnolog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3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7902A5F" w14:textId="6DD1B6C4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0" w:history="1">
            <w:r w:rsidRPr="007B75B0">
              <w:rPr>
                <w:rStyle w:val="Hiperligao"/>
              </w:rPr>
              <w:t>3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Planea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5</w:t>
            </w:r>
            <w:r>
              <w:rPr>
                <w:webHidden/>
              </w:rPr>
              <w:fldChar w:fldCharType="end"/>
            </w:r>
          </w:hyperlink>
        </w:p>
        <w:p w14:paraId="10B62DCB" w14:textId="18C965BD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41" w:history="1">
            <w:r w:rsidRPr="007B75B0">
              <w:rPr>
                <w:rStyle w:val="Hiperligao"/>
                <w:rFonts w:cstheme="minorHAnsi"/>
              </w:rPr>
              <w:t>4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Trabalho Desenvolvid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38078FD3" w14:textId="1514F745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2" w:history="1">
            <w:r w:rsidRPr="007B75B0">
              <w:rPr>
                <w:rStyle w:val="Hiperligao"/>
              </w:rPr>
              <w:t>4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ase 2 - Análise de Requisit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15256BA5" w14:textId="32CF7480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3" w:history="1">
            <w:r w:rsidRPr="007B75B0">
              <w:rPr>
                <w:rStyle w:val="Hiperligao"/>
              </w:rPr>
              <w:t>4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ase 3 - Design e Arquitetura do Sistem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21</w:t>
            </w:r>
            <w:r>
              <w:rPr>
                <w:webHidden/>
              </w:rPr>
              <w:fldChar w:fldCharType="end"/>
            </w:r>
          </w:hyperlink>
        </w:p>
        <w:p w14:paraId="579F522F" w14:textId="509275DB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4" w:history="1">
            <w:r w:rsidRPr="007B75B0">
              <w:rPr>
                <w:rStyle w:val="Hiperligao"/>
              </w:rPr>
              <w:t>4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ase 4 - Desenvolviment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1620CC96" w14:textId="6F578387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5" w:history="1">
            <w:r w:rsidRPr="007B75B0">
              <w:rPr>
                <w:rStyle w:val="Hiperligao"/>
              </w:rPr>
              <w:t>4.4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ase 5 - Test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03556578" w14:textId="272CC5AC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6" w:history="1">
            <w:r w:rsidRPr="007B75B0">
              <w:rPr>
                <w:rStyle w:val="Hiperligao"/>
              </w:rPr>
              <w:t>4.5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Fase 6 - Documentaçã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4</w:t>
            </w:r>
            <w:r>
              <w:rPr>
                <w:webHidden/>
              </w:rPr>
              <w:fldChar w:fldCharType="end"/>
            </w:r>
          </w:hyperlink>
        </w:p>
        <w:p w14:paraId="7E22714D" w14:textId="7934EB7A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47" w:history="1">
            <w:r w:rsidRPr="007B75B0">
              <w:rPr>
                <w:rStyle w:val="Hiperligao"/>
                <w:rFonts w:cstheme="minorHAnsi"/>
              </w:rPr>
              <w:t>5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Conclus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0A618679" w14:textId="279BFB12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8" w:history="1">
            <w:r w:rsidRPr="007B75B0">
              <w:rPr>
                <w:rStyle w:val="Hiperligao"/>
                <w:rFonts w:cstheme="minorHAnsi"/>
              </w:rPr>
              <w:t>5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Forç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5</w:t>
            </w:r>
            <w:r>
              <w:rPr>
                <w:webHidden/>
              </w:rPr>
              <w:fldChar w:fldCharType="end"/>
            </w:r>
          </w:hyperlink>
        </w:p>
        <w:p w14:paraId="5A707EF0" w14:textId="43F199B0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49" w:history="1">
            <w:r w:rsidRPr="007B75B0">
              <w:rPr>
                <w:rStyle w:val="Hiperligao"/>
                <w:rFonts w:cstheme="minorHAnsi"/>
              </w:rPr>
              <w:t>5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Limitaçõ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28C292C2" w14:textId="291073C2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50" w:history="1">
            <w:r w:rsidRPr="007B75B0">
              <w:rPr>
                <w:rStyle w:val="Hiperligao"/>
                <w:rFonts w:cstheme="minorHAnsi"/>
              </w:rPr>
              <w:t>5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Trabalho Futuro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6</w:t>
            </w:r>
            <w:r>
              <w:rPr>
                <w:webHidden/>
              </w:rPr>
              <w:fldChar w:fldCharType="end"/>
            </w:r>
          </w:hyperlink>
        </w:p>
        <w:p w14:paraId="4B84E096" w14:textId="6135C738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51" w:history="1">
            <w:r w:rsidRPr="007B75B0">
              <w:rPr>
                <w:rStyle w:val="Hiperligao"/>
                <w:rFonts w:cstheme="minorHAnsi"/>
              </w:rPr>
              <w:t>6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Referênci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39</w:t>
            </w:r>
            <w:r>
              <w:rPr>
                <w:webHidden/>
              </w:rPr>
              <w:fldChar w:fldCharType="end"/>
            </w:r>
          </w:hyperlink>
        </w:p>
        <w:p w14:paraId="43A8B89A" w14:textId="1A7112BF" w:rsidR="00F26FE6" w:rsidRDefault="00F26FE6">
          <w:pPr>
            <w:pStyle w:val="ndice1"/>
            <w:rPr>
              <w:rFonts w:eastAsiaTheme="minorEastAsia" w:cstheme="minorBidi"/>
              <w:b w:val="0"/>
              <w:sz w:val="22"/>
              <w:szCs w:val="22"/>
              <w:lang w:val="en-150" w:eastAsia="en-150"/>
            </w:rPr>
          </w:pPr>
          <w:hyperlink w:anchor="_Toc171018852" w:history="1">
            <w:r w:rsidRPr="007B75B0">
              <w:rPr>
                <w:rStyle w:val="Hiperligao"/>
                <w:rFonts w:cstheme="minorHAnsi"/>
              </w:rPr>
              <w:t>7.</w:t>
            </w:r>
            <w:r>
              <w:rPr>
                <w:rFonts w:eastAsiaTheme="minorEastAsia" w:cstheme="minorBidi"/>
                <w:b w:val="0"/>
                <w:sz w:val="22"/>
                <w:szCs w:val="22"/>
                <w:lang w:val="en-150" w:eastAsia="en-150"/>
              </w:rPr>
              <w:tab/>
            </w:r>
            <w:r w:rsidRPr="007B75B0">
              <w:rPr>
                <w:rStyle w:val="Hiperligao"/>
                <w:rFonts w:cstheme="minorHAnsi"/>
              </w:rPr>
              <w:t>Anexo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3ABECB2E" w14:textId="4975F90A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53" w:history="1">
            <w:r w:rsidRPr="007B75B0">
              <w:rPr>
                <w:rStyle w:val="Hiperligao"/>
              </w:rPr>
              <w:t>7.1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Anexo 1 - Design Inicial da Dashboar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42</w:t>
            </w:r>
            <w:r>
              <w:rPr>
                <w:webHidden/>
              </w:rPr>
              <w:fldChar w:fldCharType="end"/>
            </w:r>
          </w:hyperlink>
        </w:p>
        <w:p w14:paraId="44857861" w14:textId="1DE9CAAA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54" w:history="1">
            <w:r w:rsidRPr="007B75B0">
              <w:rPr>
                <w:rStyle w:val="Hiperligao"/>
              </w:rPr>
              <w:t>7.2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Anexo 2 - Design do sit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43</w:t>
            </w:r>
            <w:r>
              <w:rPr>
                <w:webHidden/>
              </w:rPr>
              <w:fldChar w:fldCharType="end"/>
            </w:r>
          </w:hyperlink>
        </w:p>
        <w:p w14:paraId="4F6804D1" w14:textId="74334A57" w:rsidR="00F26FE6" w:rsidRDefault="00F26FE6">
          <w:pPr>
            <w:pStyle w:val="ndice2"/>
            <w:rPr>
              <w:rFonts w:eastAsiaTheme="minorEastAsia" w:cstheme="minorBidi"/>
              <w:lang w:val="en-150" w:eastAsia="en-150"/>
            </w:rPr>
          </w:pPr>
          <w:hyperlink w:anchor="_Toc171018855" w:history="1">
            <w:r w:rsidRPr="007B75B0">
              <w:rPr>
                <w:rStyle w:val="Hiperligao"/>
              </w:rPr>
              <w:t>7.3.</w:t>
            </w:r>
            <w:r>
              <w:rPr>
                <w:rFonts w:eastAsiaTheme="minorEastAsia" w:cstheme="minorBidi"/>
                <w:lang w:val="en-150" w:eastAsia="en-150"/>
              </w:rPr>
              <w:tab/>
            </w:r>
            <w:r w:rsidRPr="007B75B0">
              <w:rPr>
                <w:rStyle w:val="Hiperligao"/>
              </w:rPr>
              <w:t>Anexo 3 – Script da Base de Dados SQ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1018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6A3564">
              <w:rPr>
                <w:webHidden/>
              </w:rPr>
              <w:t>44</w:t>
            </w:r>
            <w:r>
              <w:rPr>
                <w:webHidden/>
              </w:rPr>
              <w:fldChar w:fldCharType="end"/>
            </w:r>
          </w:hyperlink>
        </w:p>
        <w:p w14:paraId="4C571300" w14:textId="648DAF20" w:rsidR="00E917E9" w:rsidRPr="00225BA6" w:rsidRDefault="00161259" w:rsidP="00E917E9">
          <w:pPr>
            <w:pStyle w:val="ndice2"/>
          </w:pPr>
          <w:r w:rsidRPr="00715D43">
            <w:rPr>
              <w:rFonts w:cstheme="minorHAnsi"/>
              <w:b/>
              <w:sz w:val="26"/>
              <w:szCs w:val="24"/>
            </w:rPr>
            <w:fldChar w:fldCharType="end"/>
          </w:r>
          <w:r w:rsidR="00E917E9" w:rsidRPr="00225BA6">
            <w:rPr>
              <w:rStyle w:val="Hiperligao"/>
              <w:color w:val="auto"/>
              <w:u w:val="none"/>
            </w:rPr>
            <w:t>7.4.</w:t>
          </w:r>
          <w:r w:rsidR="00E917E9" w:rsidRPr="00225BA6">
            <w:rPr>
              <w:rFonts w:eastAsiaTheme="minorEastAsia" w:cstheme="minorBidi"/>
              <w:lang w:val="en-150" w:eastAsia="en-150"/>
            </w:rPr>
            <w:tab/>
          </w:r>
          <w:r w:rsidR="00E917E9" w:rsidRPr="00225BA6">
            <w:rPr>
              <w:rStyle w:val="Hiperligao"/>
              <w:color w:val="auto"/>
              <w:u w:val="none"/>
            </w:rPr>
            <w:t>Anexo 4 – Documento de Especificacao de Requisitos</w:t>
          </w:r>
          <w:r w:rsidR="00E917E9" w:rsidRPr="00225BA6">
            <w:rPr>
              <w:webHidden/>
            </w:rPr>
            <w:tab/>
            <w:t>45</w:t>
          </w:r>
        </w:p>
        <w:p w14:paraId="0705BECE" w14:textId="6A871121" w:rsidR="00172751" w:rsidRPr="00225BA6" w:rsidRDefault="00172751" w:rsidP="00172751">
          <w:pPr>
            <w:pStyle w:val="ndice2"/>
            <w:rPr>
              <w:webHidden/>
            </w:rPr>
          </w:pPr>
          <w:r w:rsidRPr="00225BA6">
            <w:rPr>
              <w:rStyle w:val="Hiperligao"/>
              <w:color w:val="auto"/>
              <w:u w:val="none"/>
            </w:rPr>
            <w:t>7.5.</w:t>
          </w:r>
          <w:r w:rsidRPr="00225BA6">
            <w:rPr>
              <w:rFonts w:eastAsiaTheme="minorEastAsia" w:cstheme="minorBidi"/>
              <w:lang w:val="en-150" w:eastAsia="en-150"/>
            </w:rPr>
            <w:tab/>
          </w:r>
          <w:r w:rsidRPr="00225BA6">
            <w:rPr>
              <w:rStyle w:val="Hiperligao"/>
              <w:color w:val="auto"/>
              <w:u w:val="none"/>
            </w:rPr>
            <w:t>Anexo 5 – Documento de Testes</w:t>
          </w:r>
          <w:r w:rsidRPr="00225BA6">
            <w:rPr>
              <w:webHidden/>
            </w:rPr>
            <w:tab/>
            <w:t>67</w:t>
          </w:r>
        </w:p>
        <w:p w14:paraId="2474D41B" w14:textId="1E11725D" w:rsidR="00172751" w:rsidRPr="00225BA6" w:rsidRDefault="00172751" w:rsidP="00172751">
          <w:pPr>
            <w:pStyle w:val="ndice2"/>
          </w:pPr>
          <w:r w:rsidRPr="00225BA6">
            <w:rPr>
              <w:rStyle w:val="Hiperligao"/>
              <w:color w:val="auto"/>
              <w:u w:val="none"/>
            </w:rPr>
            <w:t>7.6.</w:t>
          </w:r>
          <w:r w:rsidRPr="00225BA6">
            <w:rPr>
              <w:rFonts w:eastAsiaTheme="minorEastAsia" w:cstheme="minorBidi"/>
              <w:lang w:val="en-150" w:eastAsia="en-150"/>
            </w:rPr>
            <w:tab/>
          </w:r>
          <w:r w:rsidRPr="00225BA6">
            <w:rPr>
              <w:rStyle w:val="Hiperligao"/>
              <w:color w:val="auto"/>
              <w:u w:val="none"/>
            </w:rPr>
            <w:t>Anexo 6 – Manual do Utilizador</w:t>
          </w:r>
          <w:r w:rsidRPr="00225BA6">
            <w:rPr>
              <w:webHidden/>
            </w:rPr>
            <w:tab/>
            <w:t>81</w:t>
          </w:r>
        </w:p>
        <w:p w14:paraId="1E5D0D90" w14:textId="29F3A4A4" w:rsidR="00172751" w:rsidRPr="00225BA6" w:rsidRDefault="00172751" w:rsidP="00172751">
          <w:pPr>
            <w:pStyle w:val="ndice2"/>
          </w:pPr>
          <w:r w:rsidRPr="00225BA6">
            <w:rPr>
              <w:rStyle w:val="Hiperligao"/>
              <w:color w:val="auto"/>
              <w:u w:val="none"/>
            </w:rPr>
            <w:t>7.7.</w:t>
          </w:r>
          <w:r w:rsidRPr="00225BA6">
            <w:rPr>
              <w:rFonts w:eastAsiaTheme="minorEastAsia" w:cstheme="minorBidi"/>
              <w:lang w:val="en-150" w:eastAsia="en-150"/>
            </w:rPr>
            <w:tab/>
          </w:r>
          <w:r w:rsidRPr="00225BA6">
            <w:rPr>
              <w:rStyle w:val="Hiperligao"/>
              <w:color w:val="auto"/>
              <w:u w:val="none"/>
            </w:rPr>
            <w:t>Anexo 7 – Documento do Diagrama de Deployment</w:t>
          </w:r>
          <w:r w:rsidRPr="00225BA6">
            <w:rPr>
              <w:webHidden/>
            </w:rPr>
            <w:tab/>
            <w:t>89</w:t>
          </w:r>
        </w:p>
        <w:p w14:paraId="02FFE5B3" w14:textId="667CEDE1" w:rsidR="00172751" w:rsidRPr="00225BA6" w:rsidRDefault="00172751" w:rsidP="00172751">
          <w:pPr>
            <w:pStyle w:val="ndice2"/>
          </w:pPr>
          <w:r w:rsidRPr="00225BA6">
            <w:rPr>
              <w:rStyle w:val="Hiperligao"/>
              <w:color w:val="auto"/>
              <w:u w:val="none"/>
            </w:rPr>
            <w:t>7.8.</w:t>
          </w:r>
          <w:r w:rsidRPr="00225BA6">
            <w:rPr>
              <w:rFonts w:eastAsiaTheme="minorEastAsia" w:cstheme="minorBidi"/>
              <w:lang w:val="en-150" w:eastAsia="en-150"/>
            </w:rPr>
            <w:tab/>
          </w:r>
          <w:r w:rsidRPr="00225BA6">
            <w:rPr>
              <w:rStyle w:val="Hiperligao"/>
              <w:color w:val="auto"/>
              <w:u w:val="none"/>
            </w:rPr>
            <w:t>Anexo 8 – Documento do Diagrama ER</w:t>
          </w:r>
          <w:r w:rsidRPr="00225BA6">
            <w:rPr>
              <w:webHidden/>
            </w:rPr>
            <w:tab/>
            <w:t>95</w:t>
          </w:r>
        </w:p>
        <w:p w14:paraId="5AA91AC5" w14:textId="36E71D57" w:rsidR="00172751" w:rsidRPr="00172751" w:rsidRDefault="00172751" w:rsidP="00172751"/>
        <w:p w14:paraId="24C98757" w14:textId="52275AA4" w:rsidR="00161259" w:rsidRPr="00715D43" w:rsidRDefault="00340667" w:rsidP="00161259">
          <w:pPr>
            <w:rPr>
              <w:rFonts w:cstheme="minorHAnsi"/>
            </w:rPr>
          </w:pPr>
        </w:p>
      </w:sdtContent>
    </w:sdt>
    <w:p w14:paraId="6259E680" w14:textId="77777777" w:rsidR="00161259" w:rsidRPr="00715D43" w:rsidRDefault="00161259" w:rsidP="00161259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0694BE56" w14:textId="77777777" w:rsidR="00161259" w:rsidRPr="00715D43" w:rsidRDefault="00161259" w:rsidP="00161259">
      <w:pPr>
        <w:spacing w:after="240"/>
        <w:jc w:val="left"/>
        <w:rPr>
          <w:rFonts w:eastAsia="Times New Roman" w:cstheme="minorHAnsi"/>
          <w:bCs/>
          <w:iCs/>
          <w:color w:val="000000"/>
          <w:szCs w:val="24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bookmarkStart w:id="20" w:name="_Toc467679981"/>
    <w:bookmarkStart w:id="21" w:name="_Toc467696928"/>
    <w:bookmarkStart w:id="22" w:name="_Toc168576788"/>
    <w:bookmarkStart w:id="23" w:name="_Toc168665970"/>
    <w:bookmarkStart w:id="24" w:name="_Toc170219287"/>
    <w:bookmarkStart w:id="25" w:name="_Toc170407436"/>
    <w:bookmarkStart w:id="26" w:name="_Toc170644185"/>
    <w:bookmarkStart w:id="27" w:name="_Toc170783913"/>
    <w:bookmarkStart w:id="28" w:name="_Toc170853238"/>
    <w:bookmarkStart w:id="29" w:name="_Toc170904637"/>
    <w:bookmarkStart w:id="30" w:name="_Toc170905262"/>
    <w:bookmarkStart w:id="31" w:name="_Toc171018826"/>
    <w:p w14:paraId="1356AACF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iCs/>
          <w:lang w:val="pt-PT"/>
        </w:rPr>
      </w:pPr>
      <w:r w:rsidRPr="00715D43">
        <w:rPr>
          <w:rFonts w:cstheme="minorHAnsi"/>
          <w:noProof/>
          <w:lang w:val="pt-PT" w:eastAsia="pt-PT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0449C6" wp14:editId="088F1317">
                <wp:simplePos x="0" y="0"/>
                <wp:positionH relativeFrom="column">
                  <wp:posOffset>-236855</wp:posOffset>
                </wp:positionH>
                <wp:positionV relativeFrom="paragraph">
                  <wp:posOffset>8980170</wp:posOffset>
                </wp:positionV>
                <wp:extent cx="462915" cy="260985"/>
                <wp:effectExtent l="0" t="0" r="13335" b="24765"/>
                <wp:wrapNone/>
                <wp:docPr id="8" name="Rectângulo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075B9AF3" id="Rectângulo 8" o:spid="_x0000_s1026" style="position:absolute;margin-left:-18.65pt;margin-top:707.1pt;width:36.45pt;height:20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" fillcolor="white [3212]" strokecolor="white [3212]" strokeweight="2pt"/>
            </w:pict>
          </mc:Fallback>
        </mc:AlternateContent>
      </w:r>
      <w:bookmarkStart w:id="32" w:name="_Toc464429016"/>
      <w:bookmarkStart w:id="33" w:name="_Toc467608163"/>
      <w:bookmarkStart w:id="34" w:name="_Toc467623072"/>
      <w:bookmarkStart w:id="35" w:name="_Toc467625747"/>
      <w:bookmarkStart w:id="36" w:name="_Toc467625818"/>
      <w:bookmarkEnd w:id="19"/>
      <w:bookmarkEnd w:id="20"/>
      <w:bookmarkEnd w:id="21"/>
      <w:r w:rsidRPr="00715D43">
        <w:rPr>
          <w:rFonts w:cstheme="minorHAnsi"/>
          <w:lang w:val="pt-PT"/>
        </w:rPr>
        <w:t>Lista de Figuras</w:t>
      </w:r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</w:p>
    <w:p w14:paraId="35EE94C7" w14:textId="308C4833" w:rsidR="00F26FE6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Figura" </w:instrText>
      </w:r>
      <w:r w:rsidRPr="00715D43">
        <w:rPr>
          <w:rFonts w:cstheme="minorHAnsi"/>
        </w:rPr>
        <w:fldChar w:fldCharType="separate"/>
      </w:r>
      <w:hyperlink r:id="rId19" w:anchor="_Toc171018858" w:history="1">
        <w:r w:rsidR="00F26FE6" w:rsidRPr="008F7548">
          <w:rPr>
            <w:rStyle w:val="Hiperligao"/>
            <w:noProof/>
          </w:rPr>
          <w:t>Figura 1 - Sistema Vaisala</w:t>
        </w:r>
        <w:r w:rsidR="00F26FE6">
          <w:rPr>
            <w:noProof/>
            <w:webHidden/>
          </w:rPr>
          <w:tab/>
        </w:r>
        <w:r w:rsidR="00F26FE6">
          <w:rPr>
            <w:noProof/>
            <w:webHidden/>
          </w:rPr>
          <w:fldChar w:fldCharType="begin"/>
        </w:r>
        <w:r w:rsidR="00F26FE6">
          <w:rPr>
            <w:noProof/>
            <w:webHidden/>
          </w:rPr>
          <w:instrText xml:space="preserve"> PAGEREF _Toc171018858 \h </w:instrText>
        </w:r>
        <w:r w:rsidR="00F26FE6">
          <w:rPr>
            <w:noProof/>
            <w:webHidden/>
          </w:rPr>
        </w:r>
        <w:r w:rsidR="00F26FE6"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4</w:t>
        </w:r>
        <w:r w:rsidR="00F26FE6">
          <w:rPr>
            <w:noProof/>
            <w:webHidden/>
          </w:rPr>
          <w:fldChar w:fldCharType="end"/>
        </w:r>
      </w:hyperlink>
    </w:p>
    <w:p w14:paraId="1CCE6425" w14:textId="6256C3C9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0" w:anchor="_Toc171018859" w:history="1">
        <w:r w:rsidRPr="008F7548">
          <w:rPr>
            <w:rStyle w:val="Hiperligao"/>
            <w:noProof/>
          </w:rPr>
          <w:t>Figura 2 - Sistema Jri MySiriu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4E4AEB7" w14:textId="1F14158A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1" w:anchor="_Toc171018860" w:history="1">
        <w:r w:rsidRPr="008F7548">
          <w:rPr>
            <w:rStyle w:val="Hiperligao"/>
            <w:noProof/>
          </w:rPr>
          <w:t>Figura 3 - Sistema EXTEC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40F8310" w14:textId="5314C822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2" w:anchor="_Toc171018861" w:history="1">
        <w:r w:rsidRPr="008F7548">
          <w:rPr>
            <w:rStyle w:val="Hiperligao"/>
            <w:noProof/>
          </w:rPr>
          <w:t>Figura 4 - Sistema Sismet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223DBD3" w14:textId="64F9E16B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3" w:anchor="_Toc171018862" w:history="1">
        <w:r w:rsidRPr="008F7548">
          <w:rPr>
            <w:rStyle w:val="Hiperligao"/>
            <w:noProof/>
          </w:rPr>
          <w:t>Figura 5 - Sistema NatéoSanté - Air Coach P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4B4ED6A" w14:textId="65D91D3A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4" w:anchor="_Toc171018863" w:history="1">
        <w:r w:rsidRPr="008F7548">
          <w:rPr>
            <w:rStyle w:val="Hiperligao"/>
            <w:noProof/>
          </w:rPr>
          <w:t>Figura 6 – Diagrama de Gantt do Planeamen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C04EB74" w14:textId="0E4AAAAD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5" w:anchor="_Toc171018864" w:history="1">
        <w:r w:rsidRPr="008F7548">
          <w:rPr>
            <w:rStyle w:val="Hiperligao"/>
            <w:noProof/>
          </w:rPr>
          <w:t>Figura 7 - Diagrama de Gantt do Executa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3C982DB" w14:textId="61A6DFF6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6" w:anchor="_Toc171018865" w:history="1">
        <w:r w:rsidRPr="008F7548">
          <w:rPr>
            <w:rStyle w:val="Hiperligao"/>
            <w:noProof/>
          </w:rPr>
          <w:t>Figura 8 - Diagrama de 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4ADCA81" w14:textId="1F68F8BC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66" w:history="1">
        <w:r w:rsidRPr="008F7548">
          <w:rPr>
            <w:rStyle w:val="Hiperligao"/>
            <w:noProof/>
          </w:rPr>
          <w:t>Figura 9 - Diagrama 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A3E5A28" w14:textId="3DE792D7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7" w:anchor="_Toc171018867" w:history="1">
        <w:r w:rsidRPr="008F7548">
          <w:rPr>
            <w:rStyle w:val="Hiperligao"/>
            <w:noProof/>
          </w:rPr>
          <w:t>Figura 10 - Diagrama de Deploy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5157936" w14:textId="28843DAD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68" w:history="1">
        <w:r w:rsidRPr="008F7548">
          <w:rPr>
            <w:rStyle w:val="Hiperligao"/>
            <w:noProof/>
          </w:rPr>
          <w:t>Figura 11 - Desenvolvimento da Infraestrutu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03D7EDCE" w14:textId="2C810FFE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69" w:history="1">
        <w:r w:rsidRPr="008F7548">
          <w:rPr>
            <w:rStyle w:val="Hiperligao"/>
            <w:noProof/>
          </w:rPr>
          <w:t>Figura 12 - Página de Dash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DCA9B81" w14:textId="728397EF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0" w:history="1">
        <w:r w:rsidRPr="008F7548">
          <w:rPr>
            <w:rStyle w:val="Hiperligao"/>
            <w:noProof/>
          </w:rPr>
          <w:t>Figura 13 - Página de Históric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0BC6906" w14:textId="70BC7B65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1" w:history="1">
        <w:r w:rsidRPr="008F7548">
          <w:rPr>
            <w:rStyle w:val="Hiperligao"/>
            <w:noProof/>
          </w:rPr>
          <w:t>Figura 14 - Página de Configuração de Aler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715D7C2" w14:textId="0F5945DF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2" w:history="1">
        <w:r w:rsidRPr="008F7548">
          <w:rPr>
            <w:rStyle w:val="Hiperligao"/>
            <w:noProof/>
          </w:rPr>
          <w:t>Figura 15 - Página de Sens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2C02F961" w14:textId="46451E96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3" w:history="1">
        <w:r w:rsidRPr="008F7548">
          <w:rPr>
            <w:rStyle w:val="Hiperligao"/>
            <w:noProof/>
          </w:rPr>
          <w:t>Figura 16 - Página de Espaços e Associação de Polígon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925D828" w14:textId="4BC8D56E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4" w:history="1">
        <w:r w:rsidRPr="008F7548">
          <w:rPr>
            <w:rStyle w:val="Hiperligao"/>
            <w:noProof/>
          </w:rPr>
          <w:t>Figura 17 - Página de regi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BE228D0" w14:textId="7EF1B8B2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5" w:history="1">
        <w:r w:rsidRPr="008F7548">
          <w:rPr>
            <w:rStyle w:val="Hiperligao"/>
            <w:noProof/>
          </w:rPr>
          <w:t>Figura 18 - Página de Gestão de Con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7E446277" w14:textId="43459B77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76" w:history="1">
        <w:r w:rsidRPr="008F7548">
          <w:rPr>
            <w:rStyle w:val="Hiperligao"/>
            <w:noProof/>
          </w:rPr>
          <w:t>Figura 19 - Exibição de Aler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2</w:t>
        </w:r>
        <w:r>
          <w:rPr>
            <w:noProof/>
            <w:webHidden/>
          </w:rPr>
          <w:fldChar w:fldCharType="end"/>
        </w:r>
      </w:hyperlink>
    </w:p>
    <w:p w14:paraId="20826432" w14:textId="5F47530F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8" w:anchor="_Toc171018877" w:history="1">
        <w:r w:rsidRPr="008F7548">
          <w:rPr>
            <w:rStyle w:val="Hiperligao"/>
            <w:noProof/>
          </w:rPr>
          <w:t>Figura 22 - Caixa Fin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454A9A78" w14:textId="15EF5640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29" w:anchor="_Toc171018878" w:history="1">
        <w:r w:rsidRPr="008F7548">
          <w:rPr>
            <w:rStyle w:val="Hiperligao"/>
            <w:noProof/>
          </w:rPr>
          <w:t>Figura 21 - Planificação da caix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5A14D24C" w14:textId="57CE2BEC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r:id="rId30" w:anchor="_Toc171018879" w:history="1">
        <w:r w:rsidRPr="008F7548">
          <w:rPr>
            <w:rStyle w:val="Hiperligao"/>
            <w:noProof/>
          </w:rPr>
          <w:t>Figura 20 - Caixa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6BD48C3E" w14:textId="5EFF7C1E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80" w:history="1">
        <w:r w:rsidRPr="008F7548">
          <w:rPr>
            <w:rStyle w:val="Hiperligao"/>
            <w:noProof/>
          </w:rPr>
          <w:t>Figura 23 – Design da dashboard in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42</w:t>
        </w:r>
        <w:r>
          <w:rPr>
            <w:noProof/>
            <w:webHidden/>
          </w:rPr>
          <w:fldChar w:fldCharType="end"/>
        </w:r>
      </w:hyperlink>
    </w:p>
    <w:p w14:paraId="5415102C" w14:textId="3DB00C90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81" w:history="1">
        <w:r w:rsidRPr="008F7548">
          <w:rPr>
            <w:rStyle w:val="Hiperligao"/>
            <w:noProof/>
          </w:rPr>
          <w:t>Figura 24 - Design de algumas páginas do si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43</w:t>
        </w:r>
        <w:r>
          <w:rPr>
            <w:noProof/>
            <w:webHidden/>
          </w:rPr>
          <w:fldChar w:fldCharType="end"/>
        </w:r>
      </w:hyperlink>
    </w:p>
    <w:p w14:paraId="1900F164" w14:textId="471A4652" w:rsidR="00161259" w:rsidRPr="00715D43" w:rsidRDefault="00161259" w:rsidP="00143739">
      <w:pPr>
        <w:pStyle w:val="ndicedeilustraes"/>
        <w:tabs>
          <w:tab w:val="right" w:leader="dot" w:pos="8494"/>
        </w:tabs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2706048A" w14:textId="77777777" w:rsidR="00161259" w:rsidRPr="00715D43" w:rsidRDefault="00161259" w:rsidP="00161259">
      <w:pPr>
        <w:rPr>
          <w:rFonts w:cstheme="minorHAnsi"/>
        </w:rPr>
      </w:pPr>
    </w:p>
    <w:p w14:paraId="2CE8EC50" w14:textId="77777777" w:rsidR="00161259" w:rsidRPr="00715D43" w:rsidRDefault="00161259" w:rsidP="00161259">
      <w:pPr>
        <w:rPr>
          <w:rFonts w:cstheme="minorHAnsi"/>
        </w:rPr>
      </w:pPr>
    </w:p>
    <w:p w14:paraId="7EBE8C28" w14:textId="77777777" w:rsidR="00161259" w:rsidRPr="00715D43" w:rsidRDefault="00161259" w:rsidP="00161259">
      <w:pPr>
        <w:rPr>
          <w:rFonts w:eastAsia="Times New Roman" w:cstheme="minorHAnsi"/>
          <w:sz w:val="40"/>
          <w:szCs w:val="28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6F13C53A" w14:textId="77777777" w:rsidR="00161259" w:rsidRPr="00715D43" w:rsidRDefault="00161259" w:rsidP="00161259">
      <w:pPr>
        <w:pStyle w:val="Ttulo1"/>
        <w:numPr>
          <w:ilvl w:val="0"/>
          <w:numId w:val="0"/>
        </w:numPr>
        <w:ind w:left="360" w:hanging="360"/>
        <w:rPr>
          <w:rFonts w:cstheme="minorHAnsi"/>
          <w:lang w:val="pt-PT"/>
        </w:rPr>
      </w:pPr>
      <w:bookmarkStart w:id="37" w:name="_Toc168576789"/>
      <w:bookmarkStart w:id="38" w:name="_Toc168665971"/>
      <w:bookmarkStart w:id="39" w:name="_Toc170219288"/>
      <w:bookmarkStart w:id="40" w:name="_Toc170407437"/>
      <w:bookmarkStart w:id="41" w:name="_Toc170644186"/>
      <w:bookmarkStart w:id="42" w:name="_Toc170783914"/>
      <w:bookmarkStart w:id="43" w:name="_Toc170853239"/>
      <w:bookmarkStart w:id="44" w:name="_Toc170904638"/>
      <w:bookmarkStart w:id="45" w:name="_Toc170905263"/>
      <w:bookmarkStart w:id="46" w:name="_Toc171018827"/>
      <w:bookmarkEnd w:id="32"/>
      <w:bookmarkEnd w:id="33"/>
      <w:bookmarkEnd w:id="34"/>
      <w:bookmarkEnd w:id="35"/>
      <w:bookmarkEnd w:id="36"/>
      <w:r w:rsidRPr="00715D43">
        <w:rPr>
          <w:rFonts w:cstheme="minorHAnsi"/>
          <w:lang w:val="pt-PT"/>
        </w:rPr>
        <w:lastRenderedPageBreak/>
        <w:t>Lista de Tabelas</w:t>
      </w:r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</w:p>
    <w:bookmarkStart w:id="47" w:name="_Toc464429017"/>
    <w:p w14:paraId="28CE88F6" w14:textId="32F3DB64" w:rsidR="00F26FE6" w:rsidRDefault="00161259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r w:rsidRPr="00715D43">
        <w:rPr>
          <w:rFonts w:cstheme="minorHAnsi"/>
        </w:rPr>
        <w:fldChar w:fldCharType="begin"/>
      </w:r>
      <w:r w:rsidRPr="00715D43">
        <w:rPr>
          <w:rFonts w:cstheme="minorHAnsi"/>
        </w:rPr>
        <w:instrText xml:space="preserve"> TOC \h \z \c "Tabela" </w:instrText>
      </w:r>
      <w:r w:rsidRPr="00715D43">
        <w:rPr>
          <w:rFonts w:cstheme="minorHAnsi"/>
        </w:rPr>
        <w:fldChar w:fldCharType="separate"/>
      </w:r>
      <w:hyperlink w:anchor="_Toc171018856" w:history="1">
        <w:r w:rsidR="00F26FE6" w:rsidRPr="00FD4DF4">
          <w:rPr>
            <w:rStyle w:val="Hiperligao"/>
            <w:noProof/>
          </w:rPr>
          <w:t>Tabela 1 - Comparação Sistemas/Funcionalidades</w:t>
        </w:r>
        <w:r w:rsidR="00F26FE6">
          <w:rPr>
            <w:noProof/>
            <w:webHidden/>
          </w:rPr>
          <w:tab/>
        </w:r>
        <w:r w:rsidR="00F26FE6">
          <w:rPr>
            <w:noProof/>
            <w:webHidden/>
          </w:rPr>
          <w:fldChar w:fldCharType="begin"/>
        </w:r>
        <w:r w:rsidR="00F26FE6">
          <w:rPr>
            <w:noProof/>
            <w:webHidden/>
          </w:rPr>
          <w:instrText xml:space="preserve"> PAGEREF _Toc171018856 \h </w:instrText>
        </w:r>
        <w:r w:rsidR="00F26FE6">
          <w:rPr>
            <w:noProof/>
            <w:webHidden/>
          </w:rPr>
        </w:r>
        <w:r w:rsidR="00F26FE6"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9</w:t>
        </w:r>
        <w:r w:rsidR="00F26FE6">
          <w:rPr>
            <w:noProof/>
            <w:webHidden/>
          </w:rPr>
          <w:fldChar w:fldCharType="end"/>
        </w:r>
      </w:hyperlink>
    </w:p>
    <w:p w14:paraId="1669001D" w14:textId="01A1BC42" w:rsidR="00F26FE6" w:rsidRDefault="00F26FE6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sz w:val="22"/>
          <w:lang w:val="en-150" w:eastAsia="en-150"/>
        </w:rPr>
      </w:pPr>
      <w:hyperlink w:anchor="_Toc171018857" w:history="1">
        <w:r w:rsidRPr="00FD4DF4">
          <w:rPr>
            <w:rStyle w:val="Hiperligao"/>
            <w:noProof/>
          </w:rPr>
          <w:t>Tabela 2 - Ferramentas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10188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A3564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723B5FEF" w14:textId="55361B98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</w:rPr>
        <w:fldChar w:fldCharType="end"/>
      </w:r>
    </w:p>
    <w:p w14:paraId="07D492ED" w14:textId="77777777" w:rsidR="00161259" w:rsidRPr="00715D43" w:rsidRDefault="00161259" w:rsidP="00161259">
      <w:pPr>
        <w:rPr>
          <w:rFonts w:cstheme="minorHAnsi"/>
        </w:rPr>
      </w:pPr>
    </w:p>
    <w:p w14:paraId="0115434D" w14:textId="77777777" w:rsidR="00161259" w:rsidRPr="00715D43" w:rsidRDefault="00161259" w:rsidP="00161259">
      <w:pPr>
        <w:rPr>
          <w:rFonts w:cstheme="minorHAnsi"/>
        </w:rPr>
      </w:pPr>
    </w:p>
    <w:p w14:paraId="27C3931A" w14:textId="77777777" w:rsidR="00161259" w:rsidRPr="00715D43" w:rsidRDefault="00161259" w:rsidP="00161259">
      <w:pPr>
        <w:spacing w:after="240"/>
        <w:rPr>
          <w:rFonts w:cstheme="minorHAnsi"/>
          <w:bCs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14EF13C8" w14:textId="77777777" w:rsidR="00161259" w:rsidRPr="00715D43" w:rsidRDefault="00161259" w:rsidP="00161259">
      <w:pPr>
        <w:pStyle w:val="Heading0"/>
        <w:rPr>
          <w:rFonts w:cstheme="minorHAnsi"/>
          <w:lang w:val="pt-PT"/>
        </w:rPr>
      </w:pPr>
      <w:bookmarkStart w:id="48" w:name="_Toc168576790"/>
      <w:bookmarkStart w:id="49" w:name="_Toc168665972"/>
      <w:bookmarkStart w:id="50" w:name="_Toc170219289"/>
      <w:bookmarkStart w:id="51" w:name="_Toc170407438"/>
      <w:bookmarkStart w:id="52" w:name="_Toc170644187"/>
      <w:bookmarkStart w:id="53" w:name="_Toc170783915"/>
      <w:bookmarkStart w:id="54" w:name="_Toc170853240"/>
      <w:bookmarkStart w:id="55" w:name="_Toc170904639"/>
      <w:bookmarkStart w:id="56" w:name="_Toc170905264"/>
      <w:bookmarkStart w:id="57" w:name="_Toc171018828"/>
      <w:r w:rsidRPr="00715D43">
        <w:rPr>
          <w:rFonts w:cstheme="minorHAnsi"/>
          <w:lang w:val="pt-PT"/>
        </w:rPr>
        <w:lastRenderedPageBreak/>
        <w:t>List</w:t>
      </w:r>
      <w:bookmarkEnd w:id="47"/>
      <w:r w:rsidRPr="00715D43">
        <w:rPr>
          <w:rFonts w:cstheme="minorHAnsi"/>
          <w:lang w:val="pt-PT"/>
        </w:rPr>
        <w:t>a de Acrónimos</w:t>
      </w:r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</w:p>
    <w:p w14:paraId="32D69BA3" w14:textId="77777777" w:rsidR="00161259" w:rsidRPr="00715D43" w:rsidRDefault="00161259" w:rsidP="00161259">
      <w:pPr>
        <w:rPr>
          <w:rFonts w:cstheme="minorHAnsi"/>
        </w:rPr>
      </w:pPr>
    </w:p>
    <w:p w14:paraId="0031842A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ADC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>-Digital Converter (Conversor Analógico-Digital)</w:t>
      </w:r>
    </w:p>
    <w:p w14:paraId="06A7DFA1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DAC</w:t>
      </w:r>
      <w:r>
        <w:rPr>
          <w:rFonts w:cstheme="minorHAnsi"/>
        </w:rPr>
        <w:tab/>
      </w:r>
      <w:r>
        <w:rPr>
          <w:rFonts w:cstheme="minorHAnsi"/>
        </w:rPr>
        <w:tab/>
        <w:t>Digital-</w:t>
      </w:r>
      <w:proofErr w:type="spellStart"/>
      <w:r>
        <w:rPr>
          <w:rFonts w:cstheme="minorHAnsi"/>
        </w:rPr>
        <w:t>Analog</w:t>
      </w:r>
      <w:proofErr w:type="spellEnd"/>
      <w:r>
        <w:rPr>
          <w:rFonts w:cstheme="minorHAnsi"/>
        </w:rPr>
        <w:t xml:space="preserve"> Converter (Conversor Digital-Analógico)</w:t>
      </w:r>
    </w:p>
    <w:p w14:paraId="713AE8F2" w14:textId="77777777" w:rsidR="00381806" w:rsidRPr="00715D43" w:rsidRDefault="00381806" w:rsidP="00161259">
      <w:pPr>
        <w:rPr>
          <w:rFonts w:cstheme="minorHAnsi"/>
          <w:b/>
        </w:rPr>
      </w:pPr>
      <w:r w:rsidRPr="00715D43">
        <w:rPr>
          <w:rFonts w:cstheme="minorHAnsi"/>
          <w:b/>
        </w:rPr>
        <w:t>ER</w:t>
      </w:r>
      <w:r w:rsidRPr="00715D43">
        <w:rPr>
          <w:rFonts w:cstheme="minorHAnsi"/>
          <w:b/>
        </w:rPr>
        <w:tab/>
      </w:r>
      <w:r w:rsidRPr="00715D43">
        <w:rPr>
          <w:rFonts w:cstheme="minorHAnsi"/>
          <w:b/>
        </w:rPr>
        <w:tab/>
      </w:r>
      <w:r w:rsidRPr="00715D43">
        <w:rPr>
          <w:rFonts w:cstheme="minorHAnsi"/>
        </w:rPr>
        <w:t>Modelo Entidade-Relacionamento</w:t>
      </w:r>
    </w:p>
    <w:p w14:paraId="7C0782BC" w14:textId="77777777" w:rsidR="00381806" w:rsidRDefault="00381806" w:rsidP="00161259">
      <w:pPr>
        <w:rPr>
          <w:rFonts w:cstheme="minorHAnsi"/>
          <w:b/>
          <w:bCs/>
        </w:rPr>
      </w:pPr>
      <w:r w:rsidRPr="00D63838">
        <w:rPr>
          <w:rFonts w:cstheme="minorHAnsi"/>
          <w:b/>
          <w:bCs/>
        </w:rPr>
        <w:t>I2C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D63838">
        <w:rPr>
          <w:rFonts w:cstheme="minorHAnsi"/>
        </w:rPr>
        <w:t>Inter-Integrated</w:t>
      </w:r>
      <w:proofErr w:type="spellEnd"/>
      <w:r w:rsidRPr="00D63838">
        <w:rPr>
          <w:rFonts w:cstheme="minorHAnsi"/>
        </w:rPr>
        <w:t xml:space="preserve"> </w:t>
      </w:r>
      <w:proofErr w:type="spellStart"/>
      <w:r w:rsidRPr="00D63838">
        <w:rPr>
          <w:rFonts w:cstheme="minorHAnsi"/>
        </w:rPr>
        <w:t>Circuit</w:t>
      </w:r>
      <w:proofErr w:type="spellEnd"/>
    </w:p>
    <w:p w14:paraId="472F52DE" w14:textId="77777777" w:rsidR="00381806" w:rsidRDefault="00381806" w:rsidP="00161259">
      <w:pPr>
        <w:rPr>
          <w:rFonts w:cstheme="minorHAnsi"/>
        </w:rPr>
      </w:pPr>
      <w:r w:rsidRPr="008932BE">
        <w:rPr>
          <w:rFonts w:cstheme="minorHAnsi"/>
          <w:b/>
          <w:bCs/>
        </w:rPr>
        <w:t>IDE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proofErr w:type="spellStart"/>
      <w:r w:rsidRPr="008B5FFC">
        <w:rPr>
          <w:rFonts w:cstheme="minorHAnsi"/>
        </w:rPr>
        <w:t>Integrated</w:t>
      </w:r>
      <w:proofErr w:type="spellEnd"/>
      <w:r w:rsidRPr="008B5FFC">
        <w:rPr>
          <w:rFonts w:cstheme="minorHAnsi"/>
        </w:rPr>
        <w:t xml:space="preserve"> Development </w:t>
      </w:r>
      <w:proofErr w:type="spellStart"/>
      <w:r w:rsidRPr="008B5FFC">
        <w:rPr>
          <w:rFonts w:cstheme="minorHAnsi"/>
        </w:rPr>
        <w:t>Environment</w:t>
      </w:r>
      <w:proofErr w:type="spellEnd"/>
    </w:p>
    <w:p w14:paraId="7D8AF020" w14:textId="77777777" w:rsidR="00381806" w:rsidRDefault="00381806" w:rsidP="00161259">
      <w:pPr>
        <w:rPr>
          <w:rFonts w:cstheme="minorHAnsi"/>
        </w:rPr>
      </w:pPr>
      <w:r w:rsidRPr="00D63838">
        <w:rPr>
          <w:rFonts w:cstheme="minorHAnsi"/>
          <w:b/>
          <w:bCs/>
        </w:rPr>
        <w:t>IoT</w:t>
      </w:r>
      <w:r>
        <w:rPr>
          <w:rFonts w:cstheme="minorHAnsi"/>
        </w:rPr>
        <w:t xml:space="preserve"> </w:t>
      </w:r>
      <w:r>
        <w:rPr>
          <w:rFonts w:cstheme="minorHAnsi"/>
        </w:rPr>
        <w:tab/>
      </w:r>
      <w:r>
        <w:rPr>
          <w:rFonts w:cstheme="minorHAnsi"/>
        </w:rPr>
        <w:tab/>
        <w:t xml:space="preserve">Internet of </w:t>
      </w:r>
      <w:proofErr w:type="spellStart"/>
      <w:r>
        <w:rPr>
          <w:rFonts w:cstheme="minorHAnsi"/>
        </w:rPr>
        <w:t>Things</w:t>
      </w:r>
      <w:proofErr w:type="spellEnd"/>
    </w:p>
    <w:p w14:paraId="562B07E4" w14:textId="77777777" w:rsidR="00381806" w:rsidRPr="008932BE" w:rsidRDefault="00381806" w:rsidP="00161259">
      <w:pPr>
        <w:rPr>
          <w:rFonts w:cstheme="minorHAnsi"/>
          <w:b/>
          <w:bCs/>
        </w:rPr>
      </w:pPr>
      <w:r w:rsidRPr="005B17C7">
        <w:rPr>
          <w:rFonts w:cstheme="minorHAnsi"/>
          <w:b/>
          <w:bCs/>
        </w:rPr>
        <w:t xml:space="preserve">IP </w:t>
      </w:r>
      <w:r>
        <w:rPr>
          <w:rFonts w:cstheme="minorHAnsi"/>
        </w:rPr>
        <w:tab/>
      </w:r>
      <w:r>
        <w:rPr>
          <w:rFonts w:cstheme="minorHAnsi"/>
        </w:rPr>
        <w:tab/>
        <w:t>Internet Protocol</w:t>
      </w:r>
    </w:p>
    <w:p w14:paraId="4BDA90DE" w14:textId="77777777" w:rsidR="00381806" w:rsidRDefault="00381806" w:rsidP="00161259">
      <w:pPr>
        <w:rPr>
          <w:rFonts w:cstheme="minorHAnsi"/>
        </w:rPr>
      </w:pPr>
      <w:proofErr w:type="spellStart"/>
      <w:r w:rsidRPr="00715D43">
        <w:rPr>
          <w:rFonts w:cstheme="minorHAnsi"/>
          <w:b/>
        </w:rPr>
        <w:t>SoA</w:t>
      </w:r>
      <w:proofErr w:type="spellEnd"/>
      <w:r w:rsidRPr="00715D43">
        <w:rPr>
          <w:rFonts w:cstheme="minorHAnsi"/>
        </w:rPr>
        <w:tab/>
      </w:r>
      <w:r w:rsidRPr="00715D43">
        <w:rPr>
          <w:rFonts w:cstheme="minorHAnsi"/>
        </w:rPr>
        <w:tab/>
      </w:r>
      <w:proofErr w:type="spellStart"/>
      <w:r w:rsidRPr="00715D43">
        <w:rPr>
          <w:rFonts w:cstheme="minorHAnsi"/>
        </w:rPr>
        <w:t>State</w:t>
      </w:r>
      <w:proofErr w:type="spellEnd"/>
      <w:r w:rsidRPr="00715D43">
        <w:rPr>
          <w:rFonts w:cstheme="minorHAnsi"/>
        </w:rPr>
        <w:t xml:space="preserve"> Of the </w:t>
      </w:r>
      <w:proofErr w:type="spellStart"/>
      <w:r w:rsidRPr="00715D43">
        <w:rPr>
          <w:rFonts w:cstheme="minorHAnsi"/>
        </w:rPr>
        <w:t>Art</w:t>
      </w:r>
      <w:proofErr w:type="spellEnd"/>
    </w:p>
    <w:p w14:paraId="1AF462BA" w14:textId="77777777" w:rsidR="00381806" w:rsidRDefault="00381806" w:rsidP="00161259">
      <w:pPr>
        <w:rPr>
          <w:rFonts w:cstheme="minorHAnsi"/>
        </w:rPr>
      </w:pPr>
      <w:r w:rsidRPr="005B17C7">
        <w:rPr>
          <w:rFonts w:cstheme="minorHAnsi"/>
          <w:b/>
          <w:bCs/>
        </w:rPr>
        <w:t>SQL</w:t>
      </w:r>
      <w:r>
        <w:rPr>
          <w:rFonts w:cstheme="minorHAnsi"/>
        </w:rPr>
        <w:tab/>
      </w:r>
      <w:r>
        <w:rPr>
          <w:rFonts w:cstheme="minorHAnsi"/>
        </w:rPr>
        <w:tab/>
      </w:r>
      <w:proofErr w:type="spellStart"/>
      <w:r>
        <w:rPr>
          <w:rFonts w:cstheme="minorHAnsi"/>
        </w:rPr>
        <w:t>Structed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Quer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Language</w:t>
      </w:r>
      <w:proofErr w:type="spellEnd"/>
    </w:p>
    <w:p w14:paraId="2C7C3763" w14:textId="77777777" w:rsidR="00381806" w:rsidRPr="00D63838" w:rsidRDefault="00381806" w:rsidP="00161259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SSH</w:t>
      </w:r>
      <w:r>
        <w:rPr>
          <w:rFonts w:cstheme="minorHAnsi"/>
          <w:b/>
          <w:bCs/>
        </w:rPr>
        <w:tab/>
      </w:r>
      <w:r>
        <w:rPr>
          <w:rFonts w:cstheme="minorHAnsi"/>
          <w:b/>
          <w:bCs/>
        </w:rPr>
        <w:tab/>
      </w:r>
      <w:r w:rsidRPr="00D63838">
        <w:rPr>
          <w:rFonts w:cstheme="minorHAnsi"/>
        </w:rPr>
        <w:t>Secure Shell</w:t>
      </w:r>
    </w:p>
    <w:p w14:paraId="6DE39CB9" w14:textId="77777777" w:rsidR="00971026" w:rsidRPr="00715D43" w:rsidRDefault="00971026" w:rsidP="00161259">
      <w:pPr>
        <w:rPr>
          <w:rFonts w:cstheme="minorHAnsi"/>
        </w:rPr>
      </w:pPr>
    </w:p>
    <w:p w14:paraId="0AAC3A65" w14:textId="77777777" w:rsidR="00161259" w:rsidRPr="00715D43" w:rsidRDefault="00161259" w:rsidP="00161259">
      <w:pPr>
        <w:rPr>
          <w:rFonts w:cstheme="minorHAnsi"/>
        </w:rPr>
      </w:pPr>
    </w:p>
    <w:p w14:paraId="0C48E7B9" w14:textId="77777777" w:rsidR="00161259" w:rsidRPr="00715D43" w:rsidRDefault="00161259" w:rsidP="00161259">
      <w:pPr>
        <w:rPr>
          <w:rFonts w:cstheme="minorHAnsi"/>
        </w:rPr>
      </w:pPr>
    </w:p>
    <w:p w14:paraId="63EE4C11" w14:textId="77777777" w:rsidR="00161259" w:rsidRPr="00715D43" w:rsidRDefault="00161259" w:rsidP="00161259">
      <w:pPr>
        <w:rPr>
          <w:rFonts w:cstheme="minorHAnsi"/>
        </w:rPr>
      </w:pPr>
      <w:r w:rsidRPr="00715D43">
        <w:rPr>
          <w:rFonts w:cstheme="minorHAnsi"/>
          <w:noProof/>
          <w:sz w:val="40"/>
          <w:szCs w:val="40"/>
          <w:lang w:eastAsia="pt-PT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3DC0AE1" wp14:editId="5B9A5C69">
                <wp:simplePos x="0" y="0"/>
                <wp:positionH relativeFrom="column">
                  <wp:posOffset>-49728</wp:posOffset>
                </wp:positionH>
                <wp:positionV relativeFrom="paragraph">
                  <wp:posOffset>8976475</wp:posOffset>
                </wp:positionV>
                <wp:extent cx="462915" cy="260985"/>
                <wp:effectExtent l="0" t="0" r="13335" b="24765"/>
                <wp:wrapNone/>
                <wp:docPr id="230" name="Rectângulo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915" cy="26098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oel="http://schemas.microsoft.com/office/2019/extlst">
            <w:pict>
              <v:rect w14:anchorId="649AB30B" id="Rectângulo 230" o:spid="_x0000_s1026" style="position:absolute;margin-left:-3.9pt;margin-top:706.8pt;width:36.45pt;height:20.5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" fillcolor="white [3212]" strokecolor="white [3212]" strokeweight="2pt"/>
            </w:pict>
          </mc:Fallback>
        </mc:AlternateContent>
      </w:r>
    </w:p>
    <w:p w14:paraId="47E91A4B" w14:textId="77777777" w:rsidR="00161259" w:rsidRPr="00715D43" w:rsidRDefault="00161259" w:rsidP="00161259">
      <w:pPr>
        <w:spacing w:after="100" w:afterAutospacing="1"/>
        <w:rPr>
          <w:rFonts w:cstheme="minorHAnsi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pgNumType w:fmt="lowerRoman"/>
          <w:cols w:space="708"/>
          <w:docGrid w:linePitch="360"/>
        </w:sectPr>
      </w:pPr>
    </w:p>
    <w:p w14:paraId="54A27B39" w14:textId="4C2F5099" w:rsidR="00161259" w:rsidRPr="00715D43" w:rsidRDefault="00161259" w:rsidP="00161259">
      <w:pPr>
        <w:pStyle w:val="Ttulo1"/>
        <w:spacing w:before="480"/>
        <w:ind w:left="357" w:hanging="357"/>
        <w:rPr>
          <w:rFonts w:cstheme="minorHAnsi"/>
          <w:lang w:val="pt-PT"/>
        </w:rPr>
      </w:pPr>
      <w:bookmarkStart w:id="58" w:name="_Toc171018829"/>
      <w:r w:rsidRPr="00715D43">
        <w:rPr>
          <w:rFonts w:cstheme="minorHAnsi"/>
          <w:lang w:val="pt-PT"/>
        </w:rPr>
        <w:lastRenderedPageBreak/>
        <w:t>Introdução</w:t>
      </w:r>
      <w:bookmarkEnd w:id="58"/>
    </w:p>
    <w:p w14:paraId="18CC361F" w14:textId="070271B0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A crescente demanda por eventos seguros e confortáveis impulsionou a necessidade de sistemas avançados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. Este projeto visa desenvolver um sistema que mede e analisa, em tempo real, parâmetros críticos como temperatura, umidade, qualidade do ar e ruído em </w:t>
      </w:r>
      <w:r w:rsidR="00FA6B1B">
        <w:rPr>
          <w:rFonts w:cstheme="minorHAnsi"/>
          <w:iCs/>
        </w:rPr>
        <w:t xml:space="preserve">todo o tipo de </w:t>
      </w:r>
      <w:r w:rsidRPr="00F56AF4">
        <w:rPr>
          <w:rFonts w:cstheme="minorHAnsi"/>
          <w:iCs/>
        </w:rPr>
        <w:t>eventos. Monitorar essas condições é essencial para garantir o bem-estar dos participantes e para cumprir com regulamentações de saúde e segurança.</w:t>
      </w:r>
    </w:p>
    <w:p w14:paraId="6D450798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0C41453D" w14:textId="083158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Em eventos de grande escala, as condições ambientais podem variar significativamente, afetando a saúde e o conforto dos participantes. A falta de um sistema eficaz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pode levar a ambientes insalubres e experiências negativas. Além disso, a capacidade de reagir rapidamente a mudanças nas condições ambientais é limitada sem um sist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em tempo real.</w:t>
      </w:r>
    </w:p>
    <w:p w14:paraId="3F09E1BE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792612C8" w14:textId="2611C198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>Para resolver este problema, foi desenvolvida uma solução baseada em tecnologia IoT</w:t>
      </w:r>
      <w:r w:rsidR="00E3542A">
        <w:rPr>
          <w:rFonts w:cstheme="minorHAnsi"/>
          <w:iCs/>
        </w:rPr>
        <w:t xml:space="preserve"> dando o nome ao projeto de Sistema IoT de Monitorização</w:t>
      </w:r>
      <w:r w:rsidRPr="00F56AF4">
        <w:rPr>
          <w:rFonts w:cstheme="minorHAnsi"/>
          <w:iCs/>
        </w:rPr>
        <w:t xml:space="preserve">. A solução envolve a integração de sensores específicos (temperatura, umidade, qualidade do ar e ruído) a um microcomputador Raspberry Pi. Os dados coletados pelos sensores são processados pelo Raspberry Pi e enviados para um servidor </w:t>
      </w:r>
      <w:r w:rsidR="00152803">
        <w:rPr>
          <w:rFonts w:cstheme="minorHAnsi"/>
          <w:iCs/>
        </w:rPr>
        <w:t>web</w:t>
      </w:r>
      <w:r w:rsidRPr="00F56AF4">
        <w:rPr>
          <w:rFonts w:cstheme="minorHAnsi"/>
          <w:iCs/>
        </w:rPr>
        <w:t>, onde são armazenados e podem ser visualizados através de uma interface web.</w:t>
      </w:r>
    </w:p>
    <w:p w14:paraId="44AB7DEA" w14:textId="77777777" w:rsidR="00CF1BEF" w:rsidRPr="00F56AF4" w:rsidRDefault="00CF1BEF" w:rsidP="00F56AF4">
      <w:pPr>
        <w:spacing w:after="0" w:line="360" w:lineRule="auto"/>
        <w:rPr>
          <w:rFonts w:cstheme="minorHAnsi"/>
          <w:iCs/>
        </w:rPr>
      </w:pPr>
    </w:p>
    <w:p w14:paraId="2D288C45" w14:textId="52D2D4D3" w:rsidR="00F56AF4" w:rsidRDefault="00CF1BEF" w:rsidP="00F56AF4">
      <w:pPr>
        <w:spacing w:after="0" w:line="360" w:lineRule="auto"/>
        <w:rPr>
          <w:rFonts w:cstheme="minorHAnsi"/>
          <w:iCs/>
        </w:rPr>
      </w:pPr>
      <w:r w:rsidRPr="00F56AF4">
        <w:rPr>
          <w:rFonts w:cstheme="minorHAnsi"/>
          <w:iCs/>
        </w:rPr>
        <w:t xml:space="preserve">O sistema proposto consiste em um conjunto de sensores conectados a um Raspberry Pi, que atua como unidade central de processamento. </w:t>
      </w:r>
      <w:r w:rsidR="00F56AF4">
        <w:rPr>
          <w:rFonts w:cstheme="minorHAnsi"/>
          <w:iCs/>
        </w:rPr>
        <w:t>Através de um</w:t>
      </w:r>
      <w:r w:rsidR="00F56AF4" w:rsidRPr="00F56AF4">
        <w:rPr>
          <w:rFonts w:cstheme="minorHAnsi"/>
          <w:iCs/>
        </w:rPr>
        <w:t xml:space="preserve"> servidor Apache armazena os dados em um base de dados</w:t>
      </w:r>
      <w:r w:rsidR="00F56AF4">
        <w:rPr>
          <w:rFonts w:cstheme="minorHAnsi"/>
          <w:iCs/>
        </w:rPr>
        <w:t xml:space="preserve"> SQL</w:t>
      </w:r>
      <w:r w:rsidR="00F56AF4" w:rsidRPr="00F56AF4">
        <w:rPr>
          <w:rFonts w:cstheme="minorHAnsi"/>
          <w:iCs/>
        </w:rPr>
        <w:t xml:space="preserve"> e disponibiliza</w:t>
      </w:r>
      <w:r w:rsidR="00F56AF4">
        <w:rPr>
          <w:rFonts w:cstheme="minorHAnsi"/>
          <w:iCs/>
        </w:rPr>
        <w:t>-os</w:t>
      </w:r>
      <w:r w:rsidR="00F56AF4" w:rsidRPr="00F56AF4">
        <w:rPr>
          <w:rFonts w:cstheme="minorHAnsi"/>
          <w:iCs/>
        </w:rPr>
        <w:t xml:space="preserve"> para visualização em tempo real por meio de uma interface </w:t>
      </w:r>
      <w:r w:rsidR="00F56AF4">
        <w:rPr>
          <w:rFonts w:cstheme="minorHAnsi"/>
          <w:iCs/>
        </w:rPr>
        <w:t>W</w:t>
      </w:r>
      <w:r w:rsidR="00F56AF4" w:rsidRPr="00F56AF4">
        <w:rPr>
          <w:rFonts w:cstheme="minorHAnsi"/>
          <w:iCs/>
        </w:rPr>
        <w:t>eb.</w:t>
      </w:r>
      <w:r w:rsidR="00F56AF4">
        <w:rPr>
          <w:rFonts w:cstheme="minorHAnsi"/>
          <w:iCs/>
        </w:rPr>
        <w:t xml:space="preserve"> </w:t>
      </w:r>
    </w:p>
    <w:p w14:paraId="3BC5B3C4" w14:textId="77777777" w:rsidR="00F56AF4" w:rsidRDefault="00F56AF4" w:rsidP="00F56AF4">
      <w:pPr>
        <w:spacing w:after="0" w:line="360" w:lineRule="auto"/>
        <w:rPr>
          <w:rFonts w:cstheme="minorHAnsi"/>
          <w:iCs/>
        </w:rPr>
      </w:pPr>
    </w:p>
    <w:p w14:paraId="601A4AB2" w14:textId="134B4273" w:rsidR="00CF1BEF" w:rsidRDefault="00CF1BEF" w:rsidP="00F56AF4">
      <w:pPr>
        <w:spacing w:after="0" w:line="360" w:lineRule="auto"/>
        <w:rPr>
          <w:rFonts w:cstheme="minorHAnsi"/>
          <w:iCs/>
        </w:rPr>
      </w:pPr>
    </w:p>
    <w:p w14:paraId="4940DEFD" w14:textId="58B76600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0ED102E4" w14:textId="0368A618" w:rsidR="003757D3" w:rsidRDefault="003757D3" w:rsidP="00F56AF4">
      <w:pPr>
        <w:spacing w:after="0" w:line="360" w:lineRule="auto"/>
        <w:rPr>
          <w:rFonts w:cstheme="minorHAnsi"/>
          <w:iCs/>
        </w:rPr>
      </w:pPr>
    </w:p>
    <w:p w14:paraId="60B8A236" w14:textId="77777777" w:rsidR="003757D3" w:rsidRPr="00F56AF4" w:rsidRDefault="003757D3" w:rsidP="00F56AF4">
      <w:pPr>
        <w:spacing w:after="0" w:line="360" w:lineRule="auto"/>
        <w:rPr>
          <w:rFonts w:cstheme="minorHAnsi"/>
          <w:iCs/>
        </w:rPr>
      </w:pPr>
    </w:p>
    <w:p w14:paraId="4444BF9E" w14:textId="77777777" w:rsidR="009B3D2E" w:rsidRDefault="00CF1BEF" w:rsidP="009B3D2E">
      <w:pPr>
        <w:spacing w:after="0" w:line="360" w:lineRule="auto"/>
        <w:rPr>
          <w:rFonts w:cstheme="minorHAnsi"/>
        </w:rPr>
      </w:pPr>
      <w:r w:rsidRPr="00F56AF4">
        <w:rPr>
          <w:rFonts w:cstheme="minorHAnsi"/>
          <w:iCs/>
        </w:rPr>
        <w:lastRenderedPageBreak/>
        <w:t xml:space="preserve">Este documento está organizado nas seguintes seções: o estado da arte, que apresenta uma revisão das soluções existentes para o problema de </w:t>
      </w:r>
      <w:r w:rsidR="005F5A3E">
        <w:rPr>
          <w:rFonts w:cstheme="minorHAnsi"/>
          <w:iCs/>
        </w:rPr>
        <w:t>monitorização</w:t>
      </w:r>
      <w:r w:rsidRPr="00F56AF4">
        <w:rPr>
          <w:rFonts w:cstheme="minorHAnsi"/>
          <w:iCs/>
        </w:rPr>
        <w:t xml:space="preserve"> ambiental em eventos; os objetivos e metodologias, que descrevem os objetivos globais do trabalho, a metodologia adotada e as ferramentas e tecnologias utilizadas; o trabalho desenvolvido, que detalha o que foi desenvolvido, os requisitos implementados e os principais resultados alcançados; e as conclusões, que fornecem um resumo do trabalho desenvolvido, destacando as principais contribuições e limitações, e apresentando sugestões para melhorias futuras. As referências e anexos incluem todas as fontes de informação utilizadas e documentos adicionais necessários para uma melhor compreensão do projeto.</w:t>
      </w:r>
      <w:r w:rsidR="009B3D2E" w:rsidRPr="009B3D2E">
        <w:rPr>
          <w:rFonts w:cstheme="minorHAnsi"/>
        </w:rPr>
        <w:t xml:space="preserve"> </w:t>
      </w:r>
    </w:p>
    <w:p w14:paraId="3D3CF089" w14:textId="77777777" w:rsidR="009B3D2E" w:rsidRDefault="009B3D2E" w:rsidP="009B3D2E">
      <w:pPr>
        <w:spacing w:after="0" w:line="360" w:lineRule="auto"/>
        <w:rPr>
          <w:rFonts w:cstheme="minorHAnsi"/>
        </w:rPr>
      </w:pPr>
    </w:p>
    <w:p w14:paraId="468CED71" w14:textId="1C77DBEE" w:rsidR="009B3D2E" w:rsidRDefault="009B3D2E" w:rsidP="009B3D2E">
      <w:pPr>
        <w:spacing w:after="0" w:line="360" w:lineRule="auto"/>
        <w:rPr>
          <w:rFonts w:cstheme="minorHAnsi"/>
        </w:rPr>
      </w:pPr>
      <w:r w:rsidRPr="005F5A3E">
        <w:rPr>
          <w:rFonts w:cstheme="minorHAnsi"/>
        </w:rPr>
        <w:t xml:space="preserve">O sistema proposto neste projeto visa combinar a robustez e a precisão dos sistemas mencionados, com um enfoque particular na acessibilidade e na customização para eventos. Utilizando um Raspberry Pi como unidade central de processamento e uma gama de sensores (temperatura, umidade, qualidade do ar e ruído), o sistema oferece </w:t>
      </w:r>
      <w:r>
        <w:rPr>
          <w:rFonts w:cstheme="minorHAnsi"/>
        </w:rPr>
        <w:t>monitorização</w:t>
      </w:r>
      <w:r w:rsidRPr="005F5A3E">
        <w:rPr>
          <w:rFonts w:cstheme="minorHAnsi"/>
        </w:rPr>
        <w:t xml:space="preserve"> em tempo real com a possibilidade de integração a um servidor Apache para armazenamento e visualização dos dados.</w:t>
      </w:r>
    </w:p>
    <w:p w14:paraId="266214BA" w14:textId="277DEE08" w:rsidR="00161259" w:rsidRPr="00715D43" w:rsidRDefault="00161259" w:rsidP="00F56AF4">
      <w:pPr>
        <w:spacing w:after="0" w:line="360" w:lineRule="auto"/>
        <w:rPr>
          <w:rFonts w:eastAsia="Times New Roman"/>
          <w:b/>
          <w:bCs/>
          <w:color w:val="000000"/>
          <w:sz w:val="36"/>
          <w:szCs w:val="36"/>
        </w:rPr>
      </w:pPr>
      <w:r w:rsidRPr="00715D43">
        <w:br w:type="page"/>
      </w:r>
    </w:p>
    <w:p w14:paraId="170CEFF7" w14:textId="77777777" w:rsidR="00161259" w:rsidRPr="00715D43" w:rsidRDefault="00161259" w:rsidP="00161259">
      <w:pPr>
        <w:rPr>
          <w:rFonts w:cstheme="minorHAnsi"/>
        </w:rPr>
        <w:sectPr w:rsidR="00161259" w:rsidRPr="00715D43" w:rsidSect="00E825A2">
          <w:headerReference w:type="even" r:id="rId31"/>
          <w:headerReference w:type="default" r:id="rId32"/>
          <w:footerReference w:type="even" r:id="rId33"/>
          <w:footerReference w:type="default" r:id="rId34"/>
          <w:type w:val="oddPage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65E8BDA" w14:textId="77777777" w:rsidR="00161259" w:rsidRPr="00715D43" w:rsidRDefault="00161259" w:rsidP="00161259">
      <w:pPr>
        <w:pStyle w:val="Ttulo1"/>
        <w:rPr>
          <w:rFonts w:cstheme="minorHAnsi"/>
          <w:lang w:val="pt-PT"/>
        </w:rPr>
      </w:pPr>
      <w:bookmarkStart w:id="59" w:name="_Toc171018830"/>
      <w:r w:rsidRPr="00715D43">
        <w:rPr>
          <w:rFonts w:cstheme="minorHAnsi"/>
          <w:lang w:val="pt-PT"/>
        </w:rPr>
        <w:lastRenderedPageBreak/>
        <w:t>Estado da Arte</w:t>
      </w:r>
      <w:bookmarkEnd w:id="59"/>
    </w:p>
    <w:p w14:paraId="0A5B7D37" w14:textId="45F7035D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>No campo da monitorização, diversas soluções têm sido desenvolvidas para atender às necessidades de monitorização e gestão das condições de conforto em diferentes contextos. Estas soluções variam em termos de funcionalidades, conectividade e capacidade de armazenamento de dados.</w:t>
      </w:r>
    </w:p>
    <w:p w14:paraId="72DF6CE3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00612C5E" w14:textId="268588CB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lgumas das soluções mais notáveis incluem sistemas com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="007028F8">
        <w:rPr>
          <w:rFonts w:cstheme="minorHAnsi"/>
          <w:iCs/>
        </w:rPr>
        <w:t xml:space="preserve"> (</w:t>
      </w:r>
      <w:proofErr w:type="spellStart"/>
      <w:r w:rsidR="007028F8">
        <w:rPr>
          <w:rFonts w:cstheme="minorHAnsi"/>
          <w:iCs/>
        </w:rPr>
        <w:t>Nexxto</w:t>
      </w:r>
      <w:proofErr w:type="spellEnd"/>
      <w:r w:rsidR="007028F8">
        <w:rPr>
          <w:rFonts w:cstheme="minorHAnsi"/>
          <w:iCs/>
        </w:rPr>
        <w:t>, n.d.)</w:t>
      </w:r>
      <w:r w:rsidRPr="005F5A3E">
        <w:rPr>
          <w:rFonts w:cstheme="minorHAnsi"/>
          <w:iCs/>
        </w:rPr>
        <w:t xml:space="preserve">, que oferece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, alertas e gestão de incidentes, com uma variedade de opções de conectividade e armazenamento.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="007028F8">
        <w:rPr>
          <w:rFonts w:cstheme="minorHAnsi"/>
          <w:iCs/>
        </w:rPr>
        <w:t xml:space="preserve"> (</w:t>
      </w:r>
      <w:proofErr w:type="spellStart"/>
      <w:r w:rsidR="007028F8">
        <w:rPr>
          <w:rFonts w:cstheme="minorHAnsi"/>
          <w:iCs/>
        </w:rPr>
        <w:t>Vaisala</w:t>
      </w:r>
      <w:proofErr w:type="spellEnd"/>
      <w:r w:rsidR="007028F8">
        <w:rPr>
          <w:rFonts w:cstheme="minorHAnsi"/>
          <w:iCs/>
        </w:rPr>
        <w:t xml:space="preserve">, </w:t>
      </w:r>
      <w:r w:rsidR="0066502F">
        <w:rPr>
          <w:rFonts w:cstheme="minorHAnsi"/>
          <w:iCs/>
        </w:rPr>
        <w:t>2023</w:t>
      </w:r>
      <w:r w:rsidR="007028F8">
        <w:rPr>
          <w:rFonts w:cstheme="minorHAnsi"/>
          <w:iCs/>
        </w:rPr>
        <w:t>)</w:t>
      </w:r>
      <w:r w:rsidRPr="005F5A3E">
        <w:rPr>
          <w:rFonts w:cstheme="minorHAnsi"/>
          <w:iCs/>
        </w:rPr>
        <w:t xml:space="preserve"> é outra opção que se destaca pelo seu </w:t>
      </w:r>
      <w:r w:rsidR="005F5A3E"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portátil e alarmes remotos, cobrindo uma ampla gama de variáveis ambientais.</w:t>
      </w:r>
    </w:p>
    <w:p w14:paraId="2AEFB4D8" w14:textId="77777777" w:rsidR="003066C7" w:rsidRPr="005F5A3E" w:rsidRDefault="003066C7" w:rsidP="005F5A3E">
      <w:pPr>
        <w:spacing w:after="0" w:line="360" w:lineRule="auto"/>
        <w:rPr>
          <w:rFonts w:cstheme="minorHAnsi"/>
          <w:iCs/>
        </w:rPr>
      </w:pPr>
    </w:p>
    <w:p w14:paraId="513A683C" w14:textId="6FFDB9B0" w:rsidR="005F5A3E" w:rsidRPr="005F5A3E" w:rsidRDefault="005F5A3E" w:rsidP="005F5A3E">
      <w:pPr>
        <w:pStyle w:val="Ttulo2"/>
      </w:pPr>
      <w:bookmarkStart w:id="60" w:name="_Toc171018831"/>
      <w:proofErr w:type="spellStart"/>
      <w:r w:rsidRPr="005F5A3E">
        <w:t>Nexxto</w:t>
      </w:r>
      <w:bookmarkEnd w:id="60"/>
      <w:proofErr w:type="spellEnd"/>
    </w:p>
    <w:p w14:paraId="48BDB750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12E5905" w14:textId="03793814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Nexxto</w:t>
      </w:r>
      <w:proofErr w:type="spellEnd"/>
      <w:r w:rsidRPr="005F5A3E">
        <w:rPr>
          <w:rFonts w:cstheme="minorHAnsi"/>
          <w:iCs/>
        </w:rPr>
        <w:t xml:space="preserve"> oferece soluções completas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ambiente, utilizando sensores IoT para medir temperatura, umidade e outros parâmetros ambientais. Este sistema se destaca pela sua capacidade de integração com diversas plataformas e pela facilidade de uso, proporcionando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em tempo real e alertas automáticos via SMS ou e-mail. No entanto, seu custo elevado pode ser um fator limitante para eventos menores ou com orçamento restrito.</w:t>
      </w:r>
    </w:p>
    <w:p w14:paraId="5A19F04D" w14:textId="515F5115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50B66426" w14:textId="002CF7A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824653A" w14:textId="16ED39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5D047B8" w14:textId="1FF8360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3D97B7" w14:textId="3E7C35D4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3E29DDE8" w14:textId="33A28D9B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E1F4DE5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3024B1DC" w14:textId="1D52C6D1" w:rsidR="005F5A3E" w:rsidRPr="005F5A3E" w:rsidRDefault="005F5A3E" w:rsidP="005F5A3E">
      <w:pPr>
        <w:pStyle w:val="Ttulo2"/>
      </w:pPr>
      <w:bookmarkStart w:id="61" w:name="_Toc171018832"/>
      <w:r w:rsidRPr="005F5A3E">
        <w:lastRenderedPageBreak/>
        <w:t>Vaisala</w:t>
      </w:r>
      <w:bookmarkEnd w:id="61"/>
    </w:p>
    <w:p w14:paraId="0AC81061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71023EC" w14:textId="71625181" w:rsidR="00AE4DF3" w:rsidRPr="005F5A3E" w:rsidRDefault="005F5A3E" w:rsidP="00AE4DF3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A </w:t>
      </w:r>
      <w:proofErr w:type="spellStart"/>
      <w:r w:rsidRPr="005F5A3E">
        <w:rPr>
          <w:rFonts w:cstheme="minorHAnsi"/>
          <w:iCs/>
        </w:rPr>
        <w:t>Vaisala</w:t>
      </w:r>
      <w:proofErr w:type="spellEnd"/>
      <w:r w:rsidR="009B3D2E">
        <w:rPr>
          <w:rFonts w:cstheme="minorHAnsi"/>
          <w:iCs/>
        </w:rPr>
        <w:t xml:space="preserve"> mostrado na figura 1</w:t>
      </w:r>
      <w:r w:rsidRPr="005F5A3E">
        <w:rPr>
          <w:rFonts w:cstheme="minorHAnsi"/>
          <w:iCs/>
        </w:rPr>
        <w:t xml:space="preserve"> é conhecida pela alta precisão e confiabilidade dos seus sensores. Suas soluções incluem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contínuo de temperatura, umidade e qualidade do ar, sendo amplamente utilizadas em ambientes críticos como laboratórios e indústrias farmacêuticas. Embora ofereça uma gama ampla de funcionalidades, a configuração e o custo de implementação são consideravelmente altos, tornando-o menos acessível para aplicações em eventos de curta duração.</w:t>
      </w:r>
    </w:p>
    <w:p w14:paraId="38290958" w14:textId="713F0666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19583FFA" w14:textId="7F0EED1F" w:rsidR="005F5A3E" w:rsidRDefault="00474396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7AABC1D5" wp14:editId="2B18F459">
                <wp:simplePos x="0" y="0"/>
                <wp:positionH relativeFrom="column">
                  <wp:posOffset>553720</wp:posOffset>
                </wp:positionH>
                <wp:positionV relativeFrom="paragraph">
                  <wp:posOffset>3727450</wp:posOffset>
                </wp:positionV>
                <wp:extent cx="4292600" cy="635"/>
                <wp:effectExtent l="0" t="0" r="0" b="0"/>
                <wp:wrapTopAndBottom/>
                <wp:docPr id="4120" name="Caixa de texto 4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92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99029F" w14:textId="6AF16A63" w:rsidR="00474396" w:rsidRPr="002825C2" w:rsidRDefault="00474396" w:rsidP="00474396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62" w:name="_Toc171018858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1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Vaisala</w:t>
                            </w:r>
                            <w:bookmarkEnd w:id="62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AABC1D5" id="_x0000_t202" coordsize="21600,21600" o:spt="202" path="m,l,21600r21600,l21600,xe">
                <v:stroke joinstyle="miter"/>
                <v:path gradientshapeok="t" o:connecttype="rect"/>
              </v:shapetype>
              <v:shape id="Caixa de texto 4120" o:spid="_x0000_s1026" type="#_x0000_t202" style="position:absolute;left:0;text-align:left;margin-left:43.6pt;margin-top:293.5pt;width:338pt;height:.05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" stroked="f">
                <v:textbox style="mso-fit-shape-to-text:t" inset="0,0,0,0">
                  <w:txbxContent>
                    <w:p w14:paraId="6199029F" w14:textId="6AF16A63" w:rsidR="00474396" w:rsidRPr="002825C2" w:rsidRDefault="00474396" w:rsidP="00474396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63" w:name="_Toc171018858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1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Vaisala</w:t>
                      </w:r>
                      <w:bookmarkEnd w:id="63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60992" behindDoc="0" locked="0" layoutInCell="1" allowOverlap="1" wp14:anchorId="4ADC21E7" wp14:editId="6909CF24">
            <wp:simplePos x="0" y="0"/>
            <wp:positionH relativeFrom="margin">
              <wp:align>center</wp:align>
            </wp:positionH>
            <wp:positionV relativeFrom="paragraph">
              <wp:posOffset>450850</wp:posOffset>
            </wp:positionV>
            <wp:extent cx="4292600" cy="3219450"/>
            <wp:effectExtent l="0" t="0" r="0" b="0"/>
            <wp:wrapTopAndBottom/>
            <wp:docPr id="4111" name="Imagem 4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32194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F4FE69" w14:textId="69257DD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A9534E" w14:textId="6F4282E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65A4D7BE" w14:textId="7CD9EF1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B7644F" w14:textId="7E511B28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88BDB00" w14:textId="385C9A4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87056" w14:textId="7777777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24F8913D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699B067A" w14:textId="0B58F54A" w:rsidR="005F5A3E" w:rsidRPr="005F5A3E" w:rsidRDefault="005F5A3E" w:rsidP="005F5A3E">
      <w:pPr>
        <w:pStyle w:val="Ttulo2"/>
      </w:pPr>
      <w:bookmarkStart w:id="64" w:name="_Toc171018833"/>
      <w:proofErr w:type="spellStart"/>
      <w:r w:rsidRPr="005F5A3E">
        <w:lastRenderedPageBreak/>
        <w:t>Jri</w:t>
      </w:r>
      <w:proofErr w:type="spellEnd"/>
      <w:r w:rsidRPr="005F5A3E">
        <w:t xml:space="preserve"> </w:t>
      </w:r>
      <w:proofErr w:type="spellStart"/>
      <w:r w:rsidRPr="005F5A3E">
        <w:t>MySirius</w:t>
      </w:r>
      <w:bookmarkEnd w:id="64"/>
      <w:proofErr w:type="spellEnd"/>
    </w:p>
    <w:p w14:paraId="7B545A0C" w14:textId="65D6A19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6E0F757E" w14:textId="6272ABA3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Jri</w:t>
      </w:r>
      <w:proofErr w:type="spellEnd"/>
      <w:r w:rsidRPr="005F5A3E">
        <w:rPr>
          <w:rFonts w:cstheme="minorHAnsi"/>
          <w:iCs/>
        </w:rPr>
        <w:t xml:space="preserve"> </w:t>
      </w:r>
      <w:proofErr w:type="spellStart"/>
      <w:r w:rsidRPr="005F5A3E">
        <w:rPr>
          <w:rFonts w:cstheme="minorHAnsi"/>
          <w:iCs/>
        </w:rPr>
        <w:t>MySirius</w:t>
      </w:r>
      <w:proofErr w:type="spellEnd"/>
      <w:r w:rsidR="009B3D2E">
        <w:rPr>
          <w:rFonts w:cstheme="minorHAnsi"/>
          <w:iCs/>
        </w:rPr>
        <w:t xml:space="preserve"> </w:t>
      </w:r>
      <w:r w:rsidR="007028F8">
        <w:rPr>
          <w:rFonts w:cstheme="minorHAnsi"/>
          <w:iCs/>
        </w:rPr>
        <w:t>(</w:t>
      </w:r>
      <w:proofErr w:type="spellStart"/>
      <w:r w:rsidR="007028F8">
        <w:rPr>
          <w:rFonts w:cstheme="minorHAnsi"/>
          <w:iCs/>
        </w:rPr>
        <w:t>Jri</w:t>
      </w:r>
      <w:proofErr w:type="spellEnd"/>
      <w:r w:rsidR="007028F8">
        <w:rPr>
          <w:rFonts w:cstheme="minorHAnsi"/>
          <w:iCs/>
        </w:rPr>
        <w:t xml:space="preserve"> </w:t>
      </w:r>
      <w:proofErr w:type="spellStart"/>
      <w:r w:rsidR="007028F8">
        <w:rPr>
          <w:rFonts w:cstheme="minorHAnsi"/>
          <w:iCs/>
        </w:rPr>
        <w:t>MySirius</w:t>
      </w:r>
      <w:proofErr w:type="spellEnd"/>
      <w:r w:rsidR="007028F8">
        <w:rPr>
          <w:rFonts w:cstheme="minorHAnsi"/>
          <w:iCs/>
        </w:rPr>
        <w:t>,</w:t>
      </w:r>
      <w:r w:rsidR="0066502F">
        <w:rPr>
          <w:rFonts w:cstheme="minorHAnsi"/>
          <w:iCs/>
        </w:rPr>
        <w:t xml:space="preserve"> n.d.)</w:t>
      </w:r>
      <w:r w:rsidR="007028F8">
        <w:rPr>
          <w:rFonts w:cstheme="minorHAnsi"/>
          <w:iCs/>
        </w:rPr>
        <w:t xml:space="preserve"> </w:t>
      </w:r>
      <w:r w:rsidR="009B3D2E">
        <w:rPr>
          <w:rFonts w:cstheme="minorHAnsi"/>
          <w:iCs/>
        </w:rPr>
        <w:t>mostrado na figura 2</w:t>
      </w:r>
      <w:r w:rsidRPr="005F5A3E">
        <w:rPr>
          <w:rFonts w:cstheme="minorHAnsi"/>
          <w:iCs/>
        </w:rPr>
        <w:t xml:space="preserve"> é um sistema de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baseado em uma plataforma web que oferece </w:t>
      </w:r>
      <w:r w:rsidR="00FA6B1B">
        <w:rPr>
          <w:rFonts w:cstheme="minorHAnsi"/>
          <w:iCs/>
        </w:rPr>
        <w:t>medição</w:t>
      </w:r>
      <w:r w:rsidRPr="005F5A3E">
        <w:rPr>
          <w:rFonts w:cstheme="minorHAnsi"/>
          <w:iCs/>
        </w:rPr>
        <w:t xml:space="preserve"> de temperatura e umidade com dados em tempo real. </w:t>
      </w:r>
      <w:r w:rsidR="00FA6B1B">
        <w:rPr>
          <w:rFonts w:cstheme="minorHAnsi"/>
          <w:iCs/>
        </w:rPr>
        <w:t>É</w:t>
      </w:r>
      <w:r w:rsidRPr="005F5A3E">
        <w:rPr>
          <w:rFonts w:cstheme="minorHAnsi"/>
          <w:iCs/>
        </w:rPr>
        <w:t xml:space="preserve"> um sistema robusto de alertas. No entanto, como outros sistemas comerciais, pode representar um investimento significativo.</w:t>
      </w:r>
    </w:p>
    <w:p w14:paraId="621B5BC8" w14:textId="4570D875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152CD5A0" wp14:editId="0B3CB80A">
                <wp:simplePos x="0" y="0"/>
                <wp:positionH relativeFrom="column">
                  <wp:posOffset>1090295</wp:posOffset>
                </wp:positionH>
                <wp:positionV relativeFrom="paragraph">
                  <wp:posOffset>3637915</wp:posOffset>
                </wp:positionV>
                <wp:extent cx="3209925" cy="635"/>
                <wp:effectExtent l="0" t="0" r="0" b="0"/>
                <wp:wrapTopAndBottom/>
                <wp:docPr id="4121" name="Caixa de texto 4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4BFAFB" w14:textId="3F118E97" w:rsidR="00FB7293" w:rsidRPr="009A2A17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65" w:name="_Toc171018859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2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Jri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ySirius</w:t>
                            </w:r>
                            <w:bookmarkEnd w:id="65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2CD5A0" id="Caixa de texto 4121" o:spid="_x0000_s1027" type="#_x0000_t202" style="position:absolute;left:0;text-align:left;margin-left:85.85pt;margin-top:286.45pt;width:252.75pt;height:.05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" stroked="f">
                <v:textbox style="mso-fit-shape-to-text:t" inset="0,0,0,0">
                  <w:txbxContent>
                    <w:p w14:paraId="774BFAFB" w14:textId="3F118E97" w:rsidR="00FB7293" w:rsidRPr="009A2A17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66" w:name="_Toc171018859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2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Jri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ySirius</w:t>
                      </w:r>
                      <w:bookmarkEnd w:id="66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F41069">
        <w:rPr>
          <w:rFonts w:cstheme="minorHAnsi"/>
          <w:iCs/>
          <w:noProof/>
        </w:rPr>
        <w:drawing>
          <wp:anchor distT="0" distB="0" distL="114300" distR="114300" simplePos="0" relativeHeight="251859968" behindDoc="0" locked="0" layoutInCell="1" allowOverlap="1" wp14:anchorId="08B41111" wp14:editId="05BF04B8">
            <wp:simplePos x="0" y="0"/>
            <wp:positionH relativeFrom="margin">
              <wp:align>center</wp:align>
            </wp:positionH>
            <wp:positionV relativeFrom="paragraph">
              <wp:posOffset>370840</wp:posOffset>
            </wp:positionV>
            <wp:extent cx="3209925" cy="3209925"/>
            <wp:effectExtent l="0" t="0" r="9525" b="9525"/>
            <wp:wrapTopAndBottom/>
            <wp:docPr id="4099" name="Imagem 40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2099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9D397BC" w14:textId="4570F67E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9AD0888" w14:textId="0ED492B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C0E60B0" w14:textId="595CAE4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395F204" w14:textId="10B1C1D2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E654279" w14:textId="53827665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4F04E7B8" w14:textId="6E8EE3F1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ACB80AB" w14:textId="69D63EDD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5B368A56" w14:textId="3EBDC347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10F947F9" w14:textId="214F8080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02016799" w14:textId="65290BAF" w:rsidR="00F41069" w:rsidRDefault="00F41069" w:rsidP="005F5A3E">
      <w:pPr>
        <w:spacing w:after="0" w:line="360" w:lineRule="auto"/>
        <w:rPr>
          <w:rFonts w:cstheme="minorHAnsi"/>
          <w:iCs/>
        </w:rPr>
      </w:pPr>
    </w:p>
    <w:p w14:paraId="72B216C2" w14:textId="77777777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4E9CEEFB" w14:textId="345E9189" w:rsidR="005F5A3E" w:rsidRDefault="005F5A3E" w:rsidP="005F5A3E">
      <w:pPr>
        <w:pStyle w:val="Ttulo2"/>
      </w:pPr>
      <w:bookmarkStart w:id="67" w:name="_Toc171018834"/>
      <w:r w:rsidRPr="005F5A3E">
        <w:lastRenderedPageBreak/>
        <w:t>EXTECH CO220</w:t>
      </w:r>
      <w:bookmarkEnd w:id="67"/>
    </w:p>
    <w:p w14:paraId="2B021534" w14:textId="77777777" w:rsidR="00F41069" w:rsidRPr="00F41069" w:rsidRDefault="00F41069" w:rsidP="00F41069">
      <w:pPr>
        <w:rPr>
          <w:lang w:val="en-US"/>
        </w:rPr>
      </w:pPr>
    </w:p>
    <w:p w14:paraId="23BFD0E9" w14:textId="276C3F50" w:rsidR="005F5A3E" w:rsidRDefault="00AE4DF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60135A61" wp14:editId="1CAFA359">
                <wp:simplePos x="0" y="0"/>
                <wp:positionH relativeFrom="column">
                  <wp:posOffset>1129665</wp:posOffset>
                </wp:positionH>
                <wp:positionV relativeFrom="paragraph">
                  <wp:posOffset>4330065</wp:posOffset>
                </wp:positionV>
                <wp:extent cx="3295650" cy="635"/>
                <wp:effectExtent l="0" t="0" r="0" b="0"/>
                <wp:wrapTopAndBottom/>
                <wp:docPr id="4122" name="Caixa de texto 4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6C187C8" w14:textId="7674595C" w:rsidR="00FB7293" w:rsidRPr="003D303A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68" w:name="_Toc171018860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3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EXTECH</w:t>
                            </w:r>
                            <w:bookmarkEnd w:id="6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135A61" id="Caixa de texto 4122" o:spid="_x0000_s1028" type="#_x0000_t202" style="position:absolute;left:0;text-align:left;margin-left:88.95pt;margin-top:340.95pt;width:259.5pt;height:.05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" stroked="f">
                <v:textbox style="mso-fit-shape-to-text:t" inset="0,0,0,0">
                  <w:txbxContent>
                    <w:p w14:paraId="36C187C8" w14:textId="7674595C" w:rsidR="00FB7293" w:rsidRPr="003D303A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69" w:name="_Toc171018860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3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EXTECH</w:t>
                      </w:r>
                      <w:bookmarkEnd w:id="6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rFonts w:cstheme="minorHAnsi"/>
          <w:iCs/>
          <w:noProof/>
        </w:rPr>
        <w:drawing>
          <wp:anchor distT="0" distB="0" distL="114300" distR="114300" simplePos="0" relativeHeight="251858944" behindDoc="0" locked="0" layoutInCell="1" allowOverlap="1" wp14:anchorId="5371B627" wp14:editId="001A0CF6">
            <wp:simplePos x="0" y="0"/>
            <wp:positionH relativeFrom="column">
              <wp:posOffset>1110615</wp:posOffset>
            </wp:positionH>
            <wp:positionV relativeFrom="paragraph">
              <wp:posOffset>1791970</wp:posOffset>
            </wp:positionV>
            <wp:extent cx="3295650" cy="2471420"/>
            <wp:effectExtent l="0" t="0" r="0" b="5080"/>
            <wp:wrapTopAndBottom/>
            <wp:docPr id="4096" name="Imagem 40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71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5A3E" w:rsidRPr="005F5A3E">
        <w:rPr>
          <w:rFonts w:cstheme="minorHAnsi"/>
          <w:iCs/>
        </w:rPr>
        <w:t>O EXTECH CO220</w:t>
      </w:r>
      <w:r w:rsidR="0066502F">
        <w:rPr>
          <w:rFonts w:cstheme="minorHAnsi"/>
          <w:iCs/>
        </w:rPr>
        <w:t xml:space="preserve"> (</w:t>
      </w:r>
      <w:proofErr w:type="spellStart"/>
      <w:r w:rsidR="0066502F" w:rsidRPr="0066502F">
        <w:rPr>
          <w:rFonts w:cstheme="minorHAnsi"/>
          <w:iCs/>
        </w:rPr>
        <w:t>Extech</w:t>
      </w:r>
      <w:proofErr w:type="spellEnd"/>
      <w:r w:rsidR="0066502F" w:rsidRPr="0066502F">
        <w:rPr>
          <w:rFonts w:cstheme="minorHAnsi"/>
          <w:iCs/>
        </w:rPr>
        <w:t xml:space="preserve"> </w:t>
      </w:r>
      <w:proofErr w:type="spellStart"/>
      <w:r w:rsidR="0066502F" w:rsidRPr="0066502F">
        <w:rPr>
          <w:rFonts w:cstheme="minorHAnsi"/>
          <w:iCs/>
        </w:rPr>
        <w:t>Instruments</w:t>
      </w:r>
      <w:proofErr w:type="spellEnd"/>
      <w:r w:rsidR="0066502F">
        <w:rPr>
          <w:rFonts w:cstheme="minorHAnsi"/>
          <w:iCs/>
        </w:rPr>
        <w:t xml:space="preserve">, n.d.) </w:t>
      </w:r>
      <w:r w:rsidR="005F5A3E" w:rsidRPr="005F5A3E">
        <w:rPr>
          <w:rFonts w:cstheme="minorHAnsi"/>
          <w:iCs/>
        </w:rPr>
        <w:t xml:space="preserve"> </w:t>
      </w:r>
      <w:r w:rsidR="0066502F">
        <w:rPr>
          <w:rFonts w:cstheme="minorHAnsi"/>
          <w:iCs/>
        </w:rPr>
        <w:t>apresentado</w:t>
      </w:r>
      <w:r w:rsidR="009B3D2E">
        <w:rPr>
          <w:rFonts w:cstheme="minorHAnsi"/>
          <w:iCs/>
        </w:rPr>
        <w:t xml:space="preserve"> na figura 3 </w:t>
      </w:r>
      <w:r w:rsidR="005F5A3E" w:rsidRPr="005F5A3E">
        <w:rPr>
          <w:rFonts w:cstheme="minorHAnsi"/>
          <w:iCs/>
        </w:rPr>
        <w:t xml:space="preserve">é um dispositivo portátil específico para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de qualidade do ar, focado principalmente em medir níveis de dióxido de carbono (CO2). Embora seja eficaz para ambientes internos e para avaliar a ventilação, suas funcionalidades são limitadas quando comparadas a sistemas que oferecem </w:t>
      </w:r>
      <w:r w:rsidR="005F5A3E">
        <w:rPr>
          <w:rFonts w:cstheme="minorHAnsi"/>
          <w:iCs/>
        </w:rPr>
        <w:t>monitorização</w:t>
      </w:r>
      <w:r w:rsidR="005F5A3E" w:rsidRPr="005F5A3E">
        <w:rPr>
          <w:rFonts w:cstheme="minorHAnsi"/>
          <w:iCs/>
        </w:rPr>
        <w:t xml:space="preserve"> múltiplo de parâmetros como temperatura e umidade.</w:t>
      </w:r>
    </w:p>
    <w:p w14:paraId="25C4CE2B" w14:textId="2E8B27FA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10BE3FA8" w14:textId="76EF17D2" w:rsid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4D71BC43" w14:textId="1F50429D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65184691" w14:textId="3D88625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4309684" w14:textId="0D5E2DE7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13BF85" w14:textId="37FDD0C1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1F3E4C37" w14:textId="40E6CF02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71A048EE" w14:textId="169DB66C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3B6C014F" w14:textId="183BF0C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4E90D83C" w14:textId="6781CDB8" w:rsidR="00056453" w:rsidRDefault="00056453" w:rsidP="005F5A3E">
      <w:pPr>
        <w:spacing w:after="0" w:line="360" w:lineRule="auto"/>
        <w:rPr>
          <w:rFonts w:cstheme="minorHAnsi"/>
          <w:iCs/>
        </w:rPr>
      </w:pPr>
    </w:p>
    <w:p w14:paraId="20620C1B" w14:textId="77777777" w:rsidR="00056453" w:rsidRPr="005F5A3E" w:rsidRDefault="00056453" w:rsidP="005F5A3E">
      <w:pPr>
        <w:spacing w:after="0" w:line="360" w:lineRule="auto"/>
        <w:rPr>
          <w:rFonts w:cstheme="minorHAnsi"/>
          <w:iCs/>
        </w:rPr>
      </w:pPr>
    </w:p>
    <w:p w14:paraId="6D9CCEAB" w14:textId="762CE45E" w:rsidR="005F5A3E" w:rsidRPr="005F5A3E" w:rsidRDefault="005F5A3E" w:rsidP="005F5A3E">
      <w:pPr>
        <w:pStyle w:val="Ttulo2"/>
      </w:pPr>
      <w:bookmarkStart w:id="70" w:name="_Toc171018835"/>
      <w:proofErr w:type="spellStart"/>
      <w:r w:rsidRPr="005F5A3E">
        <w:lastRenderedPageBreak/>
        <w:t>Sismetro</w:t>
      </w:r>
      <w:bookmarkEnd w:id="70"/>
      <w:proofErr w:type="spellEnd"/>
    </w:p>
    <w:p w14:paraId="33B170A1" w14:textId="045C2178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393AA9BB" w14:textId="6F80A864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Sismetro</w:t>
      </w:r>
      <w:proofErr w:type="spellEnd"/>
      <w:r w:rsidR="0066502F">
        <w:rPr>
          <w:rFonts w:cstheme="minorHAnsi"/>
          <w:iCs/>
        </w:rPr>
        <w:t xml:space="preserve"> (SISMETRO, n.d.)</w:t>
      </w:r>
      <w:r w:rsidRPr="005F5A3E">
        <w:rPr>
          <w:rFonts w:cstheme="minorHAnsi"/>
          <w:iCs/>
        </w:rPr>
        <w:t xml:space="preserve"> </w:t>
      </w:r>
      <w:r w:rsidR="009B3D2E">
        <w:rPr>
          <w:rFonts w:cstheme="minorHAnsi"/>
          <w:iCs/>
        </w:rPr>
        <w:t xml:space="preserve">mostrado na figura 4 </w:t>
      </w:r>
      <w:r w:rsidRPr="005F5A3E">
        <w:rPr>
          <w:rFonts w:cstheme="minorHAnsi"/>
          <w:iCs/>
        </w:rPr>
        <w:t xml:space="preserve">fornece soluções completas para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temperatura e umidade, com uma plataforma que permite a visualização e análise dos dados coletados. É conhecido pela durabilidade e precisão dos seus sensores. No entanto, a necessidade de uma infraestrutura mais complexa e os custos associados podem ser um empecilho para eventos temporários.</w:t>
      </w:r>
    </w:p>
    <w:p w14:paraId="1A8E2B3A" w14:textId="5834365F" w:rsidR="005F5A3E" w:rsidRDefault="00FB7293" w:rsidP="005F5A3E">
      <w:pPr>
        <w:spacing w:after="0" w:line="360" w:lineRule="auto"/>
        <w:rPr>
          <w:rFonts w:cstheme="minorHAnsi"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6616C73C" wp14:editId="3E85F169">
                <wp:simplePos x="0" y="0"/>
                <wp:positionH relativeFrom="column">
                  <wp:posOffset>1299845</wp:posOffset>
                </wp:positionH>
                <wp:positionV relativeFrom="paragraph">
                  <wp:posOffset>3063875</wp:posOffset>
                </wp:positionV>
                <wp:extent cx="2790825" cy="635"/>
                <wp:effectExtent l="0" t="0" r="0" b="0"/>
                <wp:wrapTopAndBottom/>
                <wp:docPr id="4123" name="Caixa de texto 4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90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5A41802" w14:textId="1E734034" w:rsidR="00FB7293" w:rsidRPr="00852E80" w:rsidRDefault="00FB7293" w:rsidP="00FB7293">
                            <w:pPr>
                              <w:pStyle w:val="Legenda"/>
                              <w:rPr>
                                <w:rFonts w:cstheme="minorHAnsi"/>
                                <w:iCs/>
                                <w:noProof/>
                                <w:sz w:val="24"/>
                              </w:rPr>
                            </w:pPr>
                            <w:bookmarkStart w:id="71" w:name="_Toc171018861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4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>
                              <w:t>Sismetro</w:t>
                            </w:r>
                            <w:bookmarkEnd w:id="71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616C73C" id="Caixa de texto 4123" o:spid="_x0000_s1029" type="#_x0000_t202" style="position:absolute;left:0;text-align:left;margin-left:102.35pt;margin-top:241.25pt;width:219.75pt;height:.0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" stroked="f">
                <v:textbox style="mso-fit-shape-to-text:t" inset="0,0,0,0">
                  <w:txbxContent>
                    <w:p w14:paraId="05A41802" w14:textId="1E734034" w:rsidR="00FB7293" w:rsidRPr="00852E80" w:rsidRDefault="00FB7293" w:rsidP="00FB7293">
                      <w:pPr>
                        <w:pStyle w:val="Legenda"/>
                        <w:rPr>
                          <w:rFonts w:cstheme="minorHAnsi"/>
                          <w:iCs/>
                          <w:noProof/>
                          <w:sz w:val="24"/>
                        </w:rPr>
                      </w:pPr>
                      <w:bookmarkStart w:id="72" w:name="_Toc171018861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4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>
                        <w:t>Sismetro</w:t>
                      </w:r>
                      <w:bookmarkEnd w:id="72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056453">
        <w:rPr>
          <w:rFonts w:cstheme="minorHAnsi"/>
          <w:iCs/>
          <w:noProof/>
        </w:rPr>
        <w:drawing>
          <wp:anchor distT="0" distB="0" distL="114300" distR="114300" simplePos="0" relativeHeight="251862016" behindDoc="0" locked="0" layoutInCell="1" allowOverlap="1" wp14:anchorId="23D481AB" wp14:editId="57090B7C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2790825" cy="2790825"/>
            <wp:effectExtent l="0" t="0" r="9525" b="9525"/>
            <wp:wrapTopAndBottom/>
            <wp:docPr id="4112" name="Imagem 4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825" cy="27908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30AB72" w14:textId="191E325B" w:rsidR="00F41069" w:rsidRPr="005F5A3E" w:rsidRDefault="00F41069" w:rsidP="005F5A3E">
      <w:pPr>
        <w:spacing w:after="0" w:line="360" w:lineRule="auto"/>
        <w:rPr>
          <w:rFonts w:cstheme="minorHAnsi"/>
          <w:iCs/>
        </w:rPr>
      </w:pPr>
    </w:p>
    <w:p w14:paraId="5B1CFDB3" w14:textId="783BCB87" w:rsidR="005F5A3E" w:rsidRPr="005F5A3E" w:rsidRDefault="00056453" w:rsidP="005F5A3E">
      <w:pPr>
        <w:pStyle w:val="Ttulo2"/>
      </w:pPr>
      <w:bookmarkStart w:id="73" w:name="_Toc171018836"/>
      <w:proofErr w:type="spellStart"/>
      <w:r w:rsidRPr="00056453">
        <w:t>NatéoSanté</w:t>
      </w:r>
      <w:proofErr w:type="spellEnd"/>
      <w:r>
        <w:t xml:space="preserve"> - </w:t>
      </w:r>
      <w:r w:rsidR="005F5A3E" w:rsidRPr="005F5A3E">
        <w:t>Air Coach Pro</w:t>
      </w:r>
      <w:bookmarkEnd w:id="73"/>
    </w:p>
    <w:p w14:paraId="023DAD9F" w14:textId="77777777" w:rsidR="005F5A3E" w:rsidRPr="005F5A3E" w:rsidRDefault="005F5A3E" w:rsidP="005F5A3E">
      <w:pPr>
        <w:spacing w:after="0" w:line="360" w:lineRule="auto"/>
        <w:rPr>
          <w:rFonts w:cstheme="minorHAnsi"/>
          <w:iCs/>
        </w:rPr>
      </w:pPr>
    </w:p>
    <w:p w14:paraId="2C5AE46D" w14:textId="5D8126D8" w:rsidR="00971026" w:rsidRPr="005F5A3E" w:rsidRDefault="005F5A3E" w:rsidP="005F09CD">
      <w:pPr>
        <w:spacing w:after="0" w:line="360" w:lineRule="auto"/>
        <w:rPr>
          <w:rFonts w:cstheme="minorHAnsi"/>
          <w:iCs/>
        </w:rPr>
      </w:pPr>
      <w:r w:rsidRPr="005F5A3E">
        <w:rPr>
          <w:rFonts w:cstheme="minorHAnsi"/>
          <w:iCs/>
        </w:rPr>
        <w:t xml:space="preserve">O </w:t>
      </w:r>
      <w:proofErr w:type="spellStart"/>
      <w:r w:rsidRPr="005F5A3E">
        <w:rPr>
          <w:rFonts w:cstheme="minorHAnsi"/>
          <w:iCs/>
        </w:rPr>
        <w:t>Air</w:t>
      </w:r>
      <w:proofErr w:type="spellEnd"/>
      <w:r w:rsidRPr="005F5A3E">
        <w:rPr>
          <w:rFonts w:cstheme="minorHAnsi"/>
          <w:iCs/>
        </w:rPr>
        <w:t xml:space="preserve"> Coach Pro</w:t>
      </w:r>
      <w:r w:rsidR="0066502F">
        <w:rPr>
          <w:rFonts w:cstheme="minorHAnsi"/>
          <w:iCs/>
        </w:rPr>
        <w:t xml:space="preserve"> (</w:t>
      </w:r>
      <w:proofErr w:type="spellStart"/>
      <w:r w:rsidR="0066502F" w:rsidRPr="00056453">
        <w:t>NatéoSanté</w:t>
      </w:r>
      <w:proofErr w:type="spellEnd"/>
      <w:r w:rsidR="0066502F">
        <w:t>, n.d.)</w:t>
      </w:r>
      <w:r w:rsidR="00FB7293">
        <w:rPr>
          <w:rFonts w:cstheme="minorHAnsi"/>
          <w:iCs/>
        </w:rPr>
        <w:t xml:space="preserve"> mostrado na figura 5</w:t>
      </w:r>
      <w:r w:rsidRPr="005F5A3E">
        <w:rPr>
          <w:rFonts w:cstheme="minorHAnsi"/>
          <w:iCs/>
        </w:rPr>
        <w:t xml:space="preserve"> é um sistema portátil focado n</w:t>
      </w:r>
      <w:r>
        <w:rPr>
          <w:rFonts w:cstheme="minorHAnsi"/>
          <w:iCs/>
        </w:rPr>
        <w:t>a</w:t>
      </w:r>
      <w:r w:rsidRPr="005F5A3E">
        <w:rPr>
          <w:rFonts w:cstheme="minorHAnsi"/>
          <w:iCs/>
        </w:rPr>
        <w:t xml:space="preserve"> </w:t>
      </w:r>
      <w:r>
        <w:rPr>
          <w:rFonts w:cstheme="minorHAnsi"/>
          <w:iCs/>
        </w:rPr>
        <w:t>monitorização</w:t>
      </w:r>
      <w:r w:rsidRPr="005F5A3E">
        <w:rPr>
          <w:rFonts w:cstheme="minorHAnsi"/>
          <w:iCs/>
        </w:rPr>
        <w:t xml:space="preserve"> de qualidade do ar, medindo partículas, CO2, temperatura e umidade. É ideal para uso em ambientes internos e oferece relatórios detalhados sobre as condições do ar. A principal limitação é a sua portabilidade, que, embora seja uma vantagem, pode não oferecer a mesma robustez que sistemas fixos mais complexos.</w:t>
      </w:r>
      <w:r w:rsidR="00AE4DF3">
        <w:rPr>
          <w:rFonts w:cstheme="minorHAnsi"/>
          <w:iCs/>
        </w:rPr>
        <w:t xml:space="preserve"> </w:t>
      </w:r>
    </w:p>
    <w:p w14:paraId="18AB1AD2" w14:textId="3B1191CC" w:rsidR="00161259" w:rsidRDefault="00161259" w:rsidP="005F09CD">
      <w:pPr>
        <w:spacing w:after="0" w:line="360" w:lineRule="auto"/>
        <w:rPr>
          <w:rFonts w:cstheme="minorHAnsi"/>
        </w:rPr>
      </w:pPr>
    </w:p>
    <w:p w14:paraId="2C1305FE" w14:textId="77777777" w:rsidR="009B3D2E" w:rsidRPr="00715D43" w:rsidRDefault="009B3D2E" w:rsidP="005F09CD">
      <w:pPr>
        <w:spacing w:after="0" w:line="360" w:lineRule="auto"/>
        <w:rPr>
          <w:rFonts w:cstheme="minorHAnsi"/>
        </w:rPr>
      </w:pPr>
    </w:p>
    <w:p w14:paraId="4C794283" w14:textId="77777777" w:rsidR="009B3D2E" w:rsidRDefault="009B3D2E" w:rsidP="005F09CD">
      <w:pPr>
        <w:spacing w:after="0" w:line="360" w:lineRule="auto"/>
        <w:rPr>
          <w:rFonts w:cstheme="minorHAnsi"/>
        </w:rPr>
      </w:pPr>
    </w:p>
    <w:p w14:paraId="1582A100" w14:textId="5DEDAAB1" w:rsidR="009B3D2E" w:rsidRDefault="009B3D2E" w:rsidP="005F09CD">
      <w:pPr>
        <w:spacing w:after="0" w:line="360" w:lineRule="auto"/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77376" behindDoc="0" locked="0" layoutInCell="1" allowOverlap="1" wp14:anchorId="1A05D669" wp14:editId="5DED593B">
                <wp:simplePos x="0" y="0"/>
                <wp:positionH relativeFrom="margin">
                  <wp:align>center</wp:align>
                </wp:positionH>
                <wp:positionV relativeFrom="paragraph">
                  <wp:posOffset>2724150</wp:posOffset>
                </wp:positionV>
                <wp:extent cx="4019550" cy="635"/>
                <wp:effectExtent l="0" t="0" r="0" b="0"/>
                <wp:wrapTopAndBottom/>
                <wp:docPr id="4124" name="Caixa de texto 4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976E61" w14:textId="62847E38" w:rsidR="00FB7293" w:rsidRPr="000F3871" w:rsidRDefault="00FB7293" w:rsidP="00FB7293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74" w:name="_Toc171018862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5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Sistema </w:t>
                            </w:r>
                            <w:proofErr w:type="spellStart"/>
                            <w:r w:rsidRPr="00634644">
                              <w:t>NatéoSanté</w:t>
                            </w:r>
                            <w:proofErr w:type="spellEnd"/>
                            <w:r w:rsidRPr="00634644">
                              <w:t xml:space="preserve"> - </w:t>
                            </w:r>
                            <w:proofErr w:type="spellStart"/>
                            <w:r w:rsidRPr="00634644">
                              <w:t>Air</w:t>
                            </w:r>
                            <w:proofErr w:type="spellEnd"/>
                            <w:r w:rsidRPr="00634644">
                              <w:t xml:space="preserve"> Coach Pro</w:t>
                            </w:r>
                            <w:bookmarkEnd w:id="7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A05D669" id="Caixa de texto 4124" o:spid="_x0000_s1030" type="#_x0000_t202" style="position:absolute;left:0;text-align:left;margin-left:0;margin-top:214.5pt;width:316.5pt;height:.05pt;z-index:25187737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" stroked="f">
                <v:textbox style="mso-fit-shape-to-text:t" inset="0,0,0,0">
                  <w:txbxContent>
                    <w:p w14:paraId="60976E61" w14:textId="62847E38" w:rsidR="00FB7293" w:rsidRPr="000F3871" w:rsidRDefault="00FB7293" w:rsidP="00FB7293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75" w:name="_Toc171018862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5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Sistema </w:t>
                      </w:r>
                      <w:proofErr w:type="spellStart"/>
                      <w:r w:rsidRPr="00634644">
                        <w:t>NatéoSanté</w:t>
                      </w:r>
                      <w:proofErr w:type="spellEnd"/>
                      <w:r w:rsidRPr="00634644">
                        <w:t xml:space="preserve"> - </w:t>
                      </w:r>
                      <w:proofErr w:type="spellStart"/>
                      <w:r w:rsidRPr="00634644">
                        <w:t>Air</w:t>
                      </w:r>
                      <w:proofErr w:type="spellEnd"/>
                      <w:r w:rsidRPr="00634644">
                        <w:t xml:space="preserve"> Coach Pro</w:t>
                      </w:r>
                      <w:bookmarkEnd w:id="7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63040" behindDoc="0" locked="0" layoutInCell="1" allowOverlap="1" wp14:anchorId="59A9AA23" wp14:editId="437A4243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019550" cy="2703648"/>
            <wp:effectExtent l="0" t="0" r="0" b="1905"/>
            <wp:wrapTopAndBottom/>
            <wp:docPr id="4113" name="Imagem 4113" descr="Air Coach Formaldehyd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ir Coach Formaldehyde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703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61FF9F5" w14:textId="0136D55D" w:rsidR="009B3D2E" w:rsidRDefault="009B3D2E" w:rsidP="005F09CD">
      <w:pPr>
        <w:spacing w:after="0" w:line="360" w:lineRule="auto"/>
        <w:rPr>
          <w:rFonts w:cstheme="minorHAnsi"/>
        </w:rPr>
      </w:pPr>
    </w:p>
    <w:p w14:paraId="5B8A2B72" w14:textId="053C21C7" w:rsidR="00F1680F" w:rsidRDefault="00F1680F" w:rsidP="005F5A3E">
      <w:pPr>
        <w:spacing w:after="0" w:line="360" w:lineRule="auto"/>
        <w:rPr>
          <w:rFonts w:cstheme="minorHAnsi"/>
        </w:rPr>
      </w:pPr>
    </w:p>
    <w:p w14:paraId="5FB0627F" w14:textId="474C8741" w:rsidR="00F1680F" w:rsidRDefault="00F1680F" w:rsidP="005F5A3E">
      <w:pPr>
        <w:spacing w:after="0" w:line="360" w:lineRule="auto"/>
        <w:rPr>
          <w:rFonts w:cstheme="minorHAnsi"/>
        </w:rPr>
      </w:pPr>
    </w:p>
    <w:p w14:paraId="51805B5F" w14:textId="5A943360" w:rsidR="00A76AE3" w:rsidRDefault="00A76AE3" w:rsidP="005F5A3E">
      <w:pPr>
        <w:spacing w:after="0" w:line="360" w:lineRule="auto"/>
        <w:rPr>
          <w:rFonts w:cstheme="minorHAnsi"/>
        </w:rPr>
      </w:pPr>
    </w:p>
    <w:p w14:paraId="1DBBCFEC" w14:textId="49246088" w:rsidR="00A76AE3" w:rsidRDefault="00A76AE3" w:rsidP="005F5A3E">
      <w:pPr>
        <w:spacing w:after="0" w:line="360" w:lineRule="auto"/>
        <w:rPr>
          <w:rFonts w:cstheme="minorHAnsi"/>
        </w:rPr>
      </w:pPr>
    </w:p>
    <w:p w14:paraId="13982C68" w14:textId="29DC2EF7" w:rsidR="00A76AE3" w:rsidRDefault="00A76AE3" w:rsidP="005F5A3E">
      <w:pPr>
        <w:spacing w:after="0" w:line="360" w:lineRule="auto"/>
        <w:rPr>
          <w:rFonts w:cstheme="minorHAnsi"/>
        </w:rPr>
      </w:pPr>
    </w:p>
    <w:p w14:paraId="385D2D4D" w14:textId="699FBA43" w:rsidR="00A76AE3" w:rsidRDefault="00A76AE3" w:rsidP="005F5A3E">
      <w:pPr>
        <w:spacing w:after="0" w:line="360" w:lineRule="auto"/>
        <w:rPr>
          <w:rFonts w:cstheme="minorHAnsi"/>
        </w:rPr>
      </w:pPr>
    </w:p>
    <w:p w14:paraId="2FB98DA2" w14:textId="7C7B4BE7" w:rsidR="00A76AE3" w:rsidRDefault="00A76AE3" w:rsidP="005F5A3E">
      <w:pPr>
        <w:spacing w:after="0" w:line="360" w:lineRule="auto"/>
        <w:rPr>
          <w:rFonts w:cstheme="minorHAnsi"/>
        </w:rPr>
      </w:pPr>
    </w:p>
    <w:p w14:paraId="211BC4C5" w14:textId="52056DD8" w:rsidR="00A76AE3" w:rsidRDefault="00A76AE3" w:rsidP="005F5A3E">
      <w:pPr>
        <w:spacing w:after="0" w:line="360" w:lineRule="auto"/>
        <w:rPr>
          <w:rFonts w:cstheme="minorHAnsi"/>
        </w:rPr>
      </w:pPr>
    </w:p>
    <w:p w14:paraId="7CB75E7C" w14:textId="21B0C717" w:rsidR="00A76AE3" w:rsidRDefault="00A76AE3" w:rsidP="005F5A3E">
      <w:pPr>
        <w:spacing w:after="0" w:line="360" w:lineRule="auto"/>
        <w:rPr>
          <w:rFonts w:cstheme="minorHAnsi"/>
        </w:rPr>
      </w:pPr>
    </w:p>
    <w:p w14:paraId="15D28391" w14:textId="480E0CB8" w:rsidR="00A76AE3" w:rsidRDefault="00A76AE3" w:rsidP="005F5A3E">
      <w:pPr>
        <w:spacing w:after="0" w:line="360" w:lineRule="auto"/>
        <w:rPr>
          <w:rFonts w:cstheme="minorHAnsi"/>
        </w:rPr>
      </w:pPr>
    </w:p>
    <w:p w14:paraId="5E0ACDC7" w14:textId="16D29250" w:rsidR="00A76AE3" w:rsidRDefault="00A76AE3" w:rsidP="005F5A3E">
      <w:pPr>
        <w:spacing w:after="0" w:line="360" w:lineRule="auto"/>
        <w:rPr>
          <w:rFonts w:cstheme="minorHAnsi"/>
        </w:rPr>
      </w:pPr>
    </w:p>
    <w:p w14:paraId="10914DDB" w14:textId="77777777" w:rsidR="00A76AE3" w:rsidRDefault="00A76AE3" w:rsidP="005F5A3E">
      <w:pPr>
        <w:spacing w:after="0" w:line="360" w:lineRule="auto"/>
        <w:rPr>
          <w:rFonts w:cstheme="minorHAnsi"/>
        </w:rPr>
      </w:pPr>
    </w:p>
    <w:p w14:paraId="12BA71D8" w14:textId="15AE2CCF" w:rsidR="00A76AE3" w:rsidRDefault="00A76AE3" w:rsidP="005F5A3E">
      <w:pPr>
        <w:spacing w:after="0" w:line="360" w:lineRule="auto"/>
        <w:rPr>
          <w:rFonts w:cstheme="minorHAnsi"/>
        </w:rPr>
      </w:pPr>
    </w:p>
    <w:p w14:paraId="1AAAACBD" w14:textId="20B18A75" w:rsidR="00A76AE3" w:rsidRDefault="00A76AE3" w:rsidP="005F5A3E">
      <w:pPr>
        <w:spacing w:after="0" w:line="360" w:lineRule="auto"/>
        <w:rPr>
          <w:rFonts w:cstheme="minorHAnsi"/>
        </w:rPr>
      </w:pPr>
    </w:p>
    <w:p w14:paraId="24D6C2AD" w14:textId="5630A120" w:rsidR="001B39D3" w:rsidRPr="00DB5B52" w:rsidRDefault="00DB5B52" w:rsidP="001B39D3">
      <w:pPr>
        <w:pStyle w:val="Ttulo2"/>
        <w:rPr>
          <w:lang w:val="pt-PT"/>
        </w:rPr>
      </w:pPr>
      <w:bookmarkStart w:id="76" w:name="_Toc171018837"/>
      <w:r w:rsidRPr="00DB5B52">
        <w:rPr>
          <w:lang w:val="pt-PT"/>
        </w:rPr>
        <w:lastRenderedPageBreak/>
        <w:t>Tabela de Comparação</w:t>
      </w:r>
      <w:r>
        <w:rPr>
          <w:lang w:val="pt-PT"/>
        </w:rPr>
        <w:t xml:space="preserve"> dos Sistemas</w:t>
      </w:r>
      <w:bookmarkEnd w:id="76"/>
    </w:p>
    <w:p w14:paraId="02BDE906" w14:textId="57F1C025" w:rsidR="00C25B70" w:rsidRDefault="00C25B70" w:rsidP="00C25B70">
      <w:pPr>
        <w:pStyle w:val="Legenda"/>
        <w:keepNext/>
      </w:pPr>
      <w:bookmarkStart w:id="77" w:name="_Toc171018856"/>
      <w:r>
        <w:t xml:space="preserve">Tabela </w:t>
      </w:r>
      <w:fldSimple w:instr=" SEQ Tabela \* ARABIC ">
        <w:r w:rsidR="006A3564">
          <w:rPr>
            <w:noProof/>
          </w:rPr>
          <w:t>1</w:t>
        </w:r>
      </w:fldSimple>
      <w:r>
        <w:t xml:space="preserve"> - Comparação Sistemas/Funcionalidades</w:t>
      </w:r>
      <w:bookmarkEnd w:id="77"/>
    </w:p>
    <w:tbl>
      <w:tblPr>
        <w:tblStyle w:val="TabelacomGrelha"/>
        <w:tblW w:w="9498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881"/>
        <w:gridCol w:w="932"/>
        <w:gridCol w:w="927"/>
        <w:gridCol w:w="1165"/>
        <w:gridCol w:w="1013"/>
        <w:gridCol w:w="1135"/>
        <w:gridCol w:w="915"/>
        <w:gridCol w:w="812"/>
        <w:gridCol w:w="718"/>
      </w:tblGrid>
      <w:tr w:rsidR="00DB5B52" w14:paraId="2A93A23A" w14:textId="77777777" w:rsidTr="00DB5B52">
        <w:trPr>
          <w:trHeight w:val="405"/>
        </w:trPr>
        <w:tc>
          <w:tcPr>
            <w:tcW w:w="1881" w:type="dxa"/>
            <w:shd w:val="clear" w:color="auto" w:fill="DDD9C3" w:themeFill="background2" w:themeFillShade="E6"/>
          </w:tcPr>
          <w:p w14:paraId="2A171E1D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                </w:t>
            </w:r>
            <w:bookmarkStart w:id="78" w:name="_Hlk168579330"/>
            <w:r w:rsidRPr="00080D99">
              <w:rPr>
                <w:b/>
                <w:bCs/>
                <w:szCs w:val="24"/>
              </w:rPr>
              <w:t>Sistema</w:t>
            </w:r>
          </w:p>
          <w:p w14:paraId="41503E0F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</w:p>
          <w:p w14:paraId="53EB0D49" w14:textId="22A2241D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Funcionalidades</w:t>
            </w:r>
          </w:p>
        </w:tc>
        <w:tc>
          <w:tcPr>
            <w:tcW w:w="932" w:type="dxa"/>
            <w:shd w:val="clear" w:color="auto" w:fill="DDD9C3" w:themeFill="background2" w:themeFillShade="E6"/>
          </w:tcPr>
          <w:p w14:paraId="7B697FA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Nexxto</w:t>
            </w:r>
            <w:proofErr w:type="spellEnd"/>
          </w:p>
        </w:tc>
        <w:tc>
          <w:tcPr>
            <w:tcW w:w="927" w:type="dxa"/>
            <w:shd w:val="clear" w:color="auto" w:fill="DDD9C3" w:themeFill="background2" w:themeFillShade="E6"/>
          </w:tcPr>
          <w:p w14:paraId="1954586F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Vaisala</w:t>
            </w:r>
            <w:proofErr w:type="spellEnd"/>
          </w:p>
        </w:tc>
        <w:tc>
          <w:tcPr>
            <w:tcW w:w="1165" w:type="dxa"/>
            <w:shd w:val="clear" w:color="auto" w:fill="DDD9C3" w:themeFill="background2" w:themeFillShade="E6"/>
          </w:tcPr>
          <w:p w14:paraId="53D1578A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Jri</w:t>
            </w:r>
            <w:proofErr w:type="spellEnd"/>
            <w:r>
              <w:rPr>
                <w:b/>
                <w:bCs/>
                <w:szCs w:val="24"/>
              </w:rPr>
              <w:t xml:space="preserve"> </w:t>
            </w:r>
            <w:proofErr w:type="spellStart"/>
            <w:r>
              <w:rPr>
                <w:b/>
                <w:bCs/>
                <w:szCs w:val="24"/>
              </w:rPr>
              <w:t>MySirius</w:t>
            </w:r>
            <w:proofErr w:type="spellEnd"/>
          </w:p>
        </w:tc>
        <w:tc>
          <w:tcPr>
            <w:tcW w:w="1013" w:type="dxa"/>
            <w:shd w:val="clear" w:color="auto" w:fill="DDD9C3" w:themeFill="background2" w:themeFillShade="E6"/>
          </w:tcPr>
          <w:p w14:paraId="21183256" w14:textId="77777777" w:rsidR="00DB5B52" w:rsidRPr="00080D99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TECH CO220</w:t>
            </w:r>
          </w:p>
        </w:tc>
        <w:tc>
          <w:tcPr>
            <w:tcW w:w="1135" w:type="dxa"/>
            <w:shd w:val="clear" w:color="auto" w:fill="DDD9C3" w:themeFill="background2" w:themeFillShade="E6"/>
          </w:tcPr>
          <w:p w14:paraId="384FC19E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Sismetro</w:t>
            </w:r>
            <w:proofErr w:type="spellEnd"/>
          </w:p>
        </w:tc>
        <w:tc>
          <w:tcPr>
            <w:tcW w:w="915" w:type="dxa"/>
            <w:shd w:val="clear" w:color="auto" w:fill="DDD9C3" w:themeFill="background2" w:themeFillShade="E6"/>
          </w:tcPr>
          <w:p w14:paraId="66C3A2F6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Air</w:t>
            </w:r>
            <w:proofErr w:type="spellEnd"/>
            <w:r>
              <w:rPr>
                <w:b/>
                <w:bCs/>
                <w:szCs w:val="24"/>
              </w:rPr>
              <w:t xml:space="preserve"> Coach Pro</w:t>
            </w:r>
          </w:p>
        </w:tc>
        <w:tc>
          <w:tcPr>
            <w:tcW w:w="812" w:type="dxa"/>
            <w:shd w:val="clear" w:color="auto" w:fill="DDD9C3" w:themeFill="background2" w:themeFillShade="E6"/>
          </w:tcPr>
          <w:p w14:paraId="7A4FAC07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sto</w:t>
            </w:r>
          </w:p>
          <w:p w14:paraId="5D8781A0" w14:textId="77777777" w:rsidR="00DB5B52" w:rsidRDefault="00DB5B52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175 H1</w:t>
            </w:r>
          </w:p>
        </w:tc>
        <w:tc>
          <w:tcPr>
            <w:tcW w:w="718" w:type="dxa"/>
            <w:shd w:val="clear" w:color="auto" w:fill="DDD9C3" w:themeFill="background2" w:themeFillShade="E6"/>
          </w:tcPr>
          <w:p w14:paraId="3284C558" w14:textId="6C20A250" w:rsidR="00DB5B52" w:rsidRDefault="004A5D17" w:rsidP="006F123F">
            <w:pPr>
              <w:pStyle w:val="PargrafodaLista"/>
              <w:ind w:left="0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Sistema Desenvolvido</w:t>
            </w:r>
          </w:p>
        </w:tc>
      </w:tr>
      <w:tr w:rsidR="00DB5B52" w14:paraId="284A9070" w14:textId="77777777" w:rsidTr="00DB5B52">
        <w:trPr>
          <w:trHeight w:val="240"/>
        </w:trPr>
        <w:tc>
          <w:tcPr>
            <w:tcW w:w="1881" w:type="dxa"/>
            <w:shd w:val="clear" w:color="auto" w:fill="B8CCE4" w:themeFill="accent1" w:themeFillTint="66"/>
          </w:tcPr>
          <w:p w14:paraId="7CC35C10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Monitorização 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6DAFDF93" w14:textId="77777777" w:rsidR="00DB5B52" w:rsidRDefault="00DB5B52" w:rsidP="006F123F">
            <w:pPr>
              <w:pStyle w:val="PargrafodaLista"/>
              <w:ind w:left="0"/>
            </w:pPr>
          </w:p>
          <w:p w14:paraId="0F20FDB8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FB2444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74F30A3F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2ADD0FCB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7DB3B0CA" w14:textId="77777777" w:rsidR="00DB5B52" w:rsidRPr="00406EF4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192319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1086342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078C3143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6F32712C" w14:textId="77777777" w:rsidTr="00DB5B52">
        <w:trPr>
          <w:trHeight w:val="390"/>
        </w:trPr>
        <w:tc>
          <w:tcPr>
            <w:tcW w:w="1881" w:type="dxa"/>
          </w:tcPr>
          <w:p w14:paraId="4F93DBE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Temperatura</w:t>
            </w:r>
          </w:p>
        </w:tc>
        <w:tc>
          <w:tcPr>
            <w:tcW w:w="932" w:type="dxa"/>
          </w:tcPr>
          <w:p w14:paraId="7667DDC5" w14:textId="77777777" w:rsidR="00DB5B52" w:rsidRPr="00DB5B52" w:rsidRDefault="00DB5B52" w:rsidP="006F123F">
            <w:pPr>
              <w:pStyle w:val="PargrafodaLista"/>
              <w:ind w:left="0"/>
              <w:rPr>
                <w:color w:val="00B050"/>
              </w:rPr>
            </w:pPr>
            <w:r w:rsidRPr="00DB5B52">
              <w:rPr>
                <w:noProof/>
                <w:color w:val="00B050"/>
              </w:rPr>
              <w:drawing>
                <wp:anchor distT="0" distB="0" distL="114300" distR="114300" simplePos="0" relativeHeight="251678720" behindDoc="1" locked="0" layoutInCell="1" allowOverlap="1" wp14:anchorId="26017FC8" wp14:editId="37F661E0">
                  <wp:simplePos x="0" y="0"/>
                  <wp:positionH relativeFrom="column">
                    <wp:posOffset>102235</wp:posOffset>
                  </wp:positionH>
                  <wp:positionV relativeFrom="paragraph">
                    <wp:posOffset>250190</wp:posOffset>
                  </wp:positionV>
                  <wp:extent cx="209550" cy="209550"/>
                  <wp:effectExtent l="0" t="0" r="0" b="0"/>
                  <wp:wrapSquare wrapText="bothSides"/>
                  <wp:docPr id="4237" name="Graphic 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B3B8E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6128" behindDoc="0" locked="0" layoutInCell="1" allowOverlap="1" wp14:anchorId="045482A5" wp14:editId="1FA0519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20" name="Graphic 2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EC8D313" w14:textId="77777777" w:rsidR="00DB5B52" w:rsidRPr="00406EF4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04320" behindDoc="0" locked="0" layoutInCell="1" allowOverlap="1" wp14:anchorId="4EA4C0A1" wp14:editId="160F0236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2410</wp:posOffset>
                  </wp:positionV>
                  <wp:extent cx="209550" cy="209550"/>
                  <wp:effectExtent l="0" t="0" r="0" b="0"/>
                  <wp:wrapSquare wrapText="bothSides"/>
                  <wp:docPr id="31" name="Graphic 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9566E5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1488" behindDoc="0" locked="0" layoutInCell="1" allowOverlap="1" wp14:anchorId="15350066" wp14:editId="47FC6F90">
                  <wp:simplePos x="0" y="0"/>
                  <wp:positionH relativeFrom="column">
                    <wp:posOffset>150495</wp:posOffset>
                  </wp:positionH>
                  <wp:positionV relativeFrom="paragraph">
                    <wp:posOffset>241935</wp:posOffset>
                  </wp:positionV>
                  <wp:extent cx="209550" cy="209550"/>
                  <wp:effectExtent l="0" t="0" r="0" b="0"/>
                  <wp:wrapSquare wrapText="bothSides"/>
                  <wp:docPr id="42" name="Graphic 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3D41C21" w14:textId="77777777" w:rsidR="00DB5B52" w:rsidRDefault="00DB5B52" w:rsidP="006F123F">
            <w:pPr>
              <w:pStyle w:val="PargrafodaLista"/>
              <w:ind w:left="0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64257582" wp14:editId="61ABD301">
                  <wp:simplePos x="0" y="0"/>
                  <wp:positionH relativeFrom="column">
                    <wp:posOffset>1835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57" name="Graphic 5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B4808F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566F9943" wp14:editId="669CB4C5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65" name="Graphic 6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58D94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7088" behindDoc="0" locked="0" layoutInCell="1" allowOverlap="1" wp14:anchorId="3FE4F5FD" wp14:editId="59C4F4B9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22885</wp:posOffset>
                  </wp:positionV>
                  <wp:extent cx="209550" cy="209550"/>
                  <wp:effectExtent l="0" t="0" r="0" b="0"/>
                  <wp:wrapSquare wrapText="bothSides"/>
                  <wp:docPr id="74" name="Graphic 7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765F4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0306D8E0" wp14:editId="23F449A1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50" name="Graphic 5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DE40ECC" w14:textId="77777777" w:rsidTr="00DB5B52">
        <w:trPr>
          <w:trHeight w:val="579"/>
        </w:trPr>
        <w:tc>
          <w:tcPr>
            <w:tcW w:w="1881" w:type="dxa"/>
          </w:tcPr>
          <w:p w14:paraId="7D2C96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Umidade</w:t>
            </w:r>
          </w:p>
        </w:tc>
        <w:tc>
          <w:tcPr>
            <w:tcW w:w="932" w:type="dxa"/>
          </w:tcPr>
          <w:p w14:paraId="328DEDD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79744" behindDoc="0" locked="0" layoutInCell="1" allowOverlap="1" wp14:anchorId="6FD77E43" wp14:editId="0EDB34C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238" name="Graphic 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09EA5F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7152" behindDoc="0" locked="0" layoutInCell="1" allowOverlap="1" wp14:anchorId="46EF64EE" wp14:editId="46BB3159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67970</wp:posOffset>
                  </wp:positionV>
                  <wp:extent cx="209550" cy="209550"/>
                  <wp:effectExtent l="0" t="0" r="0" b="0"/>
                  <wp:wrapSquare wrapText="bothSides"/>
                  <wp:docPr id="21" name="Graphic 2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F5A7D0E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5344" behindDoc="0" locked="0" layoutInCell="1" allowOverlap="1" wp14:anchorId="3CEB532F" wp14:editId="27B9E015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29870</wp:posOffset>
                  </wp:positionV>
                  <wp:extent cx="209550" cy="209550"/>
                  <wp:effectExtent l="0" t="0" r="0" b="0"/>
                  <wp:wrapSquare wrapText="bothSides"/>
                  <wp:docPr id="32" name="Graphic 3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D7C7A5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2512" behindDoc="0" locked="0" layoutInCell="1" allowOverlap="1" wp14:anchorId="63723FFF" wp14:editId="7811374D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43" name="Graphic 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B6E70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02A959CF" wp14:editId="2E2D7107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82245</wp:posOffset>
                  </wp:positionV>
                  <wp:extent cx="209550" cy="209550"/>
                  <wp:effectExtent l="0" t="0" r="0" b="0"/>
                  <wp:wrapSquare wrapText="bothSides"/>
                  <wp:docPr id="58" name="Graphic 5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D882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0944" behindDoc="0" locked="0" layoutInCell="1" allowOverlap="1" wp14:anchorId="7E8B3A6C" wp14:editId="76328C98">
                  <wp:simplePos x="0" y="0"/>
                  <wp:positionH relativeFrom="column">
                    <wp:posOffset>110490</wp:posOffset>
                  </wp:positionH>
                  <wp:positionV relativeFrom="paragraph">
                    <wp:posOffset>220345</wp:posOffset>
                  </wp:positionV>
                  <wp:extent cx="209550" cy="209550"/>
                  <wp:effectExtent l="0" t="0" r="0" b="0"/>
                  <wp:wrapSquare wrapText="bothSides"/>
                  <wp:docPr id="66" name="Graphic 6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B10CB7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8112" behindDoc="0" locked="0" layoutInCell="1" allowOverlap="1" wp14:anchorId="317B9DF9" wp14:editId="2650C857">
                  <wp:simplePos x="0" y="0"/>
                  <wp:positionH relativeFrom="column">
                    <wp:posOffset>72390</wp:posOffset>
                  </wp:positionH>
                  <wp:positionV relativeFrom="paragraph">
                    <wp:posOffset>287020</wp:posOffset>
                  </wp:positionV>
                  <wp:extent cx="209550" cy="209550"/>
                  <wp:effectExtent l="0" t="0" r="0" b="0"/>
                  <wp:wrapSquare wrapText="bothSides"/>
                  <wp:docPr id="75" name="Graphic 7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E5996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2F901041" wp14:editId="11766BCB">
                  <wp:simplePos x="0" y="0"/>
                  <wp:positionH relativeFrom="column">
                    <wp:posOffset>64770</wp:posOffset>
                  </wp:positionH>
                  <wp:positionV relativeFrom="paragraph">
                    <wp:posOffset>191770</wp:posOffset>
                  </wp:positionV>
                  <wp:extent cx="209550" cy="209550"/>
                  <wp:effectExtent l="0" t="0" r="0" b="0"/>
                  <wp:wrapSquare wrapText="bothSides"/>
                  <wp:docPr id="51" name="Graphic 5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E6D4924" w14:textId="77777777" w:rsidTr="00DB5B52">
        <w:trPr>
          <w:trHeight w:val="284"/>
        </w:trPr>
        <w:tc>
          <w:tcPr>
            <w:tcW w:w="1881" w:type="dxa"/>
          </w:tcPr>
          <w:p w14:paraId="61189401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Ruído</w:t>
            </w:r>
          </w:p>
        </w:tc>
        <w:tc>
          <w:tcPr>
            <w:tcW w:w="932" w:type="dxa"/>
          </w:tcPr>
          <w:p w14:paraId="06F2D9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0768" behindDoc="0" locked="0" layoutInCell="1" allowOverlap="1" wp14:anchorId="70A99ECF" wp14:editId="53F49E2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256540</wp:posOffset>
                  </wp:positionV>
                  <wp:extent cx="203200" cy="203200"/>
                  <wp:effectExtent l="0" t="0" r="6350" b="6350"/>
                  <wp:wrapSquare wrapText="bothSides"/>
                  <wp:docPr id="5" name="Graphic 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D99AB51" w14:textId="77777777" w:rsidR="00DB5B52" w:rsidRDefault="00DB5B52" w:rsidP="006F123F">
            <w:pPr>
              <w:pStyle w:val="PargrafodaLista"/>
              <w:ind w:left="0"/>
            </w:pPr>
            <w:r w:rsidRPr="00243172">
              <w:rPr>
                <w:noProof/>
              </w:rPr>
              <w:drawing>
                <wp:anchor distT="0" distB="0" distL="114300" distR="114300" simplePos="0" relativeHeight="251703296" behindDoc="0" locked="0" layoutInCell="1" allowOverlap="1" wp14:anchorId="1399E0F2" wp14:editId="795AC8B8">
                  <wp:simplePos x="0" y="0"/>
                  <wp:positionH relativeFrom="column">
                    <wp:posOffset>106045</wp:posOffset>
                  </wp:positionH>
                  <wp:positionV relativeFrom="paragraph">
                    <wp:posOffset>214630</wp:posOffset>
                  </wp:positionV>
                  <wp:extent cx="203200" cy="203200"/>
                  <wp:effectExtent l="0" t="0" r="6350" b="6350"/>
                  <wp:wrapSquare wrapText="bothSides"/>
                  <wp:docPr id="29" name="Graphic 2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4E1E36" w14:textId="77777777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9440" behindDoc="0" locked="0" layoutInCell="1" allowOverlap="1" wp14:anchorId="5DAF5549" wp14:editId="1CF28E46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29235</wp:posOffset>
                  </wp:positionV>
                  <wp:extent cx="203200" cy="203200"/>
                  <wp:effectExtent l="0" t="0" r="6350" b="6350"/>
                  <wp:wrapSquare wrapText="bothSides"/>
                  <wp:docPr id="36" name="Graphic 3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EE9EB0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5584" behindDoc="0" locked="0" layoutInCell="1" allowOverlap="1" wp14:anchorId="67424D4A" wp14:editId="6DA4A0EE">
                  <wp:simplePos x="0" y="0"/>
                  <wp:positionH relativeFrom="column">
                    <wp:posOffset>144780</wp:posOffset>
                  </wp:positionH>
                  <wp:positionV relativeFrom="paragraph">
                    <wp:posOffset>235585</wp:posOffset>
                  </wp:positionV>
                  <wp:extent cx="203200" cy="203200"/>
                  <wp:effectExtent l="0" t="0" r="6350" b="6350"/>
                  <wp:wrapSquare wrapText="bothSides"/>
                  <wp:docPr id="46" name="Graphic 4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EE9B36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7B6A7878" wp14:editId="54A2B903">
                  <wp:simplePos x="0" y="0"/>
                  <wp:positionH relativeFrom="column">
                    <wp:posOffset>173990</wp:posOffset>
                  </wp:positionH>
                  <wp:positionV relativeFrom="paragraph">
                    <wp:posOffset>170180</wp:posOffset>
                  </wp:positionV>
                  <wp:extent cx="209550" cy="209550"/>
                  <wp:effectExtent l="0" t="0" r="0" b="0"/>
                  <wp:wrapSquare wrapText="bothSides"/>
                  <wp:docPr id="59" name="Graphic 5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6950E4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4016" behindDoc="0" locked="0" layoutInCell="1" allowOverlap="1" wp14:anchorId="1543E8DD" wp14:editId="44AF7CA8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57810</wp:posOffset>
                  </wp:positionV>
                  <wp:extent cx="203200" cy="203200"/>
                  <wp:effectExtent l="0" t="0" r="6350" b="6350"/>
                  <wp:wrapSquare wrapText="bothSides"/>
                  <wp:docPr id="69" name="Graphic 6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517DC0" w14:textId="0C3D9AD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0160" behindDoc="0" locked="0" layoutInCell="1" allowOverlap="1" wp14:anchorId="34F5396F" wp14:editId="5DDE4ED9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66700</wp:posOffset>
                  </wp:positionV>
                  <wp:extent cx="203200" cy="203200"/>
                  <wp:effectExtent l="0" t="0" r="6350" b="6350"/>
                  <wp:wrapSquare wrapText="bothSides"/>
                  <wp:docPr id="77" name="Graphic 7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452254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7B76CDEF" wp14:editId="6BEBC8E2">
                  <wp:simplePos x="0" y="0"/>
                  <wp:positionH relativeFrom="column">
                    <wp:posOffset>80645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52" name="Graphic 5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3979014" w14:textId="77777777" w:rsidTr="00DB5B52">
        <w:trPr>
          <w:trHeight w:val="284"/>
        </w:trPr>
        <w:tc>
          <w:tcPr>
            <w:tcW w:w="1881" w:type="dxa"/>
          </w:tcPr>
          <w:p w14:paraId="419BF24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2</w:t>
            </w:r>
          </w:p>
        </w:tc>
        <w:tc>
          <w:tcPr>
            <w:tcW w:w="932" w:type="dxa"/>
          </w:tcPr>
          <w:p w14:paraId="16AB302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1792" behindDoc="1" locked="0" layoutInCell="1" allowOverlap="1" wp14:anchorId="55444B49" wp14:editId="50E8265E">
                  <wp:simplePos x="0" y="0"/>
                  <wp:positionH relativeFrom="column">
                    <wp:posOffset>140335</wp:posOffset>
                  </wp:positionH>
                  <wp:positionV relativeFrom="paragraph">
                    <wp:posOffset>244475</wp:posOffset>
                  </wp:positionV>
                  <wp:extent cx="203200" cy="203200"/>
                  <wp:effectExtent l="0" t="0" r="6350" b="6350"/>
                  <wp:wrapTight wrapText="bothSides">
                    <wp:wrapPolygon edited="0">
                      <wp:start x="0" y="0"/>
                      <wp:lineTo x="0" y="20250"/>
                      <wp:lineTo x="20250" y="20250"/>
                      <wp:lineTo x="20250" y="0"/>
                      <wp:lineTo x="0" y="0"/>
                    </wp:wrapPolygon>
                  </wp:wrapTight>
                  <wp:docPr id="6" name="Graphic 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062A97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8176" behindDoc="0" locked="0" layoutInCell="1" allowOverlap="1" wp14:anchorId="4CD00A92" wp14:editId="71F3F5ED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42570</wp:posOffset>
                  </wp:positionV>
                  <wp:extent cx="209550" cy="209550"/>
                  <wp:effectExtent l="0" t="0" r="0" b="0"/>
                  <wp:wrapSquare wrapText="bothSides"/>
                  <wp:docPr id="23" name="Graphic 2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40B687C" w14:textId="6EF1FA1E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6368" behindDoc="0" locked="0" layoutInCell="1" allowOverlap="1" wp14:anchorId="7958E9F8" wp14:editId="4810C15B">
                  <wp:simplePos x="0" y="0"/>
                  <wp:positionH relativeFrom="column">
                    <wp:posOffset>185420</wp:posOffset>
                  </wp:positionH>
                  <wp:positionV relativeFrom="paragraph">
                    <wp:posOffset>238125</wp:posOffset>
                  </wp:positionV>
                  <wp:extent cx="209550" cy="209550"/>
                  <wp:effectExtent l="0" t="0" r="0" b="0"/>
                  <wp:wrapSquare wrapText="bothSides"/>
                  <wp:docPr id="33" name="Graphic 3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4B4305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3536" behindDoc="0" locked="0" layoutInCell="1" allowOverlap="1" wp14:anchorId="30C603E8" wp14:editId="0479F595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236220</wp:posOffset>
                  </wp:positionV>
                  <wp:extent cx="209550" cy="209550"/>
                  <wp:effectExtent l="0" t="0" r="0" b="0"/>
                  <wp:wrapSquare wrapText="bothSides"/>
                  <wp:docPr id="44" name="Graphic 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FB05F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432872F6" wp14:editId="01CF3212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146685</wp:posOffset>
                  </wp:positionV>
                  <wp:extent cx="203200" cy="203200"/>
                  <wp:effectExtent l="0" t="0" r="6350" b="6350"/>
                  <wp:wrapSquare wrapText="bothSides"/>
                  <wp:docPr id="61" name="Graphic 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C483F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1968" behindDoc="0" locked="0" layoutInCell="1" allowOverlap="1" wp14:anchorId="04C082D5" wp14:editId="5C0905AB">
                  <wp:simplePos x="0" y="0"/>
                  <wp:positionH relativeFrom="column">
                    <wp:posOffset>12001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67" name="Graphic 6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5ABD648B" w14:textId="4E8CD7B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1184" behindDoc="0" locked="0" layoutInCell="1" allowOverlap="1" wp14:anchorId="71EBDE40" wp14:editId="0183B24D">
                  <wp:simplePos x="0" y="0"/>
                  <wp:positionH relativeFrom="column">
                    <wp:posOffset>113030</wp:posOffset>
                  </wp:positionH>
                  <wp:positionV relativeFrom="paragraph">
                    <wp:posOffset>266065</wp:posOffset>
                  </wp:positionV>
                  <wp:extent cx="203200" cy="203200"/>
                  <wp:effectExtent l="0" t="0" r="6350" b="6350"/>
                  <wp:wrapSquare wrapText="bothSides"/>
                  <wp:docPr id="78" name="Graphic 7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EC701A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000E8858" wp14:editId="74EF9681">
                  <wp:simplePos x="0" y="0"/>
                  <wp:positionH relativeFrom="column">
                    <wp:posOffset>8382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53" name="Graphic 5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7470FED" w14:textId="77777777" w:rsidTr="00DB5B52">
        <w:trPr>
          <w:trHeight w:val="815"/>
        </w:trPr>
        <w:tc>
          <w:tcPr>
            <w:tcW w:w="1881" w:type="dxa"/>
          </w:tcPr>
          <w:p w14:paraId="087F27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Particulas</w:t>
            </w:r>
            <w:proofErr w:type="spellEnd"/>
          </w:p>
        </w:tc>
        <w:tc>
          <w:tcPr>
            <w:tcW w:w="932" w:type="dxa"/>
          </w:tcPr>
          <w:p w14:paraId="1116A57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2816" behindDoc="0" locked="0" layoutInCell="1" allowOverlap="1" wp14:anchorId="0A8C4021" wp14:editId="5EF4CF91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161925</wp:posOffset>
                  </wp:positionV>
                  <wp:extent cx="203200" cy="203200"/>
                  <wp:effectExtent l="0" t="0" r="6350" b="6350"/>
                  <wp:wrapSquare wrapText="bothSides"/>
                  <wp:docPr id="7" name="Graphic 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2CD63E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9200" behindDoc="0" locked="0" layoutInCell="1" allowOverlap="1" wp14:anchorId="24410270" wp14:editId="6F0C13ED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47955</wp:posOffset>
                  </wp:positionV>
                  <wp:extent cx="209550" cy="209550"/>
                  <wp:effectExtent l="0" t="0" r="0" b="0"/>
                  <wp:wrapSquare wrapText="bothSides"/>
                  <wp:docPr id="24" name="Graphic 2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22BEC77" w14:textId="60C7E03A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8416" behindDoc="0" locked="0" layoutInCell="1" allowOverlap="1" wp14:anchorId="499BB095" wp14:editId="15028940">
                  <wp:simplePos x="0" y="0"/>
                  <wp:positionH relativeFrom="column">
                    <wp:posOffset>190500</wp:posOffset>
                  </wp:positionH>
                  <wp:positionV relativeFrom="paragraph">
                    <wp:posOffset>200660</wp:posOffset>
                  </wp:positionV>
                  <wp:extent cx="203200" cy="203200"/>
                  <wp:effectExtent l="0" t="0" r="6350" b="6350"/>
                  <wp:wrapSquare wrapText="bothSides"/>
                  <wp:docPr id="35" name="Graphic 3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A1B614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3E1EEA62" wp14:editId="573299E2">
                  <wp:simplePos x="0" y="0"/>
                  <wp:positionH relativeFrom="column">
                    <wp:posOffset>147955</wp:posOffset>
                  </wp:positionH>
                  <wp:positionV relativeFrom="paragraph">
                    <wp:posOffset>195580</wp:posOffset>
                  </wp:positionV>
                  <wp:extent cx="203200" cy="203200"/>
                  <wp:effectExtent l="0" t="0" r="6350" b="6350"/>
                  <wp:wrapSquare wrapText="bothSides"/>
                  <wp:docPr id="47" name="Graphic 4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76ED42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39EF3A8D" wp14:editId="29A6013A">
                  <wp:simplePos x="0" y="0"/>
                  <wp:positionH relativeFrom="column">
                    <wp:posOffset>187325</wp:posOffset>
                  </wp:positionH>
                  <wp:positionV relativeFrom="paragraph">
                    <wp:posOffset>211455</wp:posOffset>
                  </wp:positionV>
                  <wp:extent cx="203200" cy="203200"/>
                  <wp:effectExtent l="0" t="0" r="6350" b="6350"/>
                  <wp:wrapSquare wrapText="bothSides"/>
                  <wp:docPr id="62" name="Graphic 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21CDB8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2992" behindDoc="0" locked="0" layoutInCell="1" allowOverlap="1" wp14:anchorId="6089C4EB" wp14:editId="23FD4A22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98755</wp:posOffset>
                  </wp:positionV>
                  <wp:extent cx="209550" cy="209550"/>
                  <wp:effectExtent l="0" t="0" r="0" b="0"/>
                  <wp:wrapSquare wrapText="bothSides"/>
                  <wp:docPr id="68" name="Graphic 6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C25586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2208" behindDoc="0" locked="0" layoutInCell="1" allowOverlap="1" wp14:anchorId="5BB67CE0" wp14:editId="746DE902">
                  <wp:simplePos x="0" y="0"/>
                  <wp:positionH relativeFrom="column">
                    <wp:posOffset>100330</wp:posOffset>
                  </wp:positionH>
                  <wp:positionV relativeFrom="paragraph">
                    <wp:posOffset>207010</wp:posOffset>
                  </wp:positionV>
                  <wp:extent cx="203200" cy="203200"/>
                  <wp:effectExtent l="0" t="0" r="6350" b="6350"/>
                  <wp:wrapSquare wrapText="bothSides"/>
                  <wp:docPr id="79" name="Graphic 7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6FBCC10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6960" behindDoc="0" locked="0" layoutInCell="1" allowOverlap="1" wp14:anchorId="1F70819A" wp14:editId="7C0FBA6B">
                  <wp:simplePos x="0" y="0"/>
                  <wp:positionH relativeFrom="column">
                    <wp:posOffset>68580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4239" name="Graphic 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07A9686" w14:textId="77777777" w:rsidTr="00DB5B52">
        <w:trPr>
          <w:trHeight w:val="284"/>
        </w:trPr>
        <w:tc>
          <w:tcPr>
            <w:tcW w:w="1881" w:type="dxa"/>
          </w:tcPr>
          <w:p w14:paraId="3C3AC8D8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 xml:space="preserve">Pressão </w:t>
            </w:r>
            <w:proofErr w:type="spellStart"/>
            <w:r>
              <w:rPr>
                <w:b/>
                <w:bCs/>
                <w:szCs w:val="24"/>
              </w:rPr>
              <w:t>Barometrica</w:t>
            </w:r>
            <w:proofErr w:type="spellEnd"/>
          </w:p>
        </w:tc>
        <w:tc>
          <w:tcPr>
            <w:tcW w:w="932" w:type="dxa"/>
          </w:tcPr>
          <w:p w14:paraId="3637E6D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3840" behindDoc="0" locked="0" layoutInCell="1" allowOverlap="1" wp14:anchorId="46EA8CDF" wp14:editId="2F2B1FBA">
                  <wp:simplePos x="0" y="0"/>
                  <wp:positionH relativeFrom="column">
                    <wp:posOffset>146685</wp:posOffset>
                  </wp:positionH>
                  <wp:positionV relativeFrom="paragraph">
                    <wp:posOffset>133350</wp:posOffset>
                  </wp:positionV>
                  <wp:extent cx="203200" cy="203200"/>
                  <wp:effectExtent l="0" t="0" r="6350" b="6350"/>
                  <wp:wrapSquare wrapText="bothSides"/>
                  <wp:docPr id="4240" name="Graphic 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99F1D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0224" behindDoc="0" locked="0" layoutInCell="1" allowOverlap="1" wp14:anchorId="246CFECF" wp14:editId="78157902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4305</wp:posOffset>
                  </wp:positionV>
                  <wp:extent cx="209550" cy="209550"/>
                  <wp:effectExtent l="0" t="0" r="0" b="0"/>
                  <wp:wrapSquare wrapText="bothSides"/>
                  <wp:docPr id="25" name="Graphic 2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82CFA65" w14:textId="72A91AA4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0DE47CD2" wp14:editId="5B807CB7">
                  <wp:simplePos x="0" y="0"/>
                  <wp:positionH relativeFrom="column">
                    <wp:posOffset>194945</wp:posOffset>
                  </wp:positionH>
                  <wp:positionV relativeFrom="paragraph">
                    <wp:posOffset>247650</wp:posOffset>
                  </wp:positionV>
                  <wp:extent cx="209550" cy="209550"/>
                  <wp:effectExtent l="0" t="0" r="0" b="0"/>
                  <wp:wrapSquare wrapText="bothSides"/>
                  <wp:docPr id="34" name="Graphic 3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08E96C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7632" behindDoc="0" locked="0" layoutInCell="1" allowOverlap="1" wp14:anchorId="24978B3B" wp14:editId="6492CCF1">
                  <wp:simplePos x="0" y="0"/>
                  <wp:positionH relativeFrom="column">
                    <wp:posOffset>154305</wp:posOffset>
                  </wp:positionH>
                  <wp:positionV relativeFrom="paragraph">
                    <wp:posOffset>268605</wp:posOffset>
                  </wp:positionV>
                  <wp:extent cx="203200" cy="203200"/>
                  <wp:effectExtent l="0" t="0" r="6350" b="6350"/>
                  <wp:wrapSquare wrapText="bothSides"/>
                  <wp:docPr id="48" name="Graphic 4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93B69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78B20370" wp14:editId="603AE68F">
                  <wp:simplePos x="0" y="0"/>
                  <wp:positionH relativeFrom="column">
                    <wp:posOffset>193675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63" name="Graphic 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37435F0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5040" behindDoc="0" locked="0" layoutInCell="1" allowOverlap="1" wp14:anchorId="4EABD3FD" wp14:editId="0818C6DC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243205</wp:posOffset>
                  </wp:positionV>
                  <wp:extent cx="203200" cy="203200"/>
                  <wp:effectExtent l="0" t="0" r="6350" b="6350"/>
                  <wp:wrapSquare wrapText="bothSides"/>
                  <wp:docPr id="70" name="Graphic 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EA06D6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3232" behindDoc="0" locked="0" layoutInCell="1" allowOverlap="1" wp14:anchorId="14B19D1A" wp14:editId="7CB1357C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80" name="Graphic 8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B91B93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7984" behindDoc="0" locked="0" layoutInCell="1" allowOverlap="1" wp14:anchorId="6CCDEDC1" wp14:editId="5E7E47A6">
                  <wp:simplePos x="0" y="0"/>
                  <wp:positionH relativeFrom="column">
                    <wp:posOffset>103505</wp:posOffset>
                  </wp:positionH>
                  <wp:positionV relativeFrom="paragraph">
                    <wp:posOffset>233045</wp:posOffset>
                  </wp:positionV>
                  <wp:extent cx="203200" cy="203200"/>
                  <wp:effectExtent l="0" t="0" r="6350" b="6350"/>
                  <wp:wrapSquare wrapText="bothSides"/>
                  <wp:docPr id="2" name="Graphic 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C3E412F" w14:textId="77777777" w:rsidTr="00DB5B52">
        <w:trPr>
          <w:trHeight w:val="284"/>
        </w:trPr>
        <w:tc>
          <w:tcPr>
            <w:tcW w:w="1881" w:type="dxa"/>
          </w:tcPr>
          <w:p w14:paraId="79ED409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Ponto de Orvalho</w:t>
            </w:r>
          </w:p>
        </w:tc>
        <w:tc>
          <w:tcPr>
            <w:tcW w:w="932" w:type="dxa"/>
          </w:tcPr>
          <w:p w14:paraId="1DD487C7" w14:textId="77777777" w:rsidR="00DB5B52" w:rsidRDefault="00DB5B52" w:rsidP="006F123F">
            <w:pPr>
              <w:pStyle w:val="PargrafodaLista"/>
              <w:ind w:left="0"/>
              <w:rPr>
                <w:noProof/>
              </w:rPr>
            </w:pPr>
            <w:r w:rsidRPr="00243172">
              <w:rPr>
                <w:noProof/>
              </w:rPr>
              <w:drawing>
                <wp:anchor distT="0" distB="0" distL="114300" distR="114300" simplePos="0" relativeHeight="251702272" behindDoc="0" locked="0" layoutInCell="1" allowOverlap="1" wp14:anchorId="7851E535" wp14:editId="52C2669D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274955</wp:posOffset>
                  </wp:positionV>
                  <wp:extent cx="203200" cy="203200"/>
                  <wp:effectExtent l="0" t="0" r="6350" b="6350"/>
                  <wp:wrapSquare wrapText="bothSides"/>
                  <wp:docPr id="27" name="Graphic 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7D6999E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01248" behindDoc="0" locked="0" layoutInCell="1" allowOverlap="1" wp14:anchorId="5695D78F" wp14:editId="2FA46A6A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243205</wp:posOffset>
                  </wp:positionV>
                  <wp:extent cx="209550" cy="209550"/>
                  <wp:effectExtent l="0" t="0" r="0" b="0"/>
                  <wp:wrapSquare wrapText="bothSides"/>
                  <wp:docPr id="26" name="Graphic 2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57425776" w14:textId="693007D3" w:rsidR="00DB5B52" w:rsidRPr="00406EF4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0464" behindDoc="0" locked="0" layoutInCell="1" allowOverlap="1" wp14:anchorId="11C32E79" wp14:editId="365EC996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249555</wp:posOffset>
                  </wp:positionV>
                  <wp:extent cx="203200" cy="203200"/>
                  <wp:effectExtent l="0" t="0" r="6350" b="6350"/>
                  <wp:wrapSquare wrapText="bothSides"/>
                  <wp:docPr id="41" name="Graphic 4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7221F3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14560" behindDoc="0" locked="0" layoutInCell="1" allowOverlap="1" wp14:anchorId="65383D99" wp14:editId="0353261F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220980</wp:posOffset>
                  </wp:positionV>
                  <wp:extent cx="209550" cy="209550"/>
                  <wp:effectExtent l="0" t="0" r="0" b="0"/>
                  <wp:wrapSquare wrapText="bothSides"/>
                  <wp:docPr id="45" name="Graphic 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314302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28896" behindDoc="0" locked="0" layoutInCell="1" allowOverlap="1" wp14:anchorId="4C6BFC24" wp14:editId="27D1E8C2">
                  <wp:simplePos x="0" y="0"/>
                  <wp:positionH relativeFrom="column">
                    <wp:posOffset>184150</wp:posOffset>
                  </wp:positionH>
                  <wp:positionV relativeFrom="paragraph">
                    <wp:posOffset>241300</wp:posOffset>
                  </wp:positionV>
                  <wp:extent cx="203200" cy="203200"/>
                  <wp:effectExtent l="0" t="0" r="6350" b="6350"/>
                  <wp:wrapSquare wrapText="bothSides"/>
                  <wp:docPr id="64" name="Graphic 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889658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6064" behindDoc="0" locked="0" layoutInCell="1" allowOverlap="1" wp14:anchorId="64C52070" wp14:editId="23CE4A2D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43840</wp:posOffset>
                  </wp:positionV>
                  <wp:extent cx="203200" cy="203200"/>
                  <wp:effectExtent l="0" t="0" r="6350" b="6350"/>
                  <wp:wrapSquare wrapText="bothSides"/>
                  <wp:docPr id="71" name="Graphic 7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A0989F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39136" behindDoc="0" locked="0" layoutInCell="1" allowOverlap="1" wp14:anchorId="635F7AD1" wp14:editId="31690653">
                  <wp:simplePos x="0" y="0"/>
                  <wp:positionH relativeFrom="column">
                    <wp:posOffset>81915</wp:posOffset>
                  </wp:positionH>
                  <wp:positionV relativeFrom="paragraph">
                    <wp:posOffset>233680</wp:posOffset>
                  </wp:positionV>
                  <wp:extent cx="209550" cy="209550"/>
                  <wp:effectExtent l="0" t="0" r="0" b="0"/>
                  <wp:wrapSquare wrapText="bothSides"/>
                  <wp:docPr id="76" name="Graphic 7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AFECE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9008" behindDoc="0" locked="0" layoutInCell="1" allowOverlap="1" wp14:anchorId="124192A3" wp14:editId="668CB5F7">
                  <wp:simplePos x="0" y="0"/>
                  <wp:positionH relativeFrom="column">
                    <wp:posOffset>93980</wp:posOffset>
                  </wp:positionH>
                  <wp:positionV relativeFrom="paragraph">
                    <wp:posOffset>185420</wp:posOffset>
                  </wp:positionV>
                  <wp:extent cx="203200" cy="203200"/>
                  <wp:effectExtent l="0" t="0" r="6350" b="6350"/>
                  <wp:wrapSquare wrapText="bothSides"/>
                  <wp:docPr id="22" name="Graphic 2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01EAB285" w14:textId="77777777" w:rsidTr="00DB5B52">
        <w:trPr>
          <w:trHeight w:val="296"/>
        </w:trPr>
        <w:tc>
          <w:tcPr>
            <w:tcW w:w="1881" w:type="dxa"/>
            <w:shd w:val="clear" w:color="auto" w:fill="B8CCE4" w:themeFill="accent1" w:themeFillTint="66"/>
          </w:tcPr>
          <w:p w14:paraId="2B578BA8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omunicaçã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58956EF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77CDF54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3346B96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3B4432FC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4264C3B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2EB518FA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748BEBF5" w14:textId="77777777" w:rsidR="00DB5B52" w:rsidRPr="00ED293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36E81E99" w14:textId="77777777" w:rsidR="00DB5B52" w:rsidRPr="00ED2932" w:rsidRDefault="00DB5B52" w:rsidP="006F123F">
            <w:pPr>
              <w:pStyle w:val="PargrafodaLista"/>
              <w:ind w:left="0"/>
            </w:pPr>
          </w:p>
        </w:tc>
      </w:tr>
      <w:tr w:rsidR="00DB5B52" w14:paraId="0211F3F3" w14:textId="77777777" w:rsidTr="00DB5B52">
        <w:trPr>
          <w:trHeight w:val="348"/>
        </w:trPr>
        <w:tc>
          <w:tcPr>
            <w:tcW w:w="1881" w:type="dxa"/>
          </w:tcPr>
          <w:p w14:paraId="23CF511D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Wifi</w:t>
            </w:r>
            <w:proofErr w:type="spellEnd"/>
          </w:p>
        </w:tc>
        <w:tc>
          <w:tcPr>
            <w:tcW w:w="932" w:type="dxa"/>
          </w:tcPr>
          <w:p w14:paraId="6367933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4864" behindDoc="0" locked="0" layoutInCell="1" allowOverlap="1" wp14:anchorId="26815BC9" wp14:editId="76263C7C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" name="Graphic 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788638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4256" behindDoc="0" locked="0" layoutInCell="1" allowOverlap="1" wp14:anchorId="786DF637" wp14:editId="52FE4008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251460</wp:posOffset>
                  </wp:positionV>
                  <wp:extent cx="209550" cy="209550"/>
                  <wp:effectExtent l="0" t="0" r="0" b="0"/>
                  <wp:wrapSquare wrapText="bothSides"/>
                  <wp:docPr id="81" name="Graphic 8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65E05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3472" behindDoc="0" locked="0" layoutInCell="1" allowOverlap="1" wp14:anchorId="5F7ACE40" wp14:editId="72E672CA">
                  <wp:simplePos x="0" y="0"/>
                  <wp:positionH relativeFrom="column">
                    <wp:posOffset>213995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92" name="Graphic 9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FFC941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0640" behindDoc="0" locked="0" layoutInCell="1" allowOverlap="1" wp14:anchorId="1E6A41E5" wp14:editId="0505751E">
                  <wp:simplePos x="0" y="0"/>
                  <wp:positionH relativeFrom="column">
                    <wp:posOffset>160020</wp:posOffset>
                  </wp:positionH>
                  <wp:positionV relativeFrom="paragraph">
                    <wp:posOffset>213360</wp:posOffset>
                  </wp:positionV>
                  <wp:extent cx="209550" cy="209550"/>
                  <wp:effectExtent l="0" t="0" r="0" b="0"/>
                  <wp:wrapSquare wrapText="bothSides"/>
                  <wp:docPr id="102" name="Graphic 10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7C8F08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5760" behindDoc="0" locked="0" layoutInCell="1" allowOverlap="1" wp14:anchorId="4B19EDD1" wp14:editId="7B5850D8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107" name="Graphic 10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52C0F051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9856" behindDoc="0" locked="0" layoutInCell="1" allowOverlap="1" wp14:anchorId="749BBF83" wp14:editId="56394B87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75260</wp:posOffset>
                  </wp:positionV>
                  <wp:extent cx="209550" cy="209550"/>
                  <wp:effectExtent l="0" t="0" r="0" b="0"/>
                  <wp:wrapSquare wrapText="bothSides"/>
                  <wp:docPr id="112" name="Graphic 11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ED03BE0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1120" behindDoc="0" locked="0" layoutInCell="1" allowOverlap="1" wp14:anchorId="59E429BB" wp14:editId="0DDB8444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25" name="Graphic 12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2595E22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0400" behindDoc="0" locked="0" layoutInCell="1" allowOverlap="1" wp14:anchorId="2BB121A0" wp14:editId="59087D29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03835</wp:posOffset>
                  </wp:positionV>
                  <wp:extent cx="209550" cy="209550"/>
                  <wp:effectExtent l="0" t="0" r="0" b="0"/>
                  <wp:wrapSquare wrapText="bothSides"/>
                  <wp:docPr id="89" name="Graphic 8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D66A029" w14:textId="77777777" w:rsidTr="00DB5B52">
        <w:trPr>
          <w:trHeight w:val="348"/>
        </w:trPr>
        <w:tc>
          <w:tcPr>
            <w:tcW w:w="1881" w:type="dxa"/>
          </w:tcPr>
          <w:p w14:paraId="05C85579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thernet</w:t>
            </w:r>
          </w:p>
        </w:tc>
        <w:tc>
          <w:tcPr>
            <w:tcW w:w="932" w:type="dxa"/>
          </w:tcPr>
          <w:p w14:paraId="7183AC2B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5888" behindDoc="1" locked="0" layoutInCell="1" allowOverlap="1" wp14:anchorId="1C5AFEB2" wp14:editId="43E04129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115570</wp:posOffset>
                  </wp:positionV>
                  <wp:extent cx="209550" cy="209550"/>
                  <wp:effectExtent l="0" t="0" r="0" b="0"/>
                  <wp:wrapSquare wrapText="bothSides"/>
                  <wp:docPr id="10" name="Graphic 1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370DAB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5280" behindDoc="0" locked="0" layoutInCell="1" allowOverlap="1" wp14:anchorId="46E77E99" wp14:editId="73A2B353">
                  <wp:simplePos x="0" y="0"/>
                  <wp:positionH relativeFrom="column">
                    <wp:posOffset>9779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82" name="Graphic 8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B832E7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5520" behindDoc="0" locked="0" layoutInCell="1" allowOverlap="1" wp14:anchorId="5E26061E" wp14:editId="29225E3E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94" name="Graphic 9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729972F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9616" behindDoc="0" locked="0" layoutInCell="1" allowOverlap="1" wp14:anchorId="7EFC4DBB" wp14:editId="303EEF67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65735</wp:posOffset>
                  </wp:positionV>
                  <wp:extent cx="203200" cy="203200"/>
                  <wp:effectExtent l="0" t="0" r="6350" b="6350"/>
                  <wp:wrapSquare wrapText="bothSides"/>
                  <wp:docPr id="99" name="Graphic 9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03DCB71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6784" behindDoc="0" locked="0" layoutInCell="1" allowOverlap="1" wp14:anchorId="79730E9E" wp14:editId="6BF50C6A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108" name="Graphic 10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4567BD5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1904" behindDoc="0" locked="0" layoutInCell="1" allowOverlap="1" wp14:anchorId="26412E98" wp14:editId="12AC9F38">
                  <wp:simplePos x="0" y="0"/>
                  <wp:positionH relativeFrom="column">
                    <wp:posOffset>114935</wp:posOffset>
                  </wp:positionH>
                  <wp:positionV relativeFrom="paragraph">
                    <wp:posOffset>191135</wp:posOffset>
                  </wp:positionV>
                  <wp:extent cx="203200" cy="203200"/>
                  <wp:effectExtent l="0" t="0" r="6350" b="6350"/>
                  <wp:wrapSquare wrapText="bothSides"/>
                  <wp:docPr id="116" name="Graphic 11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37D7E5A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0096" behindDoc="0" locked="0" layoutInCell="1" allowOverlap="1" wp14:anchorId="3A93D16D" wp14:editId="709AFAD8">
                  <wp:simplePos x="0" y="0"/>
                  <wp:positionH relativeFrom="column">
                    <wp:posOffset>88900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4" name="Graphic 12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7093490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1424" behindDoc="0" locked="0" layoutInCell="1" allowOverlap="1" wp14:anchorId="548FCE94" wp14:editId="06755644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0" name="Graphic 9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9EE3D58" w14:textId="77777777" w:rsidTr="00DB5B52">
        <w:trPr>
          <w:trHeight w:val="348"/>
        </w:trPr>
        <w:tc>
          <w:tcPr>
            <w:tcW w:w="1881" w:type="dxa"/>
          </w:tcPr>
          <w:p w14:paraId="451B2B52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Bluetooth</w:t>
            </w:r>
          </w:p>
        </w:tc>
        <w:tc>
          <w:tcPr>
            <w:tcW w:w="932" w:type="dxa"/>
          </w:tcPr>
          <w:p w14:paraId="3E59CE3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6912" behindDoc="0" locked="0" layoutInCell="1" allowOverlap="1" wp14:anchorId="6E2DDABA" wp14:editId="1959C12B">
                  <wp:simplePos x="0" y="0"/>
                  <wp:positionH relativeFrom="column">
                    <wp:posOffset>156210</wp:posOffset>
                  </wp:positionH>
                  <wp:positionV relativeFrom="paragraph">
                    <wp:posOffset>112395</wp:posOffset>
                  </wp:positionV>
                  <wp:extent cx="209550" cy="209550"/>
                  <wp:effectExtent l="0" t="0" r="0" b="0"/>
                  <wp:wrapSquare wrapText="bothSides"/>
                  <wp:docPr id="11" name="Graphic 1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649F81E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8352" behindDoc="0" locked="0" layoutInCell="1" allowOverlap="1" wp14:anchorId="075B40CB" wp14:editId="52D15F39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75895</wp:posOffset>
                  </wp:positionV>
                  <wp:extent cx="203200" cy="203200"/>
                  <wp:effectExtent l="0" t="0" r="6350" b="6350"/>
                  <wp:wrapSquare wrapText="bothSides"/>
                  <wp:docPr id="85" name="Graphic 8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EC0575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4496" behindDoc="0" locked="0" layoutInCell="1" allowOverlap="1" wp14:anchorId="453EDF61" wp14:editId="26D8A314">
                  <wp:simplePos x="0" y="0"/>
                  <wp:positionH relativeFrom="column">
                    <wp:posOffset>204470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3" name="Graphic 9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23E3602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8592" behindDoc="0" locked="0" layoutInCell="1" allowOverlap="1" wp14:anchorId="2EA39FB7" wp14:editId="0BB2D78F">
                  <wp:simplePos x="0" y="0"/>
                  <wp:positionH relativeFrom="column">
                    <wp:posOffset>20764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97" name="Graphic 9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64ED615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7808" behindDoc="0" locked="0" layoutInCell="1" allowOverlap="1" wp14:anchorId="7CDCF8C5" wp14:editId="3A615562">
                  <wp:simplePos x="0" y="0"/>
                  <wp:positionH relativeFrom="column">
                    <wp:posOffset>172085</wp:posOffset>
                  </wp:positionH>
                  <wp:positionV relativeFrom="paragraph">
                    <wp:posOffset>188595</wp:posOffset>
                  </wp:positionV>
                  <wp:extent cx="203200" cy="203200"/>
                  <wp:effectExtent l="0" t="0" r="6350" b="6350"/>
                  <wp:wrapSquare wrapText="bothSides"/>
                  <wp:docPr id="110" name="Graphic 11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1BBE28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0880" behindDoc="0" locked="0" layoutInCell="1" allowOverlap="1" wp14:anchorId="7EFF9427" wp14:editId="47F23915">
                  <wp:simplePos x="0" y="0"/>
                  <wp:positionH relativeFrom="column">
                    <wp:posOffset>234315</wp:posOffset>
                  </wp:positionH>
                  <wp:positionV relativeFrom="paragraph">
                    <wp:posOffset>169545</wp:posOffset>
                  </wp:positionV>
                  <wp:extent cx="209550" cy="209550"/>
                  <wp:effectExtent l="0" t="0" r="0" b="0"/>
                  <wp:wrapSquare wrapText="bothSides"/>
                  <wp:docPr id="113" name="Graphic 11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FEF31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9072" behindDoc="0" locked="0" layoutInCell="1" allowOverlap="1" wp14:anchorId="105D1567" wp14:editId="5E0AC46B">
                  <wp:simplePos x="0" y="0"/>
                  <wp:positionH relativeFrom="column">
                    <wp:posOffset>155575</wp:posOffset>
                  </wp:positionH>
                  <wp:positionV relativeFrom="paragraph">
                    <wp:posOffset>172720</wp:posOffset>
                  </wp:positionV>
                  <wp:extent cx="203200" cy="203200"/>
                  <wp:effectExtent l="0" t="0" r="6350" b="6350"/>
                  <wp:wrapSquare wrapText="bothSides"/>
                  <wp:docPr id="123" name="Graphic 12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365A86B2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2448" behindDoc="0" locked="0" layoutInCell="1" allowOverlap="1" wp14:anchorId="5E1E18F5" wp14:editId="7C666F1C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217170</wp:posOffset>
                  </wp:positionV>
                  <wp:extent cx="209550" cy="209550"/>
                  <wp:effectExtent l="0" t="0" r="0" b="0"/>
                  <wp:wrapSquare wrapText="bothSides"/>
                  <wp:docPr id="91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40732D58" w14:textId="77777777" w:rsidTr="00DB5B52">
        <w:trPr>
          <w:trHeight w:val="348"/>
        </w:trPr>
        <w:tc>
          <w:tcPr>
            <w:tcW w:w="1881" w:type="dxa"/>
          </w:tcPr>
          <w:p w14:paraId="53B43B4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lastRenderedPageBreak/>
              <w:t>USB</w:t>
            </w:r>
          </w:p>
        </w:tc>
        <w:tc>
          <w:tcPr>
            <w:tcW w:w="932" w:type="dxa"/>
          </w:tcPr>
          <w:p w14:paraId="4452D24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7936" behindDoc="0" locked="0" layoutInCell="1" allowOverlap="1" wp14:anchorId="5E43287E" wp14:editId="6B898F12">
                  <wp:simplePos x="0" y="0"/>
                  <wp:positionH relativeFrom="column">
                    <wp:posOffset>118110</wp:posOffset>
                  </wp:positionH>
                  <wp:positionV relativeFrom="paragraph">
                    <wp:posOffset>231775</wp:posOffset>
                  </wp:positionV>
                  <wp:extent cx="203200" cy="203200"/>
                  <wp:effectExtent l="0" t="0" r="6350" b="6350"/>
                  <wp:wrapSquare wrapText="bothSides"/>
                  <wp:docPr id="12" name="Graphic 1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859020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6304" behindDoc="0" locked="0" layoutInCell="1" allowOverlap="1" wp14:anchorId="1AA1505B" wp14:editId="149135EE">
                  <wp:simplePos x="0" y="0"/>
                  <wp:positionH relativeFrom="column">
                    <wp:posOffset>78740</wp:posOffset>
                  </wp:positionH>
                  <wp:positionV relativeFrom="paragraph">
                    <wp:posOffset>248920</wp:posOffset>
                  </wp:positionV>
                  <wp:extent cx="209550" cy="209550"/>
                  <wp:effectExtent l="0" t="0" r="0" b="0"/>
                  <wp:wrapSquare wrapText="bothSides"/>
                  <wp:docPr id="83" name="Graphic 8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49B0588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6544" behindDoc="0" locked="0" layoutInCell="1" allowOverlap="1" wp14:anchorId="1033A4A8" wp14:editId="26B0D6A9">
                  <wp:simplePos x="0" y="0"/>
                  <wp:positionH relativeFrom="column">
                    <wp:posOffset>215900</wp:posOffset>
                  </wp:positionH>
                  <wp:positionV relativeFrom="paragraph">
                    <wp:posOffset>250825</wp:posOffset>
                  </wp:positionV>
                  <wp:extent cx="203200" cy="203200"/>
                  <wp:effectExtent l="0" t="0" r="6350" b="6350"/>
                  <wp:wrapSquare wrapText="bothSides"/>
                  <wp:docPr id="95" name="Graphic 9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0D42236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57568" behindDoc="0" locked="0" layoutInCell="1" allowOverlap="1" wp14:anchorId="4C498AD2" wp14:editId="3CB695BC">
                  <wp:simplePos x="0" y="0"/>
                  <wp:positionH relativeFrom="column">
                    <wp:posOffset>140970</wp:posOffset>
                  </wp:positionH>
                  <wp:positionV relativeFrom="paragraph">
                    <wp:posOffset>194945</wp:posOffset>
                  </wp:positionV>
                  <wp:extent cx="209550" cy="209550"/>
                  <wp:effectExtent l="0" t="0" r="0" b="0"/>
                  <wp:wrapSquare wrapText="bothSides"/>
                  <wp:docPr id="96" name="Graphic 9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D548B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8832" behindDoc="0" locked="0" layoutInCell="1" allowOverlap="1" wp14:anchorId="349DCBAC" wp14:editId="49B1BCC8">
                  <wp:simplePos x="0" y="0"/>
                  <wp:positionH relativeFrom="column">
                    <wp:posOffset>207010</wp:posOffset>
                  </wp:positionH>
                  <wp:positionV relativeFrom="paragraph">
                    <wp:posOffset>254635</wp:posOffset>
                  </wp:positionV>
                  <wp:extent cx="203200" cy="203200"/>
                  <wp:effectExtent l="0" t="0" r="6350" b="6350"/>
                  <wp:wrapSquare wrapText="bothSides"/>
                  <wp:docPr id="111" name="Graphic 11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F67FFE9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2928" behindDoc="0" locked="0" layoutInCell="1" allowOverlap="1" wp14:anchorId="73B991F5" wp14:editId="2F7CC7BF">
                  <wp:simplePos x="0" y="0"/>
                  <wp:positionH relativeFrom="column">
                    <wp:posOffset>137160</wp:posOffset>
                  </wp:positionH>
                  <wp:positionV relativeFrom="paragraph">
                    <wp:posOffset>239395</wp:posOffset>
                  </wp:positionV>
                  <wp:extent cx="203200" cy="203200"/>
                  <wp:effectExtent l="0" t="0" r="6350" b="6350"/>
                  <wp:wrapSquare wrapText="bothSides"/>
                  <wp:docPr id="117" name="Graphic 11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3D18DB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8048" behindDoc="0" locked="0" layoutInCell="1" allowOverlap="1" wp14:anchorId="660E9974" wp14:editId="4B5FABE7">
                  <wp:simplePos x="0" y="0"/>
                  <wp:positionH relativeFrom="column">
                    <wp:posOffset>129540</wp:posOffset>
                  </wp:positionH>
                  <wp:positionV relativeFrom="paragraph">
                    <wp:posOffset>172720</wp:posOffset>
                  </wp:positionV>
                  <wp:extent cx="209550" cy="209550"/>
                  <wp:effectExtent l="0" t="0" r="0" b="0"/>
                  <wp:wrapSquare wrapText="bothSides"/>
                  <wp:docPr id="122" name="Graphic 12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935CFD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0032" behindDoc="0" locked="0" layoutInCell="1" allowOverlap="1" wp14:anchorId="0534F280" wp14:editId="63AB123D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185420</wp:posOffset>
                  </wp:positionV>
                  <wp:extent cx="209550" cy="209550"/>
                  <wp:effectExtent l="0" t="0" r="0" b="0"/>
                  <wp:wrapSquare wrapText="bothSides"/>
                  <wp:docPr id="28" name="Graphic 9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67DDC328" w14:textId="77777777" w:rsidTr="00DB5B52">
        <w:trPr>
          <w:trHeight w:val="348"/>
        </w:trPr>
        <w:tc>
          <w:tcPr>
            <w:tcW w:w="1881" w:type="dxa"/>
          </w:tcPr>
          <w:p w14:paraId="1D9F525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Modbus</w:t>
            </w:r>
            <w:proofErr w:type="spellEnd"/>
          </w:p>
        </w:tc>
        <w:tc>
          <w:tcPr>
            <w:tcW w:w="932" w:type="dxa"/>
          </w:tcPr>
          <w:p w14:paraId="04260D5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8960" behindDoc="0" locked="0" layoutInCell="1" allowOverlap="1" wp14:anchorId="6D3ADE0D" wp14:editId="0665782F">
                  <wp:simplePos x="0" y="0"/>
                  <wp:positionH relativeFrom="column">
                    <wp:posOffset>121285</wp:posOffset>
                  </wp:positionH>
                  <wp:positionV relativeFrom="paragraph">
                    <wp:posOffset>171450</wp:posOffset>
                  </wp:positionV>
                  <wp:extent cx="203200" cy="203200"/>
                  <wp:effectExtent l="0" t="0" r="6350" b="6350"/>
                  <wp:wrapSquare wrapText="bothSides"/>
                  <wp:docPr id="13" name="Graphic 1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42D9F47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7328" behindDoc="0" locked="0" layoutInCell="1" allowOverlap="1" wp14:anchorId="7DC0666E" wp14:editId="5B6F6CFE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84" name="Graphic 8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3E83F50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1664" behindDoc="0" locked="0" layoutInCell="1" allowOverlap="1" wp14:anchorId="38414B8D" wp14:editId="21417A1B">
                  <wp:simplePos x="0" y="0"/>
                  <wp:positionH relativeFrom="column">
                    <wp:posOffset>22225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103" name="Graphic 10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75C2D8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3712" behindDoc="0" locked="0" layoutInCell="1" allowOverlap="1" wp14:anchorId="570CE0D2" wp14:editId="2419AA1D">
                  <wp:simplePos x="0" y="0"/>
                  <wp:positionH relativeFrom="column">
                    <wp:posOffset>198755</wp:posOffset>
                  </wp:positionH>
                  <wp:positionV relativeFrom="paragraph">
                    <wp:posOffset>174625</wp:posOffset>
                  </wp:positionV>
                  <wp:extent cx="203200" cy="203200"/>
                  <wp:effectExtent l="0" t="0" r="6350" b="6350"/>
                  <wp:wrapSquare wrapText="bothSides"/>
                  <wp:docPr id="105" name="Graphic 10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564AF33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3952" behindDoc="0" locked="0" layoutInCell="1" allowOverlap="1" wp14:anchorId="079FDB80" wp14:editId="1AB4837C">
                  <wp:simplePos x="0" y="0"/>
                  <wp:positionH relativeFrom="column">
                    <wp:posOffset>226060</wp:posOffset>
                  </wp:positionH>
                  <wp:positionV relativeFrom="paragraph">
                    <wp:posOffset>187325</wp:posOffset>
                  </wp:positionV>
                  <wp:extent cx="203200" cy="203200"/>
                  <wp:effectExtent l="0" t="0" r="6350" b="6350"/>
                  <wp:wrapSquare wrapText="bothSides"/>
                  <wp:docPr id="118" name="Graphic 1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1461BC7C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6000" behindDoc="0" locked="0" layoutInCell="1" allowOverlap="1" wp14:anchorId="1A24F88D" wp14:editId="5725818F">
                  <wp:simplePos x="0" y="0"/>
                  <wp:positionH relativeFrom="column">
                    <wp:posOffset>124460</wp:posOffset>
                  </wp:positionH>
                  <wp:positionV relativeFrom="paragraph">
                    <wp:posOffset>177800</wp:posOffset>
                  </wp:positionV>
                  <wp:extent cx="203200" cy="203200"/>
                  <wp:effectExtent l="0" t="0" r="6350" b="6350"/>
                  <wp:wrapSquare wrapText="bothSides"/>
                  <wp:docPr id="120" name="Graphic 12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04888E4F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2144" behindDoc="0" locked="0" layoutInCell="1" allowOverlap="1" wp14:anchorId="58A62291" wp14:editId="2909645C">
                  <wp:simplePos x="0" y="0"/>
                  <wp:positionH relativeFrom="column">
                    <wp:posOffset>107950</wp:posOffset>
                  </wp:positionH>
                  <wp:positionV relativeFrom="paragraph">
                    <wp:posOffset>193675</wp:posOffset>
                  </wp:positionV>
                  <wp:extent cx="203200" cy="203200"/>
                  <wp:effectExtent l="0" t="0" r="6350" b="6350"/>
                  <wp:wrapSquare wrapText="bothSides"/>
                  <wp:docPr id="126" name="Graphic 12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5C81517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5936" behindDoc="0" locked="0" layoutInCell="1" allowOverlap="1" wp14:anchorId="37F6B257" wp14:editId="33376F68">
                  <wp:simplePos x="0" y="0"/>
                  <wp:positionH relativeFrom="column">
                    <wp:posOffset>79375</wp:posOffset>
                  </wp:positionH>
                  <wp:positionV relativeFrom="paragraph">
                    <wp:posOffset>190500</wp:posOffset>
                  </wp:positionV>
                  <wp:extent cx="203200" cy="203200"/>
                  <wp:effectExtent l="0" t="0" r="6350" b="6350"/>
                  <wp:wrapSquare wrapText="bothSides"/>
                  <wp:docPr id="170" name="Graphic 17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94347A9" w14:textId="77777777" w:rsidTr="00DB5B52">
        <w:trPr>
          <w:trHeight w:val="398"/>
        </w:trPr>
        <w:tc>
          <w:tcPr>
            <w:tcW w:w="1881" w:type="dxa"/>
          </w:tcPr>
          <w:p w14:paraId="4194D163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LoRa</w:t>
            </w:r>
            <w:proofErr w:type="spellEnd"/>
          </w:p>
        </w:tc>
        <w:tc>
          <w:tcPr>
            <w:tcW w:w="932" w:type="dxa"/>
          </w:tcPr>
          <w:p w14:paraId="0531A679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89984" behindDoc="0" locked="0" layoutInCell="1" allowOverlap="1" wp14:anchorId="2CBD4FCB" wp14:editId="75AAE39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4" name="Graphic 1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5CCC2BD3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49376" behindDoc="0" locked="0" layoutInCell="1" allowOverlap="1" wp14:anchorId="37EA8860" wp14:editId="3B7EA769">
                  <wp:simplePos x="0" y="0"/>
                  <wp:positionH relativeFrom="column">
                    <wp:posOffset>102870</wp:posOffset>
                  </wp:positionH>
                  <wp:positionV relativeFrom="paragraph">
                    <wp:posOffset>168275</wp:posOffset>
                  </wp:positionV>
                  <wp:extent cx="203200" cy="203200"/>
                  <wp:effectExtent l="0" t="0" r="6350" b="6350"/>
                  <wp:wrapSquare wrapText="bothSides"/>
                  <wp:docPr id="86" name="Graphic 8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FBA1C8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2688" behindDoc="0" locked="0" layoutInCell="1" allowOverlap="1" wp14:anchorId="04E94D80" wp14:editId="3D10AFF5">
                  <wp:simplePos x="0" y="0"/>
                  <wp:positionH relativeFrom="column">
                    <wp:posOffset>200025</wp:posOffset>
                  </wp:positionH>
                  <wp:positionV relativeFrom="paragraph">
                    <wp:posOffset>197485</wp:posOffset>
                  </wp:positionV>
                  <wp:extent cx="203200" cy="203200"/>
                  <wp:effectExtent l="0" t="0" r="6350" b="6350"/>
                  <wp:wrapSquare wrapText="bothSides"/>
                  <wp:docPr id="104" name="Graphic 10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41E4A5C8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64736" behindDoc="0" locked="0" layoutInCell="1" allowOverlap="1" wp14:anchorId="3DE5B279" wp14:editId="2FFCB263">
                  <wp:simplePos x="0" y="0"/>
                  <wp:positionH relativeFrom="column">
                    <wp:posOffset>205105</wp:posOffset>
                  </wp:positionH>
                  <wp:positionV relativeFrom="paragraph">
                    <wp:posOffset>178435</wp:posOffset>
                  </wp:positionV>
                  <wp:extent cx="203200" cy="203200"/>
                  <wp:effectExtent l="0" t="0" r="6350" b="6350"/>
                  <wp:wrapSquare wrapText="bothSides"/>
                  <wp:docPr id="106" name="Graphic 10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7BB8BB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4976" behindDoc="0" locked="0" layoutInCell="1" allowOverlap="1" wp14:anchorId="0C543F0F" wp14:editId="1703D3AE">
                  <wp:simplePos x="0" y="0"/>
                  <wp:positionH relativeFrom="column">
                    <wp:posOffset>219710</wp:posOffset>
                  </wp:positionH>
                  <wp:positionV relativeFrom="paragraph">
                    <wp:posOffset>172085</wp:posOffset>
                  </wp:positionV>
                  <wp:extent cx="203200" cy="203200"/>
                  <wp:effectExtent l="0" t="0" r="6350" b="6350"/>
                  <wp:wrapSquare wrapText="bothSides"/>
                  <wp:docPr id="119" name="Graphic 1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8FD1EA5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77024" behindDoc="0" locked="0" layoutInCell="1" allowOverlap="1" wp14:anchorId="08DC7AA7" wp14:editId="54D202AD">
                  <wp:simplePos x="0" y="0"/>
                  <wp:positionH relativeFrom="column">
                    <wp:posOffset>153035</wp:posOffset>
                  </wp:positionH>
                  <wp:positionV relativeFrom="paragraph">
                    <wp:posOffset>226060</wp:posOffset>
                  </wp:positionV>
                  <wp:extent cx="203200" cy="203200"/>
                  <wp:effectExtent l="0" t="0" r="6350" b="6350"/>
                  <wp:wrapSquare wrapText="bothSides"/>
                  <wp:docPr id="121" name="Graphic 12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18D8C5D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3168" behindDoc="0" locked="0" layoutInCell="1" allowOverlap="1" wp14:anchorId="53C72B25" wp14:editId="36895703">
                  <wp:simplePos x="0" y="0"/>
                  <wp:positionH relativeFrom="column">
                    <wp:posOffset>104775</wp:posOffset>
                  </wp:positionH>
                  <wp:positionV relativeFrom="paragraph">
                    <wp:posOffset>162560</wp:posOffset>
                  </wp:positionV>
                  <wp:extent cx="203200" cy="203200"/>
                  <wp:effectExtent l="0" t="0" r="6350" b="6350"/>
                  <wp:wrapSquare wrapText="bothSides"/>
                  <wp:docPr id="127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E4E9F54" w14:textId="77777777" w:rsidR="00DB5B52" w:rsidRPr="00ED293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1056" behindDoc="0" locked="0" layoutInCell="1" allowOverlap="1" wp14:anchorId="151D3639" wp14:editId="511253D6">
                  <wp:simplePos x="0" y="0"/>
                  <wp:positionH relativeFrom="column">
                    <wp:posOffset>60325</wp:posOffset>
                  </wp:positionH>
                  <wp:positionV relativeFrom="paragraph">
                    <wp:posOffset>179070</wp:posOffset>
                  </wp:positionV>
                  <wp:extent cx="203200" cy="203200"/>
                  <wp:effectExtent l="0" t="0" r="6350" b="6350"/>
                  <wp:wrapSquare wrapText="bothSides"/>
                  <wp:docPr id="30" name="Graphic 12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2D5BB491" w14:textId="77777777" w:rsidTr="00DB5B52">
        <w:trPr>
          <w:trHeight w:val="327"/>
        </w:trPr>
        <w:tc>
          <w:tcPr>
            <w:tcW w:w="1881" w:type="dxa"/>
            <w:shd w:val="clear" w:color="auto" w:fill="B8CCE4" w:themeFill="accent1" w:themeFillTint="66"/>
          </w:tcPr>
          <w:p w14:paraId="6520F8AE" w14:textId="77777777" w:rsidR="00DB5B52" w:rsidRPr="00E42E25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Armazenamento</w:t>
            </w:r>
          </w:p>
        </w:tc>
        <w:tc>
          <w:tcPr>
            <w:tcW w:w="932" w:type="dxa"/>
            <w:shd w:val="clear" w:color="auto" w:fill="B8CCE4" w:themeFill="accent1" w:themeFillTint="66"/>
          </w:tcPr>
          <w:p w14:paraId="3CF126B1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27" w:type="dxa"/>
            <w:shd w:val="clear" w:color="auto" w:fill="B8CCE4" w:themeFill="accent1" w:themeFillTint="66"/>
          </w:tcPr>
          <w:p w14:paraId="0A663B5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65" w:type="dxa"/>
            <w:shd w:val="clear" w:color="auto" w:fill="B8CCE4" w:themeFill="accent1" w:themeFillTint="66"/>
          </w:tcPr>
          <w:p w14:paraId="0EFED5F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013" w:type="dxa"/>
            <w:shd w:val="clear" w:color="auto" w:fill="B8CCE4" w:themeFill="accent1" w:themeFillTint="66"/>
          </w:tcPr>
          <w:p w14:paraId="616427E5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1135" w:type="dxa"/>
            <w:shd w:val="clear" w:color="auto" w:fill="B8CCE4" w:themeFill="accent1" w:themeFillTint="66"/>
          </w:tcPr>
          <w:p w14:paraId="5A5B65FD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915" w:type="dxa"/>
            <w:shd w:val="clear" w:color="auto" w:fill="B8CCE4" w:themeFill="accent1" w:themeFillTint="66"/>
          </w:tcPr>
          <w:p w14:paraId="7F648707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812" w:type="dxa"/>
            <w:shd w:val="clear" w:color="auto" w:fill="B8CCE4" w:themeFill="accent1" w:themeFillTint="66"/>
          </w:tcPr>
          <w:p w14:paraId="4E9D1BDE" w14:textId="77777777" w:rsidR="00DB5B52" w:rsidRDefault="00DB5B52" w:rsidP="006F123F">
            <w:pPr>
              <w:pStyle w:val="PargrafodaLista"/>
              <w:ind w:left="0"/>
            </w:pPr>
          </w:p>
        </w:tc>
        <w:tc>
          <w:tcPr>
            <w:tcW w:w="718" w:type="dxa"/>
            <w:shd w:val="clear" w:color="auto" w:fill="B8CCE4" w:themeFill="accent1" w:themeFillTint="66"/>
          </w:tcPr>
          <w:p w14:paraId="7C42E518" w14:textId="77777777" w:rsidR="00DB5B52" w:rsidRDefault="00DB5B52" w:rsidP="006F123F">
            <w:pPr>
              <w:pStyle w:val="PargrafodaLista"/>
              <w:ind w:left="0"/>
            </w:pPr>
          </w:p>
        </w:tc>
      </w:tr>
      <w:tr w:rsidR="00DB5B52" w14:paraId="53A1A2D5" w14:textId="77777777" w:rsidTr="00DB5B52">
        <w:trPr>
          <w:trHeight w:val="327"/>
        </w:trPr>
        <w:tc>
          <w:tcPr>
            <w:tcW w:w="1881" w:type="dxa"/>
          </w:tcPr>
          <w:p w14:paraId="322AF96A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Interno</w:t>
            </w:r>
          </w:p>
        </w:tc>
        <w:tc>
          <w:tcPr>
            <w:tcW w:w="932" w:type="dxa"/>
          </w:tcPr>
          <w:p w14:paraId="35AF301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1008" behindDoc="0" locked="0" layoutInCell="1" allowOverlap="1" wp14:anchorId="0BEE9928" wp14:editId="170BE9D2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5" name="Graphic 1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1CD41734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4192" behindDoc="0" locked="0" layoutInCell="1" allowOverlap="1" wp14:anchorId="662F8B22" wp14:editId="3AC917FE">
                  <wp:simplePos x="0" y="0"/>
                  <wp:positionH relativeFrom="column">
                    <wp:posOffset>107315</wp:posOffset>
                  </wp:positionH>
                  <wp:positionV relativeFrom="paragraph">
                    <wp:posOffset>128270</wp:posOffset>
                  </wp:positionV>
                  <wp:extent cx="209550" cy="209550"/>
                  <wp:effectExtent l="0" t="0" r="0" b="0"/>
                  <wp:wrapSquare wrapText="bothSides"/>
                  <wp:docPr id="128" name="Graphic 12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0F8AF89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9312" behindDoc="0" locked="0" layoutInCell="1" allowOverlap="1" wp14:anchorId="295D7E17" wp14:editId="4D32FDE8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5" name="Graphic 13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17066E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1360" behindDoc="0" locked="0" layoutInCell="1" allowOverlap="1" wp14:anchorId="58D651F6" wp14:editId="7E8C94D7">
                  <wp:simplePos x="0" y="0"/>
                  <wp:positionH relativeFrom="column">
                    <wp:posOffset>169545</wp:posOffset>
                  </wp:positionH>
                  <wp:positionV relativeFrom="paragraph">
                    <wp:posOffset>156845</wp:posOffset>
                  </wp:positionV>
                  <wp:extent cx="209550" cy="209550"/>
                  <wp:effectExtent l="0" t="0" r="0" b="0"/>
                  <wp:wrapSquare wrapText="bothSides"/>
                  <wp:docPr id="137" name="Graphic 13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30281A1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3408" behindDoc="0" locked="0" layoutInCell="1" allowOverlap="1" wp14:anchorId="49E1C594" wp14:editId="0FD6DA19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39" name="Graphic 13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7D8E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9792" behindDoc="0" locked="0" layoutInCell="1" allowOverlap="1" wp14:anchorId="56F81455" wp14:editId="39B1AF73">
                  <wp:simplePos x="0" y="0"/>
                  <wp:positionH relativeFrom="column">
                    <wp:posOffset>143510</wp:posOffset>
                  </wp:positionH>
                  <wp:positionV relativeFrom="paragraph">
                    <wp:posOffset>184150</wp:posOffset>
                  </wp:positionV>
                  <wp:extent cx="203200" cy="203200"/>
                  <wp:effectExtent l="0" t="0" r="6350" b="6350"/>
                  <wp:wrapSquare wrapText="bothSides"/>
                  <wp:docPr id="164" name="Graphic 16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24E367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7504" behindDoc="0" locked="0" layoutInCell="1" allowOverlap="1" wp14:anchorId="1B381709" wp14:editId="52A60586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75895</wp:posOffset>
                  </wp:positionV>
                  <wp:extent cx="209550" cy="209550"/>
                  <wp:effectExtent l="0" t="0" r="0" b="0"/>
                  <wp:wrapSquare wrapText="bothSides"/>
                  <wp:docPr id="14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2FF3504" w14:textId="08534463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2080" behindDoc="0" locked="0" layoutInCell="1" allowOverlap="1" wp14:anchorId="78780061" wp14:editId="4A78D92B">
                  <wp:simplePos x="0" y="0"/>
                  <wp:positionH relativeFrom="column">
                    <wp:posOffset>73025</wp:posOffset>
                  </wp:positionH>
                  <wp:positionV relativeFrom="paragraph">
                    <wp:posOffset>223520</wp:posOffset>
                  </wp:positionV>
                  <wp:extent cx="209550" cy="209550"/>
                  <wp:effectExtent l="0" t="0" r="0" b="0"/>
                  <wp:wrapSquare wrapText="bothSides"/>
                  <wp:docPr id="49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1EFD0C32" w14:textId="77777777" w:rsidTr="00DB5B52">
        <w:trPr>
          <w:trHeight w:val="327"/>
        </w:trPr>
        <w:tc>
          <w:tcPr>
            <w:tcW w:w="1881" w:type="dxa"/>
          </w:tcPr>
          <w:p w14:paraId="7AF0B10C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proofErr w:type="spellStart"/>
            <w:r>
              <w:rPr>
                <w:b/>
                <w:bCs/>
                <w:szCs w:val="24"/>
              </w:rPr>
              <w:t>Cloud</w:t>
            </w:r>
            <w:proofErr w:type="spellEnd"/>
          </w:p>
        </w:tc>
        <w:tc>
          <w:tcPr>
            <w:tcW w:w="932" w:type="dxa"/>
          </w:tcPr>
          <w:p w14:paraId="7EC51A3C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2032" behindDoc="0" locked="0" layoutInCell="1" allowOverlap="1" wp14:anchorId="38AC85CC" wp14:editId="19D1C52D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30175</wp:posOffset>
                  </wp:positionV>
                  <wp:extent cx="209550" cy="209550"/>
                  <wp:effectExtent l="0" t="0" r="0" b="0"/>
                  <wp:wrapSquare wrapText="bothSides"/>
                  <wp:docPr id="16" name="Graphic 1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A8C59D1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5216" behindDoc="0" locked="0" layoutInCell="1" allowOverlap="1" wp14:anchorId="05789CB4" wp14:editId="065D651B">
                  <wp:simplePos x="0" y="0"/>
                  <wp:positionH relativeFrom="column">
                    <wp:posOffset>126365</wp:posOffset>
                  </wp:positionH>
                  <wp:positionV relativeFrom="paragraph">
                    <wp:posOffset>158750</wp:posOffset>
                  </wp:positionV>
                  <wp:extent cx="209550" cy="209550"/>
                  <wp:effectExtent l="0" t="0" r="0" b="0"/>
                  <wp:wrapSquare wrapText="bothSides"/>
                  <wp:docPr id="130" name="Graphic 130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255EA807" w14:textId="0521BBD1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0336" behindDoc="0" locked="0" layoutInCell="1" allowOverlap="1" wp14:anchorId="14F005FD" wp14:editId="3778588D">
                  <wp:simplePos x="0" y="0"/>
                  <wp:positionH relativeFrom="column">
                    <wp:posOffset>223520</wp:posOffset>
                  </wp:positionH>
                  <wp:positionV relativeFrom="paragraph">
                    <wp:posOffset>168275</wp:posOffset>
                  </wp:positionV>
                  <wp:extent cx="209550" cy="209550"/>
                  <wp:effectExtent l="0" t="0" r="0" b="0"/>
                  <wp:wrapSquare wrapText="bothSides"/>
                  <wp:docPr id="136" name="Graphic 136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B60ED1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3648" behindDoc="0" locked="0" layoutInCell="1" allowOverlap="1" wp14:anchorId="62ABF2B3" wp14:editId="798AA34D">
                  <wp:simplePos x="0" y="0"/>
                  <wp:positionH relativeFrom="column">
                    <wp:posOffset>192405</wp:posOffset>
                  </wp:positionH>
                  <wp:positionV relativeFrom="paragraph">
                    <wp:posOffset>184785</wp:posOffset>
                  </wp:positionV>
                  <wp:extent cx="203200" cy="203200"/>
                  <wp:effectExtent l="0" t="0" r="6350" b="6350"/>
                  <wp:wrapSquare wrapText="bothSides"/>
                  <wp:docPr id="158" name="Graphic 15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075197A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4432" behindDoc="0" locked="0" layoutInCell="1" allowOverlap="1" wp14:anchorId="56A7BEDA" wp14:editId="0D3196A0">
                  <wp:simplePos x="0" y="0"/>
                  <wp:positionH relativeFrom="column">
                    <wp:posOffset>22161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1" name="Graphic 14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775F09AD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5456" behindDoc="0" locked="0" layoutInCell="1" allowOverlap="1" wp14:anchorId="60359F98" wp14:editId="0D832D33">
                  <wp:simplePos x="0" y="0"/>
                  <wp:positionH relativeFrom="column">
                    <wp:posOffset>167640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42" name="Graphic 142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403201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1840" behindDoc="0" locked="0" layoutInCell="1" allowOverlap="1" wp14:anchorId="04ADCABE" wp14:editId="09796755">
                  <wp:simplePos x="0" y="0"/>
                  <wp:positionH relativeFrom="column">
                    <wp:posOffset>82550</wp:posOffset>
                  </wp:positionH>
                  <wp:positionV relativeFrom="paragraph">
                    <wp:posOffset>168910</wp:posOffset>
                  </wp:positionV>
                  <wp:extent cx="203200" cy="203200"/>
                  <wp:effectExtent l="0" t="0" r="6350" b="6350"/>
                  <wp:wrapSquare wrapText="bothSides"/>
                  <wp:docPr id="166" name="Graphic 16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56F20D82" w14:textId="215D0345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4912" behindDoc="0" locked="0" layoutInCell="1" allowOverlap="1" wp14:anchorId="469FD142" wp14:editId="3C2D8FE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87325</wp:posOffset>
                  </wp:positionV>
                  <wp:extent cx="209550" cy="209550"/>
                  <wp:effectExtent l="0" t="0" r="0" b="0"/>
                  <wp:wrapSquare wrapText="bothSides"/>
                  <wp:docPr id="169" name="Graphic 169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7A7D592C" w14:textId="77777777" w:rsidTr="00DB5B52">
        <w:trPr>
          <w:trHeight w:val="327"/>
        </w:trPr>
        <w:tc>
          <w:tcPr>
            <w:tcW w:w="1881" w:type="dxa"/>
          </w:tcPr>
          <w:p w14:paraId="6CC99714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Cartão SD</w:t>
            </w:r>
          </w:p>
        </w:tc>
        <w:tc>
          <w:tcPr>
            <w:tcW w:w="932" w:type="dxa"/>
          </w:tcPr>
          <w:p w14:paraId="0CB5CDF5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4080" behindDoc="0" locked="0" layoutInCell="1" allowOverlap="1" wp14:anchorId="31BAEBCE" wp14:editId="5BE0B32B">
                  <wp:simplePos x="0" y="0"/>
                  <wp:positionH relativeFrom="column">
                    <wp:posOffset>114300</wp:posOffset>
                  </wp:positionH>
                  <wp:positionV relativeFrom="paragraph">
                    <wp:posOffset>165100</wp:posOffset>
                  </wp:positionV>
                  <wp:extent cx="203200" cy="203200"/>
                  <wp:effectExtent l="0" t="0" r="6350" b="6350"/>
                  <wp:wrapSquare wrapText="bothSides"/>
                  <wp:docPr id="18" name="Graphic 1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35AAF4D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6240" behindDoc="0" locked="0" layoutInCell="1" allowOverlap="1" wp14:anchorId="58748FB1" wp14:editId="18E92F29">
                  <wp:simplePos x="0" y="0"/>
                  <wp:positionH relativeFrom="column">
                    <wp:posOffset>116840</wp:posOffset>
                  </wp:positionH>
                  <wp:positionV relativeFrom="paragraph">
                    <wp:posOffset>153035</wp:posOffset>
                  </wp:positionV>
                  <wp:extent cx="209550" cy="209550"/>
                  <wp:effectExtent l="0" t="0" r="0" b="0"/>
                  <wp:wrapSquare wrapText="bothSides"/>
                  <wp:docPr id="131" name="Graphic 131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7A809959" w14:textId="196CFC8F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9552" behindDoc="0" locked="0" layoutInCell="1" allowOverlap="1" wp14:anchorId="01BA6923" wp14:editId="591F0B80">
                  <wp:simplePos x="0" y="0"/>
                  <wp:positionH relativeFrom="column">
                    <wp:posOffset>203200</wp:posOffset>
                  </wp:positionH>
                  <wp:positionV relativeFrom="paragraph">
                    <wp:posOffset>189865</wp:posOffset>
                  </wp:positionV>
                  <wp:extent cx="203200" cy="203200"/>
                  <wp:effectExtent l="0" t="0" r="6350" b="6350"/>
                  <wp:wrapSquare wrapText="bothSides"/>
                  <wp:docPr id="153" name="Graphic 15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3287EE1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2384" behindDoc="0" locked="0" layoutInCell="1" allowOverlap="1" wp14:anchorId="69306976" wp14:editId="4FAD0C97">
                  <wp:simplePos x="0" y="0"/>
                  <wp:positionH relativeFrom="column">
                    <wp:posOffset>188595</wp:posOffset>
                  </wp:positionH>
                  <wp:positionV relativeFrom="paragraph">
                    <wp:posOffset>200660</wp:posOffset>
                  </wp:positionV>
                  <wp:extent cx="209550" cy="209550"/>
                  <wp:effectExtent l="0" t="0" r="0" b="0"/>
                  <wp:wrapSquare wrapText="bothSides"/>
                  <wp:docPr id="138" name="Graphic 138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23C5741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5696" behindDoc="0" locked="0" layoutInCell="1" allowOverlap="1" wp14:anchorId="2ABFD5DD" wp14:editId="2D29DA16">
                  <wp:simplePos x="0" y="0"/>
                  <wp:positionH relativeFrom="column">
                    <wp:posOffset>181610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0" name="Graphic 160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0490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8768" behindDoc="0" locked="0" layoutInCell="1" allowOverlap="1" wp14:anchorId="68ECE3E0" wp14:editId="41DB62D1">
                  <wp:simplePos x="0" y="0"/>
                  <wp:positionH relativeFrom="column">
                    <wp:posOffset>133985</wp:posOffset>
                  </wp:positionH>
                  <wp:positionV relativeFrom="paragraph">
                    <wp:posOffset>164465</wp:posOffset>
                  </wp:positionV>
                  <wp:extent cx="203200" cy="203200"/>
                  <wp:effectExtent l="0" t="0" r="6350" b="6350"/>
                  <wp:wrapSquare wrapText="bothSides"/>
                  <wp:docPr id="163" name="Graphic 16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6F2BEE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8528" behindDoc="0" locked="0" layoutInCell="1" allowOverlap="1" wp14:anchorId="03D1BDE1" wp14:editId="144D16D0">
                  <wp:simplePos x="0" y="0"/>
                  <wp:positionH relativeFrom="column">
                    <wp:posOffset>139065</wp:posOffset>
                  </wp:positionH>
                  <wp:positionV relativeFrom="paragraph">
                    <wp:posOffset>181610</wp:posOffset>
                  </wp:positionV>
                  <wp:extent cx="209550" cy="209550"/>
                  <wp:effectExtent l="0" t="0" r="0" b="0"/>
                  <wp:wrapSquare wrapText="bothSides"/>
                  <wp:docPr id="145" name="Graphic 145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0358A34C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3104" behindDoc="0" locked="0" layoutInCell="1" allowOverlap="1" wp14:anchorId="39359D39" wp14:editId="0AEB3937">
                  <wp:simplePos x="0" y="0"/>
                  <wp:positionH relativeFrom="column">
                    <wp:posOffset>61595</wp:posOffset>
                  </wp:positionH>
                  <wp:positionV relativeFrom="paragraph">
                    <wp:posOffset>191135</wp:posOffset>
                  </wp:positionV>
                  <wp:extent cx="209550" cy="209550"/>
                  <wp:effectExtent l="0" t="0" r="0" b="0"/>
                  <wp:wrapSquare wrapText="bothSides"/>
                  <wp:docPr id="54" name="Graphic 144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3B303795" w14:textId="77777777" w:rsidTr="00DB5B52">
        <w:trPr>
          <w:trHeight w:val="327"/>
        </w:trPr>
        <w:tc>
          <w:tcPr>
            <w:tcW w:w="1881" w:type="dxa"/>
          </w:tcPr>
          <w:p w14:paraId="35D2E086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Exportação de dados</w:t>
            </w:r>
          </w:p>
        </w:tc>
        <w:tc>
          <w:tcPr>
            <w:tcW w:w="932" w:type="dxa"/>
          </w:tcPr>
          <w:p w14:paraId="75FC521D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5104" behindDoc="0" locked="0" layoutInCell="1" allowOverlap="1" wp14:anchorId="416469AB" wp14:editId="4436AF4B">
                  <wp:simplePos x="0" y="0"/>
                  <wp:positionH relativeFrom="column">
                    <wp:posOffset>130175</wp:posOffset>
                  </wp:positionH>
                  <wp:positionV relativeFrom="paragraph">
                    <wp:posOffset>127000</wp:posOffset>
                  </wp:positionV>
                  <wp:extent cx="203200" cy="203200"/>
                  <wp:effectExtent l="0" t="0" r="6350" b="6350"/>
                  <wp:wrapSquare wrapText="bothSides"/>
                  <wp:docPr id="19" name="Graphic 1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BE70FC7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7264" behindDoc="0" locked="0" layoutInCell="1" allowOverlap="1" wp14:anchorId="00EFB8DA" wp14:editId="07932631">
                  <wp:simplePos x="0" y="0"/>
                  <wp:positionH relativeFrom="column">
                    <wp:posOffset>115570</wp:posOffset>
                  </wp:positionH>
                  <wp:positionV relativeFrom="paragraph">
                    <wp:posOffset>137795</wp:posOffset>
                  </wp:positionV>
                  <wp:extent cx="203200" cy="203200"/>
                  <wp:effectExtent l="0" t="0" r="6350" b="6350"/>
                  <wp:wrapSquare wrapText="bothSides"/>
                  <wp:docPr id="132" name="Graphic 13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1A553F34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0576" behindDoc="0" locked="0" layoutInCell="1" allowOverlap="1" wp14:anchorId="332CD29C" wp14:editId="580E22F0">
                  <wp:simplePos x="0" y="0"/>
                  <wp:positionH relativeFrom="column">
                    <wp:posOffset>206375</wp:posOffset>
                  </wp:positionH>
                  <wp:positionV relativeFrom="paragraph">
                    <wp:posOffset>167640</wp:posOffset>
                  </wp:positionV>
                  <wp:extent cx="203200" cy="203200"/>
                  <wp:effectExtent l="0" t="0" r="6350" b="6350"/>
                  <wp:wrapSquare wrapText="bothSides"/>
                  <wp:docPr id="154" name="Graphic 154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536675B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2624" behindDoc="0" locked="0" layoutInCell="1" allowOverlap="1" wp14:anchorId="4AABFC80" wp14:editId="50D4392B">
                  <wp:simplePos x="0" y="0"/>
                  <wp:positionH relativeFrom="column">
                    <wp:posOffset>138430</wp:posOffset>
                  </wp:positionH>
                  <wp:positionV relativeFrom="paragraph">
                    <wp:posOffset>208915</wp:posOffset>
                  </wp:positionV>
                  <wp:extent cx="203200" cy="203200"/>
                  <wp:effectExtent l="0" t="0" r="6350" b="6350"/>
                  <wp:wrapSquare wrapText="bothSides"/>
                  <wp:docPr id="157" name="Graphic 15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CC001A5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6720" behindDoc="0" locked="0" layoutInCell="1" allowOverlap="1" wp14:anchorId="54130A03" wp14:editId="1CAF4307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212090</wp:posOffset>
                  </wp:positionV>
                  <wp:extent cx="203200" cy="203200"/>
                  <wp:effectExtent l="0" t="0" r="6350" b="6350"/>
                  <wp:wrapSquare wrapText="bothSides"/>
                  <wp:docPr id="161" name="Graphic 161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0D0BE7F1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96480" behindDoc="0" locked="0" layoutInCell="1" allowOverlap="1" wp14:anchorId="6F151878" wp14:editId="1F0772D6">
                  <wp:simplePos x="0" y="0"/>
                  <wp:positionH relativeFrom="column">
                    <wp:posOffset>158115</wp:posOffset>
                  </wp:positionH>
                  <wp:positionV relativeFrom="paragraph">
                    <wp:posOffset>188595</wp:posOffset>
                  </wp:positionV>
                  <wp:extent cx="209550" cy="209550"/>
                  <wp:effectExtent l="0" t="0" r="0" b="0"/>
                  <wp:wrapSquare wrapText="bothSides"/>
                  <wp:docPr id="143" name="Graphic 143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1CCDC997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2864" behindDoc="0" locked="0" layoutInCell="1" allowOverlap="1" wp14:anchorId="3CAC5C42" wp14:editId="3B5C31AF">
                  <wp:simplePos x="0" y="0"/>
                  <wp:positionH relativeFrom="column">
                    <wp:posOffset>142875</wp:posOffset>
                  </wp:positionH>
                  <wp:positionV relativeFrom="paragraph">
                    <wp:posOffset>186690</wp:posOffset>
                  </wp:positionV>
                  <wp:extent cx="203200" cy="203200"/>
                  <wp:effectExtent l="0" t="0" r="6350" b="6350"/>
                  <wp:wrapSquare wrapText="bothSides"/>
                  <wp:docPr id="167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1DBB72C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4128" behindDoc="0" locked="0" layoutInCell="1" allowOverlap="1" wp14:anchorId="5AEADB04" wp14:editId="0F95446A">
                  <wp:simplePos x="0" y="0"/>
                  <wp:positionH relativeFrom="column">
                    <wp:posOffset>55880</wp:posOffset>
                  </wp:positionH>
                  <wp:positionV relativeFrom="paragraph">
                    <wp:posOffset>194945</wp:posOffset>
                  </wp:positionV>
                  <wp:extent cx="203200" cy="203200"/>
                  <wp:effectExtent l="0" t="0" r="6350" b="6350"/>
                  <wp:wrapSquare wrapText="bothSides"/>
                  <wp:docPr id="55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B5B52" w14:paraId="559A92E0" w14:textId="77777777" w:rsidTr="00DB5B52">
        <w:trPr>
          <w:trHeight w:val="327"/>
        </w:trPr>
        <w:tc>
          <w:tcPr>
            <w:tcW w:w="1881" w:type="dxa"/>
          </w:tcPr>
          <w:p w14:paraId="43D11470" w14:textId="77777777" w:rsidR="00DB5B52" w:rsidRDefault="00DB5B52" w:rsidP="006F123F">
            <w:pPr>
              <w:pStyle w:val="PargrafodaLista"/>
              <w:ind w:left="0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Híbrido</w:t>
            </w:r>
          </w:p>
        </w:tc>
        <w:tc>
          <w:tcPr>
            <w:tcW w:w="932" w:type="dxa"/>
          </w:tcPr>
          <w:p w14:paraId="4709E733" w14:textId="77777777" w:rsidR="00DB5B52" w:rsidRPr="00080D9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693056" behindDoc="0" locked="0" layoutInCell="1" allowOverlap="1" wp14:anchorId="1D3539FA" wp14:editId="00871FED">
                  <wp:simplePos x="0" y="0"/>
                  <wp:positionH relativeFrom="column">
                    <wp:posOffset>99060</wp:posOffset>
                  </wp:positionH>
                  <wp:positionV relativeFrom="paragraph">
                    <wp:posOffset>177800</wp:posOffset>
                  </wp:positionV>
                  <wp:extent cx="209550" cy="209550"/>
                  <wp:effectExtent l="0" t="0" r="0" b="0"/>
                  <wp:wrapSquare wrapText="bothSides"/>
                  <wp:docPr id="17" name="Graphic 17" descr="Checkmark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Checkmark with solid fill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27" w:type="dxa"/>
          </w:tcPr>
          <w:p w14:paraId="61F7798D" w14:textId="77777777" w:rsidR="00DB5B52" w:rsidRPr="00FE0A59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788288" behindDoc="0" locked="0" layoutInCell="1" allowOverlap="1" wp14:anchorId="2F66788B" wp14:editId="092B27C5">
                  <wp:simplePos x="0" y="0"/>
                  <wp:positionH relativeFrom="column">
                    <wp:posOffset>96520</wp:posOffset>
                  </wp:positionH>
                  <wp:positionV relativeFrom="paragraph">
                    <wp:posOffset>158115</wp:posOffset>
                  </wp:positionV>
                  <wp:extent cx="203200" cy="203200"/>
                  <wp:effectExtent l="0" t="0" r="6350" b="6350"/>
                  <wp:wrapSquare wrapText="bothSides"/>
                  <wp:docPr id="133" name="Graphic 133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65" w:type="dxa"/>
          </w:tcPr>
          <w:p w14:paraId="6DFEF0E2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1600" behindDoc="0" locked="0" layoutInCell="1" allowOverlap="1" wp14:anchorId="57A157AE" wp14:editId="47DF6CF6">
                  <wp:simplePos x="0" y="0"/>
                  <wp:positionH relativeFrom="column">
                    <wp:posOffset>22860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156" name="Graphic 156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013" w:type="dxa"/>
          </w:tcPr>
          <w:p w14:paraId="686C060F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4672" behindDoc="0" locked="0" layoutInCell="1" allowOverlap="1" wp14:anchorId="123AF88E" wp14:editId="7B5E165B">
                  <wp:simplePos x="0" y="0"/>
                  <wp:positionH relativeFrom="column">
                    <wp:posOffset>17335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59" name="Graphic 159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135" w:type="dxa"/>
          </w:tcPr>
          <w:p w14:paraId="13316650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07744" behindDoc="0" locked="0" layoutInCell="1" allowOverlap="1" wp14:anchorId="638C98CB" wp14:editId="18F56DE1">
                  <wp:simplePos x="0" y="0"/>
                  <wp:positionH relativeFrom="column">
                    <wp:posOffset>2038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2" name="Graphic 162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915" w:type="dxa"/>
          </w:tcPr>
          <w:p w14:paraId="692EBE03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0816" behindDoc="0" locked="0" layoutInCell="1" allowOverlap="1" wp14:anchorId="453BA393" wp14:editId="7A1956EA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99390</wp:posOffset>
                  </wp:positionV>
                  <wp:extent cx="203200" cy="203200"/>
                  <wp:effectExtent l="0" t="0" r="6350" b="6350"/>
                  <wp:wrapSquare wrapText="bothSides"/>
                  <wp:docPr id="165" name="Graphic 165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12" w:type="dxa"/>
          </w:tcPr>
          <w:p w14:paraId="413C66B6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13888" behindDoc="0" locked="0" layoutInCell="1" allowOverlap="1" wp14:anchorId="267F7B1C" wp14:editId="03A29A59">
                  <wp:simplePos x="0" y="0"/>
                  <wp:positionH relativeFrom="column">
                    <wp:posOffset>123825</wp:posOffset>
                  </wp:positionH>
                  <wp:positionV relativeFrom="paragraph">
                    <wp:posOffset>177165</wp:posOffset>
                  </wp:positionV>
                  <wp:extent cx="203200" cy="203200"/>
                  <wp:effectExtent l="0" t="0" r="6350" b="6350"/>
                  <wp:wrapSquare wrapText="bothSides"/>
                  <wp:docPr id="168" name="Graphic 168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718" w:type="dxa"/>
          </w:tcPr>
          <w:p w14:paraId="453D23FE" w14:textId="77777777" w:rsidR="00DB5B52" w:rsidRDefault="00DB5B52" w:rsidP="006F123F">
            <w:pPr>
              <w:pStyle w:val="PargrafodaLista"/>
              <w:ind w:left="0"/>
            </w:pPr>
            <w:r>
              <w:rPr>
                <w:noProof/>
              </w:rPr>
              <w:drawing>
                <wp:anchor distT="0" distB="0" distL="114300" distR="114300" simplePos="0" relativeHeight="251825152" behindDoc="0" locked="0" layoutInCell="1" allowOverlap="1" wp14:anchorId="1007EC27" wp14:editId="0877D4D8">
                  <wp:simplePos x="0" y="0"/>
                  <wp:positionH relativeFrom="column">
                    <wp:posOffset>69850</wp:posOffset>
                  </wp:positionH>
                  <wp:positionV relativeFrom="paragraph">
                    <wp:posOffset>221615</wp:posOffset>
                  </wp:positionV>
                  <wp:extent cx="203200" cy="203200"/>
                  <wp:effectExtent l="0" t="0" r="6350" b="6350"/>
                  <wp:wrapSquare wrapText="bothSides"/>
                  <wp:docPr id="56" name="Graphic 167" descr="Close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Graphic 5" descr="Close with solid fill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bookmarkEnd w:id="78"/>
    </w:tbl>
    <w:p w14:paraId="5CFA7BB0" w14:textId="10680840" w:rsidR="001B39D3" w:rsidRPr="001B39D3" w:rsidRDefault="001B39D3" w:rsidP="001B39D3">
      <w:pPr>
        <w:rPr>
          <w:lang w:val="en-US"/>
        </w:rPr>
      </w:pPr>
    </w:p>
    <w:p w14:paraId="1882BBAE" w14:textId="7BE30B11" w:rsidR="00273A3D" w:rsidRPr="001B39D3" w:rsidRDefault="00273A3D" w:rsidP="00273A3D">
      <w:pPr>
        <w:spacing w:after="0" w:line="360" w:lineRule="auto"/>
        <w:rPr>
          <w:lang w:val="en-US"/>
        </w:rPr>
      </w:pPr>
      <w:r>
        <w:t xml:space="preserve">A tabela acima resume as funcionalidades de monitorização, comunicação e armazenamento dos dados de cada sistema mencionado, </w:t>
      </w:r>
      <w:r w:rsidRPr="00273A3D">
        <w:t xml:space="preserve">nomeadamente </w:t>
      </w:r>
      <w:proofErr w:type="spellStart"/>
      <w:r w:rsidRPr="00273A3D">
        <w:t>Nexxto</w:t>
      </w:r>
      <w:proofErr w:type="spellEnd"/>
      <w:r w:rsidRPr="00273A3D">
        <w:t xml:space="preserve">, </w:t>
      </w:r>
      <w:proofErr w:type="spellStart"/>
      <w:r w:rsidRPr="00273A3D">
        <w:t>Vaisala</w:t>
      </w:r>
      <w:proofErr w:type="spellEnd"/>
      <w:r w:rsidRPr="00273A3D">
        <w:t xml:space="preserve">, </w:t>
      </w:r>
      <w:proofErr w:type="spellStart"/>
      <w:r w:rsidRPr="00273A3D">
        <w:t>Jri</w:t>
      </w:r>
      <w:proofErr w:type="spellEnd"/>
      <w:r w:rsidRPr="00273A3D">
        <w:t xml:space="preserve"> </w:t>
      </w:r>
      <w:proofErr w:type="spellStart"/>
      <w:r w:rsidRPr="00273A3D">
        <w:t>MySirius</w:t>
      </w:r>
      <w:proofErr w:type="spellEnd"/>
      <w:r w:rsidRPr="00273A3D">
        <w:t xml:space="preserve">, EXTECH CO220, </w:t>
      </w:r>
      <w:proofErr w:type="spellStart"/>
      <w:r w:rsidRPr="00273A3D">
        <w:t>Sismetro</w:t>
      </w:r>
      <w:proofErr w:type="spellEnd"/>
      <w:r w:rsidRPr="00273A3D">
        <w:t xml:space="preserve"> e </w:t>
      </w:r>
      <w:proofErr w:type="spellStart"/>
      <w:r w:rsidRPr="00273A3D">
        <w:t>Air</w:t>
      </w:r>
      <w:proofErr w:type="spellEnd"/>
      <w:r w:rsidRPr="00273A3D">
        <w:t xml:space="preserve"> Coach Pro, </w:t>
      </w:r>
      <w:r>
        <w:t xml:space="preserve">em comparação com as funcionalidades previstas para o sistema do presente projeto. </w:t>
      </w:r>
    </w:p>
    <w:p w14:paraId="0D1CB9E5" w14:textId="502C8156" w:rsidR="00273A3D" w:rsidRDefault="00273A3D" w:rsidP="00273A3D">
      <w:pPr>
        <w:spacing w:after="0" w:line="360" w:lineRule="auto"/>
      </w:pPr>
    </w:p>
    <w:p w14:paraId="6D87659D" w14:textId="108B634F" w:rsidR="002A2497" w:rsidRDefault="00273A3D" w:rsidP="00273A3D">
      <w:pPr>
        <w:spacing w:after="0" w:line="360" w:lineRule="auto"/>
      </w:pPr>
      <w:r>
        <w:t>Concluindo</w:t>
      </w:r>
      <w:r w:rsidR="002A2497">
        <w:t>,</w:t>
      </w:r>
      <w:r>
        <w:t xml:space="preserve"> </w:t>
      </w:r>
      <w:r w:rsidR="002A2497">
        <w:t>a análise comparativa dos principais sistemas de monitorização ambiental em relação ao sistema desenvolvido neste projeto, revelou uma série de insights valiosos. E</w:t>
      </w:r>
      <w:r w:rsidR="002A2497" w:rsidRPr="002A2497">
        <w:t>nquanto os sistemas existentes no mercado são eficazes e especializados, o sistema desenvolvido neste projeto destaca-se por sua abrangência</w:t>
      </w:r>
      <w:r w:rsidR="002A2497">
        <w:t xml:space="preserve">, e alta customização para o </w:t>
      </w:r>
      <w:r w:rsidR="004A5D17">
        <w:t>o</w:t>
      </w:r>
      <w:r w:rsidR="002A2497">
        <w:t>rganizador do evento no que toca a configuração e gestão d</w:t>
      </w:r>
      <w:r w:rsidR="004A5D17">
        <w:t>o</w:t>
      </w:r>
      <w:r w:rsidR="002A2497">
        <w:t xml:space="preserve"> sistema o que torna o sistema competente e pronto para atender às demandas contemporâneas de monitorização ambiental.</w:t>
      </w:r>
    </w:p>
    <w:p w14:paraId="7730BB0F" w14:textId="5EB1A268" w:rsidR="00F1680F" w:rsidRPr="00715D43" w:rsidRDefault="00F1680F" w:rsidP="005F5A3E">
      <w:pPr>
        <w:spacing w:after="0" w:line="360" w:lineRule="auto"/>
        <w:rPr>
          <w:rFonts w:cstheme="minorHAnsi"/>
        </w:rPr>
        <w:sectPr w:rsidR="00F1680F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23852750" w14:textId="7E850566" w:rsidR="00161259" w:rsidRPr="00715D43" w:rsidRDefault="00143739" w:rsidP="005F09CD">
      <w:pPr>
        <w:pStyle w:val="Ttulo1"/>
        <w:spacing w:after="0" w:line="360" w:lineRule="auto"/>
        <w:ind w:left="0"/>
        <w:rPr>
          <w:rFonts w:cstheme="minorHAnsi"/>
          <w:lang w:val="pt-PT"/>
        </w:rPr>
      </w:pPr>
      <w:bookmarkStart w:id="79" w:name="_Toc467859543"/>
      <w:bookmarkStart w:id="80" w:name="_Toc171018838"/>
      <w:r w:rsidRPr="00715D43">
        <w:rPr>
          <w:rFonts w:cstheme="minorHAnsi"/>
          <w:lang w:val="pt-PT"/>
        </w:rPr>
        <w:lastRenderedPageBreak/>
        <w:t>Objetivos</w:t>
      </w:r>
      <w:r w:rsidR="00161259" w:rsidRPr="00715D43">
        <w:rPr>
          <w:rFonts w:cstheme="minorHAnsi"/>
          <w:lang w:val="pt-PT"/>
        </w:rPr>
        <w:t xml:space="preserve"> e Metodologias</w:t>
      </w:r>
      <w:bookmarkEnd w:id="79"/>
      <w:bookmarkEnd w:id="80"/>
    </w:p>
    <w:p w14:paraId="05F6CEE7" w14:textId="6BCBB7AD" w:rsidR="001910C2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O principal objetivo deste trabalho é desenvolver um sistema IoT para monitorizar e melhorar as condições de conforto em eventos como feiras e exposições. Para alcançar este objetivo geral, foram definidos objetivos específicos que guiarão o desenvolvimento e implementação do sistema. Inicialmente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realizada uma análise de requisitos para identificar as necessidades específicas dos utilizadores e organizadores de eventos, definindo os parâmetros de conforto a serem monitorizados. Em seguid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elaborado um cronograma detalhado, dividindo o projeto em fases claras de design, desenvolvimento, testes e </w:t>
      </w:r>
      <w:proofErr w:type="spellStart"/>
      <w:r w:rsidRPr="005F09CD">
        <w:rPr>
          <w:rFonts w:cstheme="minorHAnsi"/>
          <w:iCs/>
        </w:rPr>
        <w:t>deployment</w:t>
      </w:r>
      <w:proofErr w:type="spellEnd"/>
      <w:r w:rsidRPr="005F09CD">
        <w:rPr>
          <w:rFonts w:cstheme="minorHAnsi"/>
          <w:iCs/>
        </w:rPr>
        <w:t>, estabelecendo metas realistas e prazos para cada etapa.</w:t>
      </w:r>
    </w:p>
    <w:p w14:paraId="015262E2" w14:textId="77777777" w:rsidR="004A5D17" w:rsidRPr="005F09CD" w:rsidRDefault="004A5D17" w:rsidP="005F09CD">
      <w:pPr>
        <w:spacing w:after="0" w:line="360" w:lineRule="auto"/>
        <w:rPr>
          <w:rFonts w:cstheme="minorHAnsi"/>
          <w:iCs/>
        </w:rPr>
      </w:pPr>
    </w:p>
    <w:p w14:paraId="7A32B6E0" w14:textId="7FDE8026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 xml:space="preserve">No sistema desenvolvido, executei integralmente as tarefas relacionadas ao desenvolvimento do site, exceto pela página de </w:t>
      </w:r>
      <w:proofErr w:type="spellStart"/>
      <w:r w:rsidRPr="00161BAE">
        <w:rPr>
          <w:rFonts w:cstheme="minorHAnsi"/>
          <w:iCs/>
        </w:rPr>
        <w:t>dashboard</w:t>
      </w:r>
      <w:proofErr w:type="spellEnd"/>
      <w:r w:rsidRPr="00161BAE">
        <w:rPr>
          <w:rFonts w:cstheme="minorHAnsi"/>
          <w:iCs/>
        </w:rPr>
        <w:t>, que já estava desenvolvida e necessitava apenas de ajustes</w:t>
      </w:r>
      <w:r w:rsidR="00E1512B">
        <w:rPr>
          <w:rFonts w:cstheme="minorHAnsi"/>
          <w:iCs/>
        </w:rPr>
        <w:t xml:space="preserve"> no código para poder funcionar corretamente com o código alterado</w:t>
      </w:r>
      <w:r w:rsidRPr="00161BAE">
        <w:rPr>
          <w:rFonts w:cstheme="minorHAnsi"/>
          <w:iCs/>
        </w:rPr>
        <w:t xml:space="preserve">. As principais atividades incluíram a criação das páginas e funcionalidades para a configuração de sensores, espaços e alertas, bem como a gestão de </w:t>
      </w:r>
      <w:r>
        <w:rPr>
          <w:rFonts w:cstheme="minorHAnsi"/>
          <w:iCs/>
        </w:rPr>
        <w:t>utilizadores Organizadores e</w:t>
      </w:r>
      <w:r w:rsidRPr="00161BAE">
        <w:rPr>
          <w:rFonts w:cstheme="minorHAnsi"/>
          <w:iCs/>
        </w:rPr>
        <w:t xml:space="preserve"> </w:t>
      </w:r>
      <w:proofErr w:type="spellStart"/>
      <w:r w:rsidRPr="00161BAE">
        <w:rPr>
          <w:rFonts w:cstheme="minorHAnsi"/>
          <w:iCs/>
        </w:rPr>
        <w:t>SuperAdmin</w:t>
      </w:r>
      <w:proofErr w:type="spellEnd"/>
      <w:r w:rsidRPr="00161BAE">
        <w:rPr>
          <w:rFonts w:cstheme="minorHAnsi"/>
          <w:iCs/>
        </w:rPr>
        <w:t>. Adicionalmente, foi desenvolvida a base de dados SQL para armazenar e organizar todas as informações coletadas e geridas pelo sistema.</w:t>
      </w:r>
    </w:p>
    <w:p w14:paraId="069E9BB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0DC8D4DD" w14:textId="71872B91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O desenvolvimento</w:t>
      </w:r>
      <w:r w:rsidR="00DD5B2C">
        <w:rPr>
          <w:rFonts w:cstheme="minorHAnsi"/>
          <w:iCs/>
        </w:rPr>
        <w:t xml:space="preserve"> de parte </w:t>
      </w:r>
      <w:r w:rsidRPr="00161BAE">
        <w:rPr>
          <w:rFonts w:cstheme="minorHAnsi"/>
          <w:iCs/>
        </w:rPr>
        <w:t xml:space="preserve">do script Python </w:t>
      </w:r>
      <w:r w:rsidR="00DD5B2C" w:rsidRPr="00161BAE">
        <w:rPr>
          <w:rFonts w:cstheme="minorHAnsi"/>
          <w:iCs/>
        </w:rPr>
        <w:t xml:space="preserve">para o Raspberry Pi </w:t>
      </w:r>
      <w:r w:rsidR="00DD5B2C">
        <w:rPr>
          <w:rFonts w:cstheme="minorHAnsi"/>
          <w:iCs/>
        </w:rPr>
        <w:t xml:space="preserve">visto que este script já continha uma parte do </w:t>
      </w:r>
      <w:r w:rsidR="00E1512B">
        <w:rPr>
          <w:rFonts w:cstheme="minorHAnsi"/>
          <w:iCs/>
        </w:rPr>
        <w:t>código</w:t>
      </w:r>
      <w:r w:rsidR="00DD5B2C">
        <w:rPr>
          <w:rFonts w:cstheme="minorHAnsi"/>
          <w:iCs/>
        </w:rPr>
        <w:t xml:space="preserve"> referente ao controlo do sensor da temperatura e </w:t>
      </w:r>
      <w:r w:rsidR="00E1512B">
        <w:rPr>
          <w:rFonts w:cstheme="minorHAnsi"/>
          <w:iCs/>
        </w:rPr>
        <w:t>umidade,</w:t>
      </w:r>
      <w:r w:rsidR="00DD5B2C">
        <w:rPr>
          <w:rFonts w:cstheme="minorHAnsi"/>
          <w:iCs/>
        </w:rPr>
        <w:t xml:space="preserve"> mas tive que alterar o código para poder implementar os restantes sensores</w:t>
      </w:r>
      <w:r w:rsidRPr="00161BAE">
        <w:rPr>
          <w:rFonts w:cstheme="minorHAnsi"/>
          <w:iCs/>
        </w:rPr>
        <w:t>. Este script foi responsável pelo control</w:t>
      </w:r>
      <w:r>
        <w:rPr>
          <w:rFonts w:cstheme="minorHAnsi"/>
          <w:iCs/>
        </w:rPr>
        <w:t>o</w:t>
      </w:r>
      <w:r w:rsidRPr="00161BAE">
        <w:rPr>
          <w:rFonts w:cstheme="minorHAnsi"/>
          <w:iCs/>
        </w:rPr>
        <w:t xml:space="preserve"> dos sensores conectados ao Raspberry Pi e pela transmissão dos dados coletados para o servidor web. Esta transmissão permitiu a integração eficiente dos dados de monitorização ambiental na plataforma web, garantindo que os dados fossem acessíveis em tempo real para os administradores e participantes do evento.</w:t>
      </w:r>
    </w:p>
    <w:p w14:paraId="6C9ACECA" w14:textId="77777777" w:rsidR="00161BAE" w:rsidRPr="00161BAE" w:rsidRDefault="00161BAE" w:rsidP="00161BAE">
      <w:pPr>
        <w:spacing w:after="0" w:line="360" w:lineRule="auto"/>
        <w:rPr>
          <w:rFonts w:cstheme="minorHAnsi"/>
          <w:iCs/>
        </w:rPr>
      </w:pPr>
    </w:p>
    <w:p w14:paraId="393B0BD3" w14:textId="0F5ECAA7" w:rsidR="00EB437C" w:rsidRDefault="00161BAE" w:rsidP="00161BAE">
      <w:pPr>
        <w:spacing w:after="0" w:line="360" w:lineRule="auto"/>
        <w:rPr>
          <w:rFonts w:cstheme="minorHAnsi"/>
          <w:iCs/>
        </w:rPr>
      </w:pPr>
      <w:r w:rsidRPr="00161BAE">
        <w:rPr>
          <w:rFonts w:cstheme="minorHAnsi"/>
          <w:iCs/>
        </w:rPr>
        <w:t>Apesar de ter utilizado o servidor Apache para hospedar o sistema, o restante do desenvolvimento, desde a infraestrutura d</w:t>
      </w:r>
      <w:r w:rsidR="008D408E">
        <w:rPr>
          <w:rFonts w:cstheme="minorHAnsi"/>
          <w:iCs/>
        </w:rPr>
        <w:t xml:space="preserve">a aplicação web referente a área do </w:t>
      </w:r>
      <w:r w:rsidR="008D408E">
        <w:rPr>
          <w:rFonts w:cstheme="minorHAnsi"/>
          <w:iCs/>
        </w:rPr>
        <w:lastRenderedPageBreak/>
        <w:t>organizador</w:t>
      </w:r>
      <w:r w:rsidRPr="00161BAE">
        <w:rPr>
          <w:rFonts w:cstheme="minorHAnsi"/>
          <w:iCs/>
        </w:rPr>
        <w:t xml:space="preserve"> até a lógica de comunicação entre o servidor</w:t>
      </w:r>
      <w:r w:rsidR="008D408E">
        <w:rPr>
          <w:rFonts w:cstheme="minorHAnsi"/>
          <w:iCs/>
        </w:rPr>
        <w:t xml:space="preserve"> e o sistema bem como armazenamento e solicitação de dados</w:t>
      </w:r>
      <w:r w:rsidRPr="00161BAE">
        <w:rPr>
          <w:rFonts w:cstheme="minorHAnsi"/>
          <w:iCs/>
        </w:rPr>
        <w:t>, foi criado de raiz. Isto inclui a interface de configuração do sistema, que permite adicionar, remover e ger</w:t>
      </w:r>
      <w:r w:rsidR="009A5131">
        <w:rPr>
          <w:rFonts w:cstheme="minorHAnsi"/>
          <w:iCs/>
        </w:rPr>
        <w:t>ir</w:t>
      </w:r>
      <w:r w:rsidRPr="00161BAE">
        <w:rPr>
          <w:rFonts w:cstheme="minorHAnsi"/>
          <w:iCs/>
        </w:rPr>
        <w:t xml:space="preserve"> sensores e espaços, definir alertas baseados em condições específicas, e uma área administrativa para os </w:t>
      </w:r>
      <w:proofErr w:type="spellStart"/>
      <w:r w:rsidRPr="00161BAE">
        <w:rPr>
          <w:rFonts w:cstheme="minorHAnsi"/>
          <w:iCs/>
        </w:rPr>
        <w:t>SuperAdmins</w:t>
      </w:r>
      <w:proofErr w:type="spellEnd"/>
      <w:r w:rsidRPr="00161BAE">
        <w:rPr>
          <w:rFonts w:cstheme="minorHAnsi"/>
          <w:iCs/>
        </w:rPr>
        <w:t>.</w:t>
      </w:r>
    </w:p>
    <w:p w14:paraId="7B5A00DC" w14:textId="77777777" w:rsidR="008D408E" w:rsidRPr="005F09CD" w:rsidRDefault="008D408E" w:rsidP="00161BAE">
      <w:pPr>
        <w:spacing w:after="0" w:line="360" w:lineRule="auto"/>
        <w:rPr>
          <w:rFonts w:cstheme="minorHAnsi"/>
          <w:iCs/>
        </w:rPr>
      </w:pPr>
    </w:p>
    <w:p w14:paraId="18164088" w14:textId="198EA600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que diz respeito ao design e arquitetura do sistema, </w:t>
      </w:r>
      <w:r w:rsidR="0032471B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>usados</w:t>
      </w:r>
      <w:r w:rsidRPr="005F09CD">
        <w:rPr>
          <w:rFonts w:cstheme="minorHAnsi"/>
          <w:iCs/>
        </w:rPr>
        <w:t xml:space="preserve"> sensores e dispositivos IoT apropriados para a recolha de dados, projetando uma arquitetura que integre hardware, software e redes de comunicação de forma eficiente. O desenvolvimento do sistema envolv</w:t>
      </w:r>
      <w:r w:rsidR="0032471B" w:rsidRPr="005F09CD">
        <w:rPr>
          <w:rFonts w:cstheme="minorHAnsi"/>
          <w:iCs/>
        </w:rPr>
        <w:t>eu</w:t>
      </w:r>
      <w:r w:rsidRPr="005F09CD">
        <w:rPr>
          <w:rFonts w:cstheme="minorHAnsi"/>
          <w:iCs/>
        </w:rPr>
        <w:t xml:space="preserve"> a implementação da infraestrutura IoT para a recolha contínua dos dados, o desenvolvimento de uma interface gráfica para a integração de funcionalidades de alerta </w:t>
      </w:r>
      <w:r w:rsidR="00971026" w:rsidRPr="005F09CD">
        <w:rPr>
          <w:rFonts w:cstheme="minorHAnsi"/>
          <w:iCs/>
        </w:rPr>
        <w:t>de forma a notificar o organizador do evento e possibilidade de upload de uma planta do espaço do evento</w:t>
      </w:r>
      <w:r w:rsidR="00EE0D2E" w:rsidRPr="005F09CD">
        <w:rPr>
          <w:rFonts w:cstheme="minorHAnsi"/>
          <w:iCs/>
        </w:rPr>
        <w:t xml:space="preserve"> que permite desenhar o polígono do espaço</w:t>
      </w:r>
      <w:r w:rsidR="007E2792">
        <w:rPr>
          <w:rFonts w:cstheme="minorHAnsi"/>
          <w:iCs/>
        </w:rPr>
        <w:t>.</w:t>
      </w:r>
    </w:p>
    <w:p w14:paraId="28B65329" w14:textId="77777777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</w:p>
    <w:p w14:paraId="041FA93A" w14:textId="761C280C" w:rsidR="001910C2" w:rsidRPr="005F09CD" w:rsidRDefault="001910C2" w:rsidP="005F09CD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Para validar a eficácia do sistema,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conduzidos testes de funcionalidade e fiabilidade dos componentes IoT. A documentação técnica abrangente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preparada, fornecendo</w:t>
      </w:r>
      <w:r w:rsidR="002A2497">
        <w:rPr>
          <w:rFonts w:cstheme="minorHAnsi"/>
          <w:iCs/>
        </w:rPr>
        <w:t xml:space="preserve"> o manual de utilizador</w:t>
      </w:r>
      <w:r w:rsidR="00116EBA">
        <w:rPr>
          <w:rFonts w:cstheme="minorHAnsi"/>
          <w:iCs/>
        </w:rPr>
        <w:t xml:space="preserve"> e documentação relativa aos requisitos, diagramas e de testes</w:t>
      </w:r>
      <w:r w:rsidRPr="005F09CD">
        <w:rPr>
          <w:rFonts w:cstheme="minorHAnsi"/>
          <w:iCs/>
        </w:rPr>
        <w:t xml:space="preserve">. Em termos de metodologia, </w:t>
      </w:r>
      <w:r w:rsidR="00C25B70" w:rsidRPr="005F09CD">
        <w:rPr>
          <w:rFonts w:cstheme="minorHAnsi"/>
          <w:iCs/>
        </w:rPr>
        <w:t>foi</w:t>
      </w:r>
      <w:r w:rsidRPr="005F09CD">
        <w:rPr>
          <w:rFonts w:cstheme="minorHAnsi"/>
          <w:iCs/>
        </w:rPr>
        <w:t xml:space="preserve"> adotada uma abordagem que combina elementos tradicionais e ágeis, permitindo flexibilidade no processo de desenvolvimento e adaptação às necessidades emergentes. </w:t>
      </w:r>
      <w:r w:rsidR="00C25B70" w:rsidRPr="005F09CD">
        <w:rPr>
          <w:rFonts w:cstheme="minorHAnsi"/>
          <w:iCs/>
        </w:rPr>
        <w:t>Foram</w:t>
      </w:r>
      <w:r w:rsidRPr="005F09CD">
        <w:rPr>
          <w:rFonts w:cstheme="minorHAnsi"/>
          <w:iCs/>
        </w:rPr>
        <w:t xml:space="preserve"> </w:t>
      </w:r>
      <w:r w:rsidR="00116EBA">
        <w:rPr>
          <w:rFonts w:cstheme="minorHAnsi"/>
          <w:iCs/>
        </w:rPr>
        <w:t xml:space="preserve">recolhidos os </w:t>
      </w:r>
      <w:r w:rsidRPr="005F09CD">
        <w:rPr>
          <w:rFonts w:cstheme="minorHAnsi"/>
          <w:iCs/>
        </w:rPr>
        <w:t>requisitos,</w:t>
      </w:r>
      <w:r w:rsidR="00116EBA">
        <w:rPr>
          <w:rFonts w:cstheme="minorHAnsi"/>
          <w:iCs/>
        </w:rPr>
        <w:t xml:space="preserve"> usadas</w:t>
      </w:r>
      <w:r w:rsidRPr="005F09CD">
        <w:rPr>
          <w:rFonts w:cstheme="minorHAnsi"/>
          <w:iCs/>
        </w:rPr>
        <w:t xml:space="preserve"> metodologias ágeis para o planeamento e execução do projeto, práticas de design </w:t>
      </w:r>
      <w:r w:rsidR="00116EBA">
        <w:rPr>
          <w:rFonts w:cstheme="minorHAnsi"/>
          <w:iCs/>
        </w:rPr>
        <w:t>através de protótipos de baixa fidelidade e desenhos de esboço para facilitar a visualização da interface do projeto.</w:t>
      </w:r>
    </w:p>
    <w:p w14:paraId="7FEE7413" w14:textId="6EF3AC0F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81" w:name="_Toc171018839"/>
      <w:r w:rsidRPr="00715D43">
        <w:rPr>
          <w:lang w:val="pt-PT"/>
        </w:rPr>
        <w:t>Ferramentas e Tecnologias</w:t>
      </w:r>
      <w:bookmarkEnd w:id="81"/>
    </w:p>
    <w:p w14:paraId="0CC03708" w14:textId="490E0E39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>Durante o desenvolvimento deste projeto</w:t>
      </w:r>
      <w:r w:rsidR="00EB437C">
        <w:rPr>
          <w:rFonts w:cstheme="minorHAnsi"/>
          <w:iCs/>
        </w:rPr>
        <w:t xml:space="preserve"> sendo a equipa constituída por mim com a ajuda do supervisor que me ajudava quando tinha dúvidas</w:t>
      </w:r>
      <w:r w:rsidRPr="005F09CD">
        <w:rPr>
          <w:rFonts w:cstheme="minorHAnsi"/>
          <w:iCs/>
        </w:rPr>
        <w:t xml:space="preserve">, diversas ferramentas e tecnologias foram </w:t>
      </w:r>
      <w:r w:rsidR="005B17C7" w:rsidRPr="005F09CD">
        <w:rPr>
          <w:rFonts w:cstheme="minorHAnsi"/>
          <w:iCs/>
        </w:rPr>
        <w:t>empregues</w:t>
      </w:r>
      <w:r w:rsidRPr="005F09CD">
        <w:rPr>
          <w:rFonts w:cstheme="minorHAnsi"/>
          <w:iCs/>
        </w:rPr>
        <w:t xml:space="preserve"> para garantir uma implementação eficiente e precisa do sistema IoT proposto. Para a integração e control</w:t>
      </w:r>
      <w:r w:rsidR="000572EF">
        <w:rPr>
          <w:rFonts w:cstheme="minorHAnsi"/>
          <w:iCs/>
        </w:rPr>
        <w:t>o</w:t>
      </w:r>
      <w:r w:rsidRPr="005F09CD">
        <w:rPr>
          <w:rFonts w:cstheme="minorHAnsi"/>
          <w:iCs/>
        </w:rPr>
        <w:t xml:space="preserve"> dos dispositivos IoT, a plataforma </w:t>
      </w:r>
      <w:r w:rsidRPr="005F09CD">
        <w:rPr>
          <w:rFonts w:cstheme="minorHAnsi"/>
          <w:iCs/>
        </w:rPr>
        <w:lastRenderedPageBreak/>
        <w:t xml:space="preserve">Raspberry Pi foi </w:t>
      </w:r>
      <w:r w:rsidR="007E2792">
        <w:rPr>
          <w:rFonts w:cstheme="minorHAnsi"/>
          <w:iCs/>
        </w:rPr>
        <w:t>u</w:t>
      </w:r>
      <w:r w:rsidR="00116EBA">
        <w:rPr>
          <w:rFonts w:cstheme="minorHAnsi"/>
          <w:iCs/>
        </w:rPr>
        <w:t>tilizada</w:t>
      </w:r>
      <w:r w:rsidRPr="005F09CD">
        <w:rPr>
          <w:rFonts w:cstheme="minorHAnsi"/>
          <w:iCs/>
        </w:rPr>
        <w:t xml:space="preserve"> como base principal devido à sua flexibilidade e capacidade de suportar uma variedade de sensores e interfaces de comunicação.</w:t>
      </w:r>
    </w:p>
    <w:p w14:paraId="450BEDE5" w14:textId="5029991D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</w:p>
    <w:p w14:paraId="75B248AC" w14:textId="4FAB7A43" w:rsidR="001910C2" w:rsidRPr="005F09CD" w:rsidRDefault="001910C2" w:rsidP="00A21B81">
      <w:pPr>
        <w:spacing w:after="0" w:line="360" w:lineRule="auto"/>
        <w:rPr>
          <w:rFonts w:cstheme="minorHAnsi"/>
          <w:iCs/>
        </w:rPr>
      </w:pPr>
      <w:r w:rsidRPr="005F09CD">
        <w:rPr>
          <w:rFonts w:cstheme="minorHAnsi"/>
          <w:iCs/>
        </w:rPr>
        <w:t xml:space="preserve">No aspeto dos sensores, </w:t>
      </w:r>
      <w:r w:rsidR="007E2792">
        <w:rPr>
          <w:rFonts w:cstheme="minorHAnsi"/>
          <w:iCs/>
        </w:rPr>
        <w:t xml:space="preserve">foram </w:t>
      </w:r>
      <w:r w:rsidRPr="005F09CD">
        <w:rPr>
          <w:rFonts w:cstheme="minorHAnsi"/>
          <w:iCs/>
        </w:rPr>
        <w:t>seleciona</w:t>
      </w:r>
      <w:r w:rsidR="007E2792">
        <w:rPr>
          <w:rFonts w:cstheme="minorHAnsi"/>
          <w:iCs/>
        </w:rPr>
        <w:t>dos</w:t>
      </w:r>
      <w:r w:rsidRPr="005F09CD">
        <w:rPr>
          <w:rFonts w:cstheme="minorHAnsi"/>
          <w:iCs/>
        </w:rPr>
        <w:t xml:space="preserve"> dispositivos apropriados</w:t>
      </w:r>
      <w:r w:rsidR="00EB437C">
        <w:rPr>
          <w:rFonts w:cstheme="minorHAnsi"/>
          <w:iCs/>
        </w:rPr>
        <w:t xml:space="preserve"> em que </w:t>
      </w:r>
      <w:r w:rsidR="008D408E">
        <w:rPr>
          <w:rFonts w:cstheme="minorHAnsi"/>
          <w:iCs/>
        </w:rPr>
        <w:t xml:space="preserve">apesar de os sensores já terem sido escolhidos pelo supervisor </w:t>
      </w:r>
      <w:r w:rsidR="00EB437C">
        <w:rPr>
          <w:rFonts w:cstheme="minorHAnsi"/>
          <w:iCs/>
        </w:rPr>
        <w:t>foi</w:t>
      </w:r>
      <w:r w:rsidR="008D408E">
        <w:rPr>
          <w:rFonts w:cstheme="minorHAnsi"/>
          <w:iCs/>
        </w:rPr>
        <w:t xml:space="preserve"> ainda assim</w:t>
      </w:r>
      <w:r w:rsidR="00EB437C">
        <w:rPr>
          <w:rFonts w:cstheme="minorHAnsi"/>
          <w:iCs/>
        </w:rPr>
        <w:t xml:space="preserve"> efetuado uma tabela de orçamento</w:t>
      </w:r>
      <w:r w:rsidRPr="005F09CD">
        <w:rPr>
          <w:rFonts w:cstheme="minorHAnsi"/>
          <w:iCs/>
        </w:rPr>
        <w:t xml:space="preserve"> </w:t>
      </w:r>
      <w:r w:rsidR="007E2792">
        <w:rPr>
          <w:rFonts w:cstheme="minorHAnsi"/>
          <w:iCs/>
        </w:rPr>
        <w:t xml:space="preserve">juntamente com </w:t>
      </w:r>
      <w:r w:rsidR="00EB437C">
        <w:rPr>
          <w:rFonts w:cstheme="minorHAnsi"/>
          <w:iCs/>
        </w:rPr>
        <w:t xml:space="preserve">o </w:t>
      </w:r>
      <w:r w:rsidR="007E2792">
        <w:rPr>
          <w:rFonts w:cstheme="minorHAnsi"/>
          <w:iCs/>
        </w:rPr>
        <w:t xml:space="preserve">supervisor </w:t>
      </w:r>
      <w:r w:rsidR="00835010">
        <w:rPr>
          <w:rFonts w:cstheme="minorHAnsi"/>
          <w:iCs/>
        </w:rPr>
        <w:t xml:space="preserve">e pesquisa acerca de cada sensor </w:t>
      </w:r>
      <w:r w:rsidR="007E2792">
        <w:rPr>
          <w:rFonts w:cstheme="minorHAnsi"/>
          <w:iCs/>
        </w:rPr>
        <w:t xml:space="preserve">com </w:t>
      </w:r>
      <w:r w:rsidR="00EB437C">
        <w:rPr>
          <w:rFonts w:cstheme="minorHAnsi"/>
          <w:iCs/>
        </w:rPr>
        <w:t xml:space="preserve">fim </w:t>
      </w:r>
      <w:r w:rsidR="007E2792">
        <w:rPr>
          <w:rFonts w:cstheme="minorHAnsi"/>
          <w:iCs/>
        </w:rPr>
        <w:t>de</w:t>
      </w:r>
      <w:r w:rsidR="008D408E">
        <w:rPr>
          <w:rFonts w:cstheme="minorHAnsi"/>
          <w:iCs/>
        </w:rPr>
        <w:t xml:space="preserve"> obter mais conhecimento da minha parte acerca do sensores </w:t>
      </w:r>
      <w:r w:rsidR="00835010">
        <w:rPr>
          <w:rFonts w:cstheme="minorHAnsi"/>
          <w:iCs/>
        </w:rPr>
        <w:t>usados para</w:t>
      </w:r>
      <w:r w:rsidRPr="005F09CD">
        <w:rPr>
          <w:rFonts w:cstheme="minorHAnsi"/>
          <w:iCs/>
        </w:rPr>
        <w:t xml:space="preserve"> monitorar os parâmetros de conforto desejados, </w:t>
      </w:r>
      <w:r w:rsidR="008E5730" w:rsidRPr="008E5730">
        <w:rPr>
          <w:rFonts w:cstheme="minorHAnsi"/>
          <w:iCs/>
        </w:rPr>
        <w:t>Sensor de SHT31-D</w:t>
      </w:r>
      <w:r w:rsidR="008E5730">
        <w:rPr>
          <w:rFonts w:cstheme="minorHAnsi"/>
          <w:iCs/>
        </w:rPr>
        <w:t xml:space="preserve"> para a temperatura e humidade visto que o sensor mede as </w:t>
      </w:r>
      <w:r w:rsidR="007E2792">
        <w:rPr>
          <w:rFonts w:cstheme="minorHAnsi"/>
          <w:iCs/>
        </w:rPr>
        <w:t>d</w:t>
      </w:r>
      <w:r w:rsidR="008E5730">
        <w:rPr>
          <w:rFonts w:cstheme="minorHAnsi"/>
          <w:iCs/>
        </w:rPr>
        <w:t>uas coisas</w:t>
      </w:r>
      <w:r w:rsidRPr="005F09CD">
        <w:rPr>
          <w:rFonts w:cstheme="minorHAnsi"/>
          <w:iCs/>
        </w:rPr>
        <w:t xml:space="preserve">, </w:t>
      </w:r>
      <w:r w:rsidR="00116B96" w:rsidRPr="00116B96">
        <w:rPr>
          <w:rFonts w:cstheme="minorHAnsi"/>
          <w:iCs/>
        </w:rPr>
        <w:t>Sensor de qualidade do ar MQ135</w:t>
      </w:r>
      <w:r w:rsidR="00116B96">
        <w:rPr>
          <w:rFonts w:cstheme="minorHAnsi"/>
          <w:iCs/>
        </w:rPr>
        <w:t xml:space="preserve"> e </w:t>
      </w:r>
      <w:r w:rsidR="00116B96" w:rsidRPr="00116B96">
        <w:rPr>
          <w:rFonts w:cstheme="minorHAnsi"/>
          <w:iCs/>
        </w:rPr>
        <w:t>Sensor de nível de ruído KY-038</w:t>
      </w:r>
      <w:r w:rsidRPr="005F09CD">
        <w:rPr>
          <w:rFonts w:cstheme="minorHAnsi"/>
          <w:iCs/>
        </w:rPr>
        <w:t>.</w:t>
      </w:r>
      <w:r w:rsidR="00116B96">
        <w:rPr>
          <w:rFonts w:cstheme="minorHAnsi"/>
          <w:iCs/>
        </w:rPr>
        <w:t xml:space="preserve"> </w:t>
      </w:r>
      <w:r w:rsidRPr="005F09CD">
        <w:rPr>
          <w:rFonts w:cstheme="minorHAnsi"/>
          <w:iCs/>
        </w:rPr>
        <w:t>Esses sensores desempenham um papel fundamental na coleta de dados em tempo real, fornecendo informações para a análise e otimização das condições ambientais em eventos.</w:t>
      </w:r>
    </w:p>
    <w:p w14:paraId="1B0A4C81" w14:textId="0498C9D1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3D847398" w14:textId="20AC3F6D" w:rsidR="005F09CD" w:rsidRDefault="005F09CD" w:rsidP="001910C2">
      <w:pPr>
        <w:spacing w:after="0" w:line="360" w:lineRule="auto"/>
        <w:rPr>
          <w:rFonts w:cstheme="minorHAnsi"/>
          <w:i/>
        </w:rPr>
      </w:pPr>
    </w:p>
    <w:p w14:paraId="0B09EEC6" w14:textId="1719E1E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6FCD2DB" w14:textId="5534DF3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8648BA9" w14:textId="6F1BA324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24E8BB9" w14:textId="4ED21FFA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E219156" w14:textId="72414F7C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E93301F" w14:textId="44892D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5DA17655" w14:textId="30AE199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2217D6B3" w14:textId="299F957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6A351AF7" w14:textId="0A13CF53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35056C5C" w14:textId="2C1ACAA8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1ADD6294" w14:textId="1E3C321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065A68C9" w14:textId="5572A4FC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A3039B4" w14:textId="17228649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2865478" w14:textId="1663510B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7B28D77A" w14:textId="68DF6445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5D169C22" w14:textId="4770A1DD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46FE6923" w14:textId="291432FE" w:rsidR="00EB437C" w:rsidRDefault="00EB437C" w:rsidP="001910C2">
      <w:pPr>
        <w:spacing w:after="0" w:line="360" w:lineRule="auto"/>
        <w:rPr>
          <w:rFonts w:cstheme="minorHAnsi"/>
          <w:i/>
        </w:rPr>
      </w:pPr>
    </w:p>
    <w:p w14:paraId="2D05D73F" w14:textId="77777777" w:rsidR="000A7DF3" w:rsidRDefault="000A7DF3" w:rsidP="001910C2">
      <w:pPr>
        <w:spacing w:after="0" w:line="360" w:lineRule="auto"/>
        <w:rPr>
          <w:rFonts w:cstheme="minorHAnsi"/>
          <w:i/>
        </w:rPr>
      </w:pPr>
    </w:p>
    <w:p w14:paraId="478DAA9C" w14:textId="1566F9A2" w:rsidR="005F09CD" w:rsidRDefault="005F09CD" w:rsidP="005F09CD">
      <w:pPr>
        <w:pStyle w:val="Legenda"/>
        <w:keepNext/>
      </w:pPr>
      <w:bookmarkStart w:id="82" w:name="_Toc171018857"/>
      <w:r>
        <w:lastRenderedPageBreak/>
        <w:t xml:space="preserve">Tabela </w:t>
      </w:r>
      <w:fldSimple w:instr=" SEQ Tabela \* ARABIC ">
        <w:r w:rsidR="006A3564">
          <w:rPr>
            <w:noProof/>
          </w:rPr>
          <w:t>2</w:t>
        </w:r>
      </w:fldSimple>
      <w:r>
        <w:t xml:space="preserve"> - Ferramentas e Tecnologias</w:t>
      </w:r>
      <w:bookmarkEnd w:id="82"/>
    </w:p>
    <w:tbl>
      <w:tblPr>
        <w:tblW w:w="8720" w:type="dxa"/>
        <w:tblLook w:val="04A0" w:firstRow="1" w:lastRow="0" w:firstColumn="1" w:lastColumn="0" w:noHBand="0" w:noVBand="1"/>
      </w:tblPr>
      <w:tblGrid>
        <w:gridCol w:w="3392"/>
        <w:gridCol w:w="2608"/>
        <w:gridCol w:w="2720"/>
      </w:tblGrid>
      <w:tr w:rsidR="005F09CD" w:rsidRPr="005F09CD" w14:paraId="2DBE9457" w14:textId="77777777" w:rsidTr="008E5730">
        <w:trPr>
          <w:trHeight w:val="570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5260A09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omponente</w:t>
            </w:r>
          </w:p>
        </w:tc>
        <w:tc>
          <w:tcPr>
            <w:tcW w:w="26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F5BDAFE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scrição</w:t>
            </w:r>
          </w:p>
        </w:tc>
        <w:tc>
          <w:tcPr>
            <w:tcW w:w="27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71ED0AA7" w14:textId="77777777" w:rsidR="005F09CD" w:rsidRPr="00FC7FF6" w:rsidRDefault="005F09CD" w:rsidP="005F09CD">
            <w:pPr>
              <w:spacing w:after="0"/>
              <w:jc w:val="center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Detalhes</w:t>
            </w:r>
          </w:p>
        </w:tc>
      </w:tr>
      <w:tr w:rsidR="005F09CD" w:rsidRPr="005F09CD" w14:paraId="0D73C9DC" w14:textId="77777777" w:rsidTr="008E5730">
        <w:trPr>
          <w:trHeight w:val="376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4DA83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Raspberry Pi 4 </w:t>
            </w:r>
            <w:proofErr w:type="spellStart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Model</w:t>
            </w:r>
            <w:proofErr w:type="spellEnd"/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 xml:space="preserve"> 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53A50C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Microcomputado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hideMark/>
          </w:tcPr>
          <w:p w14:paraId="393A524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Microcomputador de placa única com processador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Broadcom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BCM2711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quad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-core de 1,5 GHz, 4 GB de RAM LPDDR4, Wi-Fi, Bluetooth 5.0, Gigabit Ethernet, 2 portas USB 3.0, 2 portas USB 2.0, porta HDMI, porta CSI para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âmer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, porta DSI para display 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lot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para cartão MicroSD.          Ideal para projetos de IoT, automação residencial, desenvolvimento de software, educação e muito mais.</w:t>
            </w:r>
          </w:p>
        </w:tc>
      </w:tr>
      <w:tr w:rsidR="005F09CD" w:rsidRPr="005F09CD" w14:paraId="727A1F44" w14:textId="77777777" w:rsidTr="00A012CE">
        <w:trPr>
          <w:trHeight w:val="1067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2E13C2C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rtão MicroSD 8GB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7234B0B" w14:textId="2AB97D2D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</w:t>
            </w:r>
            <w:r w:rsidR="00A012CE"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operativo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002B22C" w14:textId="182F3594" w:rsidR="005F09CD" w:rsidRPr="00FC7FF6" w:rsidRDefault="00A012CE" w:rsidP="00A012CE">
            <w:p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Armazenamento para o sistema operativo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Raspbian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e dados do projeto.</w:t>
            </w:r>
          </w:p>
        </w:tc>
      </w:tr>
      <w:tr w:rsidR="005F09CD" w:rsidRPr="005F09CD" w14:paraId="13FD9DF0" w14:textId="77777777" w:rsidTr="00116B96">
        <w:trPr>
          <w:trHeight w:val="79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520E7960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Caixa para Raspberry Pi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0533384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Proteção para o Raspberry Pi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62EC080C" w14:textId="32D81FFE" w:rsidR="005F09CD" w:rsidRPr="00FC7FF6" w:rsidRDefault="00FC7FF6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Caixa que protege o Raspberry Pi de diversos fatores</w:t>
            </w:r>
          </w:p>
        </w:tc>
      </w:tr>
      <w:tr w:rsidR="005F09CD" w:rsidRPr="005F09CD" w14:paraId="0E5C96D4" w14:textId="77777777" w:rsidTr="008E5730">
        <w:trPr>
          <w:trHeight w:val="1812"/>
        </w:trPr>
        <w:tc>
          <w:tcPr>
            <w:tcW w:w="3392" w:type="dxa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3A0B1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temperatura/Humidade SHT31-D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6B4B6F5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</w:t>
            </w:r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DDBA52E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digital de temperatura e humidade com interface de 1 fi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temperatura: 0°C a 50°C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Faixa de medição de humidade: 20% a 80%.</w:t>
            </w:r>
          </w:p>
        </w:tc>
      </w:tr>
      <w:tr w:rsidR="005F09CD" w:rsidRPr="005F09CD" w14:paraId="096BBC0C" w14:textId="77777777" w:rsidTr="008E5730">
        <w:trPr>
          <w:trHeight w:val="217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112F093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qualidade do ar MQ135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1EA3FBAA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qualidade do ar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13FA6E72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Sensor analógico de qualidade do ar que </w:t>
            </w:r>
            <w:proofErr w:type="spellStart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detecta</w:t>
            </w:r>
            <w:proofErr w:type="spellEnd"/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 xml:space="preserve"> gases como CO, H2S, NH3 e SO2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5DB8EAD1" w14:textId="77777777" w:rsidTr="008E5730">
        <w:trPr>
          <w:trHeight w:val="1909"/>
        </w:trPr>
        <w:tc>
          <w:tcPr>
            <w:tcW w:w="3392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0519C76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150"/>
              </w:rPr>
              <w:t>Sensor de nível de ruído KY-038</w:t>
            </w:r>
          </w:p>
        </w:tc>
        <w:tc>
          <w:tcPr>
            <w:tcW w:w="2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49040A0B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</w:t>
            </w:r>
          </w:p>
        </w:tc>
        <w:tc>
          <w:tcPr>
            <w:tcW w:w="2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B022E59" w14:textId="77777777" w:rsidR="005F09CD" w:rsidRPr="00FC7FF6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</w:pP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t>Sensor analógico de nível de ruído que converte o nível de som em um sinal elétrico.</w:t>
            </w:r>
            <w:r w:rsidRPr="00FC7FF6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150"/>
              </w:rPr>
              <w:br/>
              <w:t>Requer um circuito de conversão analógico-digital para ser utilizado com o Raspberry Pi.</w:t>
            </w:r>
          </w:p>
        </w:tc>
      </w:tr>
      <w:tr w:rsidR="005F09CD" w:rsidRPr="005F09CD" w14:paraId="1F581580" w14:textId="77777777" w:rsidTr="008E5730">
        <w:trPr>
          <w:trHeight w:val="1549"/>
        </w:trPr>
        <w:tc>
          <w:tcPr>
            <w:tcW w:w="3392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95B3D7" w:themeFill="accent1" w:themeFillTint="99"/>
            <w:vAlign w:val="center"/>
            <w:hideMark/>
          </w:tcPr>
          <w:p w14:paraId="1A152FA4" w14:textId="04896F32" w:rsidR="005F09CD" w:rsidRPr="005F09CD" w:rsidRDefault="00116B96" w:rsidP="005F09CD">
            <w:pPr>
              <w:spacing w:after="0"/>
              <w:jc w:val="left"/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US" w:eastAsia="en-150"/>
              </w:rPr>
              <w:lastRenderedPageBreak/>
              <w:t>Cabo</w:t>
            </w:r>
            <w:r w:rsidR="005F09CD" w:rsidRPr="005F09CD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val="en-150" w:eastAsia="en-150"/>
              </w:rPr>
              <w:t xml:space="preserve"> Ethernet</w:t>
            </w:r>
          </w:p>
        </w:tc>
        <w:tc>
          <w:tcPr>
            <w:tcW w:w="26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39D166A4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Permite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onectar</w:t>
            </w:r>
            <w:proofErr w:type="spellEnd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 xml:space="preserve"> o Raspberry Pi à rede via </w:t>
            </w:r>
            <w:proofErr w:type="spellStart"/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cabo</w:t>
            </w:r>
            <w:proofErr w:type="spellEnd"/>
          </w:p>
        </w:tc>
        <w:tc>
          <w:tcPr>
            <w:tcW w:w="2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bottom"/>
            <w:hideMark/>
          </w:tcPr>
          <w:p w14:paraId="315B8708" w14:textId="77777777" w:rsidR="005F09CD" w:rsidRPr="005F09CD" w:rsidRDefault="005F09CD" w:rsidP="005F09CD">
            <w:pPr>
              <w:spacing w:after="0"/>
              <w:jc w:val="left"/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</w:pPr>
            <w:r w:rsidRPr="005F09CD">
              <w:rPr>
                <w:rFonts w:ascii="Arial" w:eastAsia="Times New Roman" w:hAnsi="Arial" w:cs="Arial"/>
                <w:color w:val="000000"/>
                <w:sz w:val="20"/>
                <w:szCs w:val="20"/>
                <w:lang w:val="en-150" w:eastAsia="en-150"/>
              </w:rPr>
              <w:t> </w:t>
            </w:r>
          </w:p>
        </w:tc>
      </w:tr>
    </w:tbl>
    <w:p w14:paraId="6CFE46C1" w14:textId="77777777" w:rsidR="005F09CD" w:rsidRPr="001910C2" w:rsidRDefault="005F09CD" w:rsidP="001910C2">
      <w:pPr>
        <w:spacing w:after="0" w:line="360" w:lineRule="auto"/>
        <w:rPr>
          <w:rFonts w:cstheme="minorHAnsi"/>
          <w:i/>
        </w:rPr>
      </w:pPr>
    </w:p>
    <w:p w14:paraId="539AF08F" w14:textId="4021444D" w:rsidR="001910C2" w:rsidRPr="001910C2" w:rsidRDefault="001910C2" w:rsidP="001910C2">
      <w:pPr>
        <w:spacing w:after="0" w:line="360" w:lineRule="auto"/>
        <w:rPr>
          <w:rFonts w:cstheme="minorHAnsi"/>
          <w:i/>
        </w:rPr>
      </w:pPr>
    </w:p>
    <w:p w14:paraId="7A0B845F" w14:textId="3604F5AF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>Para o desenvolvimento do software</w:t>
      </w:r>
      <w:r w:rsidR="000A7DF3">
        <w:rPr>
          <w:rFonts w:cstheme="minorHAnsi"/>
          <w:iCs/>
        </w:rPr>
        <w:t xml:space="preserve"> referente ao Raspberry Pi que</w:t>
      </w:r>
      <w:r w:rsidR="00A012CE">
        <w:rPr>
          <w:rFonts w:cstheme="minorHAnsi"/>
          <w:iCs/>
        </w:rPr>
        <w:t xml:space="preserve"> </w:t>
      </w:r>
      <w:r w:rsidR="000A7DF3">
        <w:rPr>
          <w:rFonts w:cstheme="minorHAnsi"/>
          <w:iCs/>
        </w:rPr>
        <w:t>permite</w:t>
      </w:r>
      <w:r w:rsidR="00A012CE">
        <w:rPr>
          <w:rFonts w:cstheme="minorHAnsi"/>
          <w:iCs/>
        </w:rPr>
        <w:t xml:space="preserve"> a funcionalidade dos sensores </w:t>
      </w:r>
      <w:r w:rsidR="000A7DF3">
        <w:rPr>
          <w:rFonts w:cstheme="minorHAnsi"/>
          <w:iCs/>
        </w:rPr>
        <w:t>a coleta dos dados e envio para o servidor Web</w:t>
      </w:r>
      <w:r w:rsidRPr="00A21B81">
        <w:rPr>
          <w:rFonts w:cstheme="minorHAnsi"/>
          <w:iCs/>
        </w:rPr>
        <w:t xml:space="preserve"> </w:t>
      </w:r>
      <w:r w:rsidR="00EB437C">
        <w:rPr>
          <w:rFonts w:cstheme="minorHAnsi"/>
          <w:iCs/>
        </w:rPr>
        <w:t xml:space="preserve">através de Python </w:t>
      </w:r>
      <w:r w:rsidRPr="00A21B81">
        <w:rPr>
          <w:rFonts w:cstheme="minorHAnsi"/>
          <w:iCs/>
        </w:rPr>
        <w:t xml:space="preserve">e </w:t>
      </w:r>
      <w:r w:rsidR="00A47E68">
        <w:rPr>
          <w:rFonts w:cstheme="minorHAnsi"/>
          <w:iCs/>
        </w:rPr>
        <w:t>para o</w:t>
      </w:r>
      <w:r w:rsidRPr="00A21B81">
        <w:rPr>
          <w:rFonts w:cstheme="minorHAnsi"/>
          <w:iCs/>
        </w:rPr>
        <w:t xml:space="preserve"> site</w:t>
      </w:r>
      <w:r w:rsidR="00A47E68">
        <w:rPr>
          <w:rFonts w:cstheme="minorHAnsi"/>
          <w:iCs/>
        </w:rPr>
        <w:t xml:space="preserve"> que</w:t>
      </w:r>
      <w:r w:rsidR="00EB437C">
        <w:rPr>
          <w:rFonts w:cstheme="minorHAnsi"/>
          <w:iCs/>
        </w:rPr>
        <w:t xml:space="preserve"> recebe os dados para os exibir</w:t>
      </w:r>
      <w:r w:rsidRPr="00A21B81">
        <w:rPr>
          <w:rFonts w:cstheme="minorHAnsi"/>
          <w:iCs/>
        </w:rPr>
        <w:t>, utili</w:t>
      </w:r>
      <w:r w:rsidR="00C740FD" w:rsidRPr="00A21B81">
        <w:rPr>
          <w:rFonts w:cstheme="minorHAnsi"/>
          <w:iCs/>
        </w:rPr>
        <w:t>zei</w:t>
      </w:r>
      <w:r w:rsidRPr="00A21B81">
        <w:rPr>
          <w:rFonts w:cstheme="minorHAnsi"/>
          <w:iCs/>
        </w:rPr>
        <w:t xml:space="preserve"> uma combinação de tecnologias web, incluindo HTML, JavaScript e PHP. O Visual Studio</w:t>
      </w:r>
      <w:r w:rsidR="0066502F">
        <w:rPr>
          <w:rFonts w:cstheme="minorHAnsi"/>
          <w:iCs/>
        </w:rPr>
        <w:t xml:space="preserve"> (MICROSOFT, 2016)</w:t>
      </w:r>
      <w:r w:rsidRPr="00A21B81">
        <w:rPr>
          <w:rFonts w:cstheme="minorHAnsi"/>
          <w:iCs/>
        </w:rPr>
        <w:t xml:space="preserve"> </w:t>
      </w:r>
      <w:proofErr w:type="spellStart"/>
      <w:r w:rsidRPr="00A21B81">
        <w:rPr>
          <w:rFonts w:cstheme="minorHAnsi"/>
          <w:iCs/>
        </w:rPr>
        <w:t>Code</w:t>
      </w:r>
      <w:proofErr w:type="spellEnd"/>
      <w:r w:rsidRPr="00A21B81">
        <w:rPr>
          <w:rFonts w:cstheme="minorHAnsi"/>
          <w:iCs/>
        </w:rPr>
        <w:t xml:space="preserve"> foi adotado como ambiente de desenvolvimento integrado (IDE)</w:t>
      </w:r>
      <w:r w:rsidR="00A47E68">
        <w:rPr>
          <w:rFonts w:cstheme="minorHAnsi"/>
          <w:iCs/>
        </w:rPr>
        <w:t xml:space="preserve"> para a parte do site</w:t>
      </w:r>
      <w:r w:rsidRPr="00A21B81">
        <w:rPr>
          <w:rFonts w:cstheme="minorHAnsi"/>
          <w:iCs/>
        </w:rPr>
        <w:t xml:space="preserve">, oferecendo uma ampla gama de recursos e extensões que facilitaram a </w:t>
      </w:r>
      <w:r w:rsidR="000572EF">
        <w:rPr>
          <w:rFonts w:cstheme="minorHAnsi"/>
          <w:iCs/>
        </w:rPr>
        <w:t xml:space="preserve">codificação, </w:t>
      </w:r>
      <w:proofErr w:type="spellStart"/>
      <w:r w:rsidR="000572EF">
        <w:rPr>
          <w:rFonts w:cstheme="minorHAnsi"/>
          <w:iCs/>
        </w:rPr>
        <w:t>debug</w:t>
      </w:r>
      <w:proofErr w:type="spellEnd"/>
      <w:r w:rsidRPr="00A21B81">
        <w:rPr>
          <w:rFonts w:cstheme="minorHAnsi"/>
          <w:iCs/>
        </w:rPr>
        <w:t xml:space="preserve"> e teste do site</w:t>
      </w:r>
      <w:r w:rsidR="00A47E68">
        <w:rPr>
          <w:rFonts w:cstheme="minorHAnsi"/>
          <w:iCs/>
        </w:rPr>
        <w:t xml:space="preserve"> já o </w:t>
      </w:r>
      <w:proofErr w:type="spellStart"/>
      <w:r w:rsidR="00A47E68">
        <w:rPr>
          <w:rFonts w:cstheme="minorHAnsi"/>
          <w:iCs/>
        </w:rPr>
        <w:t>Pycharm</w:t>
      </w:r>
      <w:proofErr w:type="spellEnd"/>
      <w:r w:rsidR="00A47E68">
        <w:rPr>
          <w:rFonts w:cstheme="minorHAnsi"/>
          <w:iCs/>
        </w:rPr>
        <w:t xml:space="preserve"> </w:t>
      </w:r>
      <w:r w:rsidR="00716198">
        <w:rPr>
          <w:rFonts w:cstheme="minorHAnsi"/>
          <w:iCs/>
        </w:rPr>
        <w:t>(</w:t>
      </w:r>
      <w:proofErr w:type="spellStart"/>
      <w:r w:rsidR="00716198">
        <w:rPr>
          <w:rFonts w:cstheme="minorHAnsi"/>
          <w:iCs/>
        </w:rPr>
        <w:t>JetBrains</w:t>
      </w:r>
      <w:proofErr w:type="spellEnd"/>
      <w:r w:rsidR="00716198">
        <w:rPr>
          <w:rFonts w:cstheme="minorHAnsi"/>
          <w:iCs/>
        </w:rPr>
        <w:t xml:space="preserve"> </w:t>
      </w:r>
      <w:proofErr w:type="spellStart"/>
      <w:r w:rsidR="00716198">
        <w:rPr>
          <w:rFonts w:cstheme="minorHAnsi"/>
          <w:iCs/>
        </w:rPr>
        <w:t>s.r.o</w:t>
      </w:r>
      <w:proofErr w:type="spellEnd"/>
      <w:r w:rsidR="00716198">
        <w:rPr>
          <w:rFonts w:cstheme="minorHAnsi"/>
          <w:iCs/>
        </w:rPr>
        <w:t xml:space="preserve">., n.d.) </w:t>
      </w:r>
      <w:r w:rsidR="00A47E68">
        <w:rPr>
          <w:rFonts w:cstheme="minorHAnsi"/>
          <w:iCs/>
        </w:rPr>
        <w:t>foi o IDE utilizado para programação em Python.</w:t>
      </w:r>
    </w:p>
    <w:p w14:paraId="26E23C54" w14:textId="23A1147E" w:rsidR="001910C2" w:rsidRPr="00A21B81" w:rsidRDefault="001910C2" w:rsidP="001910C2">
      <w:pPr>
        <w:spacing w:after="0" w:line="360" w:lineRule="auto"/>
        <w:rPr>
          <w:rFonts w:cstheme="minorHAnsi"/>
          <w:iCs/>
        </w:rPr>
      </w:pPr>
    </w:p>
    <w:p w14:paraId="52C515CD" w14:textId="4D3C0E2E" w:rsidR="001910C2" w:rsidRPr="00A21B81" w:rsidRDefault="001910C2" w:rsidP="003358B0">
      <w:pPr>
        <w:spacing w:after="0" w:line="360" w:lineRule="auto"/>
        <w:rPr>
          <w:rFonts w:cstheme="minorHAnsi"/>
          <w:iCs/>
        </w:rPr>
      </w:pPr>
      <w:r w:rsidRPr="00A21B81">
        <w:rPr>
          <w:rFonts w:cstheme="minorHAnsi"/>
          <w:iCs/>
        </w:rPr>
        <w:t xml:space="preserve">Além disso, o </w:t>
      </w:r>
      <w:proofErr w:type="spellStart"/>
      <w:r w:rsidRPr="00A21B81">
        <w:rPr>
          <w:rFonts w:cstheme="minorHAnsi"/>
          <w:iCs/>
        </w:rPr>
        <w:t>Postman</w:t>
      </w:r>
      <w:proofErr w:type="spellEnd"/>
      <w:r w:rsidR="00716198">
        <w:rPr>
          <w:rFonts w:cstheme="minorHAnsi"/>
          <w:iCs/>
        </w:rPr>
        <w:t xml:space="preserve"> (</w:t>
      </w:r>
      <w:proofErr w:type="spellStart"/>
      <w:r w:rsidR="00716198">
        <w:rPr>
          <w:rFonts w:cstheme="minorHAnsi"/>
          <w:iCs/>
        </w:rPr>
        <w:t>Postman</w:t>
      </w:r>
      <w:proofErr w:type="spellEnd"/>
      <w:r w:rsidR="00716198">
        <w:rPr>
          <w:rFonts w:cstheme="minorHAnsi"/>
          <w:iCs/>
        </w:rPr>
        <w:t>, n.d.)</w:t>
      </w:r>
      <w:r w:rsidRPr="00A21B81">
        <w:rPr>
          <w:rFonts w:cstheme="minorHAnsi"/>
          <w:iCs/>
        </w:rPr>
        <w:t xml:space="preserve"> foi </w:t>
      </w:r>
      <w:r w:rsidR="00CA4076">
        <w:rPr>
          <w:rFonts w:cstheme="minorHAnsi"/>
          <w:iCs/>
        </w:rPr>
        <w:t>utilizado</w:t>
      </w:r>
      <w:r w:rsidRPr="00A21B81">
        <w:rPr>
          <w:rFonts w:cstheme="minorHAnsi"/>
          <w:iCs/>
        </w:rPr>
        <w:t xml:space="preserve"> para testar e validar as </w:t>
      </w:r>
      <w:proofErr w:type="spellStart"/>
      <w:r w:rsidRPr="00A21B81">
        <w:rPr>
          <w:rFonts w:cstheme="minorHAnsi"/>
          <w:iCs/>
        </w:rPr>
        <w:t>APIs</w:t>
      </w:r>
      <w:proofErr w:type="spellEnd"/>
      <w:r w:rsidRPr="00A21B81">
        <w:rPr>
          <w:rFonts w:cstheme="minorHAnsi"/>
          <w:iCs/>
        </w:rPr>
        <w:t>,</w:t>
      </w:r>
      <w:r w:rsidR="003358B0">
        <w:rPr>
          <w:rFonts w:cstheme="minorHAnsi"/>
          <w:iCs/>
        </w:rPr>
        <w:t xml:space="preserve"> </w:t>
      </w:r>
      <w:r w:rsidRPr="00A21B81">
        <w:rPr>
          <w:rFonts w:cstheme="minorHAnsi"/>
          <w:iCs/>
        </w:rPr>
        <w:t xml:space="preserve">garantindo a integração adequada entre os diferentes componentes do sistema e do site. Para a gestão e análise dos dados coletados, o </w:t>
      </w:r>
      <w:proofErr w:type="spellStart"/>
      <w:r w:rsidRPr="00A21B81">
        <w:rPr>
          <w:rFonts w:cstheme="minorHAnsi"/>
          <w:iCs/>
        </w:rPr>
        <w:t>DataGrip</w:t>
      </w:r>
      <w:proofErr w:type="spellEnd"/>
      <w:r w:rsidR="00716198">
        <w:rPr>
          <w:rFonts w:cstheme="minorHAnsi"/>
          <w:iCs/>
        </w:rPr>
        <w:t xml:space="preserve"> (</w:t>
      </w:r>
      <w:proofErr w:type="spellStart"/>
      <w:r w:rsidR="00716198">
        <w:rPr>
          <w:rFonts w:cstheme="minorHAnsi"/>
          <w:iCs/>
        </w:rPr>
        <w:t>JetBrains</w:t>
      </w:r>
      <w:proofErr w:type="spellEnd"/>
      <w:r w:rsidR="00716198">
        <w:rPr>
          <w:rFonts w:cstheme="minorHAnsi"/>
          <w:iCs/>
        </w:rPr>
        <w:t xml:space="preserve"> </w:t>
      </w:r>
      <w:proofErr w:type="spellStart"/>
      <w:r w:rsidR="00716198">
        <w:rPr>
          <w:rFonts w:cstheme="minorHAnsi"/>
          <w:iCs/>
        </w:rPr>
        <w:t>s.r.o</w:t>
      </w:r>
      <w:proofErr w:type="spellEnd"/>
      <w:r w:rsidR="00716198">
        <w:rPr>
          <w:rFonts w:cstheme="minorHAnsi"/>
          <w:iCs/>
        </w:rPr>
        <w:t>., n.d.)</w:t>
      </w:r>
      <w:r w:rsidRPr="00A21B81">
        <w:rPr>
          <w:rFonts w:cstheme="minorHAnsi"/>
          <w:iCs/>
        </w:rPr>
        <w:t xml:space="preserve"> foi a ferramenta selecionada, permitindo a manipulação eficiente da base de dados, consultas e visualizações que facilitaram a interpretação e utilização das informações recolhidas pelo sistema.</w:t>
      </w:r>
    </w:p>
    <w:p w14:paraId="54F3FA66" w14:textId="255D2B41" w:rsidR="00161259" w:rsidRPr="00715D43" w:rsidRDefault="00161259" w:rsidP="00A21B81">
      <w:pPr>
        <w:pStyle w:val="Ttulo2"/>
        <w:spacing w:line="360" w:lineRule="auto"/>
        <w:rPr>
          <w:lang w:val="pt-PT"/>
        </w:rPr>
      </w:pPr>
      <w:bookmarkStart w:id="83" w:name="_Toc171018840"/>
      <w:r w:rsidRPr="00715D43">
        <w:rPr>
          <w:lang w:val="pt-PT"/>
        </w:rPr>
        <w:t>Planeamento</w:t>
      </w:r>
      <w:bookmarkEnd w:id="83"/>
    </w:p>
    <w:p w14:paraId="5B3F1BF7" w14:textId="2D0C5E0B" w:rsidR="00657284" w:rsidRPr="00063965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planeamento do projeto foi estruturado para garantir</w:t>
      </w:r>
      <w:r w:rsidR="002B1FC0">
        <w:rPr>
          <w:rFonts w:eastAsia="Times New Roman" w:cstheme="minorHAnsi"/>
          <w:szCs w:val="24"/>
          <w:lang w:eastAsia="en-150"/>
        </w:rPr>
        <w:t xml:space="preserve"> uma organização </w:t>
      </w:r>
      <w:r w:rsidRPr="00063965">
        <w:rPr>
          <w:rFonts w:eastAsia="Times New Roman" w:cstheme="minorHAnsi"/>
          <w:szCs w:val="24"/>
          <w:lang w:eastAsia="en-150"/>
        </w:rPr>
        <w:t>e</w:t>
      </w:r>
      <w:r w:rsidR="002B1FC0">
        <w:rPr>
          <w:rFonts w:eastAsia="Times New Roman" w:cstheme="minorHAnsi"/>
          <w:szCs w:val="24"/>
          <w:lang w:eastAsia="en-150"/>
        </w:rPr>
        <w:t xml:space="preserve"> a conclusão de cada fase do projeto</w:t>
      </w:r>
      <w:r w:rsidRPr="00063965">
        <w:rPr>
          <w:rFonts w:eastAsia="Times New Roman" w:cstheme="minorHAnsi"/>
          <w:szCs w:val="24"/>
          <w:lang w:eastAsia="en-150"/>
        </w:rPr>
        <w:t xml:space="preserve"> dentro dos prazos estabelecidos. As tarefas foram distribuídas ao longo de várias fases, cada uma com objetivos específicos e prazos definidos. A seguir, </w:t>
      </w:r>
      <w:r w:rsidRPr="00224B26">
        <w:rPr>
          <w:rFonts w:eastAsia="Times New Roman" w:cstheme="minorHAnsi"/>
          <w:szCs w:val="24"/>
          <w:lang w:eastAsia="en-150"/>
        </w:rPr>
        <w:t>esta definido</w:t>
      </w:r>
      <w:r w:rsidRPr="00063965">
        <w:rPr>
          <w:rFonts w:eastAsia="Times New Roman" w:cstheme="minorHAnsi"/>
          <w:szCs w:val="24"/>
          <w:lang w:eastAsia="en-150"/>
        </w:rPr>
        <w:t xml:space="preserve"> a distribuição das tarefas e o tempo alocado para cada uma delas.</w:t>
      </w:r>
    </w:p>
    <w:p w14:paraId="1960CD9D" w14:textId="6D0B03C3" w:rsidR="00063965" w:rsidRPr="00224B26" w:rsidRDefault="00063965" w:rsidP="00A21B81">
      <w:pPr>
        <w:pStyle w:val="Ttulo3"/>
        <w:spacing w:line="360" w:lineRule="auto"/>
        <w:rPr>
          <w:lang w:val="pt-PT" w:eastAsia="en-150"/>
        </w:rPr>
      </w:pPr>
      <w:r w:rsidRPr="00224B26">
        <w:rPr>
          <w:lang w:val="pt-PT" w:eastAsia="en-150"/>
        </w:rPr>
        <w:lastRenderedPageBreak/>
        <w:t xml:space="preserve"> Análise de Requisitos</w:t>
      </w:r>
    </w:p>
    <w:p w14:paraId="2D83CC81" w14:textId="752FB760" w:rsidR="00657284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Nesta fase inicial</w:t>
      </w:r>
      <w:r w:rsidR="002B1FC0">
        <w:rPr>
          <w:rFonts w:eastAsia="Times New Roman" w:cstheme="minorHAnsi"/>
          <w:szCs w:val="24"/>
          <w:lang w:eastAsia="en-150"/>
        </w:rPr>
        <w:t xml:space="preserve"> foram estipulados 11 dias e</w:t>
      </w:r>
      <w:r w:rsidRPr="00063965">
        <w:rPr>
          <w:rFonts w:eastAsia="Times New Roman" w:cstheme="minorHAnsi"/>
          <w:szCs w:val="24"/>
          <w:lang w:eastAsia="en-150"/>
        </w:rPr>
        <w:t xml:space="preserve"> foram identificados os requisitos do sistema, tanto funcionais quanto não funcionais. Isso incluiu reuniões com </w:t>
      </w:r>
      <w:r w:rsidR="00224B26" w:rsidRPr="00224B26">
        <w:rPr>
          <w:rFonts w:eastAsia="Times New Roman" w:cstheme="minorHAnsi"/>
          <w:szCs w:val="24"/>
          <w:lang w:eastAsia="en-150"/>
        </w:rPr>
        <w:t>o supervisor da empresa</w:t>
      </w:r>
      <w:r w:rsidRPr="00063965">
        <w:rPr>
          <w:rFonts w:eastAsia="Times New Roman" w:cstheme="minorHAnsi"/>
          <w:szCs w:val="24"/>
          <w:lang w:eastAsia="en-150"/>
        </w:rPr>
        <w:t xml:space="preserve"> e a revisão de sistemas semelhantes existentes no mercado. A análise detalhada permitiu a definição clara dos objetivos do sistema.</w:t>
      </w:r>
    </w:p>
    <w:p w14:paraId="095FF905" w14:textId="77777777" w:rsidR="00224B26" w:rsidRPr="00063965" w:rsidRDefault="00224B26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2F1CFBD1" w14:textId="7197C826" w:rsidR="00063965" w:rsidRPr="00224B26" w:rsidRDefault="00063965" w:rsidP="00A21B81">
      <w:pPr>
        <w:pStyle w:val="Ttulo3"/>
        <w:spacing w:before="0" w:after="0" w:line="360" w:lineRule="auto"/>
        <w:rPr>
          <w:rFonts w:cstheme="minorHAnsi"/>
          <w:lang w:val="pt-PT" w:eastAsia="en-150"/>
        </w:rPr>
      </w:pPr>
      <w:r w:rsidRPr="00224B26">
        <w:rPr>
          <w:rFonts w:cstheme="minorHAnsi"/>
          <w:lang w:val="pt-PT" w:eastAsia="en-150"/>
        </w:rPr>
        <w:t>Pesquisa e Seleção de Componentes</w:t>
      </w:r>
    </w:p>
    <w:p w14:paraId="606E85A4" w14:textId="74A4ECC3" w:rsidR="00657284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Uma pesquisa abrangente foi conduzida para selecionar os sensores e componentes adequados para o sistema</w:t>
      </w:r>
      <w:r w:rsidR="002B1FC0">
        <w:rPr>
          <w:rFonts w:eastAsia="Times New Roman" w:cstheme="minorHAnsi"/>
          <w:szCs w:val="24"/>
          <w:lang w:eastAsia="en-150"/>
        </w:rPr>
        <w:t xml:space="preserve"> dando a esta fase um prazo de 8 dias</w:t>
      </w:r>
      <w:r w:rsidRPr="00063965">
        <w:rPr>
          <w:rFonts w:eastAsia="Times New Roman" w:cstheme="minorHAnsi"/>
          <w:szCs w:val="24"/>
          <w:lang w:eastAsia="en-150"/>
        </w:rPr>
        <w:t>. Foram considerados fatores como precisão, custo e compatibilidade com o Raspberry Pi. Os componentes selecionados incluíram sensores de temperatura, umidade, qualidade do ar e ruído.</w:t>
      </w:r>
    </w:p>
    <w:p w14:paraId="2C8052BA" w14:textId="233CE2B2" w:rsidR="00063965" w:rsidRPr="00F67683" w:rsidRDefault="00063965" w:rsidP="00A21B81">
      <w:pPr>
        <w:pStyle w:val="Ttulo3"/>
        <w:spacing w:line="360" w:lineRule="auto"/>
        <w:rPr>
          <w:lang w:val="pt-PT" w:eastAsia="en-150"/>
        </w:rPr>
      </w:pPr>
      <w:r w:rsidRPr="00F67683">
        <w:rPr>
          <w:lang w:val="pt-PT" w:eastAsia="en-150"/>
        </w:rPr>
        <w:t>Design e Arquitetura do Sistema</w:t>
      </w:r>
    </w:p>
    <w:p w14:paraId="38977AE0" w14:textId="5C2B4C06" w:rsidR="002B1FC0" w:rsidRPr="00EE103E" w:rsidRDefault="00063965" w:rsidP="00A21B81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EE103E">
        <w:rPr>
          <w:rFonts w:eastAsia="Times New Roman" w:cstheme="minorHAnsi"/>
          <w:szCs w:val="24"/>
          <w:lang w:eastAsia="en-150"/>
        </w:rPr>
        <w:t>Com os requisitos e componentes definidos, foi desenvolvida a arquitetura do sistema. Esta fase</w:t>
      </w:r>
      <w:r w:rsidR="002B1FC0">
        <w:rPr>
          <w:rFonts w:eastAsia="Times New Roman" w:cstheme="minorHAnsi"/>
          <w:szCs w:val="24"/>
          <w:lang w:eastAsia="en-150"/>
        </w:rPr>
        <w:t xml:space="preserve"> teve uma duração prevista para 19 dias e</w:t>
      </w:r>
      <w:r w:rsidRPr="00EE103E">
        <w:rPr>
          <w:rFonts w:eastAsia="Times New Roman" w:cstheme="minorHAnsi"/>
          <w:szCs w:val="24"/>
          <w:lang w:eastAsia="en-150"/>
        </w:rPr>
        <w:t xml:space="preserve"> incluiu a criação de</w:t>
      </w:r>
      <w:r w:rsidR="00D55458">
        <w:rPr>
          <w:rFonts w:eastAsia="Times New Roman" w:cstheme="minorHAnsi"/>
          <w:szCs w:val="24"/>
          <w:lang w:eastAsia="en-150"/>
        </w:rPr>
        <w:t xml:space="preserve"> protótipos de baixa e de alta fidelidade</w:t>
      </w:r>
      <w:r w:rsidR="00B242DD">
        <w:rPr>
          <w:rFonts w:eastAsia="Times New Roman" w:cstheme="minorHAnsi"/>
          <w:szCs w:val="24"/>
          <w:lang w:eastAsia="en-150"/>
        </w:rPr>
        <w:t>,</w:t>
      </w:r>
      <w:r w:rsidR="00D55458">
        <w:rPr>
          <w:rFonts w:eastAsia="Times New Roman" w:cstheme="minorHAnsi"/>
          <w:szCs w:val="24"/>
          <w:lang w:eastAsia="en-150"/>
        </w:rPr>
        <w:t xml:space="preserve"> desenhos de design do site do sistema</w:t>
      </w:r>
      <w:r w:rsidR="00A012CE">
        <w:rPr>
          <w:rFonts w:eastAsia="Times New Roman" w:cstheme="minorHAnsi"/>
          <w:szCs w:val="24"/>
          <w:lang w:eastAsia="en-150"/>
        </w:rPr>
        <w:t>,</w:t>
      </w:r>
      <w:r w:rsidR="00B242DD">
        <w:rPr>
          <w:rFonts w:eastAsia="Times New Roman" w:cstheme="minorHAnsi"/>
          <w:szCs w:val="24"/>
          <w:lang w:eastAsia="en-150"/>
        </w:rPr>
        <w:t xml:space="preserve"> o </w:t>
      </w:r>
      <w:r w:rsidR="00A012CE">
        <w:rPr>
          <w:rFonts w:eastAsia="Times New Roman" w:cstheme="minorHAnsi"/>
          <w:szCs w:val="24"/>
          <w:lang w:eastAsia="en-150"/>
        </w:rPr>
        <w:t>D</w:t>
      </w:r>
      <w:r w:rsidR="00B242DD">
        <w:rPr>
          <w:rFonts w:eastAsia="Times New Roman" w:cstheme="minorHAnsi"/>
          <w:szCs w:val="24"/>
          <w:lang w:eastAsia="en-150"/>
        </w:rPr>
        <w:t xml:space="preserve">iagrama de </w:t>
      </w:r>
      <w:proofErr w:type="spellStart"/>
      <w:r w:rsidR="00B242DD">
        <w:rPr>
          <w:rFonts w:eastAsia="Times New Roman" w:cstheme="minorHAnsi"/>
          <w:szCs w:val="24"/>
          <w:lang w:eastAsia="en-150"/>
        </w:rPr>
        <w:t>Deployment</w:t>
      </w:r>
      <w:proofErr w:type="spellEnd"/>
      <w:r w:rsidR="00BE23C4">
        <w:rPr>
          <w:rFonts w:eastAsia="Times New Roman" w:cstheme="minorHAnsi"/>
          <w:szCs w:val="24"/>
          <w:lang w:eastAsia="en-150"/>
        </w:rPr>
        <w:t xml:space="preserve"> </w:t>
      </w:r>
      <w:r w:rsidR="00A012CE">
        <w:rPr>
          <w:rFonts w:eastAsia="Times New Roman" w:cstheme="minorHAnsi"/>
          <w:szCs w:val="24"/>
          <w:lang w:eastAsia="en-150"/>
        </w:rPr>
        <w:t>e o Diagrama ER</w:t>
      </w:r>
      <w:r w:rsidRPr="00EE103E">
        <w:rPr>
          <w:rFonts w:eastAsia="Times New Roman" w:cstheme="minorHAnsi"/>
          <w:szCs w:val="24"/>
          <w:lang w:eastAsia="en-150"/>
        </w:rPr>
        <w:t>.</w:t>
      </w:r>
      <w:r w:rsidR="00B242DD">
        <w:rPr>
          <w:rFonts w:eastAsia="Times New Roman" w:cstheme="minorHAnsi"/>
          <w:szCs w:val="24"/>
          <w:lang w:eastAsia="en-150"/>
        </w:rPr>
        <w:t xml:space="preserve"> Foi </w:t>
      </w:r>
      <w:r w:rsidR="00A012CE">
        <w:rPr>
          <w:rFonts w:eastAsia="Times New Roman" w:cstheme="minorHAnsi"/>
          <w:szCs w:val="24"/>
          <w:lang w:eastAsia="en-150"/>
        </w:rPr>
        <w:t>atribuído</w:t>
      </w:r>
      <w:r w:rsidR="00B242DD">
        <w:rPr>
          <w:rFonts w:eastAsia="Times New Roman" w:cstheme="minorHAnsi"/>
          <w:szCs w:val="24"/>
          <w:lang w:eastAsia="en-150"/>
        </w:rPr>
        <w:t xml:space="preserve"> uma maior duração a esta fase devido ao tempo de alterações constantes de forma a coincidir com</w:t>
      </w:r>
      <w:r w:rsidR="00A012CE">
        <w:rPr>
          <w:rFonts w:eastAsia="Times New Roman" w:cstheme="minorHAnsi"/>
          <w:szCs w:val="24"/>
          <w:lang w:eastAsia="en-150"/>
        </w:rPr>
        <w:t xml:space="preserve"> espectativa do supervisor.</w:t>
      </w:r>
    </w:p>
    <w:p w14:paraId="5E213667" w14:textId="7A24A967" w:rsidR="00063965" w:rsidRPr="00657284" w:rsidRDefault="00063965" w:rsidP="002B1FC0">
      <w:pPr>
        <w:pStyle w:val="Ttulo3"/>
        <w:rPr>
          <w:lang w:eastAsia="en-150"/>
        </w:rPr>
      </w:pPr>
      <w:r w:rsidRPr="00657284">
        <w:rPr>
          <w:lang w:eastAsia="en-150"/>
        </w:rPr>
        <w:t>Desenvolvimento do Sistema</w:t>
      </w:r>
    </w:p>
    <w:p w14:paraId="3B30FE30" w14:textId="1006A021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 desenvolvimento do sistema foi dividido em subfases</w:t>
      </w:r>
      <w:r w:rsidR="00D55458">
        <w:rPr>
          <w:rFonts w:eastAsia="Times New Roman" w:cstheme="minorHAnsi"/>
          <w:szCs w:val="24"/>
          <w:lang w:eastAsia="en-150"/>
        </w:rPr>
        <w:t xml:space="preserve"> pelo que durou 19 dias subfases estas que foram</w:t>
      </w:r>
      <w:r w:rsidRPr="00063965">
        <w:rPr>
          <w:rFonts w:eastAsia="Times New Roman" w:cstheme="minorHAnsi"/>
          <w:szCs w:val="24"/>
          <w:lang w:eastAsia="en-150"/>
        </w:rPr>
        <w:t>:</w:t>
      </w:r>
    </w:p>
    <w:p w14:paraId="61943913" w14:textId="405FBC6B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Configuração do Raspberry Pi e Instalação de Software</w:t>
      </w:r>
      <w:r w:rsidRPr="00063965">
        <w:rPr>
          <w:rFonts w:eastAsia="Times New Roman" w:cstheme="minorHAnsi"/>
          <w:szCs w:val="24"/>
          <w:lang w:eastAsia="en-150"/>
        </w:rPr>
        <w:t>: Incluiu a configuração do Raspberry Pi, instalação do sistema opera</w:t>
      </w:r>
      <w:r w:rsidR="00657284">
        <w:rPr>
          <w:rFonts w:eastAsia="Times New Roman" w:cstheme="minorHAnsi"/>
          <w:szCs w:val="24"/>
          <w:lang w:eastAsia="en-150"/>
        </w:rPr>
        <w:t>tivo</w:t>
      </w:r>
      <w:r w:rsidRPr="00063965">
        <w:rPr>
          <w:rFonts w:eastAsia="Times New Roman" w:cstheme="minorHAnsi"/>
          <w:szCs w:val="24"/>
          <w:lang w:eastAsia="en-150"/>
        </w:rPr>
        <w:t xml:space="preserve"> e bibliotecas necessárias, e configuração das ferramentas de acesso remoto (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PuTTY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 xml:space="preserve"> e </w:t>
      </w:r>
      <w:proofErr w:type="spellStart"/>
      <w:r w:rsidRPr="00063965">
        <w:rPr>
          <w:rFonts w:eastAsia="Times New Roman" w:cstheme="minorHAnsi"/>
          <w:szCs w:val="24"/>
          <w:lang w:eastAsia="en-150"/>
        </w:rPr>
        <w:t>FileZilla</w:t>
      </w:r>
      <w:proofErr w:type="spellEnd"/>
      <w:r w:rsidRPr="00063965">
        <w:rPr>
          <w:rFonts w:eastAsia="Times New Roman" w:cstheme="minorHAnsi"/>
          <w:szCs w:val="24"/>
          <w:lang w:eastAsia="en-150"/>
        </w:rPr>
        <w:t>).</w:t>
      </w:r>
    </w:p>
    <w:p w14:paraId="0E5E6C3E" w14:textId="2CB1872A" w:rsidR="00063965" w:rsidRPr="00063965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t>Integração dos Sensores</w:t>
      </w:r>
      <w:r w:rsidRPr="00063965">
        <w:rPr>
          <w:rFonts w:eastAsia="Times New Roman" w:cstheme="minorHAnsi"/>
          <w:szCs w:val="24"/>
          <w:lang w:eastAsia="en-150"/>
        </w:rPr>
        <w:t>: Envolveu a conexão física dos sensores ao Raspberry Pi, a programação inicial para leitura dos dados dos sensores e a configuração do ADC (MCP3008) e DAC (MCP4725).</w:t>
      </w:r>
    </w:p>
    <w:p w14:paraId="576B2DEF" w14:textId="69FAEAB1" w:rsidR="00063965" w:rsidRPr="00224B26" w:rsidRDefault="00063965" w:rsidP="00A21B81">
      <w:pPr>
        <w:numPr>
          <w:ilvl w:val="0"/>
          <w:numId w:val="34"/>
        </w:num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b/>
          <w:bCs/>
          <w:szCs w:val="24"/>
          <w:lang w:eastAsia="en-150"/>
        </w:rPr>
        <w:lastRenderedPageBreak/>
        <w:t>Desenvolvimento da Interface Web</w:t>
      </w:r>
      <w:r w:rsidRPr="00063965">
        <w:rPr>
          <w:rFonts w:eastAsia="Times New Roman" w:cstheme="minorHAnsi"/>
          <w:szCs w:val="24"/>
          <w:lang w:eastAsia="en-150"/>
        </w:rPr>
        <w:t xml:space="preserve">: Criação do servidor Apache para armazenamento dos dados e desenvolvimento da interface web para visualização </w:t>
      </w:r>
      <w:r w:rsidR="00657284">
        <w:rPr>
          <w:rFonts w:eastAsia="Times New Roman" w:cstheme="minorHAnsi"/>
          <w:szCs w:val="24"/>
          <w:lang w:eastAsia="en-150"/>
        </w:rPr>
        <w:t xml:space="preserve">dos dados </w:t>
      </w:r>
      <w:r w:rsidRPr="00063965">
        <w:rPr>
          <w:rFonts w:eastAsia="Times New Roman" w:cstheme="minorHAnsi"/>
          <w:szCs w:val="24"/>
          <w:lang w:eastAsia="en-150"/>
        </w:rPr>
        <w:t>em tempo real</w:t>
      </w:r>
      <w:r w:rsidR="00224B26" w:rsidRPr="00224B26">
        <w:rPr>
          <w:rFonts w:eastAsia="Times New Roman" w:cstheme="minorHAnsi"/>
          <w:szCs w:val="24"/>
          <w:lang w:eastAsia="en-150"/>
        </w:rPr>
        <w:t xml:space="preserve"> e administração do sistema</w:t>
      </w:r>
      <w:r w:rsidRPr="00063965">
        <w:rPr>
          <w:rFonts w:eastAsia="Times New Roman" w:cstheme="minorHAnsi"/>
          <w:szCs w:val="24"/>
          <w:lang w:eastAsia="en-150"/>
        </w:rPr>
        <w:t>.</w:t>
      </w:r>
    </w:p>
    <w:p w14:paraId="00BFE27B" w14:textId="77777777" w:rsidR="000E1AF9" w:rsidRPr="00063965" w:rsidRDefault="000E1AF9" w:rsidP="00EB437C">
      <w:pPr>
        <w:spacing w:after="0" w:line="360" w:lineRule="auto"/>
        <w:rPr>
          <w:rFonts w:eastAsia="Times New Roman" w:cstheme="minorHAnsi"/>
          <w:szCs w:val="24"/>
          <w:lang w:eastAsia="en-150"/>
        </w:rPr>
      </w:pPr>
    </w:p>
    <w:p w14:paraId="45CE187E" w14:textId="425915FD" w:rsidR="00063965" w:rsidRPr="00A21B81" w:rsidRDefault="00063965" w:rsidP="002B1FC0">
      <w:pPr>
        <w:pStyle w:val="Ttulo3"/>
        <w:rPr>
          <w:lang w:eastAsia="en-150"/>
        </w:rPr>
      </w:pPr>
      <w:r w:rsidRPr="00A21B81">
        <w:rPr>
          <w:lang w:eastAsia="en-150"/>
        </w:rPr>
        <w:t xml:space="preserve">Testes e </w:t>
      </w:r>
      <w:proofErr w:type="spellStart"/>
      <w:r w:rsidRPr="00A21B81">
        <w:rPr>
          <w:lang w:eastAsia="en-150"/>
        </w:rPr>
        <w:t>Validação</w:t>
      </w:r>
      <w:proofErr w:type="spellEnd"/>
    </w:p>
    <w:p w14:paraId="0E8E7E7B" w14:textId="5F1679FC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Os testes foram conduzidos para garantir a precisão e confiabilidade do sistema. Incluiu testes unitários para cada sensor, testes de integração para o sistema completo e testes de desempenho para verificar a capacidade do sistema de lidar com grandes volumes de dados em tempo real.</w:t>
      </w:r>
      <w:r w:rsidR="00D55458">
        <w:rPr>
          <w:rFonts w:eastAsia="Times New Roman" w:cstheme="minorHAnsi"/>
          <w:szCs w:val="24"/>
          <w:lang w:eastAsia="en-150"/>
        </w:rPr>
        <w:t xml:space="preserve"> Esta fase teve a duração de 7 dias.</w:t>
      </w:r>
    </w:p>
    <w:p w14:paraId="0B96ECF5" w14:textId="05F016D1" w:rsidR="00063965" w:rsidRPr="00A21B81" w:rsidRDefault="00063965" w:rsidP="002B1FC0">
      <w:pPr>
        <w:pStyle w:val="Ttulo3"/>
        <w:rPr>
          <w:lang w:eastAsia="en-150"/>
        </w:rPr>
      </w:pPr>
      <w:proofErr w:type="spellStart"/>
      <w:r w:rsidRPr="00A21B81">
        <w:rPr>
          <w:lang w:eastAsia="en-150"/>
        </w:rPr>
        <w:t>Documentação</w:t>
      </w:r>
      <w:proofErr w:type="spellEnd"/>
      <w:r w:rsidRPr="00A21B81">
        <w:rPr>
          <w:lang w:eastAsia="en-150"/>
        </w:rPr>
        <w:t xml:space="preserve"> e </w:t>
      </w:r>
      <w:proofErr w:type="spellStart"/>
      <w:r w:rsidRPr="00A21B81">
        <w:rPr>
          <w:lang w:eastAsia="en-150"/>
        </w:rPr>
        <w:t>Relatório</w:t>
      </w:r>
      <w:proofErr w:type="spellEnd"/>
      <w:r w:rsidRPr="00A21B81">
        <w:rPr>
          <w:lang w:eastAsia="en-150"/>
        </w:rPr>
        <w:t xml:space="preserve"> </w:t>
      </w:r>
      <w:r w:rsidR="006E28B1">
        <w:rPr>
          <w:lang w:eastAsia="en-150"/>
        </w:rPr>
        <w:t xml:space="preserve">de </w:t>
      </w:r>
      <w:proofErr w:type="spellStart"/>
      <w:r w:rsidR="006E28B1">
        <w:rPr>
          <w:lang w:eastAsia="en-150"/>
        </w:rPr>
        <w:t>Estágio</w:t>
      </w:r>
      <w:proofErr w:type="spellEnd"/>
    </w:p>
    <w:p w14:paraId="380D364A" w14:textId="6D9C05C7" w:rsidR="00063965" w:rsidRPr="00063965" w:rsidRDefault="00063965" w:rsidP="00A21B81">
      <w:pPr>
        <w:spacing w:after="0" w:line="360" w:lineRule="auto"/>
        <w:rPr>
          <w:rFonts w:eastAsia="Times New Roman" w:cstheme="minorHAnsi"/>
          <w:szCs w:val="24"/>
          <w:lang w:eastAsia="en-150"/>
        </w:rPr>
      </w:pPr>
      <w:r w:rsidRPr="00063965">
        <w:rPr>
          <w:rFonts w:eastAsia="Times New Roman" w:cstheme="minorHAnsi"/>
          <w:szCs w:val="24"/>
          <w:lang w:eastAsia="en-150"/>
        </w:rPr>
        <w:t>A documentação do sistema foi elaborada ao longo de todo o projeto</w:t>
      </w:r>
      <w:r w:rsidR="00D55458">
        <w:rPr>
          <w:rFonts w:eastAsia="Times New Roman" w:cstheme="minorHAnsi"/>
          <w:szCs w:val="24"/>
          <w:lang w:eastAsia="en-150"/>
        </w:rPr>
        <w:t xml:space="preserve"> daí a duração de 75 dias o que corresponde ao número total de dias do decorrer do estágio. I</w:t>
      </w:r>
      <w:r w:rsidRPr="00063965">
        <w:rPr>
          <w:rFonts w:eastAsia="Times New Roman" w:cstheme="minorHAnsi"/>
          <w:szCs w:val="24"/>
          <w:lang w:eastAsia="en-150"/>
        </w:rPr>
        <w:t>ncluiu manua</w:t>
      </w:r>
      <w:r w:rsidR="00657284">
        <w:rPr>
          <w:rFonts w:eastAsia="Times New Roman" w:cstheme="minorHAnsi"/>
          <w:szCs w:val="24"/>
          <w:lang w:eastAsia="en-150"/>
        </w:rPr>
        <w:t>l</w:t>
      </w:r>
      <w:r w:rsidRPr="00063965">
        <w:rPr>
          <w:rFonts w:eastAsia="Times New Roman" w:cstheme="minorHAnsi"/>
          <w:szCs w:val="24"/>
          <w:lang w:eastAsia="en-150"/>
        </w:rPr>
        <w:t xml:space="preserve"> de utilizador, documento de especificação requisitos, documento dos diagramas, documento de testes, bem como a preparação do relatório final do projeto. A documentação foi essencial para assegurar que o sistema p</w:t>
      </w:r>
      <w:r w:rsidR="00657284">
        <w:rPr>
          <w:rFonts w:eastAsia="Times New Roman" w:cstheme="minorHAnsi"/>
          <w:szCs w:val="24"/>
          <w:lang w:eastAsia="en-150"/>
        </w:rPr>
        <w:t>ossa</w:t>
      </w:r>
      <w:r w:rsidRPr="00063965">
        <w:rPr>
          <w:rFonts w:eastAsia="Times New Roman" w:cstheme="minorHAnsi"/>
          <w:szCs w:val="24"/>
          <w:lang w:eastAsia="en-150"/>
        </w:rPr>
        <w:t xml:space="preserve"> ser replicado e mantido no futuro.</w:t>
      </w:r>
    </w:p>
    <w:p w14:paraId="2350CCCB" w14:textId="134DAFAA" w:rsidR="00C740FD" w:rsidRDefault="00A96455" w:rsidP="004813C0">
      <w:pPr>
        <w:spacing w:after="0" w:line="360" w:lineRule="auto"/>
        <w:rPr>
          <w:rFonts w:cstheme="minorHAnsi"/>
          <w:i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284F21F3" wp14:editId="0AB62151">
                <wp:simplePos x="0" y="0"/>
                <wp:positionH relativeFrom="margin">
                  <wp:posOffset>-108585</wp:posOffset>
                </wp:positionH>
                <wp:positionV relativeFrom="paragraph">
                  <wp:posOffset>2690495</wp:posOffset>
                </wp:positionV>
                <wp:extent cx="5630545" cy="635"/>
                <wp:effectExtent l="0" t="0" r="8255" b="0"/>
                <wp:wrapTopAndBottom/>
                <wp:docPr id="4242" name="Caixa de texto 4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05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6B6E6" w14:textId="250453E5" w:rsidR="00116B96" w:rsidRPr="009C6626" w:rsidRDefault="00116B96" w:rsidP="00116B96">
                            <w:pPr>
                              <w:pStyle w:val="Legenda"/>
                              <w:rPr>
                                <w:rFonts w:cstheme="minorHAnsi"/>
                                <w:sz w:val="24"/>
                              </w:rPr>
                            </w:pPr>
                            <w:bookmarkStart w:id="84" w:name="_Toc171018863"/>
                            <w:r>
                              <w:t xml:space="preserve">Figura </w:t>
                            </w:r>
                            <w:fldSimple w:instr=" SEQ Figura \* ARABIC ">
                              <w:r w:rsidR="006A3564">
                                <w:rPr>
                                  <w:noProof/>
                                </w:rPr>
                                <w:t>6</w:t>
                              </w:r>
                            </w:fldSimple>
                            <w:r>
                              <w:t xml:space="preserve"> –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 w:rsidR="006C493D">
                              <w:t xml:space="preserve"> do Planeamento</w:t>
                            </w:r>
                            <w:bookmarkEnd w:id="84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84F21F3" id="Caixa de texto 4242" o:spid="_x0000_s1031" type="#_x0000_t202" style="position:absolute;left:0;text-align:left;margin-left:-8.55pt;margin-top:211.85pt;width:443.35pt;height:.05pt;z-index:25182822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" stroked="f">
                <v:textbox style="mso-fit-shape-to-text:t" inset="0,0,0,0">
                  <w:txbxContent>
                    <w:p w14:paraId="1CF6B6E6" w14:textId="250453E5" w:rsidR="00116B96" w:rsidRPr="009C6626" w:rsidRDefault="00116B96" w:rsidP="00116B96">
                      <w:pPr>
                        <w:pStyle w:val="Legenda"/>
                        <w:rPr>
                          <w:rFonts w:cstheme="minorHAnsi"/>
                          <w:sz w:val="24"/>
                        </w:rPr>
                      </w:pPr>
                      <w:bookmarkStart w:id="85" w:name="_Toc171018863"/>
                      <w:r>
                        <w:t xml:space="preserve">Figura </w:t>
                      </w:r>
                      <w:fldSimple w:instr=" SEQ Figura \* ARABIC ">
                        <w:r w:rsidR="006A3564">
                          <w:rPr>
                            <w:noProof/>
                          </w:rPr>
                          <w:t>6</w:t>
                        </w:r>
                      </w:fldSimple>
                      <w:r>
                        <w:t xml:space="preserve"> –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 w:rsidR="006C493D">
                        <w:t xml:space="preserve"> do Planeamento</w:t>
                      </w:r>
                      <w:bookmarkEnd w:id="85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B17B2D" w:rsidRPr="00B17B2D">
        <w:rPr>
          <w:noProof/>
        </w:rPr>
        <w:drawing>
          <wp:anchor distT="0" distB="0" distL="114300" distR="114300" simplePos="0" relativeHeight="251882496" behindDoc="0" locked="0" layoutInCell="1" allowOverlap="1" wp14:anchorId="53751165" wp14:editId="39E98045">
            <wp:simplePos x="0" y="0"/>
            <wp:positionH relativeFrom="margin">
              <wp:align>center</wp:align>
            </wp:positionH>
            <wp:positionV relativeFrom="paragraph">
              <wp:posOffset>203835</wp:posOffset>
            </wp:positionV>
            <wp:extent cx="5649595" cy="2428875"/>
            <wp:effectExtent l="0" t="0" r="8255" b="9525"/>
            <wp:wrapTopAndBottom/>
            <wp:docPr id="4132" name="Imagem 4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595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C8D4047" w14:textId="745F9E6D" w:rsidR="00C740FD" w:rsidRPr="00715D43" w:rsidRDefault="00D1510A" w:rsidP="004813C0">
      <w:pPr>
        <w:spacing w:after="0" w:line="360" w:lineRule="auto"/>
        <w:rPr>
          <w:rFonts w:cstheme="minorHAnsi"/>
          <w:i/>
        </w:rPr>
      </w:pPr>
      <w:r w:rsidRPr="00D1510A">
        <w:rPr>
          <w:noProof/>
        </w:rPr>
        <w:t xml:space="preserve"> </w:t>
      </w:r>
    </w:p>
    <w:p w14:paraId="19D4D3DB" w14:textId="34B0BE73" w:rsidR="00161259" w:rsidRPr="004813C0" w:rsidRDefault="00161259" w:rsidP="004813C0">
      <w:pPr>
        <w:spacing w:after="0" w:line="360" w:lineRule="auto"/>
        <w:rPr>
          <w:rFonts w:cstheme="minorHAnsi"/>
          <w:i/>
        </w:rPr>
      </w:pPr>
    </w:p>
    <w:p w14:paraId="14D0388D" w14:textId="1D3D968C" w:rsidR="00161259" w:rsidRPr="00715D43" w:rsidRDefault="001C7D2C" w:rsidP="00161259">
      <w:pPr>
        <w:rPr>
          <w:rFonts w:cstheme="minorHAnsi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35392" behindDoc="0" locked="0" layoutInCell="1" allowOverlap="1" wp14:anchorId="00EA723C" wp14:editId="5EC54330">
                <wp:simplePos x="0" y="0"/>
                <wp:positionH relativeFrom="margin">
                  <wp:align>center</wp:align>
                </wp:positionH>
                <wp:positionV relativeFrom="paragraph">
                  <wp:posOffset>2664460</wp:posOffset>
                </wp:positionV>
                <wp:extent cx="5673090" cy="635"/>
                <wp:effectExtent l="0" t="0" r="3810" b="0"/>
                <wp:wrapTopAndBottom/>
                <wp:docPr id="4225" name="Caixa de texto 4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730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4421B7" w14:textId="624636E1" w:rsidR="006C493D" w:rsidRPr="00292407" w:rsidRDefault="006C493D" w:rsidP="006C493D">
                            <w:pPr>
                              <w:pStyle w:val="Legenda"/>
                              <w:rPr>
                                <w:rFonts w:cstheme="minorHAnsi"/>
                                <w:noProof/>
                                <w:sz w:val="24"/>
                              </w:rPr>
                            </w:pPr>
                            <w:bookmarkStart w:id="86" w:name="_Toc171018864"/>
                            <w:r>
                              <w:t xml:space="preserve">Figura </w:t>
                            </w:r>
                            <w:fldSimple w:instr=" SEQ Figura \* ARABIC ">
                              <w:r w:rsidR="006A3564">
                                <w:rPr>
                                  <w:noProof/>
                                </w:rPr>
                                <w:t>7</w:t>
                              </w:r>
                            </w:fldSimple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Gantt</w:t>
                            </w:r>
                            <w:proofErr w:type="spellEnd"/>
                            <w:r>
                              <w:t xml:space="preserve"> do Executado</w:t>
                            </w:r>
                            <w:bookmarkEnd w:id="8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0EA723C" id="Caixa de texto 4225" o:spid="_x0000_s1032" type="#_x0000_t202" style="position:absolute;left:0;text-align:left;margin-left:0;margin-top:209.8pt;width:446.7pt;height:.05pt;z-index:251835392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" stroked="f">
                <v:textbox style="mso-fit-shape-to-text:t" inset="0,0,0,0">
                  <w:txbxContent>
                    <w:p w14:paraId="3F4421B7" w14:textId="624636E1" w:rsidR="006C493D" w:rsidRPr="00292407" w:rsidRDefault="006C493D" w:rsidP="006C493D">
                      <w:pPr>
                        <w:pStyle w:val="Legenda"/>
                        <w:rPr>
                          <w:rFonts w:cstheme="minorHAnsi"/>
                          <w:noProof/>
                          <w:sz w:val="24"/>
                        </w:rPr>
                      </w:pPr>
                      <w:bookmarkStart w:id="87" w:name="_Toc171018864"/>
                      <w:r>
                        <w:t xml:space="preserve">Figura </w:t>
                      </w:r>
                      <w:fldSimple w:instr=" SEQ Figura \* ARABIC ">
                        <w:r w:rsidR="006A3564">
                          <w:rPr>
                            <w:noProof/>
                          </w:rPr>
                          <w:t>7</w:t>
                        </w:r>
                      </w:fldSimple>
                      <w:r>
                        <w:t xml:space="preserve"> - Diagrama de </w:t>
                      </w:r>
                      <w:proofErr w:type="spellStart"/>
                      <w:r>
                        <w:t>Gantt</w:t>
                      </w:r>
                      <w:proofErr w:type="spellEnd"/>
                      <w:r>
                        <w:t xml:space="preserve"> do Executado</w:t>
                      </w:r>
                      <w:bookmarkEnd w:id="8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B17B2D">
        <w:rPr>
          <w:noProof/>
        </w:rPr>
        <w:drawing>
          <wp:anchor distT="0" distB="0" distL="114300" distR="114300" simplePos="0" relativeHeight="251881472" behindDoc="0" locked="0" layoutInCell="1" allowOverlap="1" wp14:anchorId="4560C0C6" wp14:editId="554AB5E3">
            <wp:simplePos x="0" y="0"/>
            <wp:positionH relativeFrom="margin">
              <wp:align>center</wp:align>
            </wp:positionH>
            <wp:positionV relativeFrom="paragraph">
              <wp:posOffset>273685</wp:posOffset>
            </wp:positionV>
            <wp:extent cx="5701665" cy="2266950"/>
            <wp:effectExtent l="0" t="0" r="0" b="0"/>
            <wp:wrapTopAndBottom/>
            <wp:docPr id="4131" name="Imagem 41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1665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045E3E" w14:textId="50AF6978" w:rsidR="00770280" w:rsidRPr="00924DD3" w:rsidRDefault="00770280" w:rsidP="00924DD3">
      <w:pPr>
        <w:rPr>
          <w:rFonts w:cstheme="minorHAnsi"/>
        </w:rPr>
      </w:pPr>
    </w:p>
    <w:p w14:paraId="09C589CF" w14:textId="7BC60433" w:rsidR="00924DD3" w:rsidRPr="007028F8" w:rsidRDefault="00924DD3" w:rsidP="00924DD3">
      <w:pPr>
        <w:tabs>
          <w:tab w:val="left" w:pos="1440"/>
        </w:tabs>
        <w:rPr>
          <w:rFonts w:cstheme="minorHAnsi"/>
          <w:lang w:val="en-US"/>
        </w:rPr>
      </w:pPr>
      <w:r>
        <w:rPr>
          <w:rFonts w:cstheme="minorHAnsi"/>
        </w:rPr>
        <w:t xml:space="preserve">O diagrama de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executado </w:t>
      </w:r>
      <w:r w:rsidR="0093786A">
        <w:rPr>
          <w:rFonts w:cstheme="minorHAnsi"/>
        </w:rPr>
        <w:t xml:space="preserve">mostrado na </w:t>
      </w:r>
      <w:r w:rsidR="00053F3F">
        <w:rPr>
          <w:rFonts w:cstheme="minorHAnsi"/>
        </w:rPr>
        <w:t>F</w:t>
      </w:r>
      <w:r w:rsidR="0093786A">
        <w:rPr>
          <w:rFonts w:cstheme="minorHAnsi"/>
        </w:rPr>
        <w:t xml:space="preserve">igura 7 </w:t>
      </w:r>
      <w:r>
        <w:rPr>
          <w:rFonts w:cstheme="minorHAnsi"/>
        </w:rPr>
        <w:t xml:space="preserve">em relação ao </w:t>
      </w:r>
      <w:proofErr w:type="spellStart"/>
      <w:r>
        <w:rPr>
          <w:rFonts w:cstheme="minorHAnsi"/>
        </w:rPr>
        <w:t>gantt</w:t>
      </w:r>
      <w:proofErr w:type="spellEnd"/>
      <w:r>
        <w:rPr>
          <w:rFonts w:cstheme="minorHAnsi"/>
        </w:rPr>
        <w:t xml:space="preserve"> do planeamento</w:t>
      </w:r>
      <w:r w:rsidR="0093786A">
        <w:rPr>
          <w:rFonts w:cstheme="minorHAnsi"/>
        </w:rPr>
        <w:t xml:space="preserve"> apresentado na </w:t>
      </w:r>
      <w:r w:rsidR="00053F3F">
        <w:rPr>
          <w:rFonts w:cstheme="minorHAnsi"/>
        </w:rPr>
        <w:t>F</w:t>
      </w:r>
      <w:r w:rsidR="0093786A">
        <w:rPr>
          <w:rFonts w:cstheme="minorHAnsi"/>
        </w:rPr>
        <w:t>igura 6</w:t>
      </w:r>
      <w:r>
        <w:rPr>
          <w:rFonts w:cstheme="minorHAnsi"/>
        </w:rPr>
        <w:t xml:space="preserve"> é que</w:t>
      </w:r>
      <w:r w:rsidR="007F27B6">
        <w:rPr>
          <w:rFonts w:cstheme="minorHAnsi"/>
        </w:rPr>
        <w:t xml:space="preserve"> foi tudo cumprido nos prazos definidos com exceção da </w:t>
      </w:r>
      <w:r>
        <w:rPr>
          <w:rFonts w:cstheme="minorHAnsi"/>
        </w:rPr>
        <w:t xml:space="preserve">Fase de Avaliação e Feedback </w:t>
      </w:r>
      <w:r w:rsidR="007F27B6">
        <w:rPr>
          <w:rFonts w:cstheme="minorHAnsi"/>
        </w:rPr>
        <w:t>que não foi executada.</w:t>
      </w:r>
      <w:r w:rsidR="007028F8">
        <w:rPr>
          <w:rFonts w:cstheme="minorHAnsi"/>
        </w:rPr>
        <w:t xml:space="preserve"> P</w:t>
      </w:r>
      <w:r w:rsidR="003358B0">
        <w:rPr>
          <w:rFonts w:cstheme="minorHAnsi"/>
        </w:rPr>
        <w:t>a</w:t>
      </w:r>
      <w:r w:rsidR="007028F8">
        <w:rPr>
          <w:rFonts w:cstheme="minorHAnsi"/>
        </w:rPr>
        <w:t xml:space="preserve">ra realização destes diagramas de </w:t>
      </w:r>
      <w:proofErr w:type="spellStart"/>
      <w:r w:rsidR="007028F8">
        <w:rPr>
          <w:rFonts w:cstheme="minorHAnsi"/>
        </w:rPr>
        <w:t>gantt</w:t>
      </w:r>
      <w:proofErr w:type="spellEnd"/>
      <w:r w:rsidR="007028F8">
        <w:rPr>
          <w:rFonts w:cstheme="minorHAnsi"/>
        </w:rPr>
        <w:t xml:space="preserve"> foi usado o </w:t>
      </w:r>
      <w:proofErr w:type="spellStart"/>
      <w:r w:rsidR="007028F8">
        <w:rPr>
          <w:rFonts w:cstheme="minorHAnsi"/>
        </w:rPr>
        <w:t>ClickUp</w:t>
      </w:r>
      <w:proofErr w:type="spellEnd"/>
      <w:r w:rsidR="007028F8">
        <w:rPr>
          <w:rFonts w:cstheme="minorHAnsi"/>
        </w:rPr>
        <w:t xml:space="preserve"> (</w:t>
      </w:r>
      <w:proofErr w:type="spellStart"/>
      <w:r w:rsidR="007028F8"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="007028F8"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="007028F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, n.d.).</w:t>
      </w:r>
    </w:p>
    <w:p w14:paraId="734A8B9A" w14:textId="26D2650C" w:rsidR="007F27B6" w:rsidRPr="00924DD3" w:rsidRDefault="007F27B6" w:rsidP="00924DD3">
      <w:pPr>
        <w:tabs>
          <w:tab w:val="left" w:pos="1440"/>
        </w:tabs>
        <w:rPr>
          <w:rFonts w:cstheme="minorHAnsi"/>
        </w:rPr>
      </w:pPr>
    </w:p>
    <w:p w14:paraId="326AC0D1" w14:textId="5AFFF5AC" w:rsidR="00924DD3" w:rsidRPr="00924DD3" w:rsidRDefault="00924DD3" w:rsidP="00924DD3">
      <w:pPr>
        <w:rPr>
          <w:rFonts w:cstheme="minorHAnsi"/>
        </w:rPr>
      </w:pPr>
    </w:p>
    <w:p w14:paraId="2DE952B9" w14:textId="5BCD739B" w:rsidR="00924DD3" w:rsidRPr="00924DD3" w:rsidRDefault="00924DD3" w:rsidP="00924DD3">
      <w:pPr>
        <w:rPr>
          <w:rFonts w:cstheme="minorHAnsi"/>
        </w:rPr>
      </w:pPr>
    </w:p>
    <w:p w14:paraId="769F11F7" w14:textId="50A98C9D" w:rsidR="00924DD3" w:rsidRPr="00924DD3" w:rsidRDefault="00924DD3" w:rsidP="00924DD3">
      <w:pPr>
        <w:rPr>
          <w:rFonts w:cstheme="minorHAnsi"/>
        </w:rPr>
      </w:pPr>
    </w:p>
    <w:p w14:paraId="28452956" w14:textId="5E957BA3" w:rsidR="00924DD3" w:rsidRPr="00924DD3" w:rsidRDefault="00924DD3" w:rsidP="00924DD3">
      <w:pPr>
        <w:rPr>
          <w:rFonts w:cstheme="minorHAnsi"/>
        </w:rPr>
      </w:pPr>
    </w:p>
    <w:p w14:paraId="04BA2E7A" w14:textId="77777777" w:rsidR="00924DD3" w:rsidRPr="00924DD3" w:rsidRDefault="00924DD3" w:rsidP="00924DD3">
      <w:pPr>
        <w:rPr>
          <w:rFonts w:cstheme="minorHAnsi"/>
        </w:rPr>
      </w:pPr>
    </w:p>
    <w:p w14:paraId="09AAAC7A" w14:textId="77777777" w:rsidR="00924DD3" w:rsidRPr="00924DD3" w:rsidRDefault="00924DD3" w:rsidP="00924DD3">
      <w:pPr>
        <w:rPr>
          <w:rFonts w:cstheme="minorHAnsi"/>
        </w:rPr>
      </w:pPr>
    </w:p>
    <w:p w14:paraId="7C9448CB" w14:textId="77777777" w:rsidR="00924DD3" w:rsidRPr="00924DD3" w:rsidRDefault="00924DD3" w:rsidP="00924DD3">
      <w:pPr>
        <w:rPr>
          <w:rFonts w:cstheme="minorHAnsi"/>
        </w:rPr>
      </w:pPr>
    </w:p>
    <w:p w14:paraId="6BDB3521" w14:textId="77777777" w:rsidR="00924DD3" w:rsidRPr="00924DD3" w:rsidRDefault="00924DD3" w:rsidP="00924DD3">
      <w:pPr>
        <w:rPr>
          <w:rFonts w:cstheme="minorHAnsi"/>
        </w:rPr>
      </w:pPr>
    </w:p>
    <w:p w14:paraId="26368500" w14:textId="77777777" w:rsidR="00924DD3" w:rsidRPr="00924DD3" w:rsidRDefault="00924DD3" w:rsidP="00924DD3">
      <w:pPr>
        <w:rPr>
          <w:rFonts w:cstheme="minorHAnsi"/>
        </w:rPr>
      </w:pPr>
    </w:p>
    <w:p w14:paraId="13163159" w14:textId="539214D8" w:rsidR="00924DD3" w:rsidRPr="00924DD3" w:rsidRDefault="00924DD3" w:rsidP="00924DD3">
      <w:pPr>
        <w:rPr>
          <w:rFonts w:cstheme="minorHAnsi"/>
        </w:rPr>
        <w:sectPr w:rsidR="00924DD3" w:rsidRPr="00924DD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FC143C5" w14:textId="30708EF8" w:rsidR="003E4BF1" w:rsidRPr="00657284" w:rsidRDefault="00161259" w:rsidP="00896CA4">
      <w:pPr>
        <w:pStyle w:val="Ttulo1"/>
        <w:spacing w:before="120" w:line="360" w:lineRule="auto"/>
        <w:ind w:left="357" w:hanging="357"/>
        <w:rPr>
          <w:rFonts w:cstheme="minorHAnsi"/>
          <w:lang w:val="pt-PT"/>
        </w:rPr>
      </w:pPr>
      <w:bookmarkStart w:id="88" w:name="_Toc171018841"/>
      <w:r w:rsidRPr="00715D43">
        <w:rPr>
          <w:rFonts w:cstheme="minorHAnsi"/>
          <w:lang w:val="pt-PT"/>
        </w:rPr>
        <w:lastRenderedPageBreak/>
        <w:t>Trabalho Desenvolvido</w:t>
      </w:r>
      <w:bookmarkEnd w:id="88"/>
    </w:p>
    <w:p w14:paraId="2D385B2E" w14:textId="056527F6" w:rsidR="009533D2" w:rsidRPr="00896CA4" w:rsidRDefault="009533D2" w:rsidP="00896CA4">
      <w:pPr>
        <w:pStyle w:val="Ttulo2"/>
        <w:spacing w:line="360" w:lineRule="auto"/>
        <w:rPr>
          <w:lang w:val="pt-PT"/>
        </w:rPr>
      </w:pPr>
      <w:r w:rsidRPr="009533D2">
        <w:rPr>
          <w:lang w:val="pt-PT"/>
        </w:rPr>
        <w:t xml:space="preserve"> </w:t>
      </w:r>
      <w:bookmarkStart w:id="89" w:name="_Toc171018842"/>
      <w:r w:rsidRPr="009533D2">
        <w:rPr>
          <w:lang w:val="pt-PT"/>
        </w:rPr>
        <w:t>Fase 2 - Análise de Requisitos</w:t>
      </w:r>
      <w:bookmarkEnd w:id="89"/>
    </w:p>
    <w:p w14:paraId="62207389" w14:textId="66670A0C" w:rsidR="00EE307B" w:rsidRPr="00EE307B" w:rsidRDefault="007F27B6" w:rsidP="00EE307B">
      <w:pPr>
        <w:spacing w:after="0" w:line="360" w:lineRule="auto"/>
      </w:pPr>
      <w:r>
        <w:t>Ap</w:t>
      </w:r>
      <w:r w:rsidR="00835010">
        <w:t>ó</w:t>
      </w:r>
      <w:r>
        <w:t xml:space="preserve">s a fase 1 que foi o Planeamento deu início à </w:t>
      </w:r>
      <w:r w:rsidR="00EE307B" w:rsidRPr="00EE307B">
        <w:t>etapa</w:t>
      </w:r>
      <w:r>
        <w:t xml:space="preserve"> de analise de requisitos onde</w:t>
      </w:r>
      <w:r w:rsidR="00EE307B" w:rsidRPr="00EE307B">
        <w:t xml:space="preserve"> foram identificadas as necessidades específicas dos utilizadores e organizadores de eventos, definindo os parâmetros de conforto a serem monitorizados. A análise de requisitos envolveu a coleta de informações detalhadas para garantir que o sistema desenvolvido atendesse às expectativas e necessidades.</w:t>
      </w:r>
      <w:r>
        <w:t xml:space="preserve"> No relatório apenas estão alguns dos principais requisitos</w:t>
      </w:r>
      <w:r w:rsidR="007A4E95">
        <w:t>.</w:t>
      </w:r>
      <w:r>
        <w:t xml:space="preserve"> </w:t>
      </w:r>
      <w:r w:rsidR="007A4E95">
        <w:t>A</w:t>
      </w:r>
      <w:r>
        <w:t>s tabelas de requisitos e a informação</w:t>
      </w:r>
      <w:r w:rsidR="00ED48BD">
        <w:t xml:space="preserve"> mais</w:t>
      </w:r>
      <w:r>
        <w:t xml:space="preserve"> completa </w:t>
      </w:r>
      <w:r w:rsidR="00ED48BD">
        <w:t>esta</w:t>
      </w:r>
      <w:r>
        <w:t xml:space="preserve"> </w:t>
      </w:r>
      <w:r w:rsidR="00ED48BD">
        <w:t>n</w:t>
      </w:r>
      <w:r w:rsidRPr="00EE307B">
        <w:t>a</w:t>
      </w:r>
      <w:r w:rsidR="00EE307B" w:rsidRPr="00EE307B">
        <w:t xml:space="preserve"> documentação da Análise de Requisitos e o respetivo diagrama estão disponíveis nos anexos deste relatório</w:t>
      </w:r>
      <w:r w:rsidR="00EE307B">
        <w:t>.</w:t>
      </w:r>
    </w:p>
    <w:p w14:paraId="5DFFC113" w14:textId="37E87E49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</w:t>
      </w:r>
      <w:proofErr w:type="spellStart"/>
      <w:r w:rsidRPr="00EE307B">
        <w:t>Funcionais</w:t>
      </w:r>
      <w:proofErr w:type="spellEnd"/>
      <w:r w:rsidRPr="00EE307B">
        <w:t>:</w:t>
      </w:r>
    </w:p>
    <w:p w14:paraId="379EDAD5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Temperatura:</w:t>
      </w:r>
    </w:p>
    <w:p w14:paraId="643DEA8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ser capaz de medir a temperatura ambiente em diferentes pontos do evento.</w:t>
      </w:r>
    </w:p>
    <w:p w14:paraId="365C26DF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temperatura devem ser atualizadas em tempo real e armazenadas para análise posterior.</w:t>
      </w:r>
    </w:p>
    <w:p w14:paraId="084C1853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e Umidade:</w:t>
      </w:r>
    </w:p>
    <w:p w14:paraId="6A4DDD6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monitorar a umidade relativa do ar em várias áreas do evento.</w:t>
      </w:r>
    </w:p>
    <w:p w14:paraId="48347E0E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As leituras de umidade devem ser precisas e refletir as condições em tempo real.</w:t>
      </w:r>
    </w:p>
    <w:p w14:paraId="20D4C8AA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Monitorização da Qualidade do Ar:</w:t>
      </w:r>
    </w:p>
    <w:p w14:paraId="1E22D29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sistema deve medir a qualidade do ar, incluindo a concentração de partículas (PM2.5 e PM10) e níveis de CO2.</w:t>
      </w:r>
    </w:p>
    <w:p w14:paraId="38F694FF" w14:textId="5E0EBB4C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Deve fornecer alertas quando a qualidade do ar cair abaixo de níveis </w:t>
      </w:r>
      <w:r w:rsidR="00ED48BD">
        <w:t>definidos pelo organizador</w:t>
      </w:r>
      <w:r w:rsidRPr="00EE307B">
        <w:t>.</w:t>
      </w:r>
    </w:p>
    <w:p w14:paraId="76343643" w14:textId="0EC48989" w:rsidR="007A4E95" w:rsidRDefault="007A4E95" w:rsidP="007A4E95">
      <w:pPr>
        <w:spacing w:after="0" w:line="360" w:lineRule="auto"/>
      </w:pPr>
    </w:p>
    <w:p w14:paraId="24DCFE39" w14:textId="77777777" w:rsidR="007A4E95" w:rsidRPr="00EE307B" w:rsidRDefault="007A4E95" w:rsidP="007A4E95">
      <w:pPr>
        <w:spacing w:after="0" w:line="360" w:lineRule="auto"/>
      </w:pPr>
    </w:p>
    <w:p w14:paraId="66BECACF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onitorização de Ruído:</w:t>
      </w:r>
    </w:p>
    <w:p w14:paraId="40774EAD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 nível de ruído deve ser monitorado em tempo real para garantir um ambiente confortável e seguro.</w:t>
      </w:r>
    </w:p>
    <w:p w14:paraId="3C1216C5" w14:textId="77777777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Deve ser possível definir limites de ruído e gerar alertas se esses limites forem excedidos.</w:t>
      </w:r>
    </w:p>
    <w:p w14:paraId="1D0047D4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Interface Web para Visualização de Dados:</w:t>
      </w:r>
    </w:p>
    <w:p w14:paraId="2ED055B3" w14:textId="4AF4D7EB" w:rsidR="00EE307B" w:rsidRP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>Os dados coletados devem ser acessíveis através de uma interface web intuitiva.</w:t>
      </w:r>
    </w:p>
    <w:p w14:paraId="09748B06" w14:textId="45440D4B" w:rsidR="00EE307B" w:rsidRDefault="00EE307B" w:rsidP="00EE307B">
      <w:pPr>
        <w:numPr>
          <w:ilvl w:val="1"/>
          <w:numId w:val="35"/>
        </w:numPr>
        <w:spacing w:after="0" w:line="360" w:lineRule="auto"/>
      </w:pPr>
      <w:r w:rsidRPr="00EE307B">
        <w:t xml:space="preserve">A interface deve permitir a visualização de dados em tempo real </w:t>
      </w:r>
      <w:r w:rsidR="00AF18EC">
        <w:t>e gestão e configuração de sensores, espaços e alertas.</w:t>
      </w:r>
    </w:p>
    <w:p w14:paraId="4DEB555C" w14:textId="1F96257C" w:rsidR="00AF18EC" w:rsidRPr="00EE307B" w:rsidRDefault="00AF18EC" w:rsidP="00EE307B">
      <w:pPr>
        <w:numPr>
          <w:ilvl w:val="1"/>
          <w:numId w:val="35"/>
        </w:numPr>
        <w:spacing w:after="0" w:line="360" w:lineRule="auto"/>
      </w:pPr>
      <w:r>
        <w:t xml:space="preserve">Associar polígonos </w:t>
      </w:r>
      <w:r w:rsidR="006C493D">
        <w:t>aos espaços</w:t>
      </w:r>
      <w:r>
        <w:t xml:space="preserve"> desenhando-os em uma planta adicionada previamente</w:t>
      </w:r>
      <w:r w:rsidR="006C493D">
        <w:t xml:space="preserve"> através do upload</w:t>
      </w:r>
      <w:r>
        <w:t>.</w:t>
      </w:r>
    </w:p>
    <w:p w14:paraId="5706143C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lertas e Notificações:</w:t>
      </w:r>
    </w:p>
    <w:p w14:paraId="4EFB9A41" w14:textId="41670275" w:rsidR="00EE307B" w:rsidRPr="00EE307B" w:rsidRDefault="00EE307B" w:rsidP="009A5131">
      <w:pPr>
        <w:numPr>
          <w:ilvl w:val="1"/>
          <w:numId w:val="35"/>
        </w:numPr>
        <w:spacing w:after="0" w:line="360" w:lineRule="auto"/>
      </w:pPr>
      <w:r w:rsidRPr="00EE307B">
        <w:t>O sistema deve enviar alertas automáticos via SMS ou e-mail quando os parâmetros monitorados excederem os limites pré-definidos.</w:t>
      </w:r>
    </w:p>
    <w:p w14:paraId="6CEF893B" w14:textId="11FF32F5" w:rsidR="00EE307B" w:rsidRPr="00EE307B" w:rsidRDefault="00EE307B" w:rsidP="009A5131">
      <w:pPr>
        <w:pStyle w:val="Ttulo3"/>
      </w:pPr>
      <w:proofErr w:type="spellStart"/>
      <w:r w:rsidRPr="00EE307B">
        <w:t>Requisitos</w:t>
      </w:r>
      <w:proofErr w:type="spellEnd"/>
      <w:r w:rsidRPr="00EE307B">
        <w:t xml:space="preserve"> Não </w:t>
      </w:r>
      <w:proofErr w:type="spellStart"/>
      <w:r w:rsidRPr="00EE307B">
        <w:t>Funcionais</w:t>
      </w:r>
      <w:proofErr w:type="spellEnd"/>
      <w:r w:rsidRPr="00EE307B">
        <w:t>:</w:t>
      </w:r>
    </w:p>
    <w:p w14:paraId="3C707AEB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Precisão e Confiabilidade:</w:t>
      </w:r>
    </w:p>
    <w:p w14:paraId="42286529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sensores utilizados devem ter alta precisão e confiabilidade para garantir a qualidade dos dados coletados.</w:t>
      </w:r>
    </w:p>
    <w:p w14:paraId="22BD9CEE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Escalabilidade:</w:t>
      </w:r>
    </w:p>
    <w:p w14:paraId="5F3A116E" w14:textId="77777777" w:rsidR="00EE307B" w:rsidRP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escalável para permitir a adição de novos sensores ou a expansão para monitorar áreas maiores, se necessário.</w:t>
      </w:r>
    </w:p>
    <w:p w14:paraId="51BB80ED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Acessibilidade e Usabilidade:</w:t>
      </w:r>
    </w:p>
    <w:p w14:paraId="1DD136C5" w14:textId="7AE565F4" w:rsidR="00EE307B" w:rsidRPr="00FB7293" w:rsidRDefault="00EE307B" w:rsidP="00FB7293">
      <w:pPr>
        <w:numPr>
          <w:ilvl w:val="1"/>
          <w:numId w:val="36"/>
        </w:numPr>
        <w:spacing w:after="0" w:line="360" w:lineRule="auto"/>
      </w:pPr>
      <w:r w:rsidRPr="00EE307B">
        <w:t>A interface web deve ser acessível e fácil de usar para todos os utilizadores, independentemente do seu nível de conhecimento técnico.</w:t>
      </w:r>
    </w:p>
    <w:p w14:paraId="44B24190" w14:textId="16643851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t>Segurança dos Dados:</w:t>
      </w:r>
    </w:p>
    <w:p w14:paraId="058A1C8A" w14:textId="0BC2B59D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s dados coletados devem ser armazenados de forma segura, garantindo a privacidade e integridade das informações.</w:t>
      </w:r>
    </w:p>
    <w:p w14:paraId="47BDF571" w14:textId="4D85393A" w:rsidR="007A4E95" w:rsidRDefault="007A4E95" w:rsidP="007A4E95">
      <w:pPr>
        <w:spacing w:after="0" w:line="360" w:lineRule="auto"/>
      </w:pPr>
    </w:p>
    <w:p w14:paraId="0AF13C04" w14:textId="77777777" w:rsidR="00FB7293" w:rsidRPr="00EE307B" w:rsidRDefault="00FB7293" w:rsidP="007A4E95">
      <w:pPr>
        <w:spacing w:after="0" w:line="360" w:lineRule="auto"/>
      </w:pPr>
    </w:p>
    <w:p w14:paraId="1E758AD7" w14:textId="77777777" w:rsidR="00EE307B" w:rsidRPr="00EE307B" w:rsidRDefault="00EE307B" w:rsidP="00EE307B">
      <w:pPr>
        <w:spacing w:after="0" w:line="360" w:lineRule="auto"/>
        <w:ind w:left="720"/>
      </w:pPr>
      <w:r w:rsidRPr="00EE307B">
        <w:rPr>
          <w:b/>
          <w:bCs/>
        </w:rPr>
        <w:lastRenderedPageBreak/>
        <w:t>Manutenção e Suporte:</w:t>
      </w:r>
    </w:p>
    <w:p w14:paraId="1E5C1022" w14:textId="1C667A70" w:rsidR="00EE307B" w:rsidRDefault="00EE307B" w:rsidP="00EE307B">
      <w:pPr>
        <w:numPr>
          <w:ilvl w:val="1"/>
          <w:numId w:val="36"/>
        </w:numPr>
        <w:spacing w:after="0" w:line="360" w:lineRule="auto"/>
      </w:pPr>
      <w:r w:rsidRPr="00EE307B">
        <w:t>O sistema deve ser de fácil manutenção, com suporte disponível para resolução de problemas e atualizações.</w:t>
      </w:r>
    </w:p>
    <w:p w14:paraId="79CF5838" w14:textId="77777777" w:rsidR="00EE307B" w:rsidRPr="00EE307B" w:rsidRDefault="00EE307B" w:rsidP="00EE307B">
      <w:pPr>
        <w:spacing w:after="0" w:line="360" w:lineRule="auto"/>
        <w:ind w:left="1440"/>
      </w:pPr>
    </w:p>
    <w:p w14:paraId="4CE39A67" w14:textId="77777777" w:rsidR="00EE307B" w:rsidRPr="00EE307B" w:rsidRDefault="00EE307B" w:rsidP="00EE307B">
      <w:pPr>
        <w:spacing w:after="0" w:line="360" w:lineRule="auto"/>
      </w:pPr>
      <w:r w:rsidRPr="00EE307B">
        <w:t>A análise de requisitos foi crucial para garantir que o sistema de monitoramento desenvolvido atendesse às expectativas e necessidades dos utilizadores e organizadores de eventos, proporcionando um ambiente mais seguro e confortável.</w:t>
      </w:r>
    </w:p>
    <w:p w14:paraId="6E1BFB11" w14:textId="427BBAEE" w:rsidR="009533D2" w:rsidRPr="009533D2" w:rsidRDefault="009533D2" w:rsidP="00896CA4">
      <w:pPr>
        <w:spacing w:line="360" w:lineRule="auto"/>
      </w:pPr>
    </w:p>
    <w:p w14:paraId="4775FD31" w14:textId="5BC061A7" w:rsidR="009533D2" w:rsidRPr="00896CA4" w:rsidRDefault="0032471B" w:rsidP="00896CA4">
      <w:pPr>
        <w:pStyle w:val="Ttulo2"/>
        <w:spacing w:line="360" w:lineRule="auto"/>
        <w:rPr>
          <w:lang w:val="pt-PT"/>
        </w:rPr>
      </w:pPr>
      <w:bookmarkStart w:id="90" w:name="_Toc171018843"/>
      <w:r>
        <w:rPr>
          <w:lang w:val="pt-PT"/>
        </w:rPr>
        <w:t xml:space="preserve">Fase 3 - </w:t>
      </w:r>
      <w:r w:rsidR="009533D2" w:rsidRPr="009533D2">
        <w:rPr>
          <w:lang w:val="pt-PT"/>
        </w:rPr>
        <w:t>Design e Arquitetura do Sistema</w:t>
      </w:r>
      <w:bookmarkEnd w:id="90"/>
    </w:p>
    <w:p w14:paraId="147F26A2" w14:textId="79741FE0" w:rsidR="009533D2" w:rsidRDefault="009533D2" w:rsidP="00896CA4">
      <w:pPr>
        <w:spacing w:line="360" w:lineRule="auto"/>
      </w:pPr>
      <w:r w:rsidRPr="009533D2">
        <w:t>Com base nos requisitos identificados, foi projetad</w:t>
      </w:r>
      <w:r w:rsidR="00B65E1A">
        <w:t>o</w:t>
      </w:r>
      <w:r w:rsidRPr="009533D2">
        <w:t xml:space="preserve"> a arquitetura do sistema</w:t>
      </w:r>
      <w:r w:rsidR="00B65E1A">
        <w:t xml:space="preserve"> através dos diagramas mostrados nas figuras 8, na figura </w:t>
      </w:r>
      <w:r w:rsidR="00812DC9">
        <w:t>9</w:t>
      </w:r>
      <w:r w:rsidR="00B65E1A">
        <w:t xml:space="preserve"> e na figura 1</w:t>
      </w:r>
      <w:r w:rsidR="00812DC9">
        <w:t>0</w:t>
      </w:r>
      <w:r w:rsidRPr="009533D2">
        <w:t>, escolhendo os sensores e dispositivos IoT adequados para a recolha de dados. Foi dada atenção especial à integração de hardware, software e redes de comunicação para garantir a eficiência e a escalabilidade do sistema.</w:t>
      </w:r>
      <w:r w:rsidR="003E4BF1">
        <w:t xml:space="preserve"> </w:t>
      </w:r>
      <w:r w:rsidR="00716198">
        <w:t xml:space="preserve">Para o design foi usado o </w:t>
      </w:r>
      <w:proofErr w:type="spellStart"/>
      <w:r w:rsidR="00716198">
        <w:t>Figma</w:t>
      </w:r>
      <w:proofErr w:type="spellEnd"/>
      <w:r w:rsidR="00710657">
        <w:t xml:space="preserve"> (</w:t>
      </w:r>
      <w:proofErr w:type="spellStart"/>
      <w:r w:rsidR="00710657">
        <w:t>Figma</w:t>
      </w:r>
      <w:proofErr w:type="spellEnd"/>
      <w:r w:rsidR="00710657">
        <w:t xml:space="preserve"> Inc., 2019)</w:t>
      </w:r>
      <w:r w:rsidR="00716198">
        <w:t xml:space="preserve"> </w:t>
      </w:r>
      <w:r w:rsidR="00710657">
        <w:t>que permitiu desenhar livremente o design do site.</w:t>
      </w:r>
    </w:p>
    <w:p w14:paraId="640364B4" w14:textId="5588DF5F" w:rsidR="007B58B6" w:rsidRDefault="007B58B6" w:rsidP="007B58B6"/>
    <w:p w14:paraId="713B29D9" w14:textId="3B1B41EE" w:rsidR="007B58B6" w:rsidRDefault="00FB7293" w:rsidP="007B58B6">
      <w:pPr>
        <w:pStyle w:val="Ttulo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15B33FB8" wp14:editId="6FE543A9">
                <wp:simplePos x="0" y="0"/>
                <wp:positionH relativeFrom="margin">
                  <wp:align>center</wp:align>
                </wp:positionH>
                <wp:positionV relativeFrom="paragraph">
                  <wp:posOffset>2981325</wp:posOffset>
                </wp:positionV>
                <wp:extent cx="5731510" cy="635"/>
                <wp:effectExtent l="0" t="0" r="2540" b="0"/>
                <wp:wrapTopAndBottom/>
                <wp:docPr id="4226" name="Caixa de texto 4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FB71C10" w14:textId="29049CFA" w:rsidR="00D75678" w:rsidRPr="00C86338" w:rsidRDefault="00D75678" w:rsidP="00D75678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91" w:name="_Toc171018865"/>
                            <w:r>
                              <w:t xml:space="preserve">Figura </w:t>
                            </w:r>
                            <w:fldSimple w:instr=" SEQ Figura \* ARABIC ">
                              <w:r w:rsidR="006A3564">
                                <w:rPr>
                                  <w:noProof/>
                                </w:rPr>
                                <w:t>8</w:t>
                              </w:r>
                            </w:fldSimple>
                            <w:r>
                              <w:t xml:space="preserve"> - Diagrama de Casos de Uso</w:t>
                            </w:r>
                            <w:bookmarkEnd w:id="9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B33FB8" id="Caixa de texto 4226" o:spid="_x0000_s1033" type="#_x0000_t202" style="position:absolute;left:0;text-align:left;margin-left:0;margin-top:234.75pt;width:451.3pt;height:.05pt;z-index:251837440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" stroked="f">
                <v:textbox style="mso-fit-shape-to-text:t" inset="0,0,0,0">
                  <w:txbxContent>
                    <w:p w14:paraId="5FB71C10" w14:textId="29049CFA" w:rsidR="00D75678" w:rsidRPr="00C86338" w:rsidRDefault="00D75678" w:rsidP="00D75678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92" w:name="_Toc171018865"/>
                      <w:r>
                        <w:t xml:space="preserve">Figura </w:t>
                      </w:r>
                      <w:fldSimple w:instr=" SEQ Figura \* ARABIC ">
                        <w:r w:rsidR="006A3564">
                          <w:rPr>
                            <w:noProof/>
                          </w:rPr>
                          <w:t>8</w:t>
                        </w:r>
                      </w:fldSimple>
                      <w:r>
                        <w:t xml:space="preserve"> - Diagrama de Casos de Uso</w:t>
                      </w:r>
                      <w:bookmarkEnd w:id="92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B7293">
        <w:rPr>
          <w:noProof/>
        </w:rPr>
        <w:drawing>
          <wp:anchor distT="0" distB="0" distL="114300" distR="114300" simplePos="0" relativeHeight="251879424" behindDoc="0" locked="0" layoutInCell="1" allowOverlap="1" wp14:anchorId="6B2DB31A" wp14:editId="542CCD47">
            <wp:simplePos x="0" y="0"/>
            <wp:positionH relativeFrom="margin">
              <wp:align>center</wp:align>
            </wp:positionH>
            <wp:positionV relativeFrom="paragraph">
              <wp:posOffset>476250</wp:posOffset>
            </wp:positionV>
            <wp:extent cx="5741035" cy="2476500"/>
            <wp:effectExtent l="0" t="0" r="0" b="0"/>
            <wp:wrapTopAndBottom/>
            <wp:docPr id="4126" name="Imagem 4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1035" cy="2476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58B6">
        <w:t>Diagrama</w:t>
      </w:r>
      <w:proofErr w:type="spellEnd"/>
      <w:r w:rsidR="007B58B6">
        <w:t xml:space="preserve"> de Casos de Uso:</w:t>
      </w:r>
    </w:p>
    <w:p w14:paraId="05C16F95" w14:textId="4CF7022C" w:rsidR="007B58B6" w:rsidRDefault="007B58B6" w:rsidP="007B58B6"/>
    <w:p w14:paraId="5EB71C73" w14:textId="4141FAF6" w:rsidR="00B65E1A" w:rsidRDefault="009B3D2E" w:rsidP="007A4E95">
      <w:pPr>
        <w:spacing w:line="360" w:lineRule="auto"/>
      </w:pPr>
      <w:r>
        <w:lastRenderedPageBreak/>
        <w:t xml:space="preserve">A </w:t>
      </w:r>
      <w:r w:rsidR="00053F3F">
        <w:t>F</w:t>
      </w:r>
      <w:r>
        <w:t xml:space="preserve">igura 8 </w:t>
      </w:r>
      <w:r w:rsidR="007B58B6">
        <w:t xml:space="preserve">descreve </w:t>
      </w:r>
      <w:r>
        <w:t xml:space="preserve">o diagrama de casos de uso e </w:t>
      </w:r>
      <w:r w:rsidR="007B58B6">
        <w:t>as interações entre os utilizadores (administradores de eventos e visitantes) e o sistema</w:t>
      </w:r>
      <w:r w:rsidR="00710657">
        <w:t xml:space="preserve">, este diagrama foi desenvolvido no Visual </w:t>
      </w:r>
      <w:proofErr w:type="spellStart"/>
      <w:r w:rsidR="00710657">
        <w:t>Paradigm</w:t>
      </w:r>
      <w:proofErr w:type="spellEnd"/>
      <w:r w:rsidR="00710657">
        <w:t xml:space="preserve"> (Visual </w:t>
      </w:r>
      <w:proofErr w:type="spellStart"/>
      <w:r w:rsidR="00710657">
        <w:t>Paradigm</w:t>
      </w:r>
      <w:proofErr w:type="spellEnd"/>
      <w:r w:rsidR="00710657">
        <w:t>, 2019)</w:t>
      </w:r>
      <w:r w:rsidR="007B58B6">
        <w:t>. Ele define as funcionalidades que o sistema oferece, tais como monitorização em tempo real, alertas de condições anormais e acesso a relatórios históricos</w:t>
      </w:r>
      <w:r w:rsidR="00E1512B">
        <w:t xml:space="preserve"> como se pode ver na nota do diagrama foi tudo implementado no sistema visto que consoante as cores não existe nenhum caso de uso com a cor cinza</w:t>
      </w:r>
      <w:r w:rsidR="00474396">
        <w:t xml:space="preserve">. </w:t>
      </w:r>
      <w:r w:rsidR="009A5131">
        <w:t>Na</w:t>
      </w:r>
      <w:r w:rsidR="00B65E1A">
        <w:t xml:space="preserve"> </w:t>
      </w:r>
      <w:r w:rsidR="009A5131">
        <w:t>especificação de requisitos foram utilizados casos de uso e</w:t>
      </w:r>
      <w:r w:rsidR="00B65E1A">
        <w:t xml:space="preserve"> esta disponível informação mais detalhada</w:t>
      </w:r>
      <w:r w:rsidR="00474396">
        <w:t xml:space="preserve"> dos casos no documento de especificação de requisitos nos anexos.</w:t>
      </w:r>
    </w:p>
    <w:p w14:paraId="25A3639C" w14:textId="4636FDE5" w:rsidR="007B58B6" w:rsidRPr="00516BED" w:rsidRDefault="007B58B6" w:rsidP="007B58B6">
      <w:pPr>
        <w:pStyle w:val="Ttulo3"/>
        <w:rPr>
          <w:lang w:val="pt-PT"/>
        </w:rPr>
      </w:pPr>
      <w:r w:rsidRPr="00516BED">
        <w:rPr>
          <w:lang w:val="pt-PT"/>
        </w:rPr>
        <w:t>Diagrama ER (Entidade-Relacionamento):</w:t>
      </w:r>
    </w:p>
    <w:p w14:paraId="1FDE6BAA" w14:textId="77777777" w:rsidR="005B17C7" w:rsidRDefault="005B17C7" w:rsidP="005B17C7">
      <w:pPr>
        <w:keepNext/>
      </w:pPr>
      <w:r>
        <w:rPr>
          <w:noProof/>
        </w:rPr>
        <w:drawing>
          <wp:inline distT="0" distB="0" distL="0" distR="0" wp14:anchorId="3C44D2D0" wp14:editId="2DE2D855">
            <wp:extent cx="5400040" cy="3395345"/>
            <wp:effectExtent l="0" t="0" r="0" b="0"/>
            <wp:docPr id="3" name="Imagem 3" descr="Uma imagem com texto, captura de ecrã, Tipo de letra, escrita à m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Uma imagem com texto, captura de ecrã, Tipo de letra, escrita à mão&#10;&#10;Descrição gerada automaticamente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395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5CBB2" w14:textId="4BF9AE3F" w:rsidR="005B17C7" w:rsidRDefault="005B17C7" w:rsidP="00ED48BD">
      <w:pPr>
        <w:pStyle w:val="Legenda"/>
      </w:pPr>
      <w:bookmarkStart w:id="93" w:name="_Toc171018866"/>
      <w:r>
        <w:t xml:space="preserve">Figura </w:t>
      </w:r>
      <w:r w:rsidR="00340667">
        <w:fldChar w:fldCharType="begin"/>
      </w:r>
      <w:r w:rsidR="00340667">
        <w:instrText xml:space="preserve"> SEQ Figura \* ARABIC </w:instrText>
      </w:r>
      <w:r w:rsidR="00340667">
        <w:fldChar w:fldCharType="separate"/>
      </w:r>
      <w:r w:rsidR="006A3564">
        <w:rPr>
          <w:noProof/>
        </w:rPr>
        <w:t>9</w:t>
      </w:r>
      <w:r w:rsidR="00340667">
        <w:rPr>
          <w:noProof/>
        </w:rPr>
        <w:fldChar w:fldCharType="end"/>
      </w:r>
      <w:r>
        <w:t xml:space="preserve"> - Diagrama ER</w:t>
      </w:r>
      <w:bookmarkEnd w:id="93"/>
    </w:p>
    <w:p w14:paraId="604D3D4A" w14:textId="77777777" w:rsidR="00B65E1A" w:rsidRDefault="00B65E1A" w:rsidP="00104E21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</w:p>
    <w:p w14:paraId="7AD1A1EF" w14:textId="44BD610C" w:rsidR="006A147A" w:rsidRPr="00E43D29" w:rsidRDefault="007B58B6" w:rsidP="00E43D29">
      <w:pPr>
        <w:pStyle w:val="Legenda"/>
        <w:spacing w:line="360" w:lineRule="auto"/>
        <w:jc w:val="both"/>
        <w:rPr>
          <w:b w:val="0"/>
          <w:bCs w:val="0"/>
          <w:sz w:val="24"/>
          <w:szCs w:val="24"/>
        </w:rPr>
      </w:pPr>
      <w:r w:rsidRPr="005B17C7">
        <w:rPr>
          <w:b w:val="0"/>
          <w:bCs w:val="0"/>
          <w:sz w:val="24"/>
          <w:szCs w:val="24"/>
        </w:rPr>
        <w:t xml:space="preserve">O diagrama ER </w:t>
      </w:r>
      <w:r w:rsidR="00053F3F">
        <w:rPr>
          <w:b w:val="0"/>
          <w:bCs w:val="0"/>
          <w:sz w:val="24"/>
          <w:szCs w:val="24"/>
        </w:rPr>
        <w:t xml:space="preserve">mostrado na </w:t>
      </w:r>
      <w:r w:rsidR="00E1512B">
        <w:rPr>
          <w:b w:val="0"/>
          <w:bCs w:val="0"/>
          <w:sz w:val="24"/>
          <w:szCs w:val="24"/>
        </w:rPr>
        <w:t>F</w:t>
      </w:r>
      <w:r w:rsidR="00053F3F">
        <w:rPr>
          <w:b w:val="0"/>
          <w:bCs w:val="0"/>
          <w:sz w:val="24"/>
          <w:szCs w:val="24"/>
        </w:rPr>
        <w:t xml:space="preserve">igura </w:t>
      </w:r>
      <w:r w:rsidR="00BE23C4">
        <w:rPr>
          <w:b w:val="0"/>
          <w:bCs w:val="0"/>
          <w:sz w:val="24"/>
          <w:szCs w:val="24"/>
        </w:rPr>
        <w:t>9</w:t>
      </w:r>
      <w:r w:rsidR="00053F3F">
        <w:rPr>
          <w:b w:val="0"/>
          <w:bCs w:val="0"/>
          <w:sz w:val="24"/>
          <w:szCs w:val="24"/>
        </w:rPr>
        <w:t xml:space="preserve"> </w:t>
      </w:r>
      <w:r w:rsidRPr="005B17C7">
        <w:rPr>
          <w:b w:val="0"/>
          <w:bCs w:val="0"/>
          <w:sz w:val="24"/>
          <w:szCs w:val="24"/>
        </w:rPr>
        <w:t>ilustra a estrutura da base de dados</w:t>
      </w:r>
      <w:r w:rsidR="004A29E1">
        <w:rPr>
          <w:b w:val="0"/>
          <w:bCs w:val="0"/>
          <w:sz w:val="24"/>
          <w:szCs w:val="24"/>
        </w:rPr>
        <w:t xml:space="preserve"> referente ao site do sistema onde esta a </w:t>
      </w:r>
      <w:proofErr w:type="spellStart"/>
      <w:r w:rsidR="004A29E1">
        <w:rPr>
          <w:b w:val="0"/>
          <w:bCs w:val="0"/>
          <w:sz w:val="24"/>
          <w:szCs w:val="24"/>
        </w:rPr>
        <w:t>dashboard</w:t>
      </w:r>
      <w:proofErr w:type="spellEnd"/>
      <w:r w:rsidR="004A29E1">
        <w:rPr>
          <w:b w:val="0"/>
          <w:bCs w:val="0"/>
          <w:sz w:val="24"/>
          <w:szCs w:val="24"/>
        </w:rPr>
        <w:t xml:space="preserve"> e as páginas de administração do sistema como adicionar espaço, sensor a</w:t>
      </w:r>
      <w:r w:rsidR="00CA4076">
        <w:rPr>
          <w:b w:val="0"/>
          <w:bCs w:val="0"/>
          <w:sz w:val="24"/>
          <w:szCs w:val="24"/>
        </w:rPr>
        <w:t>l</w:t>
      </w:r>
      <w:r w:rsidR="004A29E1">
        <w:rPr>
          <w:b w:val="0"/>
          <w:bCs w:val="0"/>
          <w:sz w:val="24"/>
          <w:szCs w:val="24"/>
        </w:rPr>
        <w:t xml:space="preserve">ertas </w:t>
      </w:r>
      <w:r w:rsidR="00CA4076">
        <w:rPr>
          <w:b w:val="0"/>
          <w:bCs w:val="0"/>
          <w:sz w:val="24"/>
          <w:szCs w:val="24"/>
        </w:rPr>
        <w:t>etc.</w:t>
      </w:r>
      <w:r w:rsidRPr="005B17C7">
        <w:rPr>
          <w:b w:val="0"/>
          <w:bCs w:val="0"/>
          <w:sz w:val="24"/>
          <w:szCs w:val="24"/>
        </w:rPr>
        <w:t xml:space="preserve">, destacando as tabelas principais, os campos em cada tabela e os relacionamentos entre elas. Este diagrama é essencial para entender </w:t>
      </w:r>
      <w:r w:rsidRPr="005B17C7">
        <w:rPr>
          <w:b w:val="0"/>
          <w:bCs w:val="0"/>
          <w:sz w:val="24"/>
          <w:szCs w:val="24"/>
        </w:rPr>
        <w:lastRenderedPageBreak/>
        <w:t>como os dados são armazenados e organizados no sistema</w:t>
      </w:r>
      <w:r w:rsidR="00DD5B2C">
        <w:rPr>
          <w:b w:val="0"/>
          <w:bCs w:val="0"/>
          <w:sz w:val="24"/>
          <w:szCs w:val="24"/>
        </w:rPr>
        <w:t xml:space="preserve"> e foi desenvolvido no </w:t>
      </w:r>
      <w:proofErr w:type="spellStart"/>
      <w:r w:rsidR="00DD5B2C">
        <w:rPr>
          <w:b w:val="0"/>
          <w:bCs w:val="0"/>
          <w:sz w:val="24"/>
          <w:szCs w:val="24"/>
        </w:rPr>
        <w:t>LucidChart</w:t>
      </w:r>
      <w:proofErr w:type="spellEnd"/>
      <w:r w:rsidR="00DD5B2C">
        <w:rPr>
          <w:b w:val="0"/>
          <w:bCs w:val="0"/>
          <w:sz w:val="24"/>
          <w:szCs w:val="24"/>
        </w:rPr>
        <w:t xml:space="preserve"> (</w:t>
      </w:r>
      <w:r w:rsidR="00DD5B2C" w:rsidRPr="00DD5B2C">
        <w:rPr>
          <w:b w:val="0"/>
          <w:bCs w:val="0"/>
          <w:sz w:val="24"/>
          <w:szCs w:val="24"/>
        </w:rPr>
        <w:t>Lucid Software Inc.</w:t>
      </w:r>
      <w:r w:rsidR="00DD5B2C">
        <w:rPr>
          <w:b w:val="0"/>
          <w:bCs w:val="0"/>
          <w:sz w:val="24"/>
          <w:szCs w:val="24"/>
        </w:rPr>
        <w:t xml:space="preserve">, </w:t>
      </w:r>
      <w:r w:rsidR="00DD5B2C" w:rsidRPr="00DD5B2C">
        <w:rPr>
          <w:b w:val="0"/>
          <w:bCs w:val="0"/>
          <w:sz w:val="24"/>
          <w:szCs w:val="24"/>
        </w:rPr>
        <w:t>2019</w:t>
      </w:r>
      <w:r w:rsidR="00DD5B2C">
        <w:rPr>
          <w:b w:val="0"/>
          <w:bCs w:val="0"/>
          <w:sz w:val="24"/>
          <w:szCs w:val="24"/>
        </w:rPr>
        <w:t>)</w:t>
      </w:r>
      <w:r w:rsidRPr="005B17C7">
        <w:rPr>
          <w:b w:val="0"/>
          <w:bCs w:val="0"/>
          <w:sz w:val="24"/>
          <w:szCs w:val="24"/>
        </w:rPr>
        <w:t>.</w:t>
      </w:r>
    </w:p>
    <w:p w14:paraId="07671A52" w14:textId="11B32DDE" w:rsidR="007B58B6" w:rsidRDefault="005B17C7" w:rsidP="007B58B6">
      <w:pPr>
        <w:pStyle w:val="Ttulo3"/>
      </w:pPr>
      <w:r w:rsidRPr="00ED48BD">
        <w:rPr>
          <w:noProof/>
          <w:lang w:val="pt-PT"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DD19FEF" wp14:editId="400B9A77">
                <wp:simplePos x="0" y="0"/>
                <wp:positionH relativeFrom="column">
                  <wp:posOffset>167640</wp:posOffset>
                </wp:positionH>
                <wp:positionV relativeFrom="paragraph">
                  <wp:posOffset>5648325</wp:posOffset>
                </wp:positionV>
                <wp:extent cx="5143500" cy="635"/>
                <wp:effectExtent l="0" t="0" r="0" b="0"/>
                <wp:wrapTopAndBottom/>
                <wp:docPr id="4" name="Caixa de texto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43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441CD1B" w14:textId="131DF618" w:rsidR="005B17C7" w:rsidRPr="00CE4481" w:rsidRDefault="005B17C7" w:rsidP="005B17C7">
                            <w:pPr>
                              <w:pStyle w:val="Legenda"/>
                              <w:rPr>
                                <w:rFonts w:eastAsia="Times New Roman"/>
                                <w:noProof/>
                                <w:color w:val="000000"/>
                                <w:sz w:val="32"/>
                                <w:szCs w:val="32"/>
                                <w:lang w:val="en-US"/>
                              </w:rPr>
                            </w:pPr>
                            <w:bookmarkStart w:id="94" w:name="_Toc171018867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10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Diagrama de </w:t>
                            </w:r>
                            <w:proofErr w:type="spellStart"/>
                            <w:r>
                              <w:t>Deployment</w:t>
                            </w:r>
                            <w:bookmarkEnd w:id="94"/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D19FEF" id="Caixa de texto 4" o:spid="_x0000_s1034" type="#_x0000_t202" style="position:absolute;left:0;text-align:left;margin-left:13.2pt;margin-top:444.75pt;width:405pt;height:.0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" stroked="f">
                <v:textbox style="mso-fit-shape-to-text:t" inset="0,0,0,0">
                  <w:txbxContent>
                    <w:p w14:paraId="3441CD1B" w14:textId="131DF618" w:rsidR="005B17C7" w:rsidRPr="00CE4481" w:rsidRDefault="005B17C7" w:rsidP="005B17C7">
                      <w:pPr>
                        <w:pStyle w:val="Legenda"/>
                        <w:rPr>
                          <w:rFonts w:eastAsia="Times New Roman"/>
                          <w:noProof/>
                          <w:color w:val="000000"/>
                          <w:sz w:val="32"/>
                          <w:szCs w:val="32"/>
                          <w:lang w:val="en-US"/>
                        </w:rPr>
                      </w:pPr>
                      <w:bookmarkStart w:id="95" w:name="_Toc171018867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10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Diagrama de </w:t>
                      </w:r>
                      <w:proofErr w:type="spellStart"/>
                      <w:r>
                        <w:t>Deployment</w:t>
                      </w:r>
                      <w:bookmarkEnd w:id="95"/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6A147A" w:rsidRPr="00ED48BD">
        <w:rPr>
          <w:noProof/>
          <w:lang w:val="pt-PT"/>
        </w:rPr>
        <w:drawing>
          <wp:anchor distT="0" distB="0" distL="114300" distR="114300" simplePos="0" relativeHeight="251830272" behindDoc="0" locked="0" layoutInCell="1" allowOverlap="1" wp14:anchorId="0BE574D0" wp14:editId="2B518D06">
            <wp:simplePos x="0" y="0"/>
            <wp:positionH relativeFrom="column">
              <wp:posOffset>167640</wp:posOffset>
            </wp:positionH>
            <wp:positionV relativeFrom="paragraph">
              <wp:posOffset>378460</wp:posOffset>
            </wp:positionV>
            <wp:extent cx="5143500" cy="5213056"/>
            <wp:effectExtent l="0" t="0" r="0" b="0"/>
            <wp:wrapTopAndBottom/>
            <wp:docPr id="255" name="Imagem 2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Imagem 255"/>
                    <pic:cNvPicPr/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5213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58B6" w:rsidRPr="00ED48BD">
        <w:rPr>
          <w:lang w:val="pt-PT"/>
        </w:rPr>
        <w:t xml:space="preserve">Diagrama de </w:t>
      </w:r>
      <w:proofErr w:type="spellStart"/>
      <w:r w:rsidR="007B58B6" w:rsidRPr="00ED48BD">
        <w:rPr>
          <w:lang w:val="pt-PT"/>
        </w:rPr>
        <w:t>Deployment</w:t>
      </w:r>
      <w:proofErr w:type="spellEnd"/>
      <w:r w:rsidR="007B58B6">
        <w:t>:</w:t>
      </w:r>
    </w:p>
    <w:p w14:paraId="19695F62" w14:textId="67C90134" w:rsidR="007B58B6" w:rsidRDefault="007B58B6" w:rsidP="007B58B6">
      <w:pPr>
        <w:ind w:left="709"/>
      </w:pPr>
    </w:p>
    <w:p w14:paraId="3E15229B" w14:textId="0440DCB9" w:rsidR="00516BED" w:rsidRDefault="00053F3F" w:rsidP="001B3370">
      <w:pPr>
        <w:spacing w:line="360" w:lineRule="auto"/>
      </w:pPr>
      <w:r>
        <w:t>A Figura 1</w:t>
      </w:r>
      <w:r w:rsidR="00BE23C4">
        <w:t>0</w:t>
      </w:r>
      <w:r>
        <w:t xml:space="preserve"> representa o</w:t>
      </w:r>
      <w:r w:rsidR="007B58B6">
        <w:t xml:space="preserve"> diagrama</w:t>
      </w:r>
      <w:r>
        <w:t xml:space="preserve"> </w:t>
      </w:r>
      <w:r w:rsidR="007B58B6">
        <w:t xml:space="preserve">de </w:t>
      </w:r>
      <w:proofErr w:type="spellStart"/>
      <w:r w:rsidR="007B58B6">
        <w:t>deployment</w:t>
      </w:r>
      <w:proofErr w:type="spellEnd"/>
      <w:r w:rsidR="00DD5B2C">
        <w:t xml:space="preserve"> que também foi desenvolvido no </w:t>
      </w:r>
      <w:proofErr w:type="spellStart"/>
      <w:r w:rsidR="00DD5B2C">
        <w:t>LucidChart</w:t>
      </w:r>
      <w:proofErr w:type="spellEnd"/>
      <w:r w:rsidR="007B58B6">
        <w:t xml:space="preserve"> mostra a disposição física dos componentes de hardware e software no sistema. Ele descreve como os dispositivos (como o Raspberry Pi e o servidor Apache) estão distribuídos na rede e como eles se comunicam entre si.</w:t>
      </w:r>
      <w:r w:rsidR="00B65E1A">
        <w:t xml:space="preserve"> </w:t>
      </w:r>
      <w:r w:rsidR="00F959CD">
        <w:t>Também</w:t>
      </w:r>
      <w:r w:rsidR="00B65E1A">
        <w:t xml:space="preserve"> mostra que ambos os utilizadores têm acesso </w:t>
      </w:r>
      <w:r w:rsidR="00CA4076">
        <w:t>à página</w:t>
      </w:r>
      <w:r w:rsidR="00F959CD">
        <w:t xml:space="preserve"> de </w:t>
      </w:r>
      <w:proofErr w:type="spellStart"/>
      <w:proofErr w:type="gramStart"/>
      <w:r w:rsidR="00F959CD">
        <w:t>dashboard</w:t>
      </w:r>
      <w:proofErr w:type="spellEnd"/>
      <w:proofErr w:type="gramEnd"/>
      <w:r w:rsidR="00F959CD">
        <w:t xml:space="preserve"> mas no caso do </w:t>
      </w:r>
      <w:proofErr w:type="spellStart"/>
      <w:r w:rsidR="00F959CD">
        <w:t>Admin</w:t>
      </w:r>
      <w:proofErr w:type="spellEnd"/>
      <w:r w:rsidR="00F959CD">
        <w:t xml:space="preserve"> Evento tem acesso as páginas de configuração e gestão protegidas por autenticação dos componentes do sistema como sensores, espaços e alertas.</w:t>
      </w:r>
    </w:p>
    <w:p w14:paraId="2EE327A4" w14:textId="5B748C6D" w:rsidR="0092676D" w:rsidRDefault="0092676D" w:rsidP="00834D06">
      <w:pPr>
        <w:pStyle w:val="Ttulo2"/>
        <w:spacing w:line="360" w:lineRule="auto"/>
      </w:pPr>
      <w:bookmarkStart w:id="96" w:name="_Toc171018844"/>
      <w:proofErr w:type="spellStart"/>
      <w:r>
        <w:lastRenderedPageBreak/>
        <w:t>Fase</w:t>
      </w:r>
      <w:proofErr w:type="spellEnd"/>
      <w:r>
        <w:t xml:space="preserve"> 4 - Desenvolvimento</w:t>
      </w:r>
      <w:bookmarkEnd w:id="96"/>
      <w:r>
        <w:t xml:space="preserve"> </w:t>
      </w:r>
    </w:p>
    <w:p w14:paraId="3C8C9DE3" w14:textId="77777777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fase de desenvolvimento foi fundamental para a implementação de um sistema de monitorização ambiental completo e funcional. O processo começou com a criação da infraestrutura IoT necessária para a recolha contínua dos dados ambientais. Esta infraestrutura incluiu a instalação e configuração de diversos sensores para monitorizar temperatura, humidade, qualidade do ar e ruído. A escolha e integração dos sensores adequados foram críticas para garantir a precisão e confiabilidade dos dados coletados.</w:t>
      </w:r>
    </w:p>
    <w:p w14:paraId="7991E354" w14:textId="0049FBD5" w:rsidR="006C493D" w:rsidRPr="000F7CE3" w:rsidRDefault="006C493D" w:rsidP="00502901">
      <w:pPr>
        <w:pStyle w:val="Ttulo3"/>
        <w:rPr>
          <w:lang w:val="pt-PT" w:eastAsia="en-150"/>
        </w:rPr>
      </w:pPr>
      <w:r w:rsidRPr="000F7CE3">
        <w:rPr>
          <w:lang w:val="pt-PT" w:eastAsia="en-150"/>
        </w:rPr>
        <w:t>Implementação da Infraestrutura IoT</w:t>
      </w:r>
    </w:p>
    <w:p w14:paraId="13F59432" w14:textId="19DA2396" w:rsidR="005B17C7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desenvolvimento da infraestrutura IoT envolveu a utilização do Raspberry Pi</w:t>
      </w:r>
      <w:r w:rsidR="00B140CF">
        <w:rPr>
          <w:rFonts w:eastAsia="Times New Roman" w:cstheme="minorHAnsi"/>
          <w:szCs w:val="24"/>
          <w:lang w:eastAsia="en-150"/>
        </w:rPr>
        <w:t>,</w:t>
      </w:r>
      <w:r w:rsidRPr="006C493D">
        <w:rPr>
          <w:rFonts w:eastAsia="Times New Roman" w:cstheme="minorHAnsi"/>
          <w:szCs w:val="24"/>
          <w:lang w:eastAsia="en-150"/>
        </w:rPr>
        <w:t xml:space="preserve"> como o principal componente de processamento do sistema</w:t>
      </w:r>
      <w:r w:rsidR="00B140CF" w:rsidRPr="00B140CF">
        <w:rPr>
          <w:rFonts w:eastAsia="Times New Roman" w:cstheme="minorHAnsi"/>
          <w:szCs w:val="24"/>
          <w:lang w:eastAsia="en-150"/>
        </w:rPr>
        <w:t xml:space="preserve"> </w:t>
      </w:r>
      <w:r w:rsidR="00B140CF">
        <w:rPr>
          <w:rFonts w:eastAsia="Times New Roman" w:cstheme="minorHAnsi"/>
          <w:szCs w:val="24"/>
          <w:lang w:eastAsia="en-150"/>
        </w:rPr>
        <w:t xml:space="preserve">como demonstra a </w:t>
      </w:r>
      <w:r w:rsidR="00E1512B">
        <w:rPr>
          <w:rFonts w:eastAsia="Times New Roman" w:cstheme="minorHAnsi"/>
          <w:szCs w:val="24"/>
          <w:lang w:eastAsia="en-150"/>
        </w:rPr>
        <w:t>F</w:t>
      </w:r>
      <w:r w:rsidR="00B140CF">
        <w:rPr>
          <w:rFonts w:eastAsia="Times New Roman" w:cstheme="minorHAnsi"/>
          <w:szCs w:val="24"/>
          <w:lang w:eastAsia="en-150"/>
        </w:rPr>
        <w:t>igura 1</w:t>
      </w:r>
      <w:r w:rsidR="00812DC9">
        <w:rPr>
          <w:rFonts w:eastAsia="Times New Roman" w:cstheme="minorHAnsi"/>
          <w:szCs w:val="24"/>
          <w:lang w:eastAsia="en-150"/>
        </w:rPr>
        <w:t>1</w:t>
      </w:r>
      <w:r w:rsidRPr="006C493D">
        <w:rPr>
          <w:rFonts w:eastAsia="Times New Roman" w:cstheme="minorHAnsi"/>
          <w:szCs w:val="24"/>
          <w:lang w:eastAsia="en-150"/>
        </w:rPr>
        <w:t xml:space="preserve">. O Raspberry Pi </w:t>
      </w:r>
      <w:r w:rsidR="00FC7FF6" w:rsidRPr="006C493D">
        <w:rPr>
          <w:rFonts w:eastAsia="Times New Roman" w:cstheme="minorHAnsi"/>
          <w:szCs w:val="24"/>
          <w:lang w:eastAsia="en-150"/>
        </w:rPr>
        <w:t xml:space="preserve">4 </w:t>
      </w:r>
      <w:proofErr w:type="spellStart"/>
      <w:r w:rsidR="00FC7FF6" w:rsidRPr="006C493D">
        <w:rPr>
          <w:rFonts w:eastAsia="Times New Roman" w:cstheme="minorHAnsi"/>
          <w:szCs w:val="24"/>
          <w:lang w:eastAsia="en-150"/>
        </w:rPr>
        <w:t>Model</w:t>
      </w:r>
      <w:proofErr w:type="spellEnd"/>
      <w:r w:rsidR="00FC7FF6" w:rsidRPr="006C493D">
        <w:rPr>
          <w:rFonts w:eastAsia="Times New Roman" w:cstheme="minorHAnsi"/>
          <w:szCs w:val="24"/>
          <w:lang w:eastAsia="en-150"/>
        </w:rPr>
        <w:t xml:space="preserve"> B </w:t>
      </w:r>
      <w:r w:rsidRPr="006C493D">
        <w:rPr>
          <w:rFonts w:eastAsia="Times New Roman" w:cstheme="minorHAnsi"/>
          <w:szCs w:val="24"/>
          <w:lang w:eastAsia="en-150"/>
        </w:rPr>
        <w:t xml:space="preserve">foi escolhido devido à sua capacidade de processamento robusta e compatibilidade com uma ampla gama de sensores. Para conectar os sensores analógicos ao Raspberry Pi, que possui apenas entradas digitais, foi utilizado um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ADC (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-to-Digital Converter). Est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shield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ermitiu a conversão dos sinais analógicos dos sensores para sinais digitais, possibilitando a integração dos sensores analógicos ao sistema.</w:t>
      </w:r>
    </w:p>
    <w:p w14:paraId="69E29834" w14:textId="3B5CECB1" w:rsidR="004A19DA" w:rsidRDefault="005B17C7" w:rsidP="004A19DA">
      <w:pPr>
        <w:keepNext/>
        <w:spacing w:before="100" w:beforeAutospacing="1" w:after="100" w:afterAutospacing="1" w:line="360" w:lineRule="auto"/>
      </w:pPr>
      <w:r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23771F4" wp14:editId="3181AC5E">
            <wp:extent cx="5400040" cy="3037840"/>
            <wp:effectExtent l="0" t="0" r="0" b="0"/>
            <wp:docPr id="225" name="Imagem 225" descr="Uma imagem com cabo, eletrónica, Fios elétricos, Engenharia eletrónic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Imagem 225" descr="Uma imagem com cabo, eletrónica, Fios elétricos, Engenharia eletrónica&#10;&#10;Descrição gerada automaticamente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05397" w14:textId="54A78B08" w:rsidR="005B17C7" w:rsidRPr="006C493D" w:rsidRDefault="004A19DA" w:rsidP="00634303">
      <w:pPr>
        <w:pStyle w:val="Legenda"/>
        <w:rPr>
          <w:rFonts w:eastAsia="Times New Roman" w:cstheme="minorHAnsi"/>
          <w:szCs w:val="24"/>
          <w:lang w:eastAsia="en-150"/>
        </w:rPr>
      </w:pPr>
      <w:bookmarkStart w:id="97" w:name="_Toc171018868"/>
      <w:r>
        <w:t xml:space="preserve">Figura </w:t>
      </w:r>
      <w:r w:rsidR="00340667">
        <w:fldChar w:fldCharType="begin"/>
      </w:r>
      <w:r w:rsidR="00340667">
        <w:instrText xml:space="preserve"> SEQ Figura \* ARABIC </w:instrText>
      </w:r>
      <w:r w:rsidR="00340667">
        <w:fldChar w:fldCharType="separate"/>
      </w:r>
      <w:r w:rsidR="006A3564">
        <w:rPr>
          <w:noProof/>
        </w:rPr>
        <w:t>11</w:t>
      </w:r>
      <w:r w:rsidR="00340667">
        <w:rPr>
          <w:noProof/>
        </w:rPr>
        <w:fldChar w:fldCharType="end"/>
      </w:r>
      <w:r>
        <w:t xml:space="preserve"> - Desenvolvimento da </w:t>
      </w:r>
      <w:r w:rsidR="009B3D2E">
        <w:t>Infraestrutura</w:t>
      </w:r>
      <w:bookmarkEnd w:id="97"/>
    </w:p>
    <w:p w14:paraId="45C5D2FC" w14:textId="5DA0AD13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lastRenderedPageBreak/>
        <w:t>Além disso, foi necessário utilizar um DAC (Digital-to-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Analog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Converter) para converter sinais digitais de volta para analógicos, se necessário. Isso garantiu que todos os tipos de sensores pudessem ser integrados ao sistema, aumentando a sua versatilidade e capacidade de monitorização.</w:t>
      </w:r>
    </w:p>
    <w:p w14:paraId="513BF552" w14:textId="3579E24B" w:rsidR="006C493D" w:rsidRPr="006C493D" w:rsidRDefault="006C493D" w:rsidP="00502901">
      <w:pPr>
        <w:pStyle w:val="Ttulo3"/>
        <w:rPr>
          <w:lang w:eastAsia="en-150"/>
        </w:rPr>
      </w:pPr>
      <w:proofErr w:type="spellStart"/>
      <w:r w:rsidRPr="006C493D">
        <w:rPr>
          <w:lang w:eastAsia="en-150"/>
        </w:rPr>
        <w:t>Configuração</w:t>
      </w:r>
      <w:proofErr w:type="spellEnd"/>
      <w:r w:rsidRPr="006C493D">
        <w:rPr>
          <w:lang w:eastAsia="en-150"/>
        </w:rPr>
        <w:t xml:space="preserve"> </w:t>
      </w:r>
      <w:proofErr w:type="spellStart"/>
      <w:r w:rsidRPr="006C493D">
        <w:rPr>
          <w:lang w:eastAsia="en-150"/>
        </w:rPr>
        <w:t>Inicial</w:t>
      </w:r>
      <w:proofErr w:type="spellEnd"/>
      <w:r w:rsidRPr="006C493D">
        <w:rPr>
          <w:lang w:eastAsia="en-150"/>
        </w:rPr>
        <w:t xml:space="preserve"> do Raspberry Pi</w:t>
      </w:r>
    </w:p>
    <w:p w14:paraId="043F3A96" w14:textId="426F9D81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configuração inicial do Raspberry Pi começou com a instalação do Raspberry Pi OS</w:t>
      </w:r>
      <w:r w:rsidR="00716198">
        <w:rPr>
          <w:rFonts w:eastAsia="Times New Roman" w:cstheme="minorHAnsi"/>
          <w:szCs w:val="24"/>
          <w:lang w:eastAsia="en-150"/>
        </w:rPr>
        <w:t xml:space="preserve"> (</w:t>
      </w:r>
      <w:r w:rsidR="00716198" w:rsidRPr="0089600C">
        <w:rPr>
          <w:rFonts w:ascii="Calibri" w:eastAsia="Times New Roman" w:hAnsi="Calibri" w:cs="Calibri"/>
          <w:color w:val="000000"/>
          <w:szCs w:val="24"/>
          <w:lang w:val="en-150" w:eastAsia="en-150"/>
        </w:rPr>
        <w:t>Raspberry Pi Foundation</w:t>
      </w:r>
      <w:r w:rsidR="00716198">
        <w:rPr>
          <w:rFonts w:ascii="Calibri" w:eastAsia="Times New Roman" w:hAnsi="Calibri" w:cs="Calibri"/>
          <w:color w:val="000000"/>
          <w:szCs w:val="24"/>
          <w:lang w:val="en-US"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 xml:space="preserve"> em um cartão SD. Após a instalação do sistema </w:t>
      </w:r>
      <w:r w:rsidR="00A012CE">
        <w:rPr>
          <w:rFonts w:eastAsia="Times New Roman" w:cstheme="minorHAnsi"/>
          <w:szCs w:val="24"/>
          <w:lang w:eastAsia="en-150"/>
        </w:rPr>
        <w:t>Operativo</w:t>
      </w:r>
      <w:r w:rsidRPr="006C493D">
        <w:rPr>
          <w:rFonts w:eastAsia="Times New Roman" w:cstheme="minorHAnsi"/>
          <w:szCs w:val="24"/>
          <w:lang w:eastAsia="en-150"/>
        </w:rPr>
        <w:t xml:space="preserve">, foram realizadas configurações básicas para preparar o Raspberry Pi para o desenvolvimento e operação contínua. As bibliotecas necessárias para o desenvolvimento do sistema foram instaladas, incluindo bibliotecas específicas para o controle do ADC e do DAC. Este processo envolveu a utilização de ferramentas como o IDE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para o desenvolvimento de scripts Python, e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716198">
        <w:rPr>
          <w:rFonts w:eastAsia="Times New Roman" w:cstheme="minorHAnsi"/>
          <w:szCs w:val="24"/>
          <w:lang w:eastAsia="en-150"/>
        </w:rPr>
        <w:t xml:space="preserve"> (</w:t>
      </w:r>
      <w:proofErr w:type="spellStart"/>
      <w:r w:rsidR="00716198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716198">
        <w:rPr>
          <w:rFonts w:eastAsia="Times New Roman" w:cstheme="minorHAnsi"/>
          <w:szCs w:val="24"/>
          <w:lang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 xml:space="preserve"> para transferir esses scripts para o Raspberry Pi.</w:t>
      </w:r>
    </w:p>
    <w:p w14:paraId="08B74045" w14:textId="73EB14B7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>Desenvolvimento do Script Python</w:t>
      </w:r>
    </w:p>
    <w:p w14:paraId="79A92B5F" w14:textId="1B51B936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desenvolvimento do script Python foi uma parte crucial desta fase</w:t>
      </w:r>
      <w:r w:rsidR="00C83913">
        <w:rPr>
          <w:rFonts w:eastAsia="Times New Roman" w:cstheme="minorHAnsi"/>
          <w:szCs w:val="24"/>
          <w:lang w:eastAsia="en-150"/>
        </w:rPr>
        <w:t xml:space="preserve"> </w:t>
      </w:r>
      <w:r w:rsidR="001B3370">
        <w:rPr>
          <w:rFonts w:eastAsia="Times New Roman" w:cstheme="minorHAnsi"/>
          <w:szCs w:val="24"/>
          <w:lang w:eastAsia="en-150"/>
        </w:rPr>
        <w:t xml:space="preserve">também é importante ressaltar que </w:t>
      </w:r>
      <w:r w:rsidR="00C83913">
        <w:rPr>
          <w:rFonts w:eastAsia="Times New Roman" w:cstheme="minorHAnsi"/>
          <w:szCs w:val="24"/>
          <w:lang w:eastAsia="en-150"/>
        </w:rPr>
        <w:t xml:space="preserve">parte do script já estava funcional que era a parte de controlo do sensor de temperatura e umidade </w:t>
      </w:r>
      <w:r w:rsidR="001B3370">
        <w:rPr>
          <w:rFonts w:eastAsia="Times New Roman" w:cstheme="minorHAnsi"/>
          <w:szCs w:val="24"/>
          <w:lang w:eastAsia="en-150"/>
        </w:rPr>
        <w:t>e o resto</w:t>
      </w:r>
      <w:r w:rsidR="00C83913">
        <w:rPr>
          <w:rFonts w:eastAsia="Times New Roman" w:cstheme="minorHAnsi"/>
          <w:szCs w:val="24"/>
          <w:lang w:eastAsia="en-150"/>
        </w:rPr>
        <w:t xml:space="preserve"> do script desenvolvi para os outros sensores ficarem funcionais</w:t>
      </w:r>
      <w:r w:rsidRPr="006C493D">
        <w:rPr>
          <w:rFonts w:eastAsia="Times New Roman" w:cstheme="minorHAnsi"/>
          <w:szCs w:val="24"/>
          <w:lang w:eastAsia="en-150"/>
        </w:rPr>
        <w:t xml:space="preserve">. O script foi responsável por ler os dados dos sensores conectados ao Raspberry Pi, processá-los e enviá-los para um servidor remoto. Este script foi escrito localmente n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yCharm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, posteriormente, transferido para o Raspberry Pi utilizan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FileZilla</w:t>
      </w:r>
      <w:proofErr w:type="spellEnd"/>
      <w:r w:rsidR="00E43D29">
        <w:rPr>
          <w:rFonts w:eastAsia="Times New Roman" w:cstheme="minorHAnsi"/>
          <w:szCs w:val="24"/>
          <w:lang w:eastAsia="en-150"/>
        </w:rPr>
        <w:t xml:space="preserve"> para ser testado isto devido a biblioteca </w:t>
      </w:r>
      <w:proofErr w:type="spellStart"/>
      <w:r w:rsidR="00E43D29">
        <w:rPr>
          <w:rFonts w:eastAsia="Times New Roman" w:cstheme="minorHAnsi"/>
          <w:szCs w:val="24"/>
          <w:lang w:eastAsia="en-150"/>
        </w:rPr>
        <w:t>board</w:t>
      </w:r>
      <w:proofErr w:type="spellEnd"/>
      <w:r w:rsidR="00E43D29">
        <w:rPr>
          <w:rFonts w:eastAsia="Times New Roman" w:cstheme="minorHAnsi"/>
          <w:szCs w:val="24"/>
          <w:lang w:eastAsia="en-150"/>
        </w:rPr>
        <w:t xml:space="preserve"> não funcionar localmente no </w:t>
      </w:r>
      <w:r w:rsidR="00C83913">
        <w:rPr>
          <w:rFonts w:eastAsia="Times New Roman" w:cstheme="minorHAnsi"/>
          <w:szCs w:val="24"/>
          <w:lang w:eastAsia="en-150"/>
        </w:rPr>
        <w:t>computador,</w:t>
      </w:r>
      <w:r w:rsidR="00E43D29">
        <w:rPr>
          <w:rFonts w:eastAsia="Times New Roman" w:cstheme="minorHAnsi"/>
          <w:szCs w:val="24"/>
          <w:lang w:eastAsia="en-150"/>
        </w:rPr>
        <w:t xml:space="preserve"> mas sim n</w:t>
      </w:r>
      <w:r w:rsidR="00C83913">
        <w:rPr>
          <w:rFonts w:eastAsia="Times New Roman" w:cstheme="minorHAnsi"/>
          <w:szCs w:val="24"/>
          <w:lang w:eastAsia="en-150"/>
        </w:rPr>
        <w:t>a placa Raspberry Pi</w:t>
      </w:r>
      <w:r w:rsidRPr="006C493D">
        <w:rPr>
          <w:rFonts w:eastAsia="Times New Roman" w:cstheme="minorHAnsi"/>
          <w:szCs w:val="24"/>
          <w:lang w:eastAsia="en-150"/>
        </w:rPr>
        <w:t xml:space="preserve">. Para executar o script remotamente, foi utilizado o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PuTTY</w:t>
      </w:r>
      <w:proofErr w:type="spellEnd"/>
      <w:r w:rsidR="00716198">
        <w:rPr>
          <w:rFonts w:eastAsia="Times New Roman" w:cstheme="minorHAnsi"/>
          <w:szCs w:val="24"/>
          <w:lang w:eastAsia="en-150"/>
        </w:rPr>
        <w:t xml:space="preserve"> (</w:t>
      </w:r>
      <w:r w:rsidR="00716198"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mon Tatham</w:t>
      </w:r>
      <w:r w:rsidR="0071619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, n.d.)</w:t>
      </w:r>
      <w:r w:rsidRPr="006C493D">
        <w:rPr>
          <w:rFonts w:eastAsia="Times New Roman" w:cstheme="minorHAnsi"/>
          <w:szCs w:val="24"/>
          <w:lang w:eastAsia="en-150"/>
        </w:rPr>
        <w:t>, que permitiu uma conexão segura e eficiente ao Raspberry Pi.</w:t>
      </w:r>
    </w:p>
    <w:p w14:paraId="06728B1F" w14:textId="5C9B6C9D" w:rsidR="00502901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O próximo passo no desenvolvimento foi a integração do Raspberry Pi com um servidor Apache remoto. O Raspberry Pi foi configurado para enviar os dados coletados dos sensores para este servidor</w:t>
      </w:r>
      <w:r w:rsidR="00634303">
        <w:rPr>
          <w:rFonts w:eastAsia="Times New Roman" w:cstheme="minorHAnsi"/>
          <w:szCs w:val="24"/>
          <w:lang w:eastAsia="en-150"/>
        </w:rPr>
        <w:t xml:space="preserve"> através </w:t>
      </w:r>
      <w:r w:rsidR="002F609A">
        <w:rPr>
          <w:rFonts w:eastAsia="Times New Roman" w:cstheme="minorHAnsi"/>
          <w:szCs w:val="24"/>
          <w:lang w:eastAsia="en-150"/>
        </w:rPr>
        <w:t>de uma API REST</w:t>
      </w:r>
      <w:r w:rsidRPr="006C493D">
        <w:rPr>
          <w:rFonts w:eastAsia="Times New Roman" w:cstheme="minorHAnsi"/>
          <w:szCs w:val="24"/>
          <w:lang w:eastAsia="en-150"/>
        </w:rPr>
        <w:t xml:space="preserve">. O servidor Apache, por sua vez, foi responsável por armazenar os dados em uma base de dados </w:t>
      </w:r>
      <w:proofErr w:type="spellStart"/>
      <w:r w:rsidRPr="006C493D">
        <w:rPr>
          <w:rFonts w:eastAsia="Times New Roman" w:cstheme="minorHAnsi"/>
          <w:szCs w:val="24"/>
          <w:lang w:eastAsia="en-150"/>
        </w:rPr>
        <w:t>MySQL</w:t>
      </w:r>
      <w:proofErr w:type="spellEnd"/>
      <w:r w:rsidRPr="006C493D">
        <w:rPr>
          <w:rFonts w:eastAsia="Times New Roman" w:cstheme="minorHAnsi"/>
          <w:szCs w:val="24"/>
          <w:lang w:eastAsia="en-150"/>
        </w:rPr>
        <w:t xml:space="preserve"> e exibi-los em </w:t>
      </w:r>
      <w:r w:rsidRPr="006C493D">
        <w:rPr>
          <w:rFonts w:eastAsia="Times New Roman" w:cstheme="minorHAnsi"/>
          <w:szCs w:val="24"/>
          <w:lang w:eastAsia="en-150"/>
        </w:rPr>
        <w:lastRenderedPageBreak/>
        <w:t>uma interface web. Esta interface foi desenvolvida para ser acessível tanto para os participantes do evento quanto para os organizadores.</w:t>
      </w:r>
    </w:p>
    <w:p w14:paraId="4E328D83" w14:textId="551F8C2C" w:rsidR="006C493D" w:rsidRPr="006C493D" w:rsidRDefault="006C493D" w:rsidP="00502901">
      <w:pPr>
        <w:pStyle w:val="Ttulo3"/>
        <w:rPr>
          <w:lang w:eastAsia="en-150"/>
        </w:rPr>
      </w:pPr>
      <w:r w:rsidRPr="006C493D">
        <w:rPr>
          <w:lang w:eastAsia="en-150"/>
        </w:rPr>
        <w:t xml:space="preserve">Desenvolvimento da Interface </w:t>
      </w:r>
      <w:proofErr w:type="spellStart"/>
      <w:r w:rsidRPr="006C493D">
        <w:rPr>
          <w:lang w:eastAsia="en-150"/>
        </w:rPr>
        <w:t>Gráfica</w:t>
      </w:r>
      <w:proofErr w:type="spellEnd"/>
    </w:p>
    <w:p w14:paraId="046BC31E" w14:textId="296F99F8" w:rsidR="006C493D" w:rsidRPr="006C493D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interface gráfica foi projetada para proporcionar uma visualização e análise em tempo real dos dados coletados</w:t>
      </w:r>
      <w:r w:rsidR="009E3C99">
        <w:rPr>
          <w:rFonts w:eastAsia="Times New Roman" w:cstheme="minorHAnsi"/>
          <w:szCs w:val="24"/>
          <w:lang w:eastAsia="en-150"/>
        </w:rPr>
        <w:t xml:space="preserve"> tanto para organizadores como para participantes</w:t>
      </w:r>
      <w:r w:rsidRPr="006C493D">
        <w:rPr>
          <w:rFonts w:eastAsia="Times New Roman" w:cstheme="minorHAnsi"/>
          <w:szCs w:val="24"/>
          <w:lang w:eastAsia="en-150"/>
        </w:rPr>
        <w:t xml:space="preserve">. Os participantes do evento </w:t>
      </w:r>
      <w:r w:rsidR="009E3C99" w:rsidRPr="006C493D">
        <w:rPr>
          <w:rFonts w:eastAsia="Times New Roman" w:cstheme="minorHAnsi"/>
          <w:szCs w:val="24"/>
          <w:lang w:eastAsia="en-150"/>
        </w:rPr>
        <w:t>t</w:t>
      </w:r>
      <w:r w:rsidR="009E3C99">
        <w:rPr>
          <w:rFonts w:eastAsia="Times New Roman" w:cstheme="minorHAnsi"/>
          <w:szCs w:val="24"/>
          <w:lang w:eastAsia="en-150"/>
        </w:rPr>
        <w:t xml:space="preserve">êm </w:t>
      </w:r>
      <w:r w:rsidRPr="006C493D">
        <w:rPr>
          <w:rFonts w:eastAsia="Times New Roman" w:cstheme="minorHAnsi"/>
          <w:szCs w:val="24"/>
          <w:lang w:eastAsia="en-150"/>
        </w:rPr>
        <w:t>acesso a uma interface onde po</w:t>
      </w:r>
      <w:r w:rsidR="009E3C99">
        <w:rPr>
          <w:rFonts w:eastAsia="Times New Roman" w:cstheme="minorHAnsi"/>
          <w:szCs w:val="24"/>
          <w:lang w:eastAsia="en-150"/>
        </w:rPr>
        <w:t>dem visualizar</w:t>
      </w:r>
      <w:r w:rsidRPr="006C493D">
        <w:rPr>
          <w:rFonts w:eastAsia="Times New Roman" w:cstheme="minorHAnsi"/>
          <w:szCs w:val="24"/>
          <w:lang w:eastAsia="en-150"/>
        </w:rPr>
        <w:t xml:space="preserve"> as condições ambientais em tempo real</w:t>
      </w:r>
      <w:r w:rsidR="00CA77F9">
        <w:rPr>
          <w:rFonts w:eastAsia="Times New Roman" w:cstheme="minorHAnsi"/>
          <w:szCs w:val="24"/>
          <w:lang w:eastAsia="en-150"/>
        </w:rPr>
        <w:t xml:space="preserve"> no caso é a </w:t>
      </w:r>
      <w:proofErr w:type="spellStart"/>
      <w:r w:rsidR="00CA77F9">
        <w:rPr>
          <w:rFonts w:eastAsia="Times New Roman" w:cstheme="minorHAnsi"/>
          <w:szCs w:val="24"/>
          <w:lang w:eastAsia="en-150"/>
        </w:rPr>
        <w:t>dashboard</w:t>
      </w:r>
      <w:proofErr w:type="spellEnd"/>
      <w:r w:rsidR="00634303">
        <w:rPr>
          <w:rFonts w:eastAsia="Times New Roman" w:cstheme="minorHAnsi"/>
          <w:szCs w:val="24"/>
          <w:lang w:eastAsia="en-150"/>
        </w:rPr>
        <w:t xml:space="preserve"> mostrada na figura</w:t>
      </w:r>
      <w:r w:rsidR="00474396">
        <w:rPr>
          <w:rFonts w:eastAsia="Times New Roman" w:cstheme="minorHAnsi"/>
          <w:szCs w:val="24"/>
          <w:lang w:eastAsia="en-150"/>
        </w:rPr>
        <w:t xml:space="preserve"> </w:t>
      </w:r>
      <w:r w:rsidR="004A1511">
        <w:rPr>
          <w:rFonts w:eastAsia="Times New Roman" w:cstheme="minorHAnsi"/>
          <w:szCs w:val="24"/>
          <w:lang w:eastAsia="en-150"/>
        </w:rPr>
        <w:t>1</w:t>
      </w:r>
      <w:r w:rsidR="00812DC9">
        <w:rPr>
          <w:rFonts w:eastAsia="Times New Roman" w:cstheme="minorHAnsi"/>
          <w:szCs w:val="24"/>
          <w:lang w:eastAsia="en-150"/>
        </w:rPr>
        <w:t>2</w:t>
      </w:r>
      <w:r w:rsidRPr="006C493D">
        <w:rPr>
          <w:rFonts w:eastAsia="Times New Roman" w:cstheme="minorHAnsi"/>
          <w:szCs w:val="24"/>
          <w:lang w:eastAsia="en-150"/>
        </w:rPr>
        <w:t>, enquanto os organizadores tinham acesso a uma área administrativa protegida por autenticação. Nesta área, os organizadores pod</w:t>
      </w:r>
      <w:r w:rsidR="000572EF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>m configurar diversos aspetos do sistema, como:</w:t>
      </w:r>
    </w:p>
    <w:p w14:paraId="35291849" w14:textId="23E02F3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figuração de Condições de Alerta: Permit</w:t>
      </w:r>
      <w:r w:rsidR="00502901">
        <w:rPr>
          <w:rFonts w:eastAsia="Times New Roman" w:cstheme="minorHAnsi"/>
          <w:szCs w:val="24"/>
          <w:lang w:eastAsia="en-150"/>
        </w:rPr>
        <w:t>e</w:t>
      </w:r>
      <w:r w:rsidRPr="006C493D">
        <w:rPr>
          <w:rFonts w:eastAsia="Times New Roman" w:cstheme="minorHAnsi"/>
          <w:szCs w:val="24"/>
          <w:lang w:eastAsia="en-150"/>
        </w:rPr>
        <w:t xml:space="preserve"> definir limiares para os parâmetros monitorizados (temperatura, humidade, qualidade do ar e ruído) e configurar alertas automáticos quando esses limiares fossem ultrapassados.</w:t>
      </w:r>
    </w:p>
    <w:p w14:paraId="4E6662E7" w14:textId="089FE996" w:rsidR="005B17C7" w:rsidRPr="00C95260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Sensores: Facilitava a adição e remoção de sensores, permitindo uma adaptação rápida às necessidades do evento</w:t>
      </w:r>
    </w:p>
    <w:p w14:paraId="7655197D" w14:textId="77777777" w:rsidR="006C493D" w:rsidRP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Gestão de Espaços: Permitida o upload de plantas dos locais do evento e o desenho de polígonos para uma melhor visualização e gestão dos espaços monitorizados.</w:t>
      </w:r>
    </w:p>
    <w:p w14:paraId="39BFC2D4" w14:textId="197D5B99" w:rsidR="006C493D" w:rsidRDefault="006C493D" w:rsidP="0020554E">
      <w:pPr>
        <w:numPr>
          <w:ilvl w:val="0"/>
          <w:numId w:val="37"/>
        </w:numPr>
        <w:spacing w:before="100" w:beforeAutospacing="1" w:after="100" w:afterAutospacing="1" w:line="360" w:lineRule="auto"/>
        <w:ind w:left="357" w:firstLine="0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Consulta de Histórico de Dados: Oferecia a possibilidade de consultar os dados históricos coletados pelos sensores, que podiam ser ordenados de diferentes formas para facilitar a análise.</w:t>
      </w:r>
    </w:p>
    <w:p w14:paraId="0ED784F8" w14:textId="77777777" w:rsidR="00634303" w:rsidRDefault="00634303" w:rsidP="00634303">
      <w:pPr>
        <w:keepNext/>
        <w:spacing w:before="100" w:beforeAutospacing="1" w:after="100" w:afterAutospacing="1" w:line="360" w:lineRule="auto"/>
      </w:pPr>
      <w:r w:rsidRPr="00634303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AA9C8AB" wp14:editId="33DB3CB5">
            <wp:extent cx="5271715" cy="3171460"/>
            <wp:effectExtent l="0" t="0" r="5715" b="0"/>
            <wp:docPr id="4114" name="Imagem 4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278070" cy="317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6BE01" w14:textId="7A06325B" w:rsidR="00C95260" w:rsidRDefault="00634303" w:rsidP="00634303">
      <w:pPr>
        <w:pStyle w:val="Legenda"/>
      </w:pPr>
      <w:bookmarkStart w:id="98" w:name="_Toc171018869"/>
      <w:r>
        <w:t xml:space="preserve">Figura </w:t>
      </w:r>
      <w:fldSimple w:instr=" SEQ Figura \* ARABIC ">
        <w:r w:rsidR="006A3564">
          <w:rPr>
            <w:noProof/>
          </w:rPr>
          <w:t>12</w:t>
        </w:r>
      </w:fldSimple>
      <w:r>
        <w:t xml:space="preserve"> - Página de </w:t>
      </w:r>
      <w:proofErr w:type="spellStart"/>
      <w:r>
        <w:t>Dashboard</w:t>
      </w:r>
      <w:bookmarkEnd w:id="98"/>
      <w:proofErr w:type="spellEnd"/>
    </w:p>
    <w:p w14:paraId="04B4A24B" w14:textId="3CD837A8" w:rsidR="00634303" w:rsidRPr="00634303" w:rsidRDefault="00053F3F" w:rsidP="00BE23C4">
      <w:pPr>
        <w:spacing w:after="100" w:afterAutospacing="1" w:line="360" w:lineRule="auto"/>
      </w:pPr>
      <w:r>
        <w:t>A Figura 1</w:t>
      </w:r>
      <w:r w:rsidR="00BE23C4">
        <w:t>2</w:t>
      </w:r>
      <w:r>
        <w:t xml:space="preserve"> representa a </w:t>
      </w:r>
      <w:proofErr w:type="spellStart"/>
      <w:r>
        <w:t>dashboard</w:t>
      </w:r>
      <w:proofErr w:type="spellEnd"/>
      <w:r>
        <w:t xml:space="preserve"> e página inicial do site onde todos os utilizadores têm acesso sejam eles organizadores do evento ou visitantes do evento e nesta página podem ver os dados coletados pelos sensores e caso o utilizador esteja autenticado também pode aceder as </w:t>
      </w:r>
      <w:r w:rsidR="009A2657">
        <w:t>páginas</w:t>
      </w:r>
      <w:r>
        <w:t xml:space="preserve"> de configuração dos espaços, sensores e alertas.</w:t>
      </w:r>
      <w:r w:rsidR="00E43D29">
        <w:t xml:space="preserve"> Esta página já me foi entregue desenvolvida apenas fiz as alterações necessárias para o </w:t>
      </w:r>
      <w:r w:rsidR="001B3370">
        <w:t>funcionamento,</w:t>
      </w:r>
      <w:r w:rsidR="00E43D29" w:rsidRPr="00E43D29">
        <w:t xml:space="preserve"> </w:t>
      </w:r>
      <w:r w:rsidR="00E43D29">
        <w:t>mas o resto das páginas foram desenvolvidas de raiz.</w:t>
      </w:r>
    </w:p>
    <w:p w14:paraId="5C4BBD4A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6471CD4D" wp14:editId="5AC1B230">
            <wp:extent cx="5400040" cy="2012315"/>
            <wp:effectExtent l="0" t="0" r="0" b="6985"/>
            <wp:docPr id="4098" name="Imagem 40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2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FD4D7" w14:textId="699326F6" w:rsidR="009E3C99" w:rsidRDefault="009E3C99" w:rsidP="009E3C99">
      <w:pPr>
        <w:pStyle w:val="Legenda"/>
      </w:pPr>
      <w:bookmarkStart w:id="99" w:name="_Toc171018870"/>
      <w:r>
        <w:t xml:space="preserve">Figura </w:t>
      </w:r>
      <w:fldSimple w:instr=" SEQ Figura \* ARABIC ">
        <w:r w:rsidR="006A3564">
          <w:rPr>
            <w:noProof/>
          </w:rPr>
          <w:t>13</w:t>
        </w:r>
      </w:fldSimple>
      <w:r>
        <w:t xml:space="preserve"> - Página de Histórico de dados</w:t>
      </w:r>
      <w:bookmarkEnd w:id="99"/>
    </w:p>
    <w:p w14:paraId="13F25990" w14:textId="6FC075C4" w:rsidR="00607FB8" w:rsidRPr="00607FB8" w:rsidRDefault="002F609A" w:rsidP="00D469E3">
      <w:pPr>
        <w:spacing w:line="360" w:lineRule="auto"/>
      </w:pPr>
      <w:r>
        <w:t xml:space="preserve">A Figura </w:t>
      </w:r>
      <w:r w:rsidR="00BE23C4">
        <w:t>13</w:t>
      </w:r>
      <w:r>
        <w:t xml:space="preserve"> </w:t>
      </w:r>
      <w:r w:rsidR="00053F3F">
        <w:t>representa</w:t>
      </w:r>
      <w:r w:rsidR="00607FB8">
        <w:t xml:space="preserve"> a página de Histórico do sistema todos os dados coletados dos sensores são exibidos nesta página e permite também ordenar a informação por ordem </w:t>
      </w:r>
      <w:r w:rsidR="00607FB8">
        <w:lastRenderedPageBreak/>
        <w:t>crescente e decrescente por cada tipo de valor por ID, Data, Temperatura, Humidade, Ruído e Qualidade do Ar.</w:t>
      </w:r>
    </w:p>
    <w:p w14:paraId="54073C7B" w14:textId="77777777" w:rsidR="009E3C99" w:rsidRDefault="009E3C99" w:rsidP="009E3C9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drawing>
          <wp:inline distT="0" distB="0" distL="0" distR="0" wp14:anchorId="40982023" wp14:editId="65447700">
            <wp:extent cx="5400040" cy="3145790"/>
            <wp:effectExtent l="0" t="0" r="0" b="0"/>
            <wp:docPr id="4108" name="Imagem 4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4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C7F37" w14:textId="7D8C0F7B" w:rsidR="00C95260" w:rsidRDefault="009E3C99" w:rsidP="009E3C99">
      <w:pPr>
        <w:pStyle w:val="Legenda"/>
      </w:pPr>
      <w:bookmarkStart w:id="100" w:name="_Toc171018871"/>
      <w:r>
        <w:t xml:space="preserve">Figura </w:t>
      </w:r>
      <w:fldSimple w:instr=" SEQ Figura \* ARABIC ">
        <w:r w:rsidR="006A3564">
          <w:rPr>
            <w:noProof/>
          </w:rPr>
          <w:t>14</w:t>
        </w:r>
      </w:fldSimple>
      <w:r>
        <w:t xml:space="preserve"> - Página de </w:t>
      </w:r>
      <w:r w:rsidR="00CA77F9">
        <w:t>Configuração de Alertas</w:t>
      </w:r>
      <w:bookmarkEnd w:id="100"/>
    </w:p>
    <w:p w14:paraId="4F4AA403" w14:textId="761F13EF" w:rsidR="00CA77F9" w:rsidRDefault="002F609A" w:rsidP="0020554E">
      <w:pPr>
        <w:spacing w:line="360" w:lineRule="auto"/>
      </w:pPr>
      <w:r>
        <w:t>A Figura 1</w:t>
      </w:r>
      <w:r w:rsidR="00BE23C4">
        <w:t>4</w:t>
      </w:r>
      <w:r>
        <w:t xml:space="preserve"> </w:t>
      </w:r>
      <w:r w:rsidR="00053F3F">
        <w:t>representa</w:t>
      </w:r>
      <w:r w:rsidR="00A73FD9">
        <w:t xml:space="preserve"> a página de configuração de alertas onde o organizador pode criar, remover condições e editar o status das condições</w:t>
      </w:r>
      <w:r w:rsidR="0097697E">
        <w:t xml:space="preserve"> e também permite visualizar a informação das condições existentes.</w:t>
      </w:r>
      <w:r w:rsidR="00A73FD9">
        <w:t xml:space="preserve"> </w:t>
      </w:r>
      <w:r w:rsidR="0097697E">
        <w:t>A</w:t>
      </w:r>
      <w:r w:rsidR="00A73FD9">
        <w:t>s condições definem os limiares de condição para exibir os alertas, ou seja, quando o valor de um sensor esta a cima ou abaixo do valor definido pelo organizador exibe um alerta para esse sensor.</w:t>
      </w:r>
    </w:p>
    <w:p w14:paraId="02F07D03" w14:textId="0C9B568D" w:rsidR="0097697E" w:rsidRDefault="0020554E" w:rsidP="0020554E">
      <w:r w:rsidRPr="00CA77F9">
        <w:rPr>
          <w:noProof/>
          <w:lang w:eastAsia="en-150"/>
        </w:rPr>
        <w:drawing>
          <wp:inline distT="0" distB="0" distL="0" distR="0" wp14:anchorId="3265BDED" wp14:editId="2A5EA98D">
            <wp:extent cx="5400040" cy="2114550"/>
            <wp:effectExtent l="0" t="0" r="0" b="0"/>
            <wp:docPr id="4110" name="Imagem 4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A97" w14:textId="0392EAA1" w:rsidR="00634303" w:rsidRDefault="0097697E" w:rsidP="0097697E">
      <w:pPr>
        <w:pStyle w:val="Legenda"/>
      </w:pPr>
      <w:bookmarkStart w:id="101" w:name="_Toc171018872"/>
      <w:r>
        <w:t xml:space="preserve">Figura </w:t>
      </w:r>
      <w:fldSimple w:instr=" SEQ Figura \* ARABIC ">
        <w:r w:rsidR="006A3564">
          <w:rPr>
            <w:noProof/>
          </w:rPr>
          <w:t>15</w:t>
        </w:r>
      </w:fldSimple>
      <w:r>
        <w:t xml:space="preserve"> - Página de Sensores</w:t>
      </w:r>
      <w:bookmarkEnd w:id="101"/>
    </w:p>
    <w:p w14:paraId="38C04153" w14:textId="77777777" w:rsidR="0020554E" w:rsidRPr="0020554E" w:rsidRDefault="0020554E" w:rsidP="0020554E"/>
    <w:p w14:paraId="4F28C3F7" w14:textId="5AEB5546" w:rsidR="00A73FD9" w:rsidRPr="00A73FD9" w:rsidRDefault="002F609A" w:rsidP="0020554E">
      <w:pPr>
        <w:spacing w:line="360" w:lineRule="auto"/>
        <w:rPr>
          <w:lang w:eastAsia="en-150"/>
        </w:rPr>
      </w:pPr>
      <w:r>
        <w:lastRenderedPageBreak/>
        <w:t>A Figura 1</w:t>
      </w:r>
      <w:r w:rsidR="00BE23C4">
        <w:t>5</w:t>
      </w:r>
      <w:r>
        <w:t xml:space="preserve"> </w:t>
      </w:r>
      <w:r w:rsidR="00A73FD9">
        <w:rPr>
          <w:lang w:eastAsia="en-150"/>
        </w:rPr>
        <w:t>é a página de configuração de sensores onde permite ao organizador adicionar, remover sensores e editar o status do sensor</w:t>
      </w:r>
      <w:r w:rsidR="0097697E">
        <w:rPr>
          <w:lang w:eastAsia="en-150"/>
        </w:rPr>
        <w:t xml:space="preserve"> bem como visualizar a informação dos sensores existentes</w:t>
      </w:r>
    </w:p>
    <w:p w14:paraId="09D9BC8E" w14:textId="77777777" w:rsidR="00CA77F9" w:rsidRDefault="009E3C99" w:rsidP="00CA77F9">
      <w:pPr>
        <w:keepNext/>
        <w:spacing w:before="100" w:beforeAutospacing="1" w:after="100" w:afterAutospacing="1" w:line="360" w:lineRule="auto"/>
      </w:pPr>
      <w:r w:rsidRPr="009E3C99">
        <w:rPr>
          <w:rFonts w:eastAsia="Times New Roman" w:cstheme="minorHAnsi"/>
          <w:noProof/>
          <w:szCs w:val="24"/>
          <w:lang w:eastAsia="en-150"/>
        </w:rPr>
        <w:lastRenderedPageBreak/>
        <w:drawing>
          <wp:inline distT="0" distB="0" distL="0" distR="0" wp14:anchorId="1BA5028F" wp14:editId="75D79481">
            <wp:extent cx="5400040" cy="7693025"/>
            <wp:effectExtent l="0" t="0" r="0" b="3175"/>
            <wp:docPr id="4109" name="Imagem 4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769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6CC" w14:textId="3565BAA6" w:rsidR="009E3C99" w:rsidRDefault="00CA77F9" w:rsidP="00CA77F9">
      <w:pPr>
        <w:pStyle w:val="Legenda"/>
      </w:pPr>
      <w:bookmarkStart w:id="102" w:name="_Toc171018873"/>
      <w:r>
        <w:t xml:space="preserve">Figura </w:t>
      </w:r>
      <w:fldSimple w:instr=" SEQ Figura \* ARABIC ">
        <w:r w:rsidR="006A3564">
          <w:rPr>
            <w:noProof/>
          </w:rPr>
          <w:t>16</w:t>
        </w:r>
      </w:fldSimple>
      <w:r>
        <w:t xml:space="preserve"> - Página de Espaços e Associação de </w:t>
      </w:r>
      <w:r w:rsidR="00634303">
        <w:t>Polígonos</w:t>
      </w:r>
      <w:bookmarkEnd w:id="102"/>
    </w:p>
    <w:p w14:paraId="6802A259" w14:textId="05A9C91A" w:rsidR="0097697E" w:rsidRDefault="0097697E" w:rsidP="0097697E"/>
    <w:p w14:paraId="52563527" w14:textId="4813D553" w:rsidR="0097697E" w:rsidRDefault="002F609A" w:rsidP="0020554E">
      <w:pPr>
        <w:spacing w:line="360" w:lineRule="auto"/>
      </w:pPr>
      <w:r>
        <w:lastRenderedPageBreak/>
        <w:t>A Figura 1</w:t>
      </w:r>
      <w:r w:rsidR="00BE23C4">
        <w:t>6</w:t>
      </w:r>
      <w:r>
        <w:t xml:space="preserve"> </w:t>
      </w:r>
      <w:r w:rsidR="0097697E">
        <w:t>é a página de espaços e nesta página foi implementado</w:t>
      </w:r>
      <w:r w:rsidR="0020554E">
        <w:t xml:space="preserve"> a</w:t>
      </w:r>
      <w:r w:rsidR="0097697E">
        <w:t xml:space="preserve"> possibilidade de adicionar, remover espaços e também permite ao organizador realizar o upload de plantas do evento bem como remove-las e nessas plantas permite desenhar, editar e remover os pontos do polígono correspondentes a um espaço tendo este de ser posteriormente associado ao polígono o polígono é guardado na BD </w:t>
      </w:r>
      <w:r w:rsidR="0020554E">
        <w:t>bom como a informação referente a esse polígono. Os polígonos existentes também são exibidos na planta e a informação do espaço pode ser vista ao passar o cursor por cima de um polígono existente.</w:t>
      </w:r>
    </w:p>
    <w:p w14:paraId="725EC245" w14:textId="384FC535" w:rsidR="0020554E" w:rsidRDefault="0020554E" w:rsidP="0020554E">
      <w:pPr>
        <w:spacing w:line="360" w:lineRule="auto"/>
      </w:pPr>
    </w:p>
    <w:p w14:paraId="4BD1CF10" w14:textId="77777777" w:rsidR="0020554E" w:rsidRDefault="0020554E" w:rsidP="0020554E">
      <w:pPr>
        <w:keepNext/>
        <w:spacing w:line="360" w:lineRule="auto"/>
      </w:pPr>
      <w:r w:rsidRPr="0020554E">
        <w:rPr>
          <w:noProof/>
        </w:rPr>
        <w:drawing>
          <wp:inline distT="0" distB="0" distL="0" distR="0" wp14:anchorId="6D693E19" wp14:editId="179FCC2D">
            <wp:extent cx="5400040" cy="2270760"/>
            <wp:effectExtent l="0" t="0" r="0" b="0"/>
            <wp:docPr id="4115" name="Imagem 4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4AB5" w14:textId="5EB4E911" w:rsidR="0020554E" w:rsidRDefault="0020554E" w:rsidP="0020554E">
      <w:pPr>
        <w:pStyle w:val="Legenda"/>
      </w:pPr>
      <w:bookmarkStart w:id="103" w:name="_Toc171018874"/>
      <w:r>
        <w:t xml:space="preserve">Figura </w:t>
      </w:r>
      <w:fldSimple w:instr=" SEQ Figura \* ARABIC ">
        <w:r w:rsidR="006A3564">
          <w:rPr>
            <w:noProof/>
          </w:rPr>
          <w:t>17</w:t>
        </w:r>
      </w:fldSimple>
      <w:r>
        <w:t xml:space="preserve"> - Página de registo</w:t>
      </w:r>
      <w:bookmarkEnd w:id="103"/>
    </w:p>
    <w:p w14:paraId="75B4BA33" w14:textId="31583768" w:rsidR="0020554E" w:rsidRDefault="0020554E" w:rsidP="0020554E"/>
    <w:p w14:paraId="20525472" w14:textId="2D2C4A45" w:rsidR="0020554E" w:rsidRDefault="002F609A" w:rsidP="00D469E3">
      <w:pPr>
        <w:spacing w:line="360" w:lineRule="auto"/>
      </w:pPr>
      <w:r>
        <w:t>A Figura 1</w:t>
      </w:r>
      <w:r w:rsidR="00BE23C4">
        <w:t>7</w:t>
      </w:r>
      <w:r>
        <w:t xml:space="preserve"> </w:t>
      </w:r>
      <w:r w:rsidR="0020554E">
        <w:t xml:space="preserve">é a página de registo de </w:t>
      </w:r>
      <w:r w:rsidR="00AA5905">
        <w:t xml:space="preserve">contas de </w:t>
      </w:r>
      <w:proofErr w:type="spellStart"/>
      <w:r w:rsidR="00AA5905">
        <w:t>SuperAdmin</w:t>
      </w:r>
      <w:proofErr w:type="spellEnd"/>
      <w:r w:rsidR="00AA5905">
        <w:t xml:space="preserve"> e de Organizadores e apenas </w:t>
      </w:r>
      <w:proofErr w:type="spellStart"/>
      <w:r w:rsidR="00AA5905">
        <w:t>SuperAdmins</w:t>
      </w:r>
      <w:proofErr w:type="spellEnd"/>
      <w:r w:rsidR="00AA5905">
        <w:t xml:space="preserve"> têm acesso esta página. Ao efetuar login com conta de </w:t>
      </w:r>
      <w:proofErr w:type="spellStart"/>
      <w:r w:rsidR="00AA5905">
        <w:t>SuperAdmin</w:t>
      </w:r>
      <w:proofErr w:type="spellEnd"/>
      <w:r w:rsidR="00AA5905">
        <w:t xml:space="preserve"> é redirecionado para esta página onde pode registar contas de </w:t>
      </w:r>
      <w:proofErr w:type="spellStart"/>
      <w:r w:rsidR="00AA5905">
        <w:t>SuperAdmin</w:t>
      </w:r>
      <w:proofErr w:type="spellEnd"/>
      <w:r w:rsidR="00AA5905">
        <w:t xml:space="preserve"> e de Organizador para posteriormente efetuar login.</w:t>
      </w:r>
    </w:p>
    <w:p w14:paraId="23FA5002" w14:textId="54DC2256" w:rsidR="00AA5905" w:rsidRDefault="00AA5905" w:rsidP="0020554E"/>
    <w:p w14:paraId="1B5F0BE8" w14:textId="77777777" w:rsidR="00AA5905" w:rsidRDefault="00AA5905" w:rsidP="00AA5905">
      <w:pPr>
        <w:keepNext/>
      </w:pPr>
      <w:r w:rsidRPr="00AA5905">
        <w:rPr>
          <w:noProof/>
        </w:rPr>
        <w:lastRenderedPageBreak/>
        <w:drawing>
          <wp:inline distT="0" distB="0" distL="0" distR="0" wp14:anchorId="443E4395" wp14:editId="254006AD">
            <wp:extent cx="5400040" cy="1336675"/>
            <wp:effectExtent l="0" t="0" r="0" b="0"/>
            <wp:docPr id="4116" name="Imagem 4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33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0D45" w14:textId="5C8C2C86" w:rsidR="00AA5905" w:rsidRDefault="00AA5905" w:rsidP="00AA5905">
      <w:pPr>
        <w:pStyle w:val="Legenda"/>
      </w:pPr>
      <w:bookmarkStart w:id="104" w:name="_Toc171018875"/>
      <w:r>
        <w:t xml:space="preserve">Figura </w:t>
      </w:r>
      <w:fldSimple w:instr=" SEQ Figura \* ARABIC ">
        <w:r w:rsidR="006A3564">
          <w:rPr>
            <w:noProof/>
          </w:rPr>
          <w:t>18</w:t>
        </w:r>
      </w:fldSimple>
      <w:r>
        <w:t xml:space="preserve"> - Página de Gestão de Contas</w:t>
      </w:r>
      <w:bookmarkEnd w:id="104"/>
    </w:p>
    <w:p w14:paraId="0221154C" w14:textId="4A3AC486" w:rsidR="00AA5905" w:rsidRDefault="00AA5905" w:rsidP="00AA5905"/>
    <w:p w14:paraId="4B922033" w14:textId="5D033190" w:rsidR="00AA5905" w:rsidRPr="00AA5905" w:rsidRDefault="008F36DC" w:rsidP="00D469E3">
      <w:pPr>
        <w:spacing w:line="360" w:lineRule="auto"/>
      </w:pPr>
      <w:r>
        <w:t xml:space="preserve">Para além da página de registo o </w:t>
      </w:r>
      <w:proofErr w:type="spellStart"/>
      <w:r>
        <w:t>SuperAdmin</w:t>
      </w:r>
      <w:proofErr w:type="spellEnd"/>
      <w:r>
        <w:t xml:space="preserve"> também tem acesso a uma página de gestão de contas</w:t>
      </w:r>
      <w:r w:rsidR="002F609A">
        <w:t xml:space="preserve"> como se pode ver na Figura 1</w:t>
      </w:r>
      <w:r w:rsidR="00BE23C4">
        <w:t>8</w:t>
      </w:r>
      <w:r>
        <w:t xml:space="preserve"> onde pode alterar vários aspetos das contas como nome, email, se é </w:t>
      </w:r>
      <w:proofErr w:type="spellStart"/>
      <w:r>
        <w:t>SuperAdmin</w:t>
      </w:r>
      <w:proofErr w:type="spellEnd"/>
      <w:r>
        <w:t xml:space="preserve"> ou não e alterar a password.</w:t>
      </w:r>
    </w:p>
    <w:p w14:paraId="0CA20095" w14:textId="3E685616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t>Funcionalidades de Alerta</w:t>
      </w:r>
    </w:p>
    <w:p w14:paraId="781A1679" w14:textId="3C348A4A" w:rsidR="003358B0" w:rsidRPr="003358B0" w:rsidRDefault="003358B0" w:rsidP="003358B0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3358B0">
        <w:rPr>
          <w:rFonts w:eastAsia="Times New Roman" w:cstheme="minorHAnsi"/>
          <w:szCs w:val="24"/>
          <w:lang w:eastAsia="en-150"/>
        </w:rPr>
        <w:drawing>
          <wp:anchor distT="0" distB="0" distL="114300" distR="114300" simplePos="0" relativeHeight="251880448" behindDoc="0" locked="0" layoutInCell="1" allowOverlap="1" wp14:anchorId="211F5336" wp14:editId="38950ABB">
            <wp:simplePos x="0" y="0"/>
            <wp:positionH relativeFrom="margin">
              <wp:align>right</wp:align>
            </wp:positionH>
            <wp:positionV relativeFrom="paragraph">
              <wp:posOffset>2631440</wp:posOffset>
            </wp:positionV>
            <wp:extent cx="5400040" cy="2340610"/>
            <wp:effectExtent l="0" t="0" r="0" b="2540"/>
            <wp:wrapTopAndBottom/>
            <wp:docPr id="4117" name="Imagem 4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40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493D" w:rsidRPr="006C493D">
        <w:rPr>
          <w:rFonts w:eastAsia="Times New Roman" w:cstheme="minorHAnsi"/>
          <w:szCs w:val="24"/>
          <w:lang w:eastAsia="en-150"/>
        </w:rPr>
        <w:t xml:space="preserve">O sistema também foi integrado com funcionalidades de alerta </w:t>
      </w:r>
      <w:r w:rsidR="00F97D11">
        <w:rPr>
          <w:rFonts w:eastAsia="Times New Roman" w:cstheme="minorHAnsi"/>
          <w:szCs w:val="24"/>
          <w:lang w:eastAsia="en-150"/>
        </w:rPr>
        <w:t>par</w:t>
      </w:r>
      <w:r w:rsidR="006C493D" w:rsidRPr="006C493D">
        <w:rPr>
          <w:rFonts w:eastAsia="Times New Roman" w:cstheme="minorHAnsi"/>
          <w:szCs w:val="24"/>
          <w:lang w:eastAsia="en-150"/>
        </w:rPr>
        <w:t>a</w:t>
      </w:r>
      <w:r w:rsidR="00F97D11">
        <w:rPr>
          <w:rFonts w:eastAsia="Times New Roman" w:cstheme="minorHAnsi"/>
          <w:szCs w:val="24"/>
          <w:lang w:eastAsia="en-150"/>
        </w:rPr>
        <w:t xml:space="preserve"> a</w:t>
      </w:r>
      <w:r w:rsidR="006C493D" w:rsidRPr="006C493D">
        <w:rPr>
          <w:rFonts w:eastAsia="Times New Roman" w:cstheme="minorHAnsi"/>
          <w:szCs w:val="24"/>
          <w:lang w:eastAsia="en-150"/>
        </w:rPr>
        <w:t xml:space="preserve"> melhoria das condições de conforto. Estas funcionalidades foram desenvolvidas para fornecer notificações em tempo real sobre condições ambientais fora dos parâmetros desejados e para sugerir ações corretivas com base nos dados coletados.</w:t>
      </w:r>
      <w:r w:rsidR="00875D03">
        <w:rPr>
          <w:rFonts w:eastAsia="Times New Roman" w:cstheme="minorHAnsi"/>
          <w:szCs w:val="24"/>
          <w:lang w:eastAsia="en-150"/>
        </w:rPr>
        <w:t xml:space="preserve"> Isto funciona através da criação de condições de alerta por parte do organizador e o sistema esta constantemente de 5 em 5 segundos a verificar se essas condições se cumprem se sim aparece um alerta em forma de toast com a informação do alerta como o </w:t>
      </w:r>
      <w:proofErr w:type="spellStart"/>
      <w:r w:rsidR="00875D03">
        <w:rPr>
          <w:rFonts w:eastAsia="Times New Roman" w:cstheme="minorHAnsi"/>
          <w:szCs w:val="24"/>
          <w:lang w:eastAsia="en-150"/>
        </w:rPr>
        <w:t>timestamp</w:t>
      </w:r>
      <w:proofErr w:type="spellEnd"/>
      <w:r w:rsidR="00875D03">
        <w:rPr>
          <w:rFonts w:eastAsia="Times New Roman" w:cstheme="minorHAnsi"/>
          <w:szCs w:val="24"/>
          <w:lang w:eastAsia="en-150"/>
        </w:rPr>
        <w:t>, o valor (temperatura, umidade, etc..) e o id do sensor</w:t>
      </w:r>
      <w:r>
        <w:rPr>
          <w:rFonts w:eastAsia="Times New Roman" w:cstheme="minorHAnsi"/>
          <w:szCs w:val="24"/>
          <w:lang w:eastAsia="en-150"/>
        </w:rPr>
        <w:t xml:space="preserve"> como se pode ver na Figura 19</w:t>
      </w:r>
      <w:r w:rsidR="00875D03">
        <w:rPr>
          <w:rFonts w:eastAsia="Times New Roman" w:cstheme="minorHAnsi"/>
          <w:szCs w:val="24"/>
          <w:lang w:eastAsia="en-150"/>
        </w:rPr>
        <w:t xml:space="preserve">. </w:t>
      </w:r>
      <w:r w:rsidR="00607FB8">
        <w:rPr>
          <w:rFonts w:eastAsia="Times New Roman" w:cstheme="minorHAnsi"/>
          <w:szCs w:val="24"/>
          <w:lang w:eastAsia="en-150"/>
        </w:rPr>
        <w:t xml:space="preserve">Os alertas também ficam guardados em um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dropdown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na </w:t>
      </w:r>
      <w:proofErr w:type="spellStart"/>
      <w:r w:rsidR="00607FB8">
        <w:rPr>
          <w:rFonts w:eastAsia="Times New Roman" w:cstheme="minorHAnsi"/>
          <w:szCs w:val="24"/>
          <w:lang w:eastAsia="en-150"/>
        </w:rPr>
        <w:t>navbar</w:t>
      </w:r>
      <w:proofErr w:type="spellEnd"/>
      <w:r w:rsidR="00607FB8">
        <w:rPr>
          <w:rFonts w:eastAsia="Times New Roman" w:cstheme="minorHAnsi"/>
          <w:szCs w:val="24"/>
          <w:lang w:eastAsia="en-150"/>
        </w:rPr>
        <w:t xml:space="preserve"> para consulta posterior.</w:t>
      </w:r>
    </w:p>
    <w:p w14:paraId="47192D84" w14:textId="6E7C52E7" w:rsidR="003358B0" w:rsidRPr="006C493D" w:rsidRDefault="003358B0" w:rsidP="00F26FE6">
      <w:pPr>
        <w:pStyle w:val="Legenda"/>
        <w:rPr>
          <w:rFonts w:eastAsia="Times New Roman" w:cstheme="minorHAnsi"/>
          <w:szCs w:val="24"/>
          <w:lang w:eastAsia="en-150"/>
        </w:rPr>
      </w:pPr>
      <w:bookmarkStart w:id="105" w:name="_Toc171018876"/>
      <w:r>
        <w:t xml:space="preserve">Figura </w:t>
      </w:r>
      <w:fldSimple w:instr=" SEQ Figura \* ARABIC ">
        <w:r w:rsidR="006A3564">
          <w:rPr>
            <w:noProof/>
          </w:rPr>
          <w:t>19</w:t>
        </w:r>
      </w:fldSimple>
      <w:r>
        <w:t xml:space="preserve"> - Exibição de Alerta</w:t>
      </w:r>
      <w:bookmarkEnd w:id="105"/>
    </w:p>
    <w:p w14:paraId="2EBABB40" w14:textId="03CD828A" w:rsidR="006C493D" w:rsidRPr="00502901" w:rsidRDefault="006C493D" w:rsidP="00502901">
      <w:pPr>
        <w:pStyle w:val="Ttulo3"/>
        <w:rPr>
          <w:lang w:val="pt-PT" w:eastAsia="en-150"/>
        </w:rPr>
      </w:pPr>
      <w:r w:rsidRPr="00502901">
        <w:rPr>
          <w:lang w:val="pt-PT" w:eastAsia="en-150"/>
        </w:rPr>
        <w:lastRenderedPageBreak/>
        <w:t>Montagem e Ligações dos Sensores</w:t>
      </w:r>
    </w:p>
    <w:p w14:paraId="7D1D7D04" w14:textId="0D26223B" w:rsidR="00607FB8" w:rsidRDefault="006C493D" w:rsidP="00B850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 w:rsidRPr="006C493D">
        <w:rPr>
          <w:rFonts w:eastAsia="Times New Roman" w:cstheme="minorHAnsi"/>
          <w:szCs w:val="24"/>
          <w:lang w:eastAsia="en-150"/>
        </w:rPr>
        <w:t>A montagem e ligações dos sensores ao Raspberry Pi fo</w:t>
      </w:r>
      <w:r w:rsidR="002F609A">
        <w:rPr>
          <w:rFonts w:eastAsia="Times New Roman" w:cstheme="minorHAnsi"/>
          <w:szCs w:val="24"/>
          <w:lang w:eastAsia="en-150"/>
        </w:rPr>
        <w:t>i</w:t>
      </w:r>
      <w:r w:rsidRPr="006C493D">
        <w:rPr>
          <w:rFonts w:eastAsia="Times New Roman" w:cstheme="minorHAnsi"/>
          <w:szCs w:val="24"/>
          <w:lang w:eastAsia="en-150"/>
        </w:rPr>
        <w:t xml:space="preserve"> realizada</w:t>
      </w:r>
      <w:r w:rsidR="002F609A">
        <w:rPr>
          <w:rFonts w:eastAsia="Times New Roman" w:cstheme="minorHAnsi"/>
          <w:szCs w:val="24"/>
          <w:lang w:eastAsia="en-150"/>
        </w:rPr>
        <w:t xml:space="preserve"> por mim</w:t>
      </w:r>
      <w:r w:rsidRPr="006C493D">
        <w:rPr>
          <w:rFonts w:eastAsia="Times New Roman" w:cstheme="minorHAnsi"/>
          <w:szCs w:val="24"/>
          <w:lang w:eastAsia="en-150"/>
        </w:rPr>
        <w:t xml:space="preserve"> </w:t>
      </w:r>
      <w:r w:rsidR="002F609A">
        <w:rPr>
          <w:rFonts w:eastAsia="Times New Roman" w:cstheme="minorHAnsi"/>
          <w:szCs w:val="24"/>
          <w:lang w:eastAsia="en-150"/>
        </w:rPr>
        <w:t xml:space="preserve">no local da empresa </w:t>
      </w:r>
      <w:r w:rsidRPr="006C493D">
        <w:rPr>
          <w:rFonts w:eastAsia="Times New Roman" w:cstheme="minorHAnsi"/>
          <w:szCs w:val="24"/>
          <w:lang w:eastAsia="en-150"/>
        </w:rPr>
        <w:t xml:space="preserve">com atenção especial à precisão das conexões. </w:t>
      </w:r>
      <w:r w:rsidR="002F609A">
        <w:rPr>
          <w:rFonts w:eastAsia="Times New Roman" w:cstheme="minorHAnsi"/>
          <w:szCs w:val="24"/>
          <w:lang w:eastAsia="en-150"/>
        </w:rPr>
        <w:t xml:space="preserve">Foram usados um sensor por cada unidade de medida, ou seja, uma para temperatura e umidade, um para ruido, e outro para qualidade do ar totalizando 3 </w:t>
      </w:r>
      <w:r w:rsidR="000F7CE3">
        <w:rPr>
          <w:rFonts w:eastAsia="Times New Roman" w:cstheme="minorHAnsi"/>
          <w:szCs w:val="24"/>
          <w:lang w:eastAsia="en-150"/>
        </w:rPr>
        <w:t xml:space="preserve">sensores </w:t>
      </w:r>
      <w:r w:rsidR="002F609A">
        <w:rPr>
          <w:rFonts w:eastAsia="Times New Roman" w:cstheme="minorHAnsi"/>
          <w:szCs w:val="24"/>
          <w:lang w:eastAsia="en-150"/>
        </w:rPr>
        <w:t xml:space="preserve">como se pode ver na figura </w:t>
      </w:r>
      <w:r w:rsidR="00BE23C4">
        <w:rPr>
          <w:rFonts w:eastAsia="Times New Roman" w:cstheme="minorHAnsi"/>
          <w:szCs w:val="24"/>
          <w:lang w:eastAsia="en-150"/>
        </w:rPr>
        <w:t>2</w:t>
      </w:r>
      <w:r w:rsidR="003358B0">
        <w:rPr>
          <w:rFonts w:eastAsia="Times New Roman" w:cstheme="minorHAnsi"/>
          <w:szCs w:val="24"/>
          <w:lang w:eastAsia="en-150"/>
        </w:rPr>
        <w:t>2</w:t>
      </w:r>
      <w:r w:rsidR="002F609A">
        <w:rPr>
          <w:rFonts w:eastAsia="Times New Roman" w:cstheme="minorHAnsi"/>
          <w:szCs w:val="24"/>
          <w:lang w:eastAsia="en-150"/>
        </w:rPr>
        <w:t xml:space="preserve"> abaixo e c</w:t>
      </w:r>
      <w:r w:rsidRPr="006C493D">
        <w:rPr>
          <w:rFonts w:eastAsia="Times New Roman" w:cstheme="minorHAnsi"/>
          <w:szCs w:val="24"/>
          <w:lang w:eastAsia="en-150"/>
        </w:rPr>
        <w:t>ada sensor foi conectado aos pinos apropriados do Raspberry Pi, garantindo que os dados coletados fossem precisos e confiáveis. A montagem física foi feita de forma a garantir que os sensores estivessem posicionados adequadamente.</w:t>
      </w:r>
      <w:r w:rsidR="005B17C7">
        <w:rPr>
          <w:rFonts w:eastAsia="Times New Roman" w:cstheme="minorHAnsi"/>
          <w:szCs w:val="24"/>
          <w:lang w:eastAsia="en-150"/>
        </w:rPr>
        <w:t xml:space="preserve"> </w:t>
      </w:r>
    </w:p>
    <w:p w14:paraId="582AD84C" w14:textId="2D29AA77" w:rsidR="00B12ADD" w:rsidRPr="00B12ADD" w:rsidRDefault="003358B0" w:rsidP="00B12ADD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en-15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6D29784E" wp14:editId="660FC5C9">
                <wp:simplePos x="0" y="0"/>
                <wp:positionH relativeFrom="margin">
                  <wp:posOffset>1156970</wp:posOffset>
                </wp:positionH>
                <wp:positionV relativeFrom="paragraph">
                  <wp:posOffset>6010275</wp:posOffset>
                </wp:positionV>
                <wp:extent cx="3295650" cy="635"/>
                <wp:effectExtent l="0" t="0" r="0" b="0"/>
                <wp:wrapTopAndBottom/>
                <wp:docPr id="229" name="Caixa de texto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6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A6031DB" w14:textId="56C3890B" w:rsidR="00E92FFF" w:rsidRPr="007F3F33" w:rsidRDefault="00E92FFF" w:rsidP="00E92FFF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106" w:name="_Toc171018877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20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Final</w:t>
                            </w:r>
                            <w:bookmarkEnd w:id="106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29784E" id="Caixa de texto 229" o:spid="_x0000_s1035" type="#_x0000_t202" style="position:absolute;left:0;text-align:left;margin-left:91.1pt;margin-top:473.25pt;width:259.5pt;height:.05pt;z-index:25184768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" stroked="f">
                <v:textbox style="mso-fit-shape-to-text:t" inset="0,0,0,0">
                  <w:txbxContent>
                    <w:p w14:paraId="7A6031DB" w14:textId="56C3890B" w:rsidR="00E92FFF" w:rsidRPr="007F3F33" w:rsidRDefault="00E92FFF" w:rsidP="00E92FFF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107" w:name="_Toc171018877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20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Final</w:t>
                      </w:r>
                      <w:bookmarkEnd w:id="107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3584" behindDoc="0" locked="0" layoutInCell="1" allowOverlap="1" wp14:anchorId="641969CD" wp14:editId="17DC2FB1">
            <wp:simplePos x="0" y="0"/>
            <wp:positionH relativeFrom="margin">
              <wp:posOffset>1156970</wp:posOffset>
            </wp:positionH>
            <wp:positionV relativeFrom="paragraph">
              <wp:posOffset>4130040</wp:posOffset>
            </wp:positionV>
            <wp:extent cx="3295650" cy="1853565"/>
            <wp:effectExtent l="0" t="0" r="0" b="0"/>
            <wp:wrapTopAndBottom/>
            <wp:docPr id="227" name="Imagem 227" descr="Uma imagem com interior, Consumíveis de escritório, eletrónica, cab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Imagem 227" descr="Uma imagem com interior, Consumíveis de escritório, eletrónica, cabo&#10;&#10;Descrição gerada automaticamente"/>
                    <pic:cNvPicPr/>
                  </pic:nvPicPr>
                  <pic:blipFill>
                    <a:blip r:embed="rId6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853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7920" behindDoc="0" locked="0" layoutInCell="1" allowOverlap="1" wp14:anchorId="36B98013" wp14:editId="024681D6">
                <wp:simplePos x="0" y="0"/>
                <wp:positionH relativeFrom="column">
                  <wp:posOffset>2310765</wp:posOffset>
                </wp:positionH>
                <wp:positionV relativeFrom="paragraph">
                  <wp:posOffset>3698240</wp:posOffset>
                </wp:positionV>
                <wp:extent cx="3284855" cy="635"/>
                <wp:effectExtent l="0" t="0" r="0" b="0"/>
                <wp:wrapTopAndBottom/>
                <wp:docPr id="4119" name="Caixa de texto 4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848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4A64702" w14:textId="4B152291" w:rsidR="00411B87" w:rsidRPr="0044493C" w:rsidRDefault="00411B87" w:rsidP="00411B87">
                            <w:pPr>
                              <w:pStyle w:val="Legenda"/>
                              <w:rPr>
                                <w:noProof/>
                                <w:sz w:val="24"/>
                              </w:rPr>
                            </w:pPr>
                            <w:bookmarkStart w:id="108" w:name="_Toc171018878"/>
                            <w:r>
                              <w:t xml:space="preserve">Figura </w:t>
                            </w:r>
                            <w:fldSimple w:instr=" SEQ Figura \* ARABIC ">
                              <w:r w:rsidR="006A3564">
                                <w:rPr>
                                  <w:noProof/>
                                </w:rPr>
                                <w:t>21</w:t>
                              </w:r>
                            </w:fldSimple>
                            <w:r>
                              <w:t xml:space="preserve"> - Planificação da caixa</w:t>
                            </w:r>
                            <w:bookmarkEnd w:id="108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B98013" id="Caixa de texto 4119" o:spid="_x0000_s1036" type="#_x0000_t202" style="position:absolute;left:0;text-align:left;margin-left:181.95pt;margin-top:291.2pt;width:258.65pt;height:.05pt;z-index:251857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" stroked="f">
                <v:textbox style="mso-fit-shape-to-text:t" inset="0,0,0,0">
                  <w:txbxContent>
                    <w:p w14:paraId="74A64702" w14:textId="4B152291" w:rsidR="00411B87" w:rsidRPr="0044493C" w:rsidRDefault="00411B87" w:rsidP="00411B87">
                      <w:pPr>
                        <w:pStyle w:val="Legenda"/>
                        <w:rPr>
                          <w:noProof/>
                          <w:sz w:val="24"/>
                        </w:rPr>
                      </w:pPr>
                      <w:bookmarkStart w:id="109" w:name="_Toc171018878"/>
                      <w:r>
                        <w:t xml:space="preserve">Figura </w:t>
                      </w:r>
                      <w:fldSimple w:instr=" SEQ Figura \* ARABIC ">
                        <w:r w:rsidR="006A3564">
                          <w:rPr>
                            <w:noProof/>
                          </w:rPr>
                          <w:t>21</w:t>
                        </w:r>
                      </w:fldSimple>
                      <w:r>
                        <w:t xml:space="preserve"> - Planificação da caixa</w:t>
                      </w:r>
                      <w:bookmarkEnd w:id="109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855872" behindDoc="0" locked="0" layoutInCell="1" allowOverlap="1" wp14:anchorId="7A15403A" wp14:editId="32D47710">
            <wp:simplePos x="0" y="0"/>
            <wp:positionH relativeFrom="margin">
              <wp:posOffset>2301240</wp:posOffset>
            </wp:positionH>
            <wp:positionV relativeFrom="paragraph">
              <wp:posOffset>1812290</wp:posOffset>
            </wp:positionV>
            <wp:extent cx="3284855" cy="1847850"/>
            <wp:effectExtent l="0" t="0" r="0" b="0"/>
            <wp:wrapTopAndBottom/>
            <wp:docPr id="4118" name="Imagem 4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855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75A930B1" wp14:editId="70F4992B">
                <wp:simplePos x="0" y="0"/>
                <wp:positionH relativeFrom="margin">
                  <wp:posOffset>142240</wp:posOffset>
                </wp:positionH>
                <wp:positionV relativeFrom="paragraph">
                  <wp:posOffset>3717925</wp:posOffset>
                </wp:positionV>
                <wp:extent cx="1758950" cy="266700"/>
                <wp:effectExtent l="0" t="0" r="0" b="0"/>
                <wp:wrapTopAndBottom/>
                <wp:docPr id="228" name="Caixa de texto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58950" cy="2667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563B02" w14:textId="2075A623" w:rsidR="00E92FFF" w:rsidRPr="009F5763" w:rsidRDefault="00E92FFF" w:rsidP="00E92FFF">
                            <w:pPr>
                              <w:pStyle w:val="Legenda"/>
                              <w:rPr>
                                <w:rFonts w:ascii="Times New Roman" w:eastAsia="Times New Roman" w:hAnsi="Times New Roman"/>
                                <w:noProof/>
                                <w:sz w:val="24"/>
                                <w:szCs w:val="24"/>
                                <w:lang w:val="en-150" w:eastAsia="en-150"/>
                              </w:rPr>
                            </w:pPr>
                            <w:bookmarkStart w:id="110" w:name="_Toc171018879"/>
                            <w:r>
                              <w:t xml:space="preserve">Figura </w:t>
                            </w:r>
                            <w:r w:rsidR="00340667">
                              <w:fldChar w:fldCharType="begin"/>
                            </w:r>
                            <w:r w:rsidR="00340667">
                              <w:instrText xml:space="preserve"> SEQ Figura \* ARABIC </w:instrText>
                            </w:r>
                            <w:r w:rsidR="00340667">
                              <w:fldChar w:fldCharType="separate"/>
                            </w:r>
                            <w:r w:rsidR="006A3564">
                              <w:rPr>
                                <w:noProof/>
                              </w:rPr>
                              <w:t>22</w:t>
                            </w:r>
                            <w:r w:rsidR="0034066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Caixa Inicial</w:t>
                            </w:r>
                            <w:bookmarkEnd w:id="110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A930B1" id="Caixa de texto 228" o:spid="_x0000_s1037" type="#_x0000_t202" style="position:absolute;left:0;text-align:left;margin-left:11.2pt;margin-top:292.75pt;width:138.5pt;height:21pt;z-index:25184563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" stroked="f">
                <v:textbox style="mso-fit-shape-to-text:t" inset="0,0,0,0">
                  <w:txbxContent>
                    <w:p w14:paraId="6F563B02" w14:textId="2075A623" w:rsidR="00E92FFF" w:rsidRPr="009F5763" w:rsidRDefault="00E92FFF" w:rsidP="00E92FFF">
                      <w:pPr>
                        <w:pStyle w:val="Legenda"/>
                        <w:rPr>
                          <w:rFonts w:ascii="Times New Roman" w:eastAsia="Times New Roman" w:hAnsi="Times New Roman"/>
                          <w:noProof/>
                          <w:sz w:val="24"/>
                          <w:szCs w:val="24"/>
                          <w:lang w:val="en-150" w:eastAsia="en-150"/>
                        </w:rPr>
                      </w:pPr>
                      <w:bookmarkStart w:id="111" w:name="_Toc171018879"/>
                      <w:r>
                        <w:t xml:space="preserve">Figura </w:t>
                      </w:r>
                      <w:r w:rsidR="00340667">
                        <w:fldChar w:fldCharType="begin"/>
                      </w:r>
                      <w:r w:rsidR="00340667">
                        <w:instrText xml:space="preserve"> SEQ Figura \* ARABIC </w:instrText>
                      </w:r>
                      <w:r w:rsidR="00340667">
                        <w:fldChar w:fldCharType="separate"/>
                      </w:r>
                      <w:r w:rsidR="006A3564">
                        <w:rPr>
                          <w:noProof/>
                        </w:rPr>
                        <w:t>22</w:t>
                      </w:r>
                      <w:r w:rsidR="00340667">
                        <w:rPr>
                          <w:noProof/>
                        </w:rPr>
                        <w:fldChar w:fldCharType="end"/>
                      </w:r>
                      <w:r>
                        <w:t xml:space="preserve"> - Caixa Inicial</w:t>
                      </w:r>
                      <w:bookmarkEnd w:id="111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eastAsia="Times New Roman" w:hAnsi="Times New Roman"/>
          <w:noProof/>
          <w:szCs w:val="24"/>
          <w:lang w:val="en-150" w:eastAsia="en-150"/>
        </w:rPr>
        <w:drawing>
          <wp:anchor distT="0" distB="0" distL="114300" distR="114300" simplePos="0" relativeHeight="251842560" behindDoc="0" locked="0" layoutInCell="1" allowOverlap="1" wp14:anchorId="5C105492" wp14:editId="341F898F">
            <wp:simplePos x="0" y="0"/>
            <wp:positionH relativeFrom="margin">
              <wp:posOffset>142240</wp:posOffset>
            </wp:positionH>
            <wp:positionV relativeFrom="paragraph">
              <wp:posOffset>1802765</wp:posOffset>
            </wp:positionV>
            <wp:extent cx="1758950" cy="1881505"/>
            <wp:effectExtent l="0" t="0" r="0" b="4445"/>
            <wp:wrapTopAndBottom/>
            <wp:docPr id="226" name="Imagem 226" descr="Uma imagem com texto, mobília, cadeira, interior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Imagem 226" descr="Uma imagem com texto, mobília, cadeira, interior&#10;&#10;Descrição gerada automaticamente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8950" cy="1881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B17C7">
        <w:rPr>
          <w:rFonts w:eastAsia="Times New Roman" w:cstheme="minorHAnsi"/>
          <w:szCs w:val="24"/>
          <w:lang w:eastAsia="en-150"/>
        </w:rPr>
        <w:t>Sendo apenas um projeto protótipo foi idealizado</w:t>
      </w:r>
      <w:r w:rsidR="00BE23C4">
        <w:rPr>
          <w:rFonts w:eastAsia="Times New Roman" w:cstheme="minorHAnsi"/>
          <w:szCs w:val="24"/>
          <w:lang w:eastAsia="en-150"/>
        </w:rPr>
        <w:t xml:space="preserve"> pelo supervisor</w:t>
      </w:r>
      <w:r w:rsidR="005B17C7">
        <w:rPr>
          <w:rFonts w:eastAsia="Times New Roman" w:cstheme="minorHAnsi"/>
          <w:szCs w:val="24"/>
          <w:lang w:eastAsia="en-150"/>
        </w:rPr>
        <w:t xml:space="preserve"> o Raspbarry Pi e os sensores ficarem em uma caixa fechada o que esteticamente ficaria mais </w:t>
      </w:r>
      <w:r w:rsidR="00607FB8">
        <w:rPr>
          <w:rFonts w:eastAsia="Times New Roman" w:cstheme="minorHAnsi"/>
          <w:szCs w:val="24"/>
          <w:lang w:eastAsia="en-150"/>
        </w:rPr>
        <w:t>agradável</w:t>
      </w:r>
      <w:r w:rsidR="00692A39">
        <w:rPr>
          <w:rFonts w:eastAsia="Times New Roman" w:cstheme="minorHAnsi"/>
          <w:szCs w:val="24"/>
          <w:lang w:eastAsia="en-150"/>
        </w:rPr>
        <w:t xml:space="preserve"> como se pode ver nas Figuras </w:t>
      </w:r>
      <w:r>
        <w:rPr>
          <w:rFonts w:eastAsia="Times New Roman" w:cstheme="minorHAnsi"/>
          <w:szCs w:val="24"/>
          <w:lang w:eastAsia="en-150"/>
        </w:rPr>
        <w:t>20</w:t>
      </w:r>
      <w:r w:rsidR="00692A39">
        <w:rPr>
          <w:rFonts w:eastAsia="Times New Roman" w:cstheme="minorHAnsi"/>
          <w:szCs w:val="24"/>
          <w:lang w:eastAsia="en-150"/>
        </w:rPr>
        <w:t xml:space="preserve"> e </w:t>
      </w:r>
      <w:r w:rsidR="00BE23C4">
        <w:rPr>
          <w:rFonts w:eastAsia="Times New Roman" w:cstheme="minorHAnsi"/>
          <w:szCs w:val="24"/>
          <w:lang w:eastAsia="en-150"/>
        </w:rPr>
        <w:t>2</w:t>
      </w:r>
      <w:r>
        <w:rPr>
          <w:rFonts w:eastAsia="Times New Roman" w:cstheme="minorHAnsi"/>
          <w:szCs w:val="24"/>
          <w:lang w:eastAsia="en-150"/>
        </w:rPr>
        <w:t>1</w:t>
      </w:r>
      <w:r w:rsidR="004A19DA">
        <w:rPr>
          <w:rFonts w:eastAsia="Times New Roman" w:cstheme="minorHAnsi"/>
          <w:szCs w:val="24"/>
          <w:lang w:eastAsia="en-150"/>
        </w:rPr>
        <w:t>,</w:t>
      </w:r>
      <w:r w:rsidR="005B17C7">
        <w:rPr>
          <w:rFonts w:eastAsia="Times New Roman" w:cstheme="minorHAnsi"/>
          <w:szCs w:val="24"/>
          <w:lang w:eastAsia="en-150"/>
        </w:rPr>
        <w:t xml:space="preserve"> mas faria com que os sensores não funcionassem corretamente </w:t>
      </w:r>
      <w:r w:rsidR="004A19DA">
        <w:rPr>
          <w:rFonts w:eastAsia="Times New Roman" w:cstheme="minorHAnsi"/>
          <w:szCs w:val="24"/>
          <w:lang w:eastAsia="en-150"/>
        </w:rPr>
        <w:t>por estarem dentro da caixa então</w:t>
      </w:r>
      <w:r w:rsidR="005B17C7">
        <w:rPr>
          <w:rFonts w:eastAsia="Times New Roman" w:cstheme="minorHAnsi"/>
          <w:szCs w:val="24"/>
          <w:lang w:eastAsia="en-150"/>
        </w:rPr>
        <w:t xml:space="preserve"> no fim foi utilizada </w:t>
      </w:r>
      <w:r w:rsidR="004A19DA">
        <w:rPr>
          <w:rFonts w:eastAsia="Times New Roman" w:cstheme="minorHAnsi"/>
          <w:szCs w:val="24"/>
          <w:lang w:eastAsia="en-150"/>
        </w:rPr>
        <w:t>uma caixa diferente que permitia a melhor coleta dos dados onde os sensores ficam de fora da caixa e também permitiu uma maior proteção do Raspberry Pi.</w:t>
      </w:r>
    </w:p>
    <w:p w14:paraId="4802E3ED" w14:textId="25C9C389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112" w:name="_Toc171018845"/>
      <w:r>
        <w:rPr>
          <w:lang w:val="pt-PT"/>
        </w:rPr>
        <w:lastRenderedPageBreak/>
        <w:t xml:space="preserve">Fase 5 - </w:t>
      </w:r>
      <w:r w:rsidR="009533D2" w:rsidRPr="009533D2">
        <w:rPr>
          <w:lang w:val="pt-PT"/>
        </w:rPr>
        <w:t>Testes</w:t>
      </w:r>
      <w:bookmarkEnd w:id="112"/>
    </w:p>
    <w:p w14:paraId="365DB814" w14:textId="3CECE387" w:rsidR="00411B87" w:rsidRPr="009533D2" w:rsidRDefault="00D952DB" w:rsidP="002F609A">
      <w:pPr>
        <w:spacing w:after="0" w:line="360" w:lineRule="auto"/>
      </w:pPr>
      <w:r>
        <w:t>Realizei</w:t>
      </w:r>
      <w:r w:rsidR="009533D2" w:rsidRPr="009533D2">
        <w:t xml:space="preserve"> testes de funcionalidade e fiabilidade dos componentes IoT, incluindo </w:t>
      </w:r>
      <w:r w:rsidR="00F9017A">
        <w:t xml:space="preserve">a calibração dos sensores de modo a fornecerem resultados precisos. </w:t>
      </w:r>
      <w:r w:rsidR="009533D2" w:rsidRPr="009533D2">
        <w:t>Os resultados dos testes foram cuidadosamente analisados e documentados para garantir a qualidade e a confiabilidade do sistema.</w:t>
      </w:r>
      <w:r w:rsidR="003E4BF1">
        <w:t xml:space="preserve"> Para alem disso foram também testadas as funcionalidades da interface web na área do Organizador para analisar a existência de possíveis bugs no sistema ou algumas propriedades do sistema que estejam em falta</w:t>
      </w:r>
      <w:r w:rsidR="00961ED3">
        <w:t>.</w:t>
      </w:r>
    </w:p>
    <w:p w14:paraId="7409519D" w14:textId="1443C265" w:rsidR="009533D2" w:rsidRPr="00834D06" w:rsidRDefault="0032471B" w:rsidP="00834D06">
      <w:pPr>
        <w:pStyle w:val="Ttulo2"/>
        <w:spacing w:line="360" w:lineRule="auto"/>
        <w:rPr>
          <w:lang w:val="pt-PT"/>
        </w:rPr>
      </w:pPr>
      <w:bookmarkStart w:id="113" w:name="_Toc171018846"/>
      <w:r>
        <w:rPr>
          <w:lang w:val="pt-PT"/>
        </w:rPr>
        <w:t xml:space="preserve">Fase 6 - </w:t>
      </w:r>
      <w:r w:rsidR="009533D2" w:rsidRPr="009533D2">
        <w:rPr>
          <w:lang w:val="pt-PT"/>
        </w:rPr>
        <w:t>Documentação</w:t>
      </w:r>
      <w:bookmarkEnd w:id="113"/>
    </w:p>
    <w:p w14:paraId="3B04C806" w14:textId="5C30510C" w:rsidR="00B12ADD" w:rsidRDefault="009533D2" w:rsidP="00104E21">
      <w:pPr>
        <w:spacing w:after="0" w:line="360" w:lineRule="auto"/>
      </w:pPr>
      <w:r w:rsidRPr="009533D2">
        <w:t xml:space="preserve">Durante todo o processo, foi preparada documentação técnica abrangente, incluindo </w:t>
      </w:r>
      <w:r w:rsidR="00F9017A">
        <w:t xml:space="preserve">documento de requisitos, documento de testes e um documento para </w:t>
      </w:r>
      <w:r w:rsidR="00FB2DFA">
        <w:t>os</w:t>
      </w:r>
      <w:r w:rsidR="00F9017A">
        <w:t xml:space="preserve"> diagrama</w:t>
      </w:r>
      <w:r w:rsidR="00FB2DFA">
        <w:t>s</w:t>
      </w:r>
      <w:r w:rsidR="00F9017A">
        <w:t xml:space="preserve"> no caso o diagrama de Casos de Uso</w:t>
      </w:r>
      <w:r w:rsidR="00FB2DFA">
        <w:t xml:space="preserve">, </w:t>
      </w:r>
      <w:r w:rsidR="00F9017A">
        <w:t>Diagrama ER</w:t>
      </w:r>
      <w:r w:rsidR="00FB2DFA">
        <w:t xml:space="preserve"> e Digrama de </w:t>
      </w:r>
      <w:proofErr w:type="spellStart"/>
      <w:r w:rsidR="00FB2DFA">
        <w:t>Deployment</w:t>
      </w:r>
      <w:proofErr w:type="spellEnd"/>
      <w:r w:rsidR="00F9017A">
        <w:t>. Também fo</w:t>
      </w:r>
      <w:r w:rsidR="00A47E68">
        <w:t>i</w:t>
      </w:r>
      <w:r w:rsidR="00F9017A">
        <w:t xml:space="preserve"> elaborado</w:t>
      </w:r>
      <w:r w:rsidR="00A47E68">
        <w:t xml:space="preserve"> um</w:t>
      </w:r>
      <w:r w:rsidR="00F9017A">
        <w:t xml:space="preserve"> </w:t>
      </w:r>
      <w:r w:rsidRPr="009533D2">
        <w:t>manua</w:t>
      </w:r>
      <w:r w:rsidR="00A47E68">
        <w:t>l</w:t>
      </w:r>
      <w:r w:rsidRPr="009533D2">
        <w:t xml:space="preserve"> de </w:t>
      </w:r>
      <w:r w:rsidR="00F9017A">
        <w:t>utilizador</w:t>
      </w:r>
      <w:r w:rsidRPr="009533D2">
        <w:t xml:space="preserve"> e</w:t>
      </w:r>
      <w:r w:rsidR="00F9017A">
        <w:t xml:space="preserve"> configuração</w:t>
      </w:r>
      <w:r w:rsidRPr="009533D2">
        <w:t xml:space="preserve"> para utilizadores finais documentação</w:t>
      </w:r>
      <w:r w:rsidR="00F9017A">
        <w:t xml:space="preserve"> esta que</w:t>
      </w:r>
      <w:r w:rsidRPr="009533D2">
        <w:t xml:space="preserve"> é essencial para garantir uma utilização eficaz e segura do sistema.</w:t>
      </w:r>
      <w:r w:rsidR="00B12ADD">
        <w:t xml:space="preserve"> </w:t>
      </w:r>
      <w:r w:rsidR="00E43D29">
        <w:t>Nos anexos estão a documentação do diagrama e casos de uso que foi abordado na documentação de especificação de requisitos que também está nos anexos bem como o documento de testes e o manual do utilizador.</w:t>
      </w:r>
    </w:p>
    <w:p w14:paraId="6F1800DE" w14:textId="6480DC01" w:rsidR="007A4E95" w:rsidRDefault="007A4E95" w:rsidP="00104E21">
      <w:pPr>
        <w:spacing w:after="0" w:line="360" w:lineRule="auto"/>
      </w:pPr>
    </w:p>
    <w:p w14:paraId="3E850E72" w14:textId="6965A547" w:rsidR="007A4E95" w:rsidRDefault="007A4E95" w:rsidP="00104E21">
      <w:pPr>
        <w:spacing w:after="0" w:line="360" w:lineRule="auto"/>
      </w:pPr>
    </w:p>
    <w:p w14:paraId="7B8288C7" w14:textId="6CBA2B66" w:rsidR="007A4E95" w:rsidRDefault="007A4E95" w:rsidP="00104E21">
      <w:pPr>
        <w:spacing w:after="0" w:line="360" w:lineRule="auto"/>
      </w:pPr>
    </w:p>
    <w:p w14:paraId="3D1FD4A0" w14:textId="09D2A9A9" w:rsidR="007A4E95" w:rsidRDefault="007A4E95" w:rsidP="00104E21">
      <w:pPr>
        <w:spacing w:after="0" w:line="360" w:lineRule="auto"/>
      </w:pPr>
    </w:p>
    <w:p w14:paraId="71C3601B" w14:textId="12473F12" w:rsidR="007A4E95" w:rsidRDefault="007A4E95" w:rsidP="00104E21">
      <w:pPr>
        <w:spacing w:after="0" w:line="360" w:lineRule="auto"/>
      </w:pPr>
    </w:p>
    <w:p w14:paraId="524B4D96" w14:textId="6A2BE50B" w:rsidR="007A4E95" w:rsidRDefault="007A4E95" w:rsidP="00104E21">
      <w:pPr>
        <w:spacing w:after="0" w:line="360" w:lineRule="auto"/>
      </w:pPr>
    </w:p>
    <w:p w14:paraId="30FED879" w14:textId="5E619B0B" w:rsidR="007A4E95" w:rsidRDefault="007A4E95" w:rsidP="00104E21">
      <w:pPr>
        <w:spacing w:after="0" w:line="360" w:lineRule="auto"/>
      </w:pPr>
    </w:p>
    <w:p w14:paraId="6185D19B" w14:textId="43CB0D48" w:rsidR="007A4E95" w:rsidRDefault="007A4E95" w:rsidP="00104E21">
      <w:pPr>
        <w:spacing w:after="0" w:line="360" w:lineRule="auto"/>
      </w:pPr>
    </w:p>
    <w:p w14:paraId="5FC9660F" w14:textId="2F022D1E" w:rsidR="007A4E95" w:rsidRDefault="007A4E95" w:rsidP="00104E21">
      <w:pPr>
        <w:spacing w:after="0" w:line="360" w:lineRule="auto"/>
      </w:pPr>
    </w:p>
    <w:p w14:paraId="01899F89" w14:textId="2A104686" w:rsidR="007A4E95" w:rsidRDefault="007A4E95" w:rsidP="00104E21">
      <w:pPr>
        <w:spacing w:after="0" w:line="360" w:lineRule="auto"/>
      </w:pPr>
    </w:p>
    <w:p w14:paraId="4D6E4285" w14:textId="16CB3BD7" w:rsidR="007A4E95" w:rsidRDefault="007A4E95" w:rsidP="00104E21">
      <w:pPr>
        <w:spacing w:after="0" w:line="360" w:lineRule="auto"/>
      </w:pPr>
    </w:p>
    <w:p w14:paraId="0DC36D3E" w14:textId="13CB6B01" w:rsidR="007A4E95" w:rsidRDefault="007A4E95" w:rsidP="00104E21">
      <w:pPr>
        <w:spacing w:after="0" w:line="360" w:lineRule="auto"/>
      </w:pPr>
    </w:p>
    <w:p w14:paraId="40ACA9B8" w14:textId="77777777" w:rsidR="007A4E95" w:rsidRDefault="007A4E95" w:rsidP="00104E21">
      <w:pPr>
        <w:spacing w:after="0" w:line="360" w:lineRule="auto"/>
      </w:pPr>
    </w:p>
    <w:p w14:paraId="11086276" w14:textId="049AAA73" w:rsidR="00161259" w:rsidRPr="00715D43" w:rsidRDefault="00161259" w:rsidP="00E971EF">
      <w:pPr>
        <w:pStyle w:val="Ttulo1"/>
        <w:spacing w:line="360" w:lineRule="auto"/>
        <w:rPr>
          <w:rFonts w:cstheme="minorHAnsi"/>
          <w:lang w:val="pt-PT"/>
        </w:rPr>
      </w:pPr>
      <w:bookmarkStart w:id="114" w:name="_Toc467859562"/>
      <w:bookmarkStart w:id="115" w:name="_Toc171018847"/>
      <w:r w:rsidRPr="00715D43">
        <w:rPr>
          <w:rFonts w:cstheme="minorHAnsi"/>
          <w:lang w:val="pt-PT"/>
        </w:rPr>
        <w:lastRenderedPageBreak/>
        <w:t>Concl</w:t>
      </w:r>
      <w:bookmarkEnd w:id="114"/>
      <w:r w:rsidRPr="00715D43">
        <w:rPr>
          <w:rFonts w:cstheme="minorHAnsi"/>
          <w:lang w:val="pt-PT"/>
        </w:rPr>
        <w:t>usões</w:t>
      </w:r>
      <w:bookmarkEnd w:id="115"/>
    </w:p>
    <w:p w14:paraId="052CEC91" w14:textId="34213236" w:rsidR="00161259" w:rsidRPr="00F06644" w:rsidRDefault="004703E7" w:rsidP="00E971EF">
      <w:pPr>
        <w:spacing w:after="0" w:line="360" w:lineRule="auto"/>
        <w:rPr>
          <w:rFonts w:cstheme="minorHAnsi"/>
          <w:iCs/>
        </w:rPr>
      </w:pPr>
      <w:r w:rsidRPr="00F06644">
        <w:rPr>
          <w:rFonts w:cstheme="minorHAnsi"/>
          <w:iCs/>
        </w:rPr>
        <w:t xml:space="preserve">Neste relatório, foi descrito o desenvolvimento de um sistema de </w:t>
      </w:r>
      <w:r w:rsidR="005F5A3E">
        <w:rPr>
          <w:rFonts w:cstheme="minorHAnsi"/>
          <w:iCs/>
        </w:rPr>
        <w:t>monitorização</w:t>
      </w:r>
      <w:r w:rsidRPr="00F06644">
        <w:rPr>
          <w:rFonts w:cstheme="minorHAnsi"/>
          <w:iCs/>
        </w:rPr>
        <w:t xml:space="preserve"> para eventos, abrangendo desde a escolha dos componentes de hardware até a implementação e teste do sistema completo. O objetivo principal do projeto foi criar uma solução eficiente e escalável para monitorar temperatura, umidade, qualidade do ar e ruído em eventos, utilizando sensores IoT integrados a um Raspberry Pi, </w:t>
      </w:r>
      <w:r w:rsidR="00152803">
        <w:rPr>
          <w:rFonts w:cstheme="minorHAnsi"/>
          <w:iCs/>
        </w:rPr>
        <w:t>armazenando</w:t>
      </w:r>
      <w:r w:rsidRPr="00F06644">
        <w:rPr>
          <w:rFonts w:cstheme="minorHAnsi"/>
          <w:iCs/>
        </w:rPr>
        <w:t xml:space="preserve"> e exibi</w:t>
      </w:r>
      <w:r w:rsidR="00152803">
        <w:rPr>
          <w:rFonts w:cstheme="minorHAnsi"/>
          <w:iCs/>
        </w:rPr>
        <w:t>ndo os dados</w:t>
      </w:r>
      <w:r w:rsidRPr="00F06644">
        <w:rPr>
          <w:rFonts w:cstheme="minorHAnsi"/>
          <w:iCs/>
        </w:rPr>
        <w:t xml:space="preserve"> por meio de um servidor Apache.</w:t>
      </w:r>
    </w:p>
    <w:p w14:paraId="277C3073" w14:textId="083C51FA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16" w:name="_Toc171018848"/>
      <w:r w:rsidRPr="00715D43">
        <w:rPr>
          <w:rFonts w:cstheme="minorHAnsi"/>
          <w:lang w:val="pt-PT"/>
        </w:rPr>
        <w:t>Forças</w:t>
      </w:r>
      <w:bookmarkEnd w:id="116"/>
    </w:p>
    <w:p w14:paraId="01C7D44D" w14:textId="04F9D629" w:rsidR="004703E7" w:rsidRPr="008B5700" w:rsidRDefault="004703E7" w:rsidP="00104E21">
      <w:pPr>
        <w:spacing w:after="0" w:line="360" w:lineRule="auto"/>
      </w:pPr>
      <w:r w:rsidRPr="008B5700">
        <w:t>Este projeto apresentou várias forças significativas que contribuíram para o seu sucesso. Primeiramente, a integração bem-sucedida de hardware e software resultou em um sistema funcional e eficiente, capaz de monitorar múltiplos parâmetros ambientais em tempo real. A escolha do Raspberry Pi como unidade central de processamento, juntamente com os sensores de temperatura DS18B20 e DHT22, demonstrou ser eficaz na coleta de dados precisos.</w:t>
      </w:r>
    </w:p>
    <w:p w14:paraId="2646C03D" w14:textId="7F998429" w:rsidR="004703E7" w:rsidRPr="008B5700" w:rsidRDefault="004703E7" w:rsidP="00104E21">
      <w:pPr>
        <w:spacing w:after="0" w:line="360" w:lineRule="auto"/>
      </w:pPr>
      <w:r w:rsidRPr="008B5700">
        <w:t xml:space="preserve">Além disso, a utilização de um </w:t>
      </w:r>
      <w:proofErr w:type="spellStart"/>
      <w:r w:rsidRPr="008B5700">
        <w:t>shield</w:t>
      </w:r>
      <w:proofErr w:type="spellEnd"/>
      <w:r w:rsidRPr="008B5700">
        <w:t xml:space="preserve"> ADC (MCP3008) e de um DAC (MCP4725) permitiu a integração de sensores analógicos, ampliando as capacidades do sistema. A configuração de acesso remoto ao Raspberry Pi via SSH utilizando </w:t>
      </w:r>
      <w:proofErr w:type="spellStart"/>
      <w:r w:rsidRPr="008B5700">
        <w:t>PuTTY</w:t>
      </w:r>
      <w:proofErr w:type="spellEnd"/>
      <w:r w:rsidRPr="008B5700">
        <w:t xml:space="preserve"> e a transferência de arquivos com </w:t>
      </w:r>
      <w:proofErr w:type="spellStart"/>
      <w:r w:rsidRPr="008B5700">
        <w:t>FileZilla</w:t>
      </w:r>
      <w:proofErr w:type="spellEnd"/>
      <w:r w:rsidRPr="008B5700">
        <w:t xml:space="preserve"> facilitaram a administração e a manutenção do sistema.</w:t>
      </w:r>
    </w:p>
    <w:p w14:paraId="3F700B9C" w14:textId="7303F838" w:rsidR="004703E7" w:rsidRPr="008B5700" w:rsidRDefault="004703E7" w:rsidP="00104E21">
      <w:pPr>
        <w:spacing w:after="0" w:line="360" w:lineRule="auto"/>
      </w:pPr>
      <w:r w:rsidRPr="008B5700">
        <w:t>A implementação de um servidor Apache para armazenamento e visualização dos dados coletados foi outra força do trabalho</w:t>
      </w:r>
      <w:r w:rsidR="00834D06">
        <w:t xml:space="preserve"> visto que já possuía algum conhecimento acerca de PHP e servidor Apache</w:t>
      </w:r>
      <w:r w:rsidRPr="008B5700">
        <w:t xml:space="preserve">, garantindo que os dados pudessem ser </w:t>
      </w:r>
      <w:r w:rsidR="00502901">
        <w:t>acedidos</w:t>
      </w:r>
      <w:r w:rsidRPr="008B5700">
        <w:t xml:space="preserve"> de maneira eficiente e organizada. A documentação detalhada e os diagramas desenvolvidos ajudaram a esclarecer a arquitetura do sistema, facilitando sua compreensão e possível replicação.</w:t>
      </w:r>
    </w:p>
    <w:p w14:paraId="66A42F4F" w14:textId="01CDD249" w:rsidR="00161259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17" w:name="_Toc171018849"/>
      <w:r w:rsidRPr="00715D43">
        <w:rPr>
          <w:rFonts w:cstheme="minorHAnsi"/>
          <w:lang w:val="pt-PT"/>
        </w:rPr>
        <w:lastRenderedPageBreak/>
        <w:t>Limitações</w:t>
      </w:r>
      <w:bookmarkEnd w:id="117"/>
    </w:p>
    <w:p w14:paraId="5008EED2" w14:textId="32A998A1" w:rsidR="004703E7" w:rsidRPr="008B5700" w:rsidRDefault="004703E7" w:rsidP="00E971EF">
      <w:pPr>
        <w:spacing w:line="360" w:lineRule="auto"/>
      </w:pPr>
      <w:r w:rsidRPr="008B5700">
        <w:t xml:space="preserve">Apesar das forças significativas, o projeto também apresentou algumas limitações e fraquezas que devem ser reconhecidas. A complexidade da integração inicial dos sensores analógicos com o Raspberry Pi representou um desafio </w:t>
      </w:r>
      <w:r w:rsidR="00710657" w:rsidRPr="008B5700">
        <w:t>considerável,</w:t>
      </w:r>
      <w:r w:rsidR="00710657">
        <w:t xml:space="preserve"> mas com o site </w:t>
      </w:r>
      <w:proofErr w:type="spellStart"/>
      <w:r w:rsidR="00710657">
        <w:t>StackOverflow</w:t>
      </w:r>
      <w:proofErr w:type="spellEnd"/>
      <w:r w:rsidR="00710657">
        <w:t xml:space="preserve"> (</w:t>
      </w:r>
      <w:proofErr w:type="spellStart"/>
      <w:r w:rsidR="00710657">
        <w:t>Stack</w:t>
      </w:r>
      <w:proofErr w:type="spellEnd"/>
      <w:r w:rsidR="00710657">
        <w:t xml:space="preserve"> </w:t>
      </w:r>
      <w:proofErr w:type="spellStart"/>
      <w:r w:rsidR="00710657">
        <w:t>Overflow</w:t>
      </w:r>
      <w:proofErr w:type="spellEnd"/>
      <w:r w:rsidR="00710657">
        <w:t>, n.d.) ajudou me bastante no que toca a programação em Python</w:t>
      </w:r>
      <w:r w:rsidRPr="008B5700">
        <w:t>. Esta tarefa exigiu ajustes e testes adicionais, o que aumentou o tempo necessário para a implementação.</w:t>
      </w:r>
    </w:p>
    <w:p w14:paraId="42C50A31" w14:textId="1CA054CA" w:rsidR="004703E7" w:rsidRPr="008B5700" w:rsidRDefault="004703E7" w:rsidP="00E971EF">
      <w:pPr>
        <w:spacing w:line="360" w:lineRule="auto"/>
      </w:pPr>
      <w:r w:rsidRPr="008B5700">
        <w:t>Além disso, tive dificuldades específicas na implementação de plantas e polígonos, áreas nas quais eu não tinha experiência prévia. A falta de familiaridade com essas tarefas levou a um processo de aprendizagem mais longo e a necessidade de buscar recursos adicionais para entender e aplicar as técnicas necessárias.</w:t>
      </w:r>
    </w:p>
    <w:p w14:paraId="4DE18AB8" w14:textId="7FA5B00C" w:rsidR="004703E7" w:rsidRPr="008B5700" w:rsidRDefault="004703E7" w:rsidP="00E971EF">
      <w:pPr>
        <w:spacing w:line="360" w:lineRule="auto"/>
      </w:pPr>
      <w:r w:rsidRPr="008B5700">
        <w:t>A criação de diagramas e documentos técnicos foi outra área que apresentou desafios. Embora essa fosse uma tarefa nova para mim, exigiu um esforço significativo para aprender e desenvolver documentação clara e precisa. Este processo foi essencial para garantir a comunicação efetiva do projeto, mas também foi uma das fraquezas iniciais que precisei superar.</w:t>
      </w:r>
    </w:p>
    <w:p w14:paraId="7ECF1488" w14:textId="77777777" w:rsidR="00161259" w:rsidRPr="00715D43" w:rsidRDefault="00161259" w:rsidP="00E971EF">
      <w:pPr>
        <w:pStyle w:val="Ttulo2"/>
        <w:spacing w:line="360" w:lineRule="auto"/>
        <w:rPr>
          <w:rFonts w:cstheme="minorHAnsi"/>
          <w:lang w:val="pt-PT"/>
        </w:rPr>
      </w:pPr>
      <w:bookmarkStart w:id="118" w:name="_Toc171018850"/>
      <w:r w:rsidRPr="00715D43">
        <w:rPr>
          <w:rFonts w:cstheme="minorHAnsi"/>
          <w:lang w:val="pt-PT"/>
        </w:rPr>
        <w:t>Trabalho Futuro</w:t>
      </w:r>
      <w:bookmarkEnd w:id="118"/>
    </w:p>
    <w:p w14:paraId="5BCC28E3" w14:textId="00A6E482" w:rsidR="00161259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O desenvolvimento deste sistema de </w:t>
      </w:r>
      <w:r w:rsidR="005F5A3E" w:rsidRPr="008B5700">
        <w:rPr>
          <w:rFonts w:cstheme="minorHAnsi"/>
          <w:iCs/>
        </w:rPr>
        <w:t>monitorização</w:t>
      </w:r>
      <w:r w:rsidRPr="008B5700">
        <w:rPr>
          <w:rFonts w:cstheme="minorHAnsi"/>
          <w:iCs/>
        </w:rPr>
        <w:t xml:space="preserve"> para eventos abriu várias possibilidades para melhorias e expansões futuras. Com base nas experiências adquiridas e nas limitações encontradas, algumas áreas chave foram identificadas para trabalho futuro.</w:t>
      </w:r>
    </w:p>
    <w:p w14:paraId="734700E9" w14:textId="77777777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</w:p>
    <w:p w14:paraId="4C368B7C" w14:textId="1827D0AF" w:rsidR="00F06644" w:rsidRPr="008B5700" w:rsidRDefault="00F06644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t xml:space="preserve">A interface de utilizador é uma das coisas que pode ser melhorada está funcional, mas podia estar mais bonita e agradável para além de proporcionar uma experiência mais intuitiva e informativa. </w:t>
      </w:r>
      <w:r w:rsidR="00502901">
        <w:rPr>
          <w:rFonts w:cstheme="minorHAnsi"/>
          <w:iCs/>
        </w:rPr>
        <w:t>Deixar o sistema mais elaborado visto que é apenas um protótipo e por isso esta bastante simples.</w:t>
      </w:r>
    </w:p>
    <w:p w14:paraId="055E209A" w14:textId="4A7D7867" w:rsidR="00F06644" w:rsidRDefault="00F06644" w:rsidP="00E971EF">
      <w:pPr>
        <w:spacing w:after="0" w:line="360" w:lineRule="auto"/>
        <w:rPr>
          <w:rFonts w:cstheme="minorHAnsi"/>
          <w:iCs/>
        </w:rPr>
      </w:pPr>
    </w:p>
    <w:p w14:paraId="4A80F56A" w14:textId="77777777" w:rsidR="00502901" w:rsidRPr="008B5700" w:rsidRDefault="00502901" w:rsidP="00E971EF">
      <w:pPr>
        <w:spacing w:after="0" w:line="360" w:lineRule="auto"/>
        <w:rPr>
          <w:rFonts w:cstheme="minorHAnsi"/>
          <w:iCs/>
        </w:rPr>
      </w:pPr>
    </w:p>
    <w:p w14:paraId="5A335728" w14:textId="4A6DE8EF" w:rsidR="00F06644" w:rsidRPr="008B5700" w:rsidRDefault="00CF1BEF" w:rsidP="00E971EF">
      <w:pPr>
        <w:spacing w:after="0" w:line="360" w:lineRule="auto"/>
        <w:rPr>
          <w:rFonts w:cstheme="minorHAnsi"/>
          <w:iCs/>
        </w:rPr>
      </w:pPr>
      <w:r w:rsidRPr="008B5700">
        <w:rPr>
          <w:rFonts w:cstheme="minorHAnsi"/>
          <w:iCs/>
        </w:rPr>
        <w:lastRenderedPageBreak/>
        <w:t xml:space="preserve">Embora o sistema atual monitore temperatura, umidade, qualidade do ar e ruído, há oportunidades para expandir as capacidades de monitoramento com a adição de novos tipos de sensores. Sensores de luminosidade, pressão atmosférica e </w:t>
      </w:r>
      <w:r w:rsidR="00D63838" w:rsidRPr="008B5700">
        <w:rPr>
          <w:rFonts w:cstheme="minorHAnsi"/>
          <w:iCs/>
        </w:rPr>
        <w:t>deteção</w:t>
      </w:r>
      <w:r w:rsidRPr="008B5700">
        <w:rPr>
          <w:rFonts w:cstheme="minorHAnsi"/>
          <w:iCs/>
        </w:rPr>
        <w:t xml:space="preserve"> de gases específicos podem ser integrados para fornecer um quadro mais completo das condições ambientais. Essa expansão permitirá uma análise mais detalhada e uma resposta mais precisa às necessidades dos eventos.</w:t>
      </w:r>
    </w:p>
    <w:p w14:paraId="424969C0" w14:textId="1E956B9E" w:rsidR="00161259" w:rsidRPr="00715D43" w:rsidRDefault="00F06644" w:rsidP="004813C0">
      <w:pPr>
        <w:spacing w:after="0" w:line="360" w:lineRule="auto"/>
        <w:rPr>
          <w:rFonts w:cstheme="minorHAnsi"/>
        </w:rPr>
      </w:pPr>
      <w:r>
        <w:rPr>
          <w:rFonts w:cstheme="minorHAnsi"/>
        </w:rPr>
        <w:t xml:space="preserve"> </w:t>
      </w:r>
    </w:p>
    <w:p w14:paraId="156ACA10" w14:textId="77777777" w:rsidR="00161259" w:rsidRPr="00715D43" w:rsidRDefault="00161259" w:rsidP="00161259">
      <w:pPr>
        <w:rPr>
          <w:rFonts w:cstheme="minorHAnsi"/>
        </w:rPr>
      </w:pPr>
    </w:p>
    <w:p w14:paraId="3CD67D16" w14:textId="77777777" w:rsidR="00161259" w:rsidRPr="00715D43" w:rsidRDefault="00161259" w:rsidP="00161259">
      <w:pPr>
        <w:pStyle w:val="Ttulo1"/>
        <w:numPr>
          <w:ilvl w:val="0"/>
          <w:numId w:val="1"/>
        </w:numPr>
        <w:rPr>
          <w:rFonts w:cstheme="minorHAnsi"/>
          <w:lang w:val="pt-PT"/>
        </w:rPr>
        <w:sectPr w:rsidR="00161259" w:rsidRPr="00715D43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73858971" w14:textId="5E5C699E" w:rsidR="00381806" w:rsidRPr="00AA2DEF" w:rsidRDefault="00161259" w:rsidP="00AA2DEF">
      <w:pPr>
        <w:pStyle w:val="Ttulo1"/>
        <w:rPr>
          <w:rStyle w:val="Hiperligao"/>
          <w:rFonts w:cstheme="minorHAnsi"/>
          <w:color w:val="000000" w:themeColor="text1"/>
          <w:u w:val="none"/>
          <w:lang w:val="pt-PT"/>
        </w:rPr>
      </w:pPr>
      <w:bookmarkStart w:id="119" w:name="_Hlk61991188"/>
      <w:bookmarkStart w:id="120" w:name="_Toc171018851"/>
      <w:r w:rsidRPr="00BD7824">
        <w:rPr>
          <w:rFonts w:cstheme="minorHAnsi"/>
          <w:color w:val="000000" w:themeColor="text1"/>
          <w:lang w:val="pt-PT"/>
        </w:rPr>
        <w:lastRenderedPageBreak/>
        <w:t>Referências</w:t>
      </w:r>
      <w:bookmarkEnd w:id="119"/>
      <w:bookmarkEnd w:id="120"/>
    </w:p>
    <w:p w14:paraId="448A07AB" w14:textId="11A3237B" w:rsidR="0012210C" w:rsidRDefault="00267EAD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 Industries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’s Raspberry Pi Lesson 4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and </w:t>
      </w:r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GPIO Setup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. </w:t>
      </w:r>
      <w:hyperlink r:id="rId63" w:history="1">
        <w:r w:rsidR="00FD2E1D" w:rsidRPr="00FD2E1D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adafruits-raspberry-pi-lesson-4-gpio-setup/configuring-i2c</w:t>
        </w:r>
      </w:hyperlink>
    </w:p>
    <w:p w14:paraId="5A1820D3" w14:textId="77777777" w:rsidR="00AA2DEF" w:rsidRDefault="00AA2DEF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4C1DEC03" w14:textId="2944F43A" w:rsidR="00AA2DEF" w:rsidRPr="00FD2E1D" w:rsidRDefault="00267EAD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Adafruit Industries.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(n.d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-a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). </w:t>
      </w:r>
      <w:proofErr w:type="spellStart"/>
      <w:r w:rsidR="00AA2DEF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ircuitPython</w:t>
      </w:r>
      <w:proofErr w:type="spellEnd"/>
      <w:r w:rsidR="00AA2DEF"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on Linux and Raspberry Pi</w:t>
      </w:r>
      <w:r w:rsidR="00AA2DEF"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4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learn.adafruit.com/circuitpython-on-raspberrypi-linux/installing-circuitpython-on-raspberry-pi</w:t>
        </w:r>
      </w:hyperlink>
    </w:p>
    <w:p w14:paraId="4860C893" w14:textId="77777777" w:rsidR="003E7865" w:rsidRDefault="003E7865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0D53E4FE" w14:textId="7CC0A4EF" w:rsidR="00FD2E1D" w:rsidRDefault="003E7865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proofErr w:type="spellStart"/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ClickUp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vertAlign w:val="superscript"/>
          <w:lang w:val="en-150" w:eastAsia="en-150"/>
        </w:rPr>
        <w:t>TM</w:t>
      </w:r>
      <w:proofErr w:type="spellEnd"/>
      <w:r w:rsidR="00E037C8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="00E037C8" w:rsidRPr="00E037C8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="00E037C8"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3E7865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One app to replace them all</w:t>
      </w:r>
      <w:r w:rsidRPr="003E7865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5" w:history="1">
        <w:r w:rsidRPr="003E7865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clickup.com</w:t>
        </w:r>
      </w:hyperlink>
    </w:p>
    <w:p w14:paraId="05845CF0" w14:textId="77777777" w:rsidR="0089600C" w:rsidRPr="003E7865" w:rsidRDefault="0089600C" w:rsidP="0066502F">
      <w:pPr>
        <w:spacing w:after="0" w:line="480" w:lineRule="atLeast"/>
        <w:ind w:left="720" w:hanging="720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6734F49A" w14:textId="496AC56F" w:rsidR="0089600C" w:rsidRDefault="0089600C" w:rsidP="0066502F">
      <w:pPr>
        <w:spacing w:after="0" w:line="360" w:lineRule="auto"/>
        <w:rPr>
          <w:rStyle w:val="Hiperligao"/>
          <w:i/>
          <w:iCs/>
        </w:rPr>
      </w:pPr>
      <w:proofErr w:type="spellStart"/>
      <w:r w:rsidRPr="00056453">
        <w:rPr>
          <w:rStyle w:val="Hiperligao"/>
          <w:i/>
          <w:iCs/>
          <w:color w:val="auto"/>
          <w:u w:val="none"/>
        </w:rPr>
        <w:t>Extech</w:t>
      </w:r>
      <w:proofErr w:type="spellEnd"/>
      <w:r>
        <w:rPr>
          <w:rStyle w:val="Hiperligao"/>
          <w:i/>
          <w:iCs/>
          <w:color w:val="auto"/>
          <w:u w:val="none"/>
        </w:rPr>
        <w:t xml:space="preserve"> </w:t>
      </w:r>
      <w:proofErr w:type="spellStart"/>
      <w:r>
        <w:rPr>
          <w:rStyle w:val="Hiperligao"/>
          <w:i/>
          <w:iCs/>
          <w:color w:val="auto"/>
          <w:u w:val="none"/>
        </w:rPr>
        <w:t>Instruments</w:t>
      </w:r>
      <w:proofErr w:type="spellEnd"/>
      <w:r>
        <w:rPr>
          <w:rStyle w:val="Hiperligao"/>
          <w:i/>
          <w:iCs/>
          <w:color w:val="auto"/>
          <w:u w:val="none"/>
        </w:rPr>
        <w:t>. (</w:t>
      </w:r>
      <w:proofErr w:type="spellStart"/>
      <w:r>
        <w:rPr>
          <w:rStyle w:val="Hiperligao"/>
          <w:i/>
          <w:iCs/>
          <w:color w:val="auto"/>
          <w:u w:val="none"/>
        </w:rPr>
        <w:t>n.d</w:t>
      </w:r>
      <w:proofErr w:type="spellEnd"/>
      <w:r>
        <w:rPr>
          <w:rStyle w:val="Hiperligao"/>
          <w:i/>
          <w:iCs/>
          <w:color w:val="auto"/>
          <w:u w:val="none"/>
        </w:rPr>
        <w:t xml:space="preserve">). </w:t>
      </w:r>
      <w:proofErr w:type="spellStart"/>
      <w:r w:rsidRPr="00267EAD">
        <w:rPr>
          <w:rStyle w:val="Hiperligao"/>
          <w:i/>
          <w:iCs/>
          <w:color w:val="auto"/>
          <w:u w:val="none"/>
        </w:rPr>
        <w:t>Environmental</w:t>
      </w:r>
      <w:proofErr w:type="spellEnd"/>
      <w:r w:rsidRPr="00267EAD">
        <w:rPr>
          <w:rStyle w:val="Hiperligao"/>
          <w:i/>
          <w:iCs/>
          <w:color w:val="auto"/>
          <w:u w:val="none"/>
        </w:rPr>
        <w:t xml:space="preserve"> &amp; Mechanical Test</w:t>
      </w:r>
      <w:r w:rsidRPr="00056453">
        <w:rPr>
          <w:rStyle w:val="Hiperligao"/>
          <w:i/>
          <w:iCs/>
          <w:color w:val="auto"/>
          <w:u w:val="none"/>
        </w:rPr>
        <w:t xml:space="preserve">. </w:t>
      </w:r>
      <w:hyperlink r:id="rId66" w:history="1">
        <w:r w:rsidRPr="00C830D9">
          <w:rPr>
            <w:rStyle w:val="Hiperligao"/>
            <w:i/>
            <w:iCs/>
          </w:rPr>
          <w:t>https://pt.farnell.com/b/extech-instruments</w:t>
        </w:r>
      </w:hyperlink>
    </w:p>
    <w:p w14:paraId="202514F5" w14:textId="77777777" w:rsidR="0089600C" w:rsidRDefault="0089600C" w:rsidP="0066502F">
      <w:pPr>
        <w:spacing w:after="0" w:line="360" w:lineRule="auto"/>
        <w:rPr>
          <w:rStyle w:val="Hiperligao"/>
          <w:i/>
          <w:iCs/>
        </w:rPr>
      </w:pPr>
    </w:p>
    <w:p w14:paraId="139358A8" w14:textId="1692D4EC" w:rsidR="0089600C" w:rsidRDefault="0089600C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267EAD">
        <w:rPr>
          <w:rFonts w:ascii="Calibri" w:eastAsia="Times New Roman" w:hAnsi="Calibri" w:cs="Calibri"/>
          <w:color w:val="000000"/>
          <w:szCs w:val="24"/>
          <w:lang w:val="en-150" w:eastAsia="en-150"/>
        </w:rPr>
        <w:t>Figma, Inc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2019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gma: the collaborative interface design tool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67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figma.com</w:t>
        </w:r>
      </w:hyperlink>
    </w:p>
    <w:p w14:paraId="19FF20C0" w14:textId="77777777" w:rsidR="008960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29A413A8" w14:textId="77777777" w:rsidR="0089600C" w:rsidRPr="0012210C" w:rsidRDefault="0089600C" w:rsidP="0066502F">
      <w:pPr>
        <w:spacing w:after="0" w:line="480" w:lineRule="atLeast"/>
        <w:ind w:left="720" w:hanging="720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FileZilla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(n.d.).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The free FTP solution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68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filezilla-project.org</w:t>
        </w:r>
      </w:hyperlink>
    </w:p>
    <w:p w14:paraId="038A40BC" w14:textId="77777777" w:rsidR="0089600C" w:rsidRPr="0089600C" w:rsidRDefault="0089600C" w:rsidP="0066502F">
      <w:pPr>
        <w:spacing w:after="0" w:line="360" w:lineRule="auto"/>
        <w:rPr>
          <w:i/>
          <w:iCs/>
          <w:color w:val="0000FF"/>
          <w:u w:val="single"/>
        </w:rPr>
      </w:pPr>
    </w:p>
    <w:p w14:paraId="262071FC" w14:textId="5D71234C" w:rsidR="0012210C" w:rsidRDefault="00B140CF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JetBrains </w:t>
      </w:r>
      <w:proofErr w:type="spellStart"/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s.r.o.</w:t>
      </w:r>
      <w:proofErr w:type="spellEnd"/>
      <w:r w:rsidR="009A2657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(n.d.).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proofErr w:type="spellStart"/>
      <w:r w:rsidR="0012210C"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ataGrip</w:t>
      </w:r>
      <w:proofErr w:type="spellEnd"/>
      <w:r w:rsidR="0012210C"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: The Cross-Platform IDE for Databases &amp; SQL by JetBrains</w:t>
      </w:r>
      <w:r w:rsidR="0012210C"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JetBrains. from </w:t>
      </w:r>
      <w:hyperlink r:id="rId69" w:history="1">
        <w:r w:rsidR="0012210C"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datagrip</w:t>
        </w:r>
      </w:hyperlink>
    </w:p>
    <w:p w14:paraId="02E112C9" w14:textId="77777777" w:rsidR="0089600C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40B3082D" w14:textId="2DDB9CD5" w:rsidR="0089600C" w:rsidRDefault="0089600C" w:rsidP="0066502F">
      <w:pPr>
        <w:spacing w:after="0" w:line="360" w:lineRule="auto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JetBrains </w:t>
      </w:r>
      <w:proofErr w:type="spellStart"/>
      <w:r w:rsidRPr="00B140C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s.r.o.</w:t>
      </w:r>
      <w:proofErr w:type="spellEnd"/>
      <w:r w:rsidRPr="00E037C8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n.d. -a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PyCharm: the Python IDE for Professional </w:t>
      </w:r>
      <w:proofErr w:type="gramStart"/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Developers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by</w:t>
      </w:r>
      <w:proofErr w:type="gramEnd"/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JetBrains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hyperlink r:id="rId70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etbrains.com/pycharm</w:t>
        </w:r>
      </w:hyperlink>
    </w:p>
    <w:p w14:paraId="5D1C660D" w14:textId="77777777" w:rsidR="0089600C" w:rsidRPr="0089600C" w:rsidRDefault="0089600C" w:rsidP="0066502F">
      <w:pPr>
        <w:spacing w:after="0" w:line="360" w:lineRule="auto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52EC6529" w14:textId="77777777" w:rsidR="0089600C" w:rsidRPr="001221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proofErr w:type="spellStart"/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JGraph</w:t>
      </w:r>
      <w:proofErr w:type="spellEnd"/>
      <w:r w:rsidRPr="00267EA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Ltd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. 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(n.d.). 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Draw.io - </w:t>
      </w: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Diagram Software and Flowchart Maker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71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drawio.com</w:t>
        </w:r>
      </w:hyperlink>
    </w:p>
    <w:p w14:paraId="78422D0A" w14:textId="77777777" w:rsidR="0089600C" w:rsidRPr="0012210C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US" w:eastAsia="en-150"/>
        </w:rPr>
      </w:pPr>
    </w:p>
    <w:p w14:paraId="6B25C784" w14:textId="192EAE8F" w:rsidR="00381806" w:rsidRPr="0066502F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  <w:proofErr w:type="spellStart"/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Jri</w:t>
      </w:r>
      <w:proofErr w:type="spellEnd"/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MySirius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 (n.d.)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C</w:t>
      </w:r>
      <w:r w:rsidR="0066502F" w:rsidRP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>loud-based temperature monitoring solution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hyperlink r:id="rId72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jri-mysirius.com</w:t>
        </w:r>
      </w:hyperlink>
    </w:p>
    <w:p w14:paraId="188C21C8" w14:textId="3877E079" w:rsidR="0012210C" w:rsidRDefault="001221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lastRenderedPageBreak/>
        <w:t>Lucid Software Inc. (</w:t>
      </w:r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>2019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). </w:t>
      </w:r>
      <w:proofErr w:type="spellStart"/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LucidChart</w:t>
      </w:r>
      <w:proofErr w:type="spellEnd"/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E037C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3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lucidchart.com</w:t>
        </w:r>
      </w:hyperlink>
    </w:p>
    <w:p w14:paraId="69EB53C7" w14:textId="77777777" w:rsidR="0089600C" w:rsidRDefault="0089600C" w:rsidP="0066502F">
      <w:pPr>
        <w:spacing w:after="0" w:line="480" w:lineRule="atLeast"/>
        <w:rPr>
          <w:rStyle w:val="Hiperligao"/>
          <w:rFonts w:ascii="Calibri" w:eastAsia="Times New Roman" w:hAnsi="Calibri" w:cs="Calibri"/>
          <w:szCs w:val="24"/>
          <w:lang w:val="en-150" w:eastAsia="en-150"/>
        </w:rPr>
      </w:pPr>
    </w:p>
    <w:p w14:paraId="2CDD14E8" w14:textId="77777777" w:rsidR="0089600C" w:rsidRPr="00E81294" w:rsidRDefault="008960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MICROSOFT. (2016, April 14). 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isual Studio Code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Visualstudio.com. </w:t>
      </w:r>
      <w:hyperlink r:id="rId74" w:history="1">
        <w:r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code.visualstudio.com</w:t>
        </w:r>
      </w:hyperlink>
    </w:p>
    <w:p w14:paraId="4362A738" w14:textId="77777777" w:rsidR="0012210C" w:rsidRPr="0012210C" w:rsidRDefault="0012210C" w:rsidP="0066502F">
      <w:pPr>
        <w:spacing w:after="0" w:line="360" w:lineRule="auto"/>
        <w:rPr>
          <w:i/>
          <w:iCs/>
        </w:rPr>
      </w:pPr>
    </w:p>
    <w:p w14:paraId="726F6616" w14:textId="74E9F11A" w:rsidR="00E10C82" w:rsidRDefault="0067051A" w:rsidP="0066502F">
      <w:pPr>
        <w:spacing w:after="0" w:line="360" w:lineRule="auto"/>
        <w:rPr>
          <w:i/>
          <w:iCs/>
        </w:rPr>
      </w:pPr>
      <w:proofErr w:type="spellStart"/>
      <w:r w:rsidRPr="0012210C">
        <w:rPr>
          <w:i/>
          <w:iCs/>
        </w:rPr>
        <w:t>NatéoSanté</w:t>
      </w:r>
      <w:proofErr w:type="spellEnd"/>
      <w:r>
        <w:rPr>
          <w:i/>
          <w:iCs/>
        </w:rPr>
        <w:t xml:space="preserve">. </w:t>
      </w:r>
      <w:r w:rsidRPr="0012210C">
        <w:rPr>
          <w:i/>
          <w:iCs/>
        </w:rPr>
        <w:t>(</w:t>
      </w:r>
      <w:proofErr w:type="spellStart"/>
      <w:r w:rsidR="00E037C8">
        <w:rPr>
          <w:i/>
          <w:iCs/>
        </w:rPr>
        <w:t>n.d</w:t>
      </w:r>
      <w:proofErr w:type="spellEnd"/>
      <w:r>
        <w:rPr>
          <w:i/>
          <w:iCs/>
        </w:rPr>
        <w:t>).</w:t>
      </w:r>
      <w:r w:rsidRPr="0012210C">
        <w:rPr>
          <w:i/>
          <w:iCs/>
        </w:rPr>
        <w:t xml:space="preserve"> </w:t>
      </w:r>
      <w:proofErr w:type="spellStart"/>
      <w:r w:rsidR="0012210C" w:rsidRPr="0012210C">
        <w:rPr>
          <w:i/>
          <w:iCs/>
        </w:rPr>
        <w:t>Air</w:t>
      </w:r>
      <w:proofErr w:type="spellEnd"/>
      <w:r w:rsidR="0012210C" w:rsidRPr="0012210C">
        <w:rPr>
          <w:i/>
          <w:iCs/>
        </w:rPr>
        <w:t xml:space="preserve"> Coach: CO2 sensor and Indoor </w:t>
      </w:r>
      <w:proofErr w:type="spellStart"/>
      <w:r w:rsidR="0012210C" w:rsidRPr="0012210C">
        <w:rPr>
          <w:i/>
          <w:iCs/>
        </w:rPr>
        <w:t>Air</w:t>
      </w:r>
      <w:proofErr w:type="spellEnd"/>
      <w:r w:rsidR="0012210C" w:rsidRPr="0012210C">
        <w:rPr>
          <w:i/>
          <w:iCs/>
        </w:rPr>
        <w:t xml:space="preserve"> Quality monitor.</w:t>
      </w:r>
      <w:r>
        <w:rPr>
          <w:i/>
          <w:iCs/>
        </w:rPr>
        <w:t xml:space="preserve"> </w:t>
      </w:r>
      <w:hyperlink r:id="rId75" w:history="1">
        <w:r w:rsidR="0012210C" w:rsidRPr="00C830D9">
          <w:rPr>
            <w:rStyle w:val="Hiperligao"/>
            <w:i/>
            <w:iCs/>
          </w:rPr>
          <w:t>https://www.nateosante.com/fr/categorie-produit/mesure-qualite-air/</w:t>
        </w:r>
      </w:hyperlink>
    </w:p>
    <w:p w14:paraId="37A50A7A" w14:textId="77777777" w:rsidR="0012210C" w:rsidRDefault="0012210C" w:rsidP="0066502F">
      <w:pPr>
        <w:spacing w:after="0" w:line="360" w:lineRule="auto"/>
        <w:rPr>
          <w:i/>
          <w:iCs/>
        </w:rPr>
      </w:pPr>
    </w:p>
    <w:p w14:paraId="5D5BB8FE" w14:textId="4DD3677C" w:rsidR="00FD2E1D" w:rsidRPr="00FD2E1D" w:rsidRDefault="00E037C8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eastAsia="en-150"/>
        </w:rPr>
      </w:pPr>
      <w:proofErr w:type="spellStart"/>
      <w:r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>
        <w:rPr>
          <w:rFonts w:ascii="Calibri" w:eastAsia="Times New Roman" w:hAnsi="Calibri" w:cs="Calibri"/>
          <w:color w:val="000000"/>
          <w:szCs w:val="24"/>
          <w:lang w:eastAsia="en-150"/>
        </w:rPr>
        <w:t xml:space="preserve"> (n.d.).</w:t>
      </w:r>
      <w:r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 </w:t>
      </w:r>
      <w:proofErr w:type="spellStart"/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Nexxto</w:t>
      </w:r>
      <w:proofErr w:type="spellEnd"/>
      <w:r w:rsidR="00FD2E1D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 xml:space="preserve"> | Sistema monitor de temperatura e umidade no setor de </w:t>
      </w:r>
      <w:r w:rsidR="00496B02" w:rsidRPr="00FD2E1D">
        <w:rPr>
          <w:rFonts w:ascii="Calibri" w:eastAsia="Times New Roman" w:hAnsi="Calibri" w:cs="Calibri"/>
          <w:i/>
          <w:iCs/>
          <w:color w:val="000000"/>
          <w:szCs w:val="24"/>
          <w:lang w:eastAsia="en-150"/>
        </w:rPr>
        <w:t>saúde</w:t>
      </w:r>
      <w:r w:rsidR="00FD2E1D" w:rsidRPr="00FD2E1D">
        <w:rPr>
          <w:rFonts w:ascii="Calibri" w:eastAsia="Times New Roman" w:hAnsi="Calibri" w:cs="Calibri"/>
          <w:color w:val="000000"/>
          <w:szCs w:val="24"/>
          <w:lang w:eastAsia="en-150"/>
        </w:rPr>
        <w:t xml:space="preserve">. </w:t>
      </w:r>
      <w:hyperlink r:id="rId76" w:history="1">
        <w:r w:rsidR="00FD2E1D" w:rsidRPr="00FD2E1D">
          <w:rPr>
            <w:rStyle w:val="Hiperligao"/>
            <w:rFonts w:ascii="Calibri" w:eastAsia="Times New Roman" w:hAnsi="Calibri" w:cs="Calibri"/>
            <w:szCs w:val="24"/>
            <w:lang w:eastAsia="en-150"/>
          </w:rPr>
          <w:t>https://nexxto.com</w:t>
        </w:r>
      </w:hyperlink>
    </w:p>
    <w:p w14:paraId="27FF5788" w14:textId="77777777" w:rsidR="00381806" w:rsidRDefault="00381806" w:rsidP="0066502F">
      <w:pPr>
        <w:spacing w:after="0" w:line="360" w:lineRule="auto"/>
        <w:rPr>
          <w:i/>
          <w:iCs/>
        </w:rPr>
      </w:pPr>
    </w:p>
    <w:p w14:paraId="4828F0A2" w14:textId="48770604" w:rsidR="00E81294" w:rsidRDefault="00E81294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ostman</w:t>
      </w:r>
      <w:r w:rsidR="0067051A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 w:rsidR="0067051A"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 w:rsidR="0067051A"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 xml:space="preserve"> </w:t>
      </w:r>
      <w:r w:rsidR="0067051A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The Collaboration Platform for API Development</w:t>
      </w:r>
      <w:r w:rsidR="0067051A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67051A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7" w:history="1">
        <w:r w:rsidR="0067051A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ostman.com</w:t>
        </w:r>
      </w:hyperlink>
    </w:p>
    <w:p w14:paraId="3E37C9E5" w14:textId="77777777" w:rsidR="007028F8" w:rsidRPr="00E81294" w:rsidRDefault="007028F8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50F150B2" w14:textId="1529C669" w:rsidR="007028F8" w:rsidRDefault="007028F8" w:rsidP="0066502F">
      <w:pPr>
        <w:spacing w:after="0" w:line="480" w:lineRule="atLeast"/>
        <w:rPr>
          <w:rFonts w:ascii="Calibri" w:eastAsia="Times New Roman" w:hAnsi="Calibri" w:cs="Calibri"/>
          <w:szCs w:val="24"/>
          <w:lang w:val="en-150" w:eastAsia="en-150"/>
        </w:rPr>
      </w:pPr>
      <w:r w:rsidRPr="0089600C">
        <w:rPr>
          <w:rFonts w:ascii="Calibri" w:eastAsia="Times New Roman" w:hAnsi="Calibri" w:cs="Calibri"/>
          <w:color w:val="000000"/>
          <w:szCs w:val="24"/>
          <w:lang w:val="en-150" w:eastAsia="en-150"/>
        </w:rPr>
        <w:t>Raspberry Pi Foundation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Raspberry Pi OS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8" w:history="1">
        <w:r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raspberrypi.com/software</w:t>
        </w:r>
      </w:hyperlink>
    </w:p>
    <w:p w14:paraId="46CB1203" w14:textId="77777777" w:rsidR="00381806" w:rsidRPr="00E81294" w:rsidRDefault="00381806" w:rsidP="0066502F">
      <w:pPr>
        <w:spacing w:after="0" w:line="360" w:lineRule="auto"/>
        <w:rPr>
          <w:i/>
          <w:iCs/>
          <w:szCs w:val="24"/>
        </w:rPr>
      </w:pPr>
    </w:p>
    <w:p w14:paraId="22F52A74" w14:textId="28E796AF" w:rsidR="00E81294" w:rsidRPr="00E81294" w:rsidRDefault="0067051A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67051A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mon Tatham</w:t>
      </w:r>
      <w:r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(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).</w:t>
      </w:r>
      <w:r w:rsidR="0066502F">
        <w:rPr>
          <w:rFonts w:ascii="Calibri" w:eastAsia="Times New Roman" w:hAnsi="Calibri" w:cs="Calibri"/>
          <w:i/>
          <w:iCs/>
          <w:color w:val="000000"/>
          <w:szCs w:val="24"/>
          <w:lang w:val="en-US" w:eastAsia="en-150"/>
        </w:rPr>
        <w:t xml:space="preserve"> </w:t>
      </w:r>
      <w:r w:rsidR="00E81294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PuTTY - a free SSH and telnet client for Windows</w:t>
      </w:r>
      <w:r w:rsidR="00E81294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66502F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79" w:history="1">
        <w:r w:rsidR="0066502F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putty.org</w:t>
        </w:r>
      </w:hyperlink>
    </w:p>
    <w:p w14:paraId="7AF3CB34" w14:textId="77777777" w:rsidR="00E81294" w:rsidRPr="00E81294" w:rsidRDefault="00E81294" w:rsidP="0066502F">
      <w:pPr>
        <w:spacing w:after="0" w:line="480" w:lineRule="atLeast"/>
        <w:rPr>
          <w:rStyle w:val="Hiperligao"/>
          <w:rFonts w:ascii="Calibri" w:eastAsia="Times New Roman" w:hAnsi="Calibri" w:cs="Calibri"/>
          <w:color w:val="000000"/>
          <w:sz w:val="27"/>
          <w:szCs w:val="27"/>
          <w:u w:val="none"/>
          <w:lang w:val="en-150" w:eastAsia="en-150"/>
        </w:rPr>
      </w:pPr>
    </w:p>
    <w:p w14:paraId="18D8E428" w14:textId="619B3820" w:rsidR="0012210C" w:rsidRPr="0012210C" w:rsidRDefault="0012210C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12210C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SISMETRO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>. (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n.d.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). </w:t>
      </w:r>
      <w:proofErr w:type="spellStart"/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M</w:t>
      </w:r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anutenção</w:t>
      </w:r>
      <w:proofErr w:type="spellEnd"/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, </w:t>
      </w:r>
      <w:proofErr w:type="spellStart"/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telemetria</w:t>
      </w:r>
      <w:proofErr w:type="spellEnd"/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e </w:t>
      </w:r>
      <w:r w:rsidR="007028F8" w:rsidRP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>IoT</w:t>
      </w:r>
      <w:r w:rsidRPr="0012210C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. </w:t>
      </w:r>
      <w:hyperlink r:id="rId80" w:history="1">
        <w:r w:rsidRPr="0012210C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sismetro.com/ambientes</w:t>
        </w:r>
      </w:hyperlink>
    </w:p>
    <w:p w14:paraId="042A0656" w14:textId="77777777" w:rsidR="00E81294" w:rsidRDefault="00E81294" w:rsidP="0066502F">
      <w:pPr>
        <w:spacing w:after="0" w:line="360" w:lineRule="auto"/>
        <w:rPr>
          <w:i/>
          <w:iCs/>
        </w:rPr>
      </w:pPr>
    </w:p>
    <w:p w14:paraId="09EBEDDD" w14:textId="3E46F184" w:rsidR="00E3542A" w:rsidRDefault="0067051A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Stack Overflow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 xml:space="preserve"> </w:t>
      </w:r>
      <w:r w:rsidRPr="0067051A">
        <w:rPr>
          <w:rFonts w:ascii="Calibri" w:eastAsia="Times New Roman" w:hAnsi="Calibri" w:cs="Calibri"/>
          <w:color w:val="000000"/>
          <w:szCs w:val="24"/>
          <w:lang w:val="en-150" w:eastAsia="en-150"/>
        </w:rPr>
        <w:t>(n.d.).</w:t>
      </w:r>
      <w:r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r w:rsidR="00E81294" w:rsidRPr="00E81294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How do I setup a local HTTP server using Python</w:t>
      </w:r>
      <w:r w:rsidR="00E81294" w:rsidRPr="00E81294">
        <w:rPr>
          <w:rFonts w:ascii="Calibri" w:eastAsia="Times New Roman" w:hAnsi="Calibri" w:cs="Calibri"/>
          <w:color w:val="000000"/>
          <w:szCs w:val="24"/>
          <w:lang w:val="en-150" w:eastAsia="en-150"/>
        </w:rPr>
        <w:t>.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81" w:history="1">
        <w:r w:rsidR="00E81294" w:rsidRPr="00E81294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stackoverflow.com/questions/27977972/how-do-i-setup-a-local-http-server-using-python</w:t>
        </w:r>
      </w:hyperlink>
    </w:p>
    <w:p w14:paraId="0966924C" w14:textId="77777777" w:rsidR="00E81294" w:rsidRPr="00E81294" w:rsidRDefault="00E81294" w:rsidP="0066502F">
      <w:pPr>
        <w:spacing w:after="0" w:line="480" w:lineRule="atLeast"/>
        <w:ind w:left="720" w:hanging="720"/>
        <w:rPr>
          <w:rStyle w:val="Hiperligao"/>
          <w:rFonts w:ascii="Calibri" w:eastAsia="Times New Roman" w:hAnsi="Calibri" w:cs="Calibri"/>
          <w:color w:val="000000"/>
          <w:szCs w:val="24"/>
          <w:u w:val="none"/>
          <w:lang w:val="en-150" w:eastAsia="en-150"/>
        </w:rPr>
      </w:pPr>
    </w:p>
    <w:p w14:paraId="01B269F6" w14:textId="31257B00" w:rsidR="00FD2E1D" w:rsidRDefault="00FD2E1D" w:rsidP="0066502F">
      <w:pPr>
        <w:spacing w:after="0" w:line="480" w:lineRule="atLeas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  <w:r w:rsidRPr="00FD2E1D">
        <w:rPr>
          <w:rFonts w:ascii="Calibri" w:eastAsia="Times New Roman" w:hAnsi="Calibri" w:cs="Calibri"/>
          <w:i/>
          <w:iCs/>
          <w:color w:val="000000"/>
          <w:szCs w:val="24"/>
          <w:lang w:val="en-150" w:eastAsia="en-150"/>
        </w:rPr>
        <w:t>Vaisala</w:t>
      </w:r>
      <w:r w:rsidRPr="00FD2E1D">
        <w:rPr>
          <w:rFonts w:ascii="Calibri" w:eastAsia="Times New Roman" w:hAnsi="Calibri" w:cs="Calibri"/>
          <w:color w:val="000000"/>
          <w:szCs w:val="24"/>
          <w:lang w:val="en-150" w:eastAsia="en-150"/>
        </w:rPr>
        <w:t>. (2023, December 20).</w:t>
      </w:r>
      <w:r w:rsid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Sistema de </w:t>
      </w:r>
      <w:proofErr w:type="spellStart"/>
      <w:r w:rsidR="0089600C" w:rsidRP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>medição</w:t>
      </w:r>
      <w:proofErr w:type="spellEnd"/>
      <w:r w:rsidR="0089600C" w:rsidRP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ambiental e industrial</w:t>
      </w:r>
      <w:r w:rsidR="0089600C">
        <w:rPr>
          <w:rFonts w:ascii="Calibri" w:eastAsia="Times New Roman" w:hAnsi="Calibri" w:cs="Calibri"/>
          <w:color w:val="000000"/>
          <w:szCs w:val="24"/>
          <w:lang w:val="en-US" w:eastAsia="en-150"/>
        </w:rPr>
        <w:t>.</w:t>
      </w:r>
      <w:r w:rsidR="007028F8">
        <w:rPr>
          <w:rFonts w:ascii="Calibri" w:eastAsia="Times New Roman" w:hAnsi="Calibri" w:cs="Calibri"/>
          <w:color w:val="000000"/>
          <w:szCs w:val="24"/>
          <w:lang w:val="en-US" w:eastAsia="en-150"/>
        </w:rPr>
        <w:t xml:space="preserve"> </w:t>
      </w:r>
      <w:hyperlink r:id="rId82" w:history="1">
        <w:r w:rsidR="007028F8" w:rsidRPr="00627CD1">
          <w:rPr>
            <w:rStyle w:val="Hiperligao"/>
            <w:rFonts w:ascii="Calibri" w:eastAsia="Times New Roman" w:hAnsi="Calibri" w:cs="Calibri"/>
            <w:szCs w:val="24"/>
            <w:lang w:val="en-150" w:eastAsia="en-150"/>
          </w:rPr>
          <w:t>https://www.vaisala.com/pt</w:t>
        </w:r>
      </w:hyperlink>
    </w:p>
    <w:p w14:paraId="0C46266E" w14:textId="77777777" w:rsidR="00381806" w:rsidRDefault="00381806" w:rsidP="00381806">
      <w:pPr>
        <w:spacing w:after="0" w:line="360" w:lineRule="auto"/>
      </w:pPr>
    </w:p>
    <w:p w14:paraId="0EE9CD09" w14:textId="54DF3A16" w:rsidR="00381806" w:rsidRDefault="00381806" w:rsidP="0066502F">
      <w:pPr>
        <w:pStyle w:val="NormalWeb"/>
        <w:spacing w:before="0" w:beforeAutospacing="0" w:after="0" w:afterAutospacing="0" w:line="480" w:lineRule="atLeast"/>
        <w:jc w:val="both"/>
        <w:rPr>
          <w:rFonts w:ascii="Calibri" w:eastAsia="Times New Roman" w:hAnsi="Calibri" w:cs="Calibri"/>
          <w:color w:val="000000"/>
          <w:lang w:val="en-150" w:eastAsia="en-150"/>
        </w:rPr>
      </w:pPr>
      <w:r w:rsidRPr="0012210C">
        <w:rPr>
          <w:i/>
          <w:iCs/>
        </w:rPr>
        <w:lastRenderedPageBreak/>
        <w:t>Visual</w:t>
      </w:r>
      <w:r w:rsidR="007028F8">
        <w:rPr>
          <w:i/>
          <w:iCs/>
        </w:rPr>
        <w:t xml:space="preserve"> </w:t>
      </w:r>
      <w:proofErr w:type="spellStart"/>
      <w:r w:rsidRPr="0012210C">
        <w:rPr>
          <w:i/>
          <w:iCs/>
        </w:rPr>
        <w:t>Paradigm</w:t>
      </w:r>
      <w:proofErr w:type="spellEnd"/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 (2019).</w:t>
      </w:r>
      <w:r w:rsidR="0066502F">
        <w:rPr>
          <w:rFonts w:ascii="Calibri" w:eastAsia="Times New Roman" w:hAnsi="Calibri" w:cs="Calibri"/>
          <w:color w:val="000000"/>
          <w:lang w:val="en-US" w:eastAsia="en-150"/>
        </w:rPr>
        <w:t xml:space="preserve"> </w:t>
      </w:r>
      <w:r w:rsidR="0066502F" w:rsidRPr="0066502F">
        <w:rPr>
          <w:rFonts w:ascii="Calibri" w:eastAsia="Times New Roman" w:hAnsi="Calibri" w:cs="Calibri"/>
          <w:color w:val="000000"/>
          <w:lang w:val="en-US" w:eastAsia="en-150"/>
        </w:rPr>
        <w:t>A suite of design, analysis and management tools to drive your IT project development and digital transformation</w:t>
      </w:r>
      <w:r w:rsidR="00E81294" w:rsidRPr="0012210C">
        <w:rPr>
          <w:rFonts w:ascii="Calibri" w:eastAsia="Times New Roman" w:hAnsi="Calibri" w:cs="Calibri"/>
          <w:color w:val="000000"/>
          <w:lang w:val="en-150" w:eastAsia="en-150"/>
        </w:rPr>
        <w:t>.</w:t>
      </w:r>
      <w:r w:rsidR="0089600C">
        <w:rPr>
          <w:rFonts w:ascii="Calibri" w:eastAsia="Times New Roman" w:hAnsi="Calibri" w:cs="Calibri"/>
          <w:color w:val="000000"/>
          <w:lang w:val="en-US" w:eastAsia="en-150"/>
        </w:rPr>
        <w:t xml:space="preserve"> </w:t>
      </w:r>
      <w:hyperlink r:id="rId83" w:history="1">
        <w:r w:rsidR="0012210C" w:rsidRPr="00C830D9">
          <w:rPr>
            <w:rStyle w:val="Hiperligao"/>
            <w:rFonts w:ascii="Calibri" w:eastAsia="Times New Roman" w:hAnsi="Calibri" w:cs="Calibri"/>
            <w:lang w:val="en-150" w:eastAsia="en-150"/>
          </w:rPr>
          <w:t>https://www.visual-paradigm.com</w:t>
        </w:r>
      </w:hyperlink>
    </w:p>
    <w:p w14:paraId="0753C8E2" w14:textId="77777777" w:rsidR="0012210C" w:rsidRPr="0012210C" w:rsidRDefault="0012210C" w:rsidP="0012210C">
      <w:pPr>
        <w:pStyle w:val="NormalWeb"/>
        <w:spacing w:before="0" w:beforeAutospacing="0" w:after="0" w:afterAutospacing="0" w:line="480" w:lineRule="atLeast"/>
        <w:ind w:left="720" w:hanging="720"/>
        <w:rPr>
          <w:rFonts w:ascii="Calibri" w:eastAsia="Times New Roman" w:hAnsi="Calibri" w:cs="Calibri"/>
          <w:color w:val="000000"/>
          <w:lang w:val="en-150" w:eastAsia="en-150"/>
        </w:rPr>
      </w:pPr>
    </w:p>
    <w:p w14:paraId="5CB91A8A" w14:textId="77777777" w:rsidR="00602C94" w:rsidRPr="00602C94" w:rsidRDefault="00602C94" w:rsidP="004A1511">
      <w:pPr>
        <w:spacing w:after="0" w:line="480" w:lineRule="atLeast"/>
        <w:jc w:val="left"/>
        <w:rPr>
          <w:rFonts w:ascii="Calibri" w:eastAsia="Times New Roman" w:hAnsi="Calibri" w:cs="Calibri"/>
          <w:color w:val="000000"/>
          <w:szCs w:val="24"/>
          <w:lang w:val="en-150" w:eastAsia="en-150"/>
        </w:rPr>
      </w:pPr>
    </w:p>
    <w:p w14:paraId="4F8DAEBF" w14:textId="77777777" w:rsidR="00602C94" w:rsidRPr="00602C94" w:rsidRDefault="00602C94" w:rsidP="00602C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602C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3CEB0AFB" w14:textId="77777777" w:rsidR="00602C94" w:rsidRPr="00E81294" w:rsidRDefault="00602C94" w:rsidP="00E81294">
      <w:pPr>
        <w:spacing w:after="0" w:line="480" w:lineRule="atLeast"/>
        <w:ind w:left="720" w:hanging="720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</w:p>
    <w:p w14:paraId="0BB77356" w14:textId="77777777" w:rsidR="00E81294" w:rsidRPr="00E81294" w:rsidRDefault="00E81294" w:rsidP="00E81294">
      <w:pPr>
        <w:spacing w:before="100" w:beforeAutospacing="1" w:after="100" w:afterAutospacing="1"/>
        <w:jc w:val="left"/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</w:pPr>
      <w:r w:rsidRPr="00E81294">
        <w:rPr>
          <w:rFonts w:ascii="Calibri" w:eastAsia="Times New Roman" w:hAnsi="Calibri" w:cs="Calibri"/>
          <w:color w:val="000000"/>
          <w:sz w:val="27"/>
          <w:szCs w:val="27"/>
          <w:lang w:val="en-150" w:eastAsia="en-150"/>
        </w:rPr>
        <w:t>‌</w:t>
      </w:r>
    </w:p>
    <w:p w14:paraId="62AFA6D8" w14:textId="77777777" w:rsidR="00161259" w:rsidRPr="00143739" w:rsidRDefault="00161259" w:rsidP="00161259">
      <w:pPr>
        <w:rPr>
          <w:rFonts w:cstheme="minorHAnsi"/>
          <w:lang w:val="en-US"/>
        </w:rPr>
        <w:sectPr w:rsidR="00161259" w:rsidRPr="00143739" w:rsidSect="00E825A2">
          <w:type w:val="oddPage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38D02153" w14:textId="5CBF826D" w:rsidR="00203280" w:rsidRPr="00CC1BCB" w:rsidRDefault="00161259" w:rsidP="00203280">
      <w:pPr>
        <w:pStyle w:val="Ttulo1"/>
        <w:rPr>
          <w:rFonts w:cstheme="minorHAnsi"/>
          <w:lang w:val="pt-PT"/>
        </w:rPr>
      </w:pPr>
      <w:bookmarkStart w:id="121" w:name="_Toc171018852"/>
      <w:r w:rsidRPr="00715D43">
        <w:rPr>
          <w:rFonts w:cstheme="minorHAnsi"/>
          <w:lang w:val="pt-PT"/>
        </w:rPr>
        <w:lastRenderedPageBreak/>
        <w:t>Anexos</w:t>
      </w:r>
      <w:bookmarkEnd w:id="121"/>
    </w:p>
    <w:p w14:paraId="4450F7BC" w14:textId="6CF4F8F4" w:rsidR="00203280" w:rsidRPr="000F7CE3" w:rsidRDefault="003B761B" w:rsidP="00203280">
      <w:pPr>
        <w:pStyle w:val="Ttulo2"/>
        <w:rPr>
          <w:lang w:val="pt-PT"/>
        </w:rPr>
      </w:pPr>
      <w:bookmarkStart w:id="122" w:name="_Toc171018853"/>
      <w:r w:rsidRPr="000F7CE3">
        <w:rPr>
          <w:lang w:val="pt-PT"/>
        </w:rPr>
        <w:t xml:space="preserve">Anexo 1 - </w:t>
      </w:r>
      <w:r w:rsidR="00203280" w:rsidRPr="000F7CE3">
        <w:rPr>
          <w:lang w:val="pt-PT"/>
        </w:rPr>
        <w:t xml:space="preserve">Design Inicial da </w:t>
      </w:r>
      <w:proofErr w:type="spellStart"/>
      <w:r w:rsidR="00203280" w:rsidRPr="000F7CE3">
        <w:rPr>
          <w:lang w:val="pt-PT"/>
        </w:rPr>
        <w:t>Dashboard</w:t>
      </w:r>
      <w:bookmarkEnd w:id="122"/>
      <w:proofErr w:type="spellEnd"/>
    </w:p>
    <w:p w14:paraId="68F0215D" w14:textId="77777777" w:rsidR="00FD2E1D" w:rsidRDefault="00FD2E1D" w:rsidP="00FD2E1D">
      <w:pPr>
        <w:keepNext/>
        <w:spacing w:line="360" w:lineRule="auto"/>
        <w:jc w:val="left"/>
      </w:pPr>
      <w:r w:rsidRPr="00FD2E1D">
        <w:rPr>
          <w:noProof/>
        </w:rPr>
        <w:drawing>
          <wp:inline distT="0" distB="0" distL="0" distR="0" wp14:anchorId="484DECD5" wp14:editId="492E8FD0">
            <wp:extent cx="5400040" cy="2192655"/>
            <wp:effectExtent l="0" t="0" r="0" b="0"/>
            <wp:docPr id="4129" name="Imagem 4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9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41CF7" w14:textId="4530907D" w:rsidR="00B718A2" w:rsidRDefault="00FD2E1D" w:rsidP="00FD2E1D">
      <w:pPr>
        <w:pStyle w:val="Legenda"/>
      </w:pPr>
      <w:bookmarkStart w:id="123" w:name="_Toc171018880"/>
      <w:r>
        <w:t xml:space="preserve">Figura </w:t>
      </w:r>
      <w:fldSimple w:instr=" SEQ Figura \* ARABIC ">
        <w:r w:rsidR="006A3564">
          <w:rPr>
            <w:noProof/>
          </w:rPr>
          <w:t>23</w:t>
        </w:r>
      </w:fldSimple>
      <w:r>
        <w:t xml:space="preserve"> – Design da </w:t>
      </w:r>
      <w:proofErr w:type="spellStart"/>
      <w:r>
        <w:t>dashboard</w:t>
      </w:r>
      <w:proofErr w:type="spellEnd"/>
      <w:r>
        <w:t xml:space="preserve"> </w:t>
      </w:r>
      <w:r w:rsidR="00F539E5">
        <w:t>inicial</w:t>
      </w:r>
      <w:bookmarkEnd w:id="123"/>
    </w:p>
    <w:p w14:paraId="5BA0794B" w14:textId="2F4C1EA2" w:rsidR="00F539E5" w:rsidRPr="00F539E5" w:rsidRDefault="00F539E5" w:rsidP="00F539E5">
      <w:r>
        <w:t>O design acima foi idealizado por mim sem qualquer tipo de opinião do supervisor.</w:t>
      </w:r>
    </w:p>
    <w:p w14:paraId="6C4E9190" w14:textId="49F75DA9" w:rsidR="00FD2E1D" w:rsidRDefault="00FD2E1D" w:rsidP="00FD2E1D"/>
    <w:p w14:paraId="31D0E60D" w14:textId="36164967" w:rsidR="003B761B" w:rsidRDefault="003B761B" w:rsidP="00FD2E1D"/>
    <w:p w14:paraId="100AD59A" w14:textId="0AB13EFA" w:rsidR="003B761B" w:rsidRDefault="003B761B" w:rsidP="00FD2E1D"/>
    <w:p w14:paraId="4CC9C1FB" w14:textId="732386C2" w:rsidR="003B761B" w:rsidRDefault="003B761B" w:rsidP="00FD2E1D"/>
    <w:p w14:paraId="34F5B2BE" w14:textId="50D6FD03" w:rsidR="003B761B" w:rsidRDefault="003B761B" w:rsidP="00FD2E1D"/>
    <w:p w14:paraId="62B53BB2" w14:textId="5DC0132C" w:rsidR="003B761B" w:rsidRDefault="003B761B" w:rsidP="00FD2E1D"/>
    <w:p w14:paraId="2CAC7453" w14:textId="6EF758DC" w:rsidR="003B761B" w:rsidRDefault="003B761B" w:rsidP="00FD2E1D"/>
    <w:p w14:paraId="2218DF6B" w14:textId="2F3FCA23" w:rsidR="003B761B" w:rsidRDefault="003B761B" w:rsidP="00FD2E1D"/>
    <w:p w14:paraId="3D3A7862" w14:textId="07290F03" w:rsidR="003B761B" w:rsidRDefault="003B761B" w:rsidP="00FD2E1D"/>
    <w:p w14:paraId="4D319D89" w14:textId="03757A7F" w:rsidR="003B761B" w:rsidRDefault="003B761B" w:rsidP="00FD2E1D"/>
    <w:p w14:paraId="4CE918ED" w14:textId="256E1E2E" w:rsidR="003B761B" w:rsidRDefault="003B761B" w:rsidP="00FD2E1D"/>
    <w:p w14:paraId="0C889BA3" w14:textId="6FC77648" w:rsidR="003B761B" w:rsidRDefault="003B761B" w:rsidP="00FD2E1D"/>
    <w:p w14:paraId="52119F97" w14:textId="09245261" w:rsidR="003B761B" w:rsidRDefault="003B761B" w:rsidP="00FD2E1D"/>
    <w:p w14:paraId="517903A4" w14:textId="6C2E0E6F" w:rsidR="003B761B" w:rsidRDefault="003B761B" w:rsidP="003B761B">
      <w:pPr>
        <w:pStyle w:val="Ttulo2"/>
      </w:pPr>
      <w:bookmarkStart w:id="124" w:name="_Toc171018854"/>
      <w:r>
        <w:lastRenderedPageBreak/>
        <w:t>Anexo 2 - Design do site</w:t>
      </w:r>
      <w:bookmarkEnd w:id="124"/>
    </w:p>
    <w:p w14:paraId="4018EA81" w14:textId="77777777" w:rsidR="00F539E5" w:rsidRDefault="00FD2E1D" w:rsidP="00F539E5">
      <w:pPr>
        <w:keepNext/>
      </w:pPr>
      <w:r w:rsidRPr="00FD2E1D">
        <w:rPr>
          <w:noProof/>
        </w:rPr>
        <w:drawing>
          <wp:inline distT="0" distB="0" distL="0" distR="0" wp14:anchorId="70C8115E" wp14:editId="32AA3472">
            <wp:extent cx="5400040" cy="3638550"/>
            <wp:effectExtent l="0" t="0" r="0" b="0"/>
            <wp:docPr id="4130" name="Imagem 4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4D76" w14:textId="5862BBA2" w:rsidR="00FD2E1D" w:rsidRDefault="00F539E5" w:rsidP="00F539E5">
      <w:pPr>
        <w:pStyle w:val="Legenda"/>
      </w:pPr>
      <w:bookmarkStart w:id="125" w:name="_Toc171018881"/>
      <w:r>
        <w:t xml:space="preserve">Figura </w:t>
      </w:r>
      <w:fldSimple w:instr=" SEQ Figura \* ARABIC ">
        <w:r w:rsidR="006A3564">
          <w:rPr>
            <w:noProof/>
          </w:rPr>
          <w:t>24</w:t>
        </w:r>
      </w:fldSimple>
      <w:r>
        <w:t xml:space="preserve"> - Design de algumas páginas do site</w:t>
      </w:r>
      <w:bookmarkEnd w:id="125"/>
    </w:p>
    <w:p w14:paraId="6183EDCE" w14:textId="15697BE0" w:rsidR="00F539E5" w:rsidRDefault="00F539E5" w:rsidP="00F539E5">
      <w:r>
        <w:t>Já este foi juntamente e com a opinião e ajuda do supervisor.</w:t>
      </w:r>
    </w:p>
    <w:p w14:paraId="0AC1EFE2" w14:textId="185AB41D" w:rsidR="001D44BC" w:rsidRDefault="001D44BC" w:rsidP="00F539E5"/>
    <w:p w14:paraId="6ABC831E" w14:textId="5CFEF3C8" w:rsidR="001D44BC" w:rsidRDefault="001D44BC" w:rsidP="00F539E5"/>
    <w:p w14:paraId="3BDB3059" w14:textId="62DAA75D" w:rsidR="001D44BC" w:rsidRDefault="001D44BC" w:rsidP="00F539E5"/>
    <w:p w14:paraId="79537D3D" w14:textId="12F880ED" w:rsidR="001D44BC" w:rsidRDefault="001D44BC" w:rsidP="00F539E5"/>
    <w:p w14:paraId="6276D000" w14:textId="031669EB" w:rsidR="001D44BC" w:rsidRDefault="001D44BC" w:rsidP="00F539E5"/>
    <w:p w14:paraId="0DEA0EA7" w14:textId="6740CB93" w:rsidR="001D44BC" w:rsidRDefault="001D44BC" w:rsidP="00F539E5"/>
    <w:p w14:paraId="3BCEAC01" w14:textId="02A987E5" w:rsidR="001D44BC" w:rsidRDefault="001D44BC" w:rsidP="00F539E5"/>
    <w:p w14:paraId="3CCF1463" w14:textId="6F4DFCA5" w:rsidR="001D44BC" w:rsidRDefault="001D44BC" w:rsidP="00F539E5"/>
    <w:p w14:paraId="1DE23F41" w14:textId="0BA15717" w:rsidR="001D44BC" w:rsidRDefault="001D44BC" w:rsidP="00F539E5"/>
    <w:p w14:paraId="4796C2DB" w14:textId="7DBE198E" w:rsidR="001D44BC" w:rsidRDefault="001D44BC" w:rsidP="00F539E5"/>
    <w:p w14:paraId="00E7602A" w14:textId="4760DD3C" w:rsidR="001D44BC" w:rsidRDefault="001D44BC" w:rsidP="00F539E5"/>
    <w:p w14:paraId="6A14268E" w14:textId="22180023" w:rsidR="001D44BC" w:rsidRDefault="001D44BC" w:rsidP="00F539E5"/>
    <w:p w14:paraId="0602EDF3" w14:textId="396F3CF9" w:rsidR="001D44BC" w:rsidRDefault="001D44BC" w:rsidP="00F539E5"/>
    <w:p w14:paraId="7B82F10C" w14:textId="7AEE1E8E" w:rsidR="001D44BC" w:rsidRDefault="00104E21" w:rsidP="00104E21">
      <w:pPr>
        <w:pStyle w:val="Ttulo2"/>
      </w:pPr>
      <w:bookmarkStart w:id="126" w:name="_Toc171018855"/>
      <w:r>
        <w:lastRenderedPageBreak/>
        <w:t>Anexo 3 – Script da Base de Dados SQL</w:t>
      </w:r>
      <w:bookmarkEnd w:id="126"/>
    </w:p>
    <w:p w14:paraId="4C84F14B" w14:textId="77777777" w:rsidR="00AC128D" w:rsidRPr="00AC128D" w:rsidRDefault="00AC128D" w:rsidP="00AC128D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jc w:val="left"/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</w:pP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lertcondition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ondition_typ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valu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decima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             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ype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3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   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num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,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inactive'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active'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no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descricao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organizad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email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ame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s_superadmin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tinyi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 xml:space="preserve">0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mai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a_path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s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144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name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oints    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text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pk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uniqu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fk_pla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plant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lanta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lastRenderedPageBreak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pace_id_index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polygons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pace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location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status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50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default </w:t>
      </w:r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'</w:t>
      </w:r>
      <w:proofErr w:type="spellStart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>ativo</w:t>
      </w:r>
      <w:proofErr w:type="spellEnd"/>
      <w:r w:rsidRPr="00AC128D">
        <w:rPr>
          <w:rFonts w:ascii="Courier New" w:eastAsia="Times New Roman" w:hAnsi="Courier New" w:cs="Courier New"/>
          <w:color w:val="6AAB73"/>
          <w:sz w:val="20"/>
          <w:szCs w:val="20"/>
          <w:lang w:val="en-150" w:eastAsia="en-150"/>
        </w:rPr>
        <w:t xml:space="preserve">'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cre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updated_at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timestamp  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 on update CURRENT_TIMESTAMP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username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password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varchar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r w:rsidRPr="00AC128D">
        <w:rPr>
          <w:rFonts w:ascii="Courier New" w:eastAsia="Times New Roman" w:hAnsi="Courier New" w:cs="Courier New"/>
          <w:color w:val="2AACB8"/>
          <w:sz w:val="20"/>
          <w:szCs w:val="20"/>
          <w:lang w:val="en-150" w:eastAsia="en-150"/>
        </w:rPr>
        <w:t>255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               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ot null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_ibfk_2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espaco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espacos_sensores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table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(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id  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int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auto_increment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primary key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int  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emperature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humidity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noise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air_quality</w:t>
      </w:r>
      <w:proofErr w:type="spellEnd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float                               not 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 xml:space="preserve">timestamp   </w:t>
      </w:r>
      <w:proofErr w:type="spellStart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timestamp</w:t>
      </w:r>
      <w:proofErr w:type="spellEnd"/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 default </w:t>
      </w:r>
      <w:r w:rsidRPr="00AC128D">
        <w:rPr>
          <w:rFonts w:ascii="Courier New" w:eastAsia="Times New Roman" w:hAnsi="Courier New" w:cs="Courier New"/>
          <w:i/>
          <w:iCs/>
          <w:color w:val="57AAF7"/>
          <w:sz w:val="20"/>
          <w:szCs w:val="20"/>
          <w:lang w:val="en-150" w:eastAsia="en-150"/>
        </w:rPr>
        <w:t xml:space="preserve">CURRENT_TIMESTAMP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>null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,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onstraint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_ibfk_1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foreign key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)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references 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s (</w:t>
      </w:r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id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>);</w:t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create index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br/>
        <w:t xml:space="preserve">    </w:t>
      </w:r>
      <w:r w:rsidRPr="00AC128D">
        <w:rPr>
          <w:rFonts w:ascii="Courier New" w:eastAsia="Times New Roman" w:hAnsi="Courier New" w:cs="Courier New"/>
          <w:color w:val="CF8E6D"/>
          <w:sz w:val="20"/>
          <w:szCs w:val="20"/>
          <w:lang w:val="en-150" w:eastAsia="en-150"/>
        </w:rPr>
        <w:t xml:space="preserve">on </w:t>
      </w:r>
      <w:proofErr w:type="spellStart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sensordata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 xml:space="preserve"> (</w:t>
      </w:r>
      <w:proofErr w:type="spellStart"/>
      <w:r w:rsidRPr="00AC128D">
        <w:rPr>
          <w:rFonts w:ascii="Courier New" w:eastAsia="Times New Roman" w:hAnsi="Courier New" w:cs="Courier New"/>
          <w:color w:val="C77DBB"/>
          <w:sz w:val="20"/>
          <w:szCs w:val="20"/>
          <w:lang w:val="en-150" w:eastAsia="en-150"/>
        </w:rPr>
        <w:t>sensor_id</w:t>
      </w:r>
      <w:proofErr w:type="spellEnd"/>
      <w:r w:rsidRPr="00AC128D">
        <w:rPr>
          <w:rFonts w:ascii="Courier New" w:eastAsia="Times New Roman" w:hAnsi="Courier New" w:cs="Courier New"/>
          <w:color w:val="BCBEC4"/>
          <w:sz w:val="20"/>
          <w:szCs w:val="20"/>
          <w:lang w:val="en-150" w:eastAsia="en-150"/>
        </w:rPr>
        <w:t>);</w:t>
      </w:r>
    </w:p>
    <w:p w14:paraId="1C17344F" w14:textId="756D2C34" w:rsidR="00104E21" w:rsidRDefault="00104E21" w:rsidP="00AC128D">
      <w:pPr>
        <w:jc w:val="left"/>
        <w:rPr>
          <w:lang w:val="en-US"/>
        </w:rPr>
      </w:pPr>
    </w:p>
    <w:p w14:paraId="7845C597" w14:textId="27BA380E" w:rsidR="00AC128D" w:rsidRDefault="00AC128D" w:rsidP="00AC128D">
      <w:pPr>
        <w:jc w:val="left"/>
        <w:rPr>
          <w:lang w:val="en-US"/>
        </w:rPr>
      </w:pPr>
    </w:p>
    <w:p w14:paraId="5D4710C7" w14:textId="3C0A572E" w:rsidR="00AC128D" w:rsidRPr="000F7CE3" w:rsidRDefault="00AC128D" w:rsidP="00812DC9">
      <w:pPr>
        <w:pStyle w:val="Ttulo2"/>
        <w:numPr>
          <w:ilvl w:val="0"/>
          <w:numId w:val="0"/>
        </w:numPr>
        <w:rPr>
          <w:lang w:val="pt-PT"/>
        </w:rPr>
      </w:pPr>
    </w:p>
    <w:sectPr w:rsidR="00AC128D" w:rsidRPr="000F7CE3" w:rsidSect="00E825A2">
      <w:headerReference w:type="default" r:id="rId86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D849D" w14:textId="77777777" w:rsidR="00340667" w:rsidRDefault="00340667" w:rsidP="00ED1A45">
      <w:pPr>
        <w:spacing w:after="0"/>
      </w:pPr>
      <w:r>
        <w:separator/>
      </w:r>
    </w:p>
    <w:p w14:paraId="09253D5A" w14:textId="77777777" w:rsidR="00340667" w:rsidRDefault="00340667"/>
    <w:p w14:paraId="74AF4FA7" w14:textId="77777777" w:rsidR="00340667" w:rsidRDefault="00340667"/>
  </w:endnote>
  <w:endnote w:type="continuationSeparator" w:id="0">
    <w:p w14:paraId="173C8462" w14:textId="77777777" w:rsidR="00340667" w:rsidRDefault="00340667" w:rsidP="00ED1A45">
      <w:pPr>
        <w:spacing w:after="0"/>
      </w:pPr>
      <w:r>
        <w:continuationSeparator/>
      </w:r>
    </w:p>
    <w:p w14:paraId="07AF6F95" w14:textId="77777777" w:rsidR="00340667" w:rsidRDefault="00340667"/>
    <w:p w14:paraId="705861A5" w14:textId="77777777" w:rsidR="00340667" w:rsidRDefault="0034066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81178071"/>
      <w:docPartObj>
        <w:docPartGallery w:val="Page Numbers (Bottom of Page)"/>
        <w:docPartUnique/>
      </w:docPartObj>
    </w:sdtPr>
    <w:sdtEndPr/>
    <w:sdtContent>
      <w:p w14:paraId="6A65A28A" w14:textId="316B35DA" w:rsidR="009318EB" w:rsidRDefault="009318EB" w:rsidP="00BB2C4C">
        <w:pPr>
          <w:pStyle w:val="Rodap"/>
          <w:ind w:left="993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xiv</w:t>
        </w:r>
        <w:r>
          <w:fldChar w:fldCharType="end"/>
        </w:r>
      </w:p>
    </w:sdtContent>
  </w:sdt>
  <w:p w14:paraId="58198603" w14:textId="77777777" w:rsidR="009318EB" w:rsidRDefault="009318EB" w:rsidP="004A7EAD">
    <w:pPr>
      <w:pStyle w:val="Rodap"/>
      <w:tabs>
        <w:tab w:val="clear" w:pos="4252"/>
        <w:tab w:val="clear" w:pos="8504"/>
        <w:tab w:val="left" w:pos="2151"/>
        <w:tab w:val="left" w:pos="3273"/>
      </w:tabs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382990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01D45F00" w14:textId="00F22330" w:rsidR="009318EB" w:rsidRPr="007D7D41" w:rsidRDefault="009318EB" w:rsidP="007D7D41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7766F8" w14:textId="51F1AB07" w:rsidR="00B718A2" w:rsidRDefault="001701E2" w:rsidP="00B718A2">
    <w:pPr>
      <w:pStyle w:val="Rodap"/>
      <w:jc w:val="center"/>
    </w:pPr>
    <w:r w:rsidRPr="00702B04">
      <w:rPr>
        <w:noProof/>
      </w:rPr>
      <w:drawing>
        <wp:inline distT="0" distB="0" distL="0" distR="0" wp14:anchorId="2DE6DB33" wp14:editId="225C81F0">
          <wp:extent cx="3676650" cy="501650"/>
          <wp:effectExtent l="0" t="0" r="0" b="0"/>
          <wp:docPr id="247" name="Imagem 24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3ECF7" w14:textId="5AFB7DAA" w:rsidR="009318EB" w:rsidRPr="00D50A75" w:rsidRDefault="009318EB" w:rsidP="00D50A75">
    <w:pPr>
      <w:pStyle w:val="Rodap"/>
      <w:rPr>
        <w:rFonts w:cstheme="minorHAnsi"/>
        <w:sz w:val="18"/>
        <w:szCs w:val="18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8FDEE7" w14:textId="4A39113A" w:rsidR="009318EB" w:rsidRPr="00161259" w:rsidRDefault="008E3B33" w:rsidP="00161259">
    <w:pPr>
      <w:pStyle w:val="Rodap"/>
      <w:jc w:val="center"/>
    </w:pPr>
    <w:r w:rsidRPr="00702B04">
      <w:rPr>
        <w:noProof/>
      </w:rPr>
      <w:drawing>
        <wp:inline distT="0" distB="0" distL="0" distR="0" wp14:anchorId="50FF6645" wp14:editId="7103493E">
          <wp:extent cx="3676650" cy="501650"/>
          <wp:effectExtent l="0" t="0" r="0" b="0"/>
          <wp:docPr id="4127" name="Imagem 4127" descr="C:\Users\ana.simoes\AppData\Local\Packages\Microsoft.Windows.Photos_8wekyb3d8bbwe\TempState\ShareServiceTempFolder\logo_centro2030_UE_.jpe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1" descr="C:\Users\ana.simoes\AppData\Local\Packages\Microsoft.Windows.Photos_8wekyb3d8bbwe\TempState\ShareServiceTempFolder\logo_centro2030_UE_.jpe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676650" cy="501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58711754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13F961A8" w14:textId="77777777" w:rsidR="00161259" w:rsidRPr="00D50A75" w:rsidRDefault="0016125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Book Antiqua" w:hAnsi="Book Antiqua"/>
      </w:rPr>
      <w:id w:val="-1550680850"/>
      <w:docPartObj>
        <w:docPartGallery w:val="Page Numbers (Bottom of Page)"/>
        <w:docPartUnique/>
      </w:docPartObj>
    </w:sdtPr>
    <w:sdtEndPr>
      <w:rPr>
        <w:rFonts w:asciiTheme="minorHAnsi" w:hAnsiTheme="minorHAnsi" w:cstheme="minorHAnsi"/>
        <w:sz w:val="18"/>
        <w:szCs w:val="18"/>
      </w:rPr>
    </w:sdtEndPr>
    <w:sdtContent>
      <w:p w14:paraId="41E03226" w14:textId="77777777" w:rsidR="00161259" w:rsidRPr="00D50A75" w:rsidRDefault="0016125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FC320" w14:textId="77777777" w:rsidR="00340667" w:rsidRDefault="00340667" w:rsidP="00ED1A45">
      <w:pPr>
        <w:spacing w:after="0"/>
      </w:pPr>
      <w:r>
        <w:separator/>
      </w:r>
    </w:p>
    <w:p w14:paraId="6B9D780A" w14:textId="77777777" w:rsidR="00340667" w:rsidRDefault="00340667"/>
    <w:p w14:paraId="13131A89" w14:textId="77777777" w:rsidR="00340667" w:rsidRDefault="00340667"/>
  </w:footnote>
  <w:footnote w:type="continuationSeparator" w:id="0">
    <w:p w14:paraId="60FF05D5" w14:textId="77777777" w:rsidR="00340667" w:rsidRDefault="00340667" w:rsidP="00ED1A45">
      <w:pPr>
        <w:spacing w:after="0"/>
      </w:pPr>
      <w:r>
        <w:continuationSeparator/>
      </w:r>
    </w:p>
    <w:p w14:paraId="328F93F9" w14:textId="77777777" w:rsidR="00340667" w:rsidRDefault="00340667"/>
    <w:p w14:paraId="492C77E5" w14:textId="77777777" w:rsidR="00340667" w:rsidRDefault="0034066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36718" w14:textId="77777777" w:rsidR="009318EB" w:rsidRDefault="009318EB" w:rsidP="000B164C">
    <w:pPr>
      <w:pStyle w:val="Cabealho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1D3F9" w14:textId="1D5ADF4E" w:rsidR="009318EB" w:rsidRDefault="00B718A2" w:rsidP="00B718A2">
    <w:pPr>
      <w:pStyle w:val="Cabealho"/>
      <w:ind w:left="-851"/>
    </w:pPr>
    <w:r>
      <w:rPr>
        <w:noProof/>
      </w:rPr>
      <mc:AlternateContent>
        <mc:Choice Requires="wpg">
          <w:drawing>
            <wp:inline distT="0" distB="0" distL="0" distR="0" wp14:anchorId="42358768" wp14:editId="1A9872FB">
              <wp:extent cx="1771650" cy="1733550"/>
              <wp:effectExtent l="0" t="0" r="0" b="0"/>
              <wp:docPr id="1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650" cy="1733550"/>
                        <a:chOff x="0" y="0"/>
                        <a:chExt cx="1173861" cy="1180223"/>
                      </a:xfrm>
                    </wpg:grpSpPr>
                    <wps:wsp>
                      <wps:cNvPr id="5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1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4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5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0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79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2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8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40051D61" id="Group 3990" o:spid="_x0000_s1026" style="width:139.5pt;height:136.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16128E" w14:textId="217AAF0E" w:rsidR="009318EB" w:rsidRDefault="007D7D41" w:rsidP="007D7D41">
    <w:pPr>
      <w:pStyle w:val="Cabealho"/>
    </w:pPr>
    <w:r>
      <w:rPr>
        <w:noProof/>
      </w:rPr>
      <mc:AlternateContent>
        <mc:Choice Requires="wpg">
          <w:drawing>
            <wp:inline distT="0" distB="0" distL="0" distR="0" wp14:anchorId="1B07F80E" wp14:editId="5BB22D3E">
              <wp:extent cx="1771200" cy="1735200"/>
              <wp:effectExtent l="0" t="0" r="635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71200" cy="173520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 tIns="72000" bIns="0"/>
                    </wps:wsp>
                  </wpg:wgp>
                </a:graphicData>
              </a:graphic>
            </wp:inline>
          </w:drawing>
        </mc:Choice>
        <mc:Fallback xmlns:oel="http://schemas.microsoft.com/office/2019/extlst">
          <w:pict>
            <v:group w14:anchorId="513B67F0" id="Group 3990" o:spid="_x0000_s1026" style="width:139.45pt;height:136.65pt;mso-position-horizontal-relative:char;mso-position-vertical-relative:line" coordsize="11738,118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">
              <v:shape id="Shape 108" o:spid="_x0000_s1027" style="position:absolute;width:5166;height:4799;visibility:visible;mso-wrap-style:square;v-text-anchor:top" coordsize="516636,4799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fillcolor="#272828" stroked="f" strokeweight="0">
                <v:stroke miterlimit="83231f" joinstyle="miter"/>
                <v:path arrowok="t" textboxrect="0,0,516636,479920"/>
              </v:shape>
              <v:shape id="Shape 109" o:spid="_x0000_s1028" style="position:absolute;left:2692;top:5990;width:420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fillcolor="#272828" stroked="f" strokeweight="0">
                <v:stroke miterlimit="83231f" joinstyle="miter"/>
                <v:path arrowok="t" textboxrect="0,0,42037,85738"/>
              </v:shape>
              <v:shape id="Shape 110" o:spid="_x0000_s1029" style="position:absolute;left:1784;top:5990;width:805;height:857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fillcolor="#272828" stroked="f" strokeweight="0">
                <v:stroke miterlimit="83231f" joinstyle="miter"/>
                <v:path arrowok="t" textboxrect="0,0,80518,85738"/>
              </v:shape>
              <v:shape id="Shape 111" o:spid="_x0000_s1030" style="position:absolute;left:902;top:5990;width:783;height:857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fillcolor="#272828" stroked="f" strokeweight="0">
                <v:stroke miterlimit="83231f" joinstyle="miter"/>
                <v:path arrowok="t" textboxrect="0,0,78232,85738"/>
              </v:shape>
              <v:shape id="Shape 112" o:spid="_x0000_s1031" style="position:absolute;top:5724;width:772;height:1108;visibility:visible;mso-wrap-style:square;v-text-anchor:top" coordsize="772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" path="m,l77216,r,21742l26797,21742r,22721l73279,44463r,21793l26797,66256r,22771l77216,89027r,21755l,110782,,xe" fillcolor="#272828" stroked="f" strokeweight="0">
                <v:stroke miterlimit="83231f" joinstyle="miter"/>
                <v:path arrowok="t" textboxrect="0,0,77216,110782"/>
              </v:shape>
              <v:shape id="Shape 113" o:spid="_x0000_s1032" style="position:absolute;left:4061;top:6333;width:379;height:513;visibility:visible;mso-wrap-style:square;v-text-anchor:top" coordsize="37910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fillcolor="#272828" stroked="f" strokeweight="0">
                <v:stroke miterlimit="83231f" joinstyle="miter"/>
                <v:path arrowok="t" textboxrect="0,0,37910,51316"/>
              </v:shape>
              <v:shape id="Shape 114" o:spid="_x0000_s1033" style="position:absolute;left:4091;top:5994;width:349;height:269;visibility:visible;mso-wrap-style:square;v-text-anchor:top" coordsize="34861,268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" path="m34861,r,18858l28448,20571v-2032,1512,-3429,3607,-4064,6274l,25982c762,20927,2667,16418,5588,12431,8636,8443,12827,5306,18034,3020l34861,xe" fillcolor="#272828" stroked="f" strokeweight="0">
                <v:stroke miterlimit="83231f" joinstyle="miter"/>
                <v:path arrowok="t" textboxrect="0,0,34861,26845"/>
              </v:shape>
              <v:shape id="Shape 115" o:spid="_x0000_s1034" style="position:absolute;left:3112;top:5990;width:421;height:857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fillcolor="#272828" stroked="f" strokeweight="0">
                <v:stroke miterlimit="83231f" joinstyle="miter"/>
                <v:path arrowok="t" textboxrect="0,0,42037,85738"/>
              </v:shape>
              <v:shape id="Shape 4100" o:spid="_x0000_s1035" style="position:absolute;left:3667;top:5724;width:266;height:1108;visibility:visible;mso-wrap-style:square;v-text-anchor:top" coordsize="26543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" path="m,l26543,r,110782l,110782,,e" fillcolor="#272828" stroked="f" strokeweight="0">
                <v:stroke miterlimit="83231f" joinstyle="miter"/>
                <v:path arrowok="t" textboxrect="0,0,26543,110782"/>
              </v:shape>
              <v:shape id="Shape 117" o:spid="_x0000_s1036" style="position:absolute;left:7294;top:6001;width:412;height:1142;visibility:visible;mso-wrap-style:square;v-text-anchor:top" coordsize="41148,1142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fillcolor="#272828" stroked="f" strokeweight="0">
                <v:stroke miterlimit="83231f" joinstyle="miter"/>
                <v:path arrowok="t" textboxrect="0,0,41148,114249"/>
              </v:shape>
              <v:shape id="Shape 118" o:spid="_x0000_s1037" style="position:absolute;left:6325;top:6001;width:800;height:842;visibility:visible;mso-wrap-style:square;v-text-anchor:top" coordsize="80010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fillcolor="#272828" stroked="f" strokeweight="0">
                <v:stroke miterlimit="83231f" joinstyle="miter"/>
                <v:path arrowok="t" textboxrect="0,0,80010,84176"/>
              </v:shape>
              <v:shape id="Shape 119" o:spid="_x0000_s1038" style="position:absolute;left:4440;top:5990;width:391;height:842;visibility:visible;mso-wrap-style:square;v-text-anchor:top" coordsize="39053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fillcolor="#272828" stroked="f" strokeweight="0">
                <v:stroke miterlimit="83231f" joinstyle="miter"/>
                <v:path arrowok="t" textboxrect="0,0,39053,84176"/>
              </v:shape>
              <v:shape id="Shape 120" o:spid="_x0000_s1039" style="position:absolute;left:5288;top:5709;width:901;height:1137;visibility:visible;mso-wrap-style:square;v-text-anchor:top" coordsize="90170,1137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fillcolor="#272828" stroked="f" strokeweight="0">
                <v:stroke miterlimit="83231f" joinstyle="miter"/>
                <v:path arrowok="t" textboxrect="0,0,90170,113703"/>
              </v:shape>
              <v:shape id="Shape 121" o:spid="_x0000_s1040" style="position:absolute;left:8237;top:5990;width:415;height:856;visibility:visible;mso-wrap-style:square;v-text-anchor:top" coordsize="41528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fillcolor="#272828" stroked="f" strokeweight="0">
                <v:stroke miterlimit="83231f" joinstyle="miter"/>
                <v:path arrowok="t" textboxrect="0,0,41528,85621"/>
              </v:shape>
              <v:shape id="Shape 122" o:spid="_x0000_s1041" style="position:absolute;left:7706;top:5990;width:424;height:854;visibility:visible;mso-wrap-style:square;v-text-anchor:top" coordsize="42418,853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fillcolor="#272828" stroked="f" strokeweight="0">
                <v:stroke miterlimit="83231f" joinstyle="miter"/>
                <v:path arrowok="t" textboxrect="0,0,42418,85357"/>
              </v:shape>
              <v:shape id="Shape 123" o:spid="_x0000_s1042" style="position:absolute;left:8652;top:6572;width:396;height:275;visibility:visible;mso-wrap-style:square;v-text-anchor:top" coordsize="39625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" path="m15368,l39625,699c38609,6147,36450,10884,33021,14897v-3429,4026,-7874,7150,-13335,9360c14098,26479,7748,27584,509,27584l,27467,,8250r1017,246c3303,8496,5462,8166,7367,7518,9272,6871,10923,5918,12320,4648,13717,3391,14733,1842,15368,xe" fillcolor="#272828" stroked="f" strokeweight="0">
                <v:stroke miterlimit="83231f" joinstyle="miter"/>
                <v:path arrowok="t" textboxrect="0,0,39625,27584"/>
              </v:shape>
              <v:shape id="Shape 4101" o:spid="_x0000_s1043" style="position:absolute;left:9829;top:6001;width:264;height:831;visibility:visible;mso-wrap-style:square;v-text-anchor:top" coordsize="26416,83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" path="m,l26416,r,83096l,83096,,e" fillcolor="#272828" stroked="f" strokeweight="0">
                <v:stroke miterlimit="83231f" joinstyle="miter"/>
                <v:path arrowok="t" textboxrect="0,0,26416,83096"/>
              </v:shape>
              <v:shape id="Shape 125" o:spid="_x0000_s1044" style="position:absolute;left:8652;top:5991;width:400;height:489;visibility:visible;mso-wrap-style:square;v-text-anchor:top" coordsize="40006,48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" path="m,l15876,2713v4953,1841,9144,4572,12827,8178c32259,14498,35053,18943,36958,24214v2032,5283,3048,11341,3048,18148l40006,48966,,48966,,33599r15368,c15368,30792,14606,28290,13336,26081,12066,23884,10288,22169,8002,20924,5716,19680,3176,19058,255,19058l,19120,,xe" fillcolor="#272828" stroked="f" strokeweight="0">
                <v:stroke miterlimit="83231f" joinstyle="miter"/>
                <v:path arrowok="t" textboxrect="0,0,40006,48966"/>
              </v:shape>
              <v:shape id="Shape 126" o:spid="_x0000_s1045" style="position:absolute;left:10229;top:5990;width:420;height:857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fillcolor="#272828" stroked="f" strokeweight="0">
                <v:stroke miterlimit="83231f" joinstyle="miter"/>
                <v:path arrowok="t" textboxrect="0,0,41974,85738"/>
              </v:shape>
              <v:shape id="Shape 127" o:spid="_x0000_s1046" style="position:absolute;left:9187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fillcolor="#272828" stroked="f" strokeweight="0">
                <v:stroke miterlimit="83231f" joinstyle="miter"/>
                <v:path arrowok="t" textboxrect="0,0,53340,84226"/>
              </v:shape>
              <v:shape id="Shape 128" o:spid="_x0000_s1047" style="position:absolute;left:9825;top:5651;width:272;height:253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" path="m13589,v3810,,6985,1232,9652,3708c25781,6172,27178,9157,27178,12662v,3454,-1397,6426,-3937,8890c20574,24028,17399,25260,13589,25260v-3683,,-6858,-1232,-9525,-3708c1397,19088,,16104,,12598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29" o:spid="_x0000_s1048" style="position:absolute;left:10649;top:5990;width:420;height:857;visibility:visible;mso-wrap-style:square;v-text-anchor:top" coordsize="41973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fillcolor="#272828" stroked="f" strokeweight="0">
                <v:stroke miterlimit="83231f" joinstyle="miter"/>
                <v:path arrowok="t" textboxrect="0,0,41973,85707"/>
              </v:shape>
              <v:shape id="Shape 130" o:spid="_x0000_s1049" style="position:absolute;left:11205;top:5990;width:533;height:842;visibility:visible;mso-wrap-style:square;v-text-anchor:top" coordsize="53340,842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fillcolor="#272828" stroked="f" strokeweight="0">
                <v:stroke miterlimit="83231f" joinstyle="miter"/>
                <v:path arrowok="t" textboxrect="0,0,53340,84226"/>
              </v:shape>
              <v:shape id="Shape 131" o:spid="_x0000_s1050" style="position:absolute;top:7835;width:424;height:854;visibility:visible;mso-wrap-style:square;v-text-anchor:top" coordsize="42418,853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fillcolor="#272828" stroked="f" strokeweight="0">
                <v:stroke miterlimit="83231f" joinstyle="miter"/>
                <v:path arrowok="t" textboxrect="0,0,42418,85369"/>
              </v:shape>
              <v:shape id="Shape 132" o:spid="_x0000_s1051" style="position:absolute;left:971;top:7835;width:415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fillcolor="#272828" stroked="f" strokeweight="0">
                <v:stroke miterlimit="83231f" joinstyle="miter"/>
                <v:path arrowok="t" textboxrect="0,0,41463,85606"/>
              </v:shape>
              <v:shape id="Shape 133" o:spid="_x0000_s1052" style="position:absolute;left:424;top:7569;width:411;height:1108;visibility:visible;mso-wrap-style:square;v-text-anchor:top" coordsize="41148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fillcolor="#272828" stroked="f" strokeweight="0">
                <v:stroke miterlimit="83231f" joinstyle="miter"/>
                <v:path arrowok="t" textboxrect="0,0,41148,110782"/>
              </v:shape>
              <v:shape id="Shape 134" o:spid="_x0000_s1053" style="position:absolute;left:1386;top:8417;width:397;height:275;visibility:visible;mso-wrap-style:square;v-text-anchor:top" coordsize="39690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" path="m15433,l39690,711c38674,6147,36515,10884,33086,14910v-3429,4013,-7874,7137,-13462,9347c14163,26479,7813,27584,574,27584l,27453,,8236r1082,260c3368,8496,5527,8166,7432,7518,9337,6871,10988,5918,12385,4648,13655,3391,14671,1841,15433,xe" fillcolor="#272828" stroked="f" strokeweight="0">
                <v:stroke miterlimit="83231f" joinstyle="miter"/>
                <v:path arrowok="t" textboxrect="0,0,39690,27584"/>
              </v:shape>
              <v:shape id="Shape 135" o:spid="_x0000_s1054" style="position:absolute;left:1386;top:7836;width:399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" path="m,l15941,2715v4953,1842,9144,4559,12700,8166c32197,14488,34991,18933,37023,24216v1905,5283,2921,11329,2921,18148l39944,48956,,48956,,33601r15306,c15306,30782,14671,28280,13401,26083,12004,23873,10226,22159,8067,20914,5781,19670,3241,19047,320,19047l,19126,,xe" fillcolor="#272828" stroked="f" strokeweight="0">
                <v:stroke miterlimit="83231f" joinstyle="miter"/>
                <v:path arrowok="t" textboxrect="0,0,39944,48956"/>
              </v:shape>
              <v:shape id="Shape 136" o:spid="_x0000_s1055" style="position:absolute;left:3128;top:7835;width:415;height:856;visibility:visible;mso-wrap-style:square;v-text-anchor:top" coordsize="41526,856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fillcolor="#272828" stroked="f" strokeweight="0">
                <v:stroke miterlimit="83231f" joinstyle="miter"/>
                <v:path arrowok="t" textboxrect="0,0,41526,85621"/>
              </v:shape>
              <v:shape id="Shape 137" o:spid="_x0000_s1056" style="position:absolute;left:2213;top:7569;width:936;height:1108;visibility:visible;mso-wrap-style:square;v-text-anchor:top" coordsize="93599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" path="m,l93599,r,21742l59944,21742r,89040l33655,110782r,-89040l,21742,,xe" fillcolor="#272828" stroked="f" strokeweight="0">
                <v:stroke miterlimit="83231f" joinstyle="miter"/>
                <v:path arrowok="t" textboxrect="0,0,93599,110782"/>
              </v:shape>
              <v:shape id="Shape 138" o:spid="_x0000_s1057" style="position:absolute;left:3543;top:8417;width:396;height:275;visibility:visible;mso-wrap-style:square;v-text-anchor:top" coordsize="39627,27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" path="m15370,l39627,711c38611,6147,36452,10884,33023,14910v-3429,4013,-7874,7137,-13335,9347c14100,26479,7750,27584,511,27584l,27467,,8251r1019,245c3305,8496,5464,8166,7369,7518,9274,6871,10925,5918,12322,4648,13719,3391,14735,1841,15370,xe" fillcolor="#272828" stroked="f" strokeweight="0">
                <v:stroke miterlimit="83231f" joinstyle="miter"/>
                <v:path arrowok="t" textboxrect="0,0,39627,27584"/>
              </v:shape>
              <v:shape id="Shape 139" o:spid="_x0000_s1058" style="position:absolute;left:3543;top:7836;width:399;height:489;visibility:visible;mso-wrap-style:square;v-text-anchor:top" coordsize="39881,489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" path="m,l15878,2704v4953,1842,9144,4559,12700,8166c32134,14477,34928,18922,36960,24205v2032,5284,2921,11329,2921,18149l39881,48945,,48945,,33591r15370,c15243,30771,14608,28269,13338,26072,12068,23862,10290,22148,8004,20903,5718,19659,3178,19036,257,19036l,19100,,xe" fillcolor="#272828" stroked="f" strokeweight="0">
                <v:stroke miterlimit="83231f" joinstyle="miter"/>
                <v:path arrowok="t" textboxrect="0,0,39881,48945"/>
              </v:shape>
              <v:shape id="Shape 140" o:spid="_x0000_s1059" style="position:absolute;left:5922;top:7835;width:419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141" o:spid="_x0000_s1060" style="position:absolute;left:4987;top:7835;width:802;height:842;visibility:visible;mso-wrap-style:square;v-text-anchor:top" coordsize="80264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fillcolor="#272828" stroked="f" strokeweight="0">
                <v:stroke miterlimit="83231f" joinstyle="miter"/>
                <v:path arrowok="t" textboxrect="0,0,80264,84176"/>
              </v:shape>
              <v:shape id="Shape 142" o:spid="_x0000_s1061" style="position:absolute;left:4046;top:7835;width:805;height:858;visibility:visible;mso-wrap-style:square;v-text-anchor:top" coordsize="80518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fillcolor="#272828" stroked="f" strokeweight="0">
                <v:stroke miterlimit="83231f" joinstyle="miter"/>
                <v:path arrowok="t" textboxrect="0,0,80518,85738"/>
              </v:shape>
              <v:shape id="Shape 143" o:spid="_x0000_s1062" style="position:absolute;left:6341;top:7835;width:420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4" o:spid="_x0000_s1063" style="position:absolute;left:7297;top:7835;width:420;height:858;visibility:visible;mso-wrap-style:square;v-text-anchor:top" coordsize="41974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fillcolor="#272828" stroked="f" strokeweight="0">
                <v:stroke miterlimit="83231f" joinstyle="miter"/>
                <v:path arrowok="t" textboxrect="0,0,41974,85738"/>
              </v:shape>
              <v:shape id="Shape 4102" o:spid="_x0000_s1064" style="position:absolute;left:6897;top:7569;width:264;height:1108;visibility:visible;mso-wrap-style:square;v-text-anchor:top" coordsize="26416,110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" path="m,l26416,r,110782l,110782,,e" fillcolor="#272828" stroked="f" strokeweight="0">
                <v:stroke miterlimit="83231f" joinstyle="miter"/>
                <v:path arrowok="t" textboxrect="0,0,26416,110782"/>
              </v:shape>
              <v:shape id="Shape 146" o:spid="_x0000_s1065" style="position:absolute;left:8266;top:8738;width:402;height:261;visibility:visible;mso-wrap-style:square;v-text-anchor:top" coordsize="40196,26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" path="m25019,v508,1486,1397,2794,2667,3950c28956,5105,30607,6020,32766,6680v2032,673,4445,1003,7239,1003l40196,7629r,18254l39370,26022v-7874,,-14732,-1079,-20320,-3238c13462,20612,9017,17666,5842,13932,2540,10198,635,6032,,1410l25019,xe" fillcolor="#272828" stroked="f" strokeweight="0">
                <v:stroke miterlimit="83231f" joinstyle="miter"/>
                <v:path arrowok="t" textboxrect="0,0,40196,26022"/>
              </v:shape>
              <v:shape id="Shape 147" o:spid="_x0000_s1066" style="position:absolute;left:7717;top:7835;width:419;height:857;visibility:visible;mso-wrap-style:square;v-text-anchor:top" coordsize="41974,857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fillcolor="#272828" stroked="f" strokeweight="0">
                <v:stroke miterlimit="83231f" joinstyle="miter"/>
                <v:path arrowok="t" textboxrect="0,0,41974,85707"/>
              </v:shape>
              <v:shape id="Shape 148" o:spid="_x0000_s1067" style="position:absolute;left:8243;top:7835;width:425;height:830;visibility:visible;mso-wrap-style:square;v-text-anchor:top" coordsize="42482,83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fillcolor="#272828" stroked="f" strokeweight="0">
                <v:stroke miterlimit="83231f" joinstyle="miter"/>
                <v:path arrowok="t" textboxrect="0,0,42482,83033"/>
              </v:shape>
              <v:shape id="Shape 149" o:spid="_x0000_s1068" style="position:absolute;left:9643;top:8178;width:378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fillcolor="#272828" stroked="f" strokeweight="0">
                <v:stroke miterlimit="83231f" joinstyle="miter"/>
                <v:path arrowok="t" textboxrect="0,0,37846,51316"/>
              </v:shape>
              <v:shape id="Shape 4103" o:spid="_x0000_s1069" style="position:absolute;left:9249;top:7846;width:264;height:831;visibility:visible;mso-wrap-style:square;v-text-anchor:top" coordsize="26416,830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" path="m,l26416,r,83083l,83083,,e" fillcolor="#272828" stroked="f" strokeweight="0">
                <v:stroke miterlimit="83231f" joinstyle="miter"/>
                <v:path arrowok="t" textboxrect="0,0,26416,83083"/>
              </v:shape>
              <v:shape id="Shape 151" o:spid="_x0000_s1070" style="position:absolute;left:8668;top:7846;width:413;height:1151;visibility:visible;mso-wrap-style:square;v-text-anchor:top" coordsize="41338,1151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fillcolor="#272828" stroked="f" strokeweight="0">
                <v:stroke miterlimit="83231f" joinstyle="miter"/>
                <v:path arrowok="t" textboxrect="0,0,41338,115126"/>
              </v:shape>
              <v:shape id="Shape 152" o:spid="_x0000_s1071" style="position:absolute;left:9673;top:7839;width:348;height:269;visibility:visible;mso-wrap-style:square;v-text-anchor:top" coordsize="34798,26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" path="m34798,r,18858l28448,20580v-2159,1511,-3429,3607,-4064,6274l,25990c762,20936,2540,16427,5588,12439,8636,8452,12700,5315,18034,3029l34798,xe" fillcolor="#272828" stroked="f" strokeweight="0">
                <v:stroke miterlimit="83231f" joinstyle="miter"/>
                <v:path arrowok="t" textboxrect="0,0,34798,26854"/>
              </v:shape>
              <v:shape id="Shape 153" o:spid="_x0000_s1072" style="position:absolute;left:9245;top:7497;width:272;height:252;visibility:visible;mso-wrap-style:square;v-text-anchor:top" coordsize="27178,25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" path="m13589,v3810,,6985,1232,9652,3708c25908,6172,27178,9157,27178,12662v,3454,-1270,6426,-3937,8890c20574,24028,17399,25260,13716,25260v-3810,,-6985,-1232,-9652,-3708c1397,19088,,16104,,12611,,9144,1397,6172,4064,3708,6731,1232,9906,,13589,xe" fillcolor="#272828" stroked="f" strokeweight="0">
                <v:stroke miterlimit="83231f" joinstyle="miter"/>
                <v:path arrowok="t" textboxrect="0,0,27178,25260"/>
              </v:shape>
              <v:shape id="Shape 154" o:spid="_x0000_s1073" style="position:absolute;left:10021;top:7835;width:391;height:842;visibility:visible;mso-wrap-style:square;v-text-anchor:top" coordsize="39116,841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fillcolor="#272828" stroked="f" strokeweight="0">
                <v:stroke miterlimit="83231f" joinstyle="miter"/>
                <v:path arrowok="t" textboxrect="0,0,39116,84176"/>
              </v:shape>
              <v:shape id="Shape 155" o:spid="_x0000_s1074" style="position:absolute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6" o:spid="_x0000_s1075" style="position:absolute;left:414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" path="m15433,l39690,711c38674,6160,36515,10884,33086,14910v-3429,4013,-7874,7137,-13335,9360c14163,26480,7813,27597,574,27597l,27465,,8236r1082,260c3368,8496,5527,8179,7432,7518,9337,6871,10988,5918,12385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57" o:spid="_x0000_s1076" style="position:absolute;left:414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58" o:spid="_x0000_s1077" style="position:absolute;left:2414;top:9680;width:414;height:856;visibility:visible;mso-wrap-style:square;v-text-anchor:top" coordsize="41463,856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fillcolor="#272828" stroked="f" strokeweight="0">
                <v:stroke miterlimit="83231f" joinstyle="miter"/>
                <v:path arrowok="t" textboxrect="0,0,41463,85606"/>
              </v:shape>
              <v:shape id="Shape 159" o:spid="_x0000_s1078" style="position:absolute;left:1266;top:9399;width:1021;height:1138;visibility:visible;mso-wrap-style:square;v-text-anchor:top" coordsize="102108,1138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fillcolor="#272828" stroked="f" strokeweight="0">
                <v:stroke miterlimit="83231f" joinstyle="miter"/>
                <v:path arrowok="t" textboxrect="0,0,102108,113805"/>
              </v:shape>
              <v:shape id="Shape 160" o:spid="_x0000_s1079" style="position:absolute;left:2828;top:10262;width:397;height:276;visibility:visible;mso-wrap-style:square;v-text-anchor:top" coordsize="39690,27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" path="m15433,l39690,711c38674,6160,36515,10884,33086,14910v-3429,4013,-7874,7137,-13462,9360c14163,26480,7813,27597,574,27597l,27465,,8267r955,229c3368,8496,5527,8179,7432,7518,9337,6871,10988,5918,12258,4661,13655,3391,14671,1842,15433,xe" fillcolor="#272828" stroked="f" strokeweight="0">
                <v:stroke miterlimit="83231f" joinstyle="miter"/>
                <v:path arrowok="t" textboxrect="0,0,39690,27597"/>
              </v:shape>
              <v:shape id="Shape 161" o:spid="_x0000_s1080" style="position:absolute;left:4805;top:10023;width:379;height:513;visibility:visible;mso-wrap-style:square;v-text-anchor:top" coordsize="37846,513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fillcolor="#272828" stroked="f" strokeweight="0">
                <v:stroke miterlimit="83231f" joinstyle="miter"/>
                <v:path arrowok="t" textboxrect="0,0,37846,51316"/>
              </v:shape>
              <v:shape id="Shape 162" o:spid="_x0000_s1081" style="position:absolute;left:4836;top:9684;width:348;height:269;visibility:visible;mso-wrap-style:square;v-text-anchor:top" coordsize="34798,268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" path="m34798,r,18847l28448,20569v-2159,1524,-3429,3607,-4064,6274l,25979c762,20937,2540,16416,5588,12428,8636,8453,12700,5303,18034,3017l34798,xe" fillcolor="#272828" stroked="f" strokeweight="0">
                <v:stroke miterlimit="83231f" joinstyle="miter"/>
                <v:path arrowok="t" textboxrect="0,0,34798,26843"/>
              </v:shape>
              <v:shape id="Shape 163" o:spid="_x0000_s1082" style="position:absolute;left:2828;top:9681;width:400;height:489;visibility:visible;mso-wrap-style:square;v-text-anchor:top" coordsize="39944,489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" path="m,l15941,2702v4953,1842,9144,4560,12700,8167c32197,14475,34991,18920,37023,24204v1905,5283,2921,11328,2921,18148l39944,48956,,48956,,33589r15306,c15306,30769,14671,28268,13401,26071,12004,23873,10226,22146,8067,20902,5781,19657,3241,19035,320,19035l,19114,,xe" fillcolor="#272828" stroked="f" strokeweight="0">
                <v:stroke miterlimit="83231f" joinstyle="miter"/>
                <v:path arrowok="t" textboxrect="0,0,39944,48956"/>
              </v:shape>
              <v:shape id="Shape 164" o:spid="_x0000_s1083" style="position:absolute;left:3327;top:9680;width:782;height:858;visibility:visible;mso-wrap-style:square;v-text-anchor:top" coordsize="78232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fillcolor="#272828" stroked="f" strokeweight="0">
                <v:stroke miterlimit="83231f" joinstyle="miter"/>
                <v:path arrowok="t" textboxrect="0,0,78232,85738"/>
              </v:shape>
              <v:shape id="Shape 165" o:spid="_x0000_s1084" style="position:absolute;left:4184;top:9492;width:540;height:1045;visibility:visible;mso-wrap-style:square;v-text-anchor:top" coordsize="53975,1044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fillcolor="#272828" stroked="f" strokeweight="0">
                <v:stroke miterlimit="83231f" joinstyle="miter"/>
                <v:path arrowok="t" textboxrect="0,0,53975,104470"/>
              </v:shape>
              <v:shape id="Shape 166" o:spid="_x0000_s1085" style="position:absolute;left:4927;top:9364;width:257;height:224;visibility:visible;mso-wrap-style:square;v-text-anchor:top" coordsize="25654,224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" path="m18034,v2540,,4826,432,6731,1270l25654,1792r,14982l23876,15443v-1270,-838,-2667,-1270,-4191,-1270c17907,14173,16383,14884,15367,16307v-1143,1435,-1651,3454,-1651,6096l,22288c,14973,1778,9436,5207,5677,8636,1930,12954,38,18034,xe" fillcolor="#272828" stroked="f" strokeweight="0">
                <v:stroke miterlimit="83231f" joinstyle="miter"/>
                <v:path arrowok="t" textboxrect="0,0,25654,22403"/>
              </v:shape>
              <v:shape id="Shape 167" o:spid="_x0000_s1086" style="position:absolute;left:5704;top:9680;width:419;height:858;visibility:visible;mso-wrap-style:square;v-text-anchor:top" coordsize="41910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fillcolor="#272828" stroked="f" strokeweight="0">
                <v:stroke miterlimit="83231f" joinstyle="miter"/>
                <v:path arrowok="t" textboxrect="0,0,41910,85738"/>
              </v:shape>
              <v:shape id="Shape 168" o:spid="_x0000_s1087" style="position:absolute;left:5184;top:9680;width:391;height:842;visibility:visible;mso-wrap-style:square;v-text-anchor:top" coordsize="39116,841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fillcolor="#272828" stroked="f" strokeweight="0">
                <v:stroke miterlimit="83231f" joinstyle="miter"/>
                <v:path arrowok="t" textboxrect="0,0,39116,84163"/>
              </v:shape>
              <v:shape id="Shape 169" o:spid="_x0000_s1088" style="position:absolute;left:5184;top:9365;width:320;height:226;visibility:visible;mso-wrap-style:square;v-text-anchor:top" coordsize="32004,225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fillcolor="#272828" stroked="f" strokeweight="0">
                <v:stroke miterlimit="83231f" joinstyle="miter"/>
                <v:path arrowok="t" textboxrect="0,0,32004,22530"/>
              </v:shape>
              <v:shape id="Shape 170" o:spid="_x0000_s1089" style="position:absolute;left:6123;top:9680;width:421;height:858;visibility:visible;mso-wrap-style:square;v-text-anchor:top" coordsize="42037,857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fillcolor="#272828" stroked="f" strokeweight="0">
                <v:stroke miterlimit="83231f" joinstyle="miter"/>
                <v:path arrowok="t" textboxrect="0,0,42037,85738"/>
              </v:shape>
              <v:shape id="Shape 171" o:spid="_x0000_s1090" style="position:absolute;top:11252;width:195;height:542;visibility:visible;mso-wrap-style:square;v-text-anchor:top" coordsize="19558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" path="m,l19558,r,8360l18796,8204r-9017,l9779,27788r9017,l19558,27625r,8227l9779,35852r,18301l,54153,,xe" fillcolor="#272828" stroked="f" strokeweight="0">
                <v:stroke miterlimit="83231f" joinstyle="miter"/>
                <v:path arrowok="t" textboxrect="0,0,19558,54153"/>
              </v:shape>
              <v:shape id="Shape 172" o:spid="_x0000_s1091" style="position:absolute;left:450;top:11382;width:195;height:419;visibility:visible;mso-wrap-style:square;v-text-anchor:top" coordsize="19494,419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fillcolor="#272828" stroked="f" strokeweight="0">
                <v:stroke miterlimit="83231f" joinstyle="miter"/>
                <v:path arrowok="t" textboxrect="0,0,19494,41903"/>
              </v:shape>
              <v:shape id="Shape 173" o:spid="_x0000_s1092" style="position:absolute;left:195;top:11252;width:198;height:359;visibility:visible;mso-wrap-style:square;v-text-anchor:top" coordsize="19812,35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fillcolor="#272828" stroked="f" strokeweight="0">
                <v:stroke miterlimit="83231f" joinstyle="miter"/>
                <v:path arrowok="t" textboxrect="0,0,19812,35852"/>
              </v:shape>
              <v:shape id="Shape 4104" o:spid="_x0000_s1093" style="position:absolute;left:1115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75" o:spid="_x0000_s1094" style="position:absolute;left:1571;top:11382;width:191;height:418;visibility:visible;mso-wrap-style:square;v-text-anchor:top" coordsize="19117,41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fillcolor="#272828" stroked="f" strokeweight="0">
                <v:stroke miterlimit="83231f" joinstyle="miter"/>
                <v:path arrowok="t" textboxrect="0,0,19117,41782"/>
              </v:shape>
              <v:shape id="Shape 176" o:spid="_x0000_s1095" style="position:absolute;left:645;top:11382;width:195;height:419;visibility:visible;mso-wrap-style:square;v-text-anchor:top" coordsize="19494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fillcolor="#272828" stroked="f" strokeweight="0">
                <v:stroke miterlimit="83231f" joinstyle="miter"/>
                <v:path arrowok="t" textboxrect="0,0,19494,41935"/>
              </v:shape>
              <v:shape id="Shape 177" o:spid="_x0000_s1096" style="position:absolute;left:1278;top:11290;width:242;height:510;visibility:visible;mso-wrap-style:square;v-text-anchor:top" coordsize="24130,509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fillcolor="#272828" stroked="f" strokeweight="0">
                <v:stroke miterlimit="83231f" joinstyle="miter"/>
                <v:path arrowok="t" textboxrect="0,0,24130,50965"/>
              </v:shape>
              <v:shape id="Shape 178" o:spid="_x0000_s1097" style="position:absolute;left:1723;top:11256;width:39;height:78;visibility:visible;mso-wrap-style:square;v-text-anchor:top" coordsize="3877,7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" path="m3877,r,7852l,7852,3877,xe" fillcolor="#272828" stroked="f" strokeweight="0">
                <v:stroke miterlimit="83231f" joinstyle="miter"/>
                <v:path arrowok="t" textboxrect="0,0,3877,7852"/>
              </v:shape>
              <v:shape id="Shape 4105" o:spid="_x0000_s1098" style="position:absolute;left:922;top:11252;width:95;height:542;visibility:visible;mso-wrap-style:square;v-text-anchor:top" coordsize="9525,54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" path="m,l9525,r,54153l,54153,,e" fillcolor="#272828" stroked="f" strokeweight="0">
                <v:stroke miterlimit="83231f" joinstyle="miter"/>
                <v:path arrowok="t" textboxrect="0,0,9525,54153"/>
              </v:shape>
              <v:shape id="Shape 180" o:spid="_x0000_s1099" style="position:absolute;left:1108;top:11226;width:111;height:104;visibility:visible;mso-wrap-style:square;v-text-anchor:top" coordsize="11049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" path="m5461,c6985,,8382,508,9398,1537v1143,1016,1651,2248,1651,3670c11049,6642,10541,7861,9398,8865,8382,9881,6985,10389,5461,10389v-1524,,-2794,-508,-3937,-1537c508,7836,,6604,,5182,,3759,508,2540,1524,1524,2667,508,3937,,5461,xe" fillcolor="#272828" stroked="f" strokeweight="0">
                <v:stroke miterlimit="83231f" joinstyle="miter"/>
                <v:path arrowok="t" textboxrect="0,0,11049,10389"/>
              </v:shape>
              <v:shape id="Shape 181" o:spid="_x0000_s1100" style="position:absolute;left:1762;top:11675;width:182;height:126;visibility:visible;mso-wrap-style:square;v-text-anchor:top" coordsize="18221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" path="m9331,r8890,1003c17713,3365,16570,5423,15046,7175v-1524,1753,-3556,3112,-6096,4077c6537,12205,3743,12687,568,12687l,12550,,5062r695,170c2092,5232,3362,5042,4505,4635l7426,2883c8315,2108,8950,1143,9331,xe" fillcolor="#272828" stroked="f" strokeweight="0">
                <v:stroke miterlimit="83231f" joinstyle="miter"/>
                <v:path arrowok="t" textboxrect="0,0,18221,12687"/>
              </v:shape>
              <v:shape id="Shape 4106" o:spid="_x0000_s1101" style="position:absolute;left:2913;top:11387;width:95;height:407;visibility:visible;mso-wrap-style:square;v-text-anchor:top" coordsize="9525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" path="m,l9525,r,40615l,40615,,e" fillcolor="#272828" stroked="f" strokeweight="0">
                <v:stroke miterlimit="83231f" joinstyle="miter"/>
                <v:path arrowok="t" textboxrect="0,0,9525,40615"/>
              </v:shape>
              <v:shape id="Shape 183" o:spid="_x0000_s1102" style="position:absolute;left:3520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84" o:spid="_x0000_s1103" style="position:absolute;left:3089;top:11382;width:369;height:419;visibility:visible;mso-wrap-style:square;v-text-anchor:top" coordsize="36830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fillcolor="#272828" stroked="f" strokeweight="0">
                <v:stroke miterlimit="83231f" joinstyle="miter"/>
                <v:path arrowok="t" textboxrect="0,0,36830,41935"/>
              </v:shape>
              <v:shape id="Shape 185" o:spid="_x0000_s1104" style="position:absolute;left:2460;top:11382;width:355;height:412;visibility:visible;mso-wrap-style:square;v-text-anchor:top" coordsize="3556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fillcolor="#272828" stroked="f" strokeweight="0">
                <v:stroke miterlimit="83231f" joinstyle="miter"/>
                <v:path arrowok="t" textboxrect="0,0,35560,41148"/>
              </v:shape>
              <v:shape id="Shape 186" o:spid="_x0000_s1105" style="position:absolute;left:2011;top:11382;width:370;height:419;visibility:visible;mso-wrap-style:square;v-text-anchor:top" coordsize="36957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fillcolor="#272828" stroked="f" strokeweight="0">
                <v:stroke miterlimit="83231f" joinstyle="miter"/>
                <v:path arrowok="t" textboxrect="0,0,36957,41935"/>
              </v:shape>
              <v:shape id="Shape 187" o:spid="_x0000_s1106" style="position:absolute;left:1762;top:11382;width:186;height:235;visibility:visible;mso-wrap-style:square;v-text-anchor:top" coordsize="1860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" path="m60,c2600,,5013,406,7172,1206v2286,801,4191,2045,5969,3722c14792,6604,16189,8725,17205,11303v889,2591,1397,5664,1397,9220l18602,23457,,23457,,17005r9458,c9458,15176,9077,13538,8315,12103,7553,10668,6410,9538,5013,8699,3616,7874,2092,7468,187,7468l,7520,,16,60,xe" fillcolor="#272828" stroked="f" strokeweight="0">
                <v:stroke miterlimit="83231f" joinstyle="miter"/>
                <v:path arrowok="t" textboxrect="0,0,18602,23457"/>
              </v:shape>
              <v:shape id="Shape 188" o:spid="_x0000_s1107" style="position:absolute;left:2905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" path="m5588,c7112,,8382,508,9525,1537v1016,1016,1651,2248,1651,3670c11176,6642,10541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189" o:spid="_x0000_s1108" style="position:absolute;left:1762;top:11213;width:115;height:121;visibility:visible;mso-wrap-style:square;v-text-anchor:top" coordsize="11490,12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" path="m2092,r9398,l3362,12090,,12090,,4238,2092,xe" fillcolor="#272828" stroked="f" strokeweight="0">
                <v:stroke miterlimit="83231f" joinstyle="miter"/>
                <v:path arrowok="t" textboxrect="0,0,11490,12090"/>
              </v:shape>
              <v:shape id="Shape 190" o:spid="_x0000_s1109" style="position:absolute;left:4158;top:11382;width:193;height:419;visibility:visible;mso-wrap-style:square;v-text-anchor:top" coordsize="19368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fillcolor="#272828" stroked="f" strokeweight="0">
                <v:stroke miterlimit="83231f" joinstyle="miter"/>
                <v:path arrowok="t" textboxrect="0,0,19368,41859"/>
              </v:shape>
              <v:shape id="Shape 191" o:spid="_x0000_s1110" style="position:absolute;left:3714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fillcolor="#272828" stroked="f" strokeweight="0">
                <v:stroke miterlimit="83231f" joinstyle="miter"/>
                <v:path arrowok="t" textboxrect="0,0,19431,41935"/>
              </v:shape>
              <v:shape id="Shape 192" o:spid="_x0000_s1111" style="position:absolute;left:4626;top:11382;width:191;height:418;visibility:visible;mso-wrap-style:square;v-text-anchor:top" coordsize="19124,41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fillcolor="#272828" stroked="f" strokeweight="0">
                <v:stroke miterlimit="83231f" joinstyle="miter"/>
                <v:path arrowok="t" textboxrect="0,0,19124,41785"/>
              </v:shape>
              <v:shape id="Shape 193" o:spid="_x0000_s1112" style="position:absolute;left:4351;top:11252;width:190;height:544;visibility:visible;mso-wrap-style:square;v-text-anchor:top" coordsize="18986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fillcolor="#272828" stroked="f" strokeweight="0">
                <v:stroke miterlimit="83231f" joinstyle="miter"/>
                <v:path arrowok="t" textboxrect="0,0,18986,54343"/>
              </v:shape>
              <v:shape id="Shape 194" o:spid="_x0000_s1113" style="position:absolute;left:4817;top:11675;width:183;height:126;visibility:visible;mso-wrap-style:square;v-text-anchor:top" coordsize="18214,126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" path="m9324,r8890,1003c17706,3365,16690,5423,15039,7175v-1524,1753,-3556,3112,-5969,4077c6530,12205,3736,12687,561,12687l,12551,,5060r688,172c2085,5232,3355,5042,4498,4635l7419,2883c8308,2108,8943,1143,9324,xe" fillcolor="#272828" stroked="f" strokeweight="0">
                <v:stroke miterlimit="83231f" joinstyle="miter"/>
                <v:path arrowok="t" textboxrect="0,0,18214,12687"/>
              </v:shape>
              <v:shape id="Shape 195" o:spid="_x0000_s1114" style="position:absolute;left:5806;top:11382;width:194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fillcolor="#272828" stroked="f" strokeweight="0">
                <v:stroke miterlimit="83231f" joinstyle="miter"/>
                <v:path arrowok="t" textboxrect="0,0,19431,41935"/>
              </v:shape>
              <v:shape id="Shape 196" o:spid="_x0000_s1115" style="position:absolute;left:4817;top:11382;width:188;height:235;visibility:visible;mso-wrap-style:square;v-text-anchor:top" coordsize="18722,234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" path="m53,c2593,,5006,406,7165,1206v2286,801,4191,2045,5969,3722c14912,6604,16182,8725,17198,11303v1016,2591,1524,5664,1524,9220l18722,23457,,23457,,17005r9451,c9451,15176,9070,13538,8308,12103,7546,10668,6403,9538,5006,8699,3736,7874,2085,7468,180,7468l,7518,,14,53,xe" fillcolor="#272828" stroked="f" strokeweight="0">
                <v:stroke miterlimit="83231f" joinstyle="miter"/>
                <v:path arrowok="t" textboxrect="0,0,18722,23457"/>
              </v:shape>
              <v:shape id="Shape 197" o:spid="_x0000_s1116" style="position:absolute;left:5260;top:11245;width:477;height:556;visibility:visible;mso-wrap-style:square;v-text-anchor:top" coordsize="47765,556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fillcolor="#272828" stroked="f" strokeweight="0">
                <v:stroke miterlimit="83231f" joinstyle="miter"/>
                <v:path arrowok="t" textboxrect="0,0,47765,55626"/>
              </v:shape>
              <v:shape id="Shape 4107" o:spid="_x0000_s1117" style="position:absolute;left:6276;top:11387;width:96;height:407;visibility:visible;mso-wrap-style:square;v-text-anchor:top" coordsize="9652,40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" path="m,l9652,r,40615l,40615,,e" fillcolor="#272828" stroked="f" strokeweight="0">
                <v:stroke miterlimit="83231f" joinstyle="miter"/>
                <v:path arrowok="t" textboxrect="0,0,9652,40615"/>
              </v:shape>
              <v:shape id="Shape 199" o:spid="_x0000_s1118" style="position:absolute;left:6470;top:11382;width:572;height:412;visibility:visible;mso-wrap-style:square;v-text-anchor:top" coordsize="57150,411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fillcolor="#272828" stroked="f" strokeweight="0">
                <v:stroke miterlimit="83231f" joinstyle="miter"/>
                <v:path arrowok="t" textboxrect="0,0,57150,41148"/>
              </v:shape>
              <v:shape id="Shape 200" o:spid="_x0000_s1119" style="position:absolute;left:6000;top:11382;width:195;height:419;visibility:visible;mso-wrap-style:square;v-text-anchor:top" coordsize="19431,419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fillcolor="#272828" stroked="f" strokeweight="0">
                <v:stroke miterlimit="83231f" joinstyle="miter"/>
                <v:path arrowok="t" textboxrect="0,0,19431,41935"/>
              </v:shape>
              <v:shape id="Shape 201" o:spid="_x0000_s1120" style="position:absolute;left:7143;top:11252;width:190;height:544;visibility:visible;mso-wrap-style:square;v-text-anchor:top" coordsize="18987,54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fillcolor="#272828" stroked="f" strokeweight="0">
                <v:stroke miterlimit="83231f" joinstyle="miter"/>
                <v:path arrowok="t" textboxrect="0,0,18987,54343"/>
              </v:shape>
              <v:shape id="Shape 202" o:spid="_x0000_s1121" style="position:absolute;left:6268;top:11226;width:112;height:104;visibility:visible;mso-wrap-style:square;v-text-anchor:top" coordsize="11176,103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" path="m5588,c7112,,8382,508,9525,1537v1143,1016,1651,2248,1651,3670c11176,6642,10668,7861,9525,8865,8382,9881,7112,10389,5588,10389v-1524,,-2794,-508,-3937,-1537c635,7836,,6604,,5182,,3759,635,2540,1651,1524,2794,508,4064,,5588,xe" fillcolor="#272828" stroked="f" strokeweight="0">
                <v:stroke miterlimit="83231f" joinstyle="miter"/>
                <v:path arrowok="t" textboxrect="0,0,11176,10389"/>
              </v:shape>
              <v:shape id="Shape 203" o:spid="_x0000_s1122" style="position:absolute;left:7884;top:11554;width:174;height:248;visibility:visible;mso-wrap-style:square;v-text-anchor:top" coordsize="17399,24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fillcolor="#272828" stroked="f" strokeweight="0">
                <v:stroke miterlimit="83231f" joinstyle="miter"/>
                <v:path arrowok="t" textboxrect="0,0,17399,24786"/>
              </v:shape>
              <v:shape id="Shape 204" o:spid="_x0000_s1123" style="position:absolute;left:7898;top:11384;width:160;height:123;visibility:visible;mso-wrap-style:square;v-text-anchor:top" coordsize="16002,12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" path="m16002,r,7492l11684,8679c10287,9695,9398,10901,8890,12298l,11028c635,8565,1905,6495,3429,4831,5080,3167,7112,1910,9398,1072l16002,xe" fillcolor="#272828" stroked="f" strokeweight="0">
                <v:stroke miterlimit="83231f" joinstyle="miter"/>
                <v:path arrowok="t" textboxrect="0,0,16002,12298"/>
              </v:shape>
              <v:shape id="Shape 205" o:spid="_x0000_s1124" style="position:absolute;left:7333;top:11382;width:193;height:419;visibility:visible;mso-wrap-style:square;v-text-anchor:top" coordsize="19240,418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fillcolor="#272828" stroked="f" strokeweight="0">
                <v:stroke miterlimit="83231f" joinstyle="miter"/>
                <v:path arrowok="t" textboxrect="0,0,19240,41859"/>
              </v:shape>
              <v:shape id="Shape 206" o:spid="_x0000_s1125" style="position:absolute;left:7608;top:11382;width:231;height:412;visibility:visible;mso-wrap-style:square;v-text-anchor:top" coordsize="23114,411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" path="m19685,r1778,64l23114,267r,8801l21209,8687,18669,8522v-1778,,-3302,368,-4699,1117c12573,10389,11557,11430,10795,12751v-889,1321,-1270,2845,-1270,4572l9525,41199,,41199,,584r9271,l9271,7353r381,c10414,5004,11684,3200,13462,1918,15367,648,17399,,19685,xe" fillcolor="#272828" stroked="f" strokeweight="0">
                <v:stroke miterlimit="83231f" joinstyle="miter"/>
                <v:path arrowok="t" textboxrect="0,0,23114,41199"/>
              </v:shape>
              <v:shape id="Shape 207" o:spid="_x0000_s1126" style="position:absolute;left:8058;top:11382;width:176;height:414;visibility:visible;mso-wrap-style:square;v-text-anchor:top" coordsize="17653,41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fillcolor="#272828" stroked="f" strokeweight="0">
                <v:stroke miterlimit="83231f" joinstyle="miter"/>
                <v:path arrowok="t" textboxrect="0,0,17653,41363"/>
              </v:shape>
              <w10:anchorlock/>
            </v:group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420ADB" w14:textId="14693B83" w:rsidR="009318EB" w:rsidRPr="00B718A2" w:rsidRDefault="009318EB" w:rsidP="00B718A2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D3434" w14:textId="4E6F31F8" w:rsidR="00B778DE" w:rsidRDefault="00B778DE" w:rsidP="00B718A2">
    <w:pPr>
      <w:pStyle w:val="Cabealho"/>
      <w:ind w:left="-851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EE9C00" w14:textId="7D796F85" w:rsidR="00161259" w:rsidRPr="003708E2" w:rsidRDefault="00161259" w:rsidP="003708E2">
    <w:pPr>
      <w:pStyle w:val="Cabealho"/>
      <w:jc w:val="left"/>
      <w:rPr>
        <w:rFonts w:cstheme="minorHAnsi"/>
        <w:sz w:val="20"/>
      </w:rPr>
    </w:pPr>
    <w:r w:rsidRPr="003708E2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BD7824">
      <w:rPr>
        <w:rFonts w:cstheme="minorHAnsi"/>
        <w:sz w:val="20"/>
      </w:rPr>
      <w:t xml:space="preserve"> –</w:t>
    </w:r>
    <w:r w:rsidR="00E47646">
      <w:rPr>
        <w:rFonts w:cstheme="minorHAnsi"/>
        <w:sz w:val="20"/>
      </w:rPr>
      <w:t xml:space="preserve"> Sistema IoT de Monitorização das Condições de Conforto</w:t>
    </w:r>
  </w:p>
  <w:p w14:paraId="2CE376A1" w14:textId="20257F78" w:rsidR="00161259" w:rsidRPr="00D50A75" w:rsidRDefault="00B65719" w:rsidP="003708E2">
    <w:pPr>
      <w:pStyle w:val="Cabealho"/>
      <w:jc w:val="lef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D4AD508" w14:textId="77777777" w:rsidR="00161259" w:rsidRPr="002D3703" w:rsidRDefault="0016125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BA7505" wp14:editId="58281988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241" name="Straight Connector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561BCE68" id="Straight Connector 22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1.8pt" to="424.55pt,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" strokecolor="black [3213]"/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A6E1C" w14:textId="6229727E" w:rsidR="00E47646" w:rsidRDefault="00161259" w:rsidP="005A7B3C">
    <w:pPr>
      <w:pStyle w:val="Cabealho"/>
      <w:jc w:val="right"/>
      <w:rPr>
        <w:rFonts w:cstheme="minorHAnsi"/>
        <w:sz w:val="20"/>
      </w:rPr>
    </w:pPr>
    <w:r w:rsidRPr="008334F5">
      <w:rPr>
        <w:rFonts w:cstheme="minorHAnsi"/>
        <w:sz w:val="20"/>
      </w:rPr>
      <w:t xml:space="preserve">Relatório final de </w:t>
    </w:r>
    <w:r>
      <w:rPr>
        <w:rFonts w:cstheme="minorHAnsi"/>
        <w:sz w:val="20"/>
      </w:rPr>
      <w:t>Estágio</w:t>
    </w:r>
    <w:r w:rsidR="00143739">
      <w:rPr>
        <w:rFonts w:cstheme="minorHAnsi"/>
        <w:sz w:val="20"/>
      </w:rPr>
      <w:t xml:space="preserve"> –</w:t>
    </w:r>
    <w:r w:rsidRPr="008334F5">
      <w:rPr>
        <w:rFonts w:cstheme="minorHAnsi"/>
        <w:sz w:val="20"/>
      </w:rPr>
      <w:t xml:space="preserve"> </w:t>
    </w:r>
    <w:r w:rsidR="00E47646">
      <w:rPr>
        <w:rFonts w:cstheme="minorHAnsi"/>
        <w:sz w:val="20"/>
      </w:rPr>
      <w:t>Sistema IoT de Monitorização das Condições de Conforto</w:t>
    </w:r>
  </w:p>
  <w:p w14:paraId="5DC34C51" w14:textId="5A554427" w:rsidR="00161259" w:rsidRDefault="00B65719" w:rsidP="005A7B3C">
    <w:pPr>
      <w:pStyle w:val="Cabealho"/>
      <w:jc w:val="right"/>
      <w:rPr>
        <w:rFonts w:cstheme="minorHAnsi"/>
        <w:sz w:val="20"/>
      </w:rPr>
    </w:pPr>
    <w:r>
      <w:rPr>
        <w:rFonts w:cstheme="minorHAnsi"/>
        <w:sz w:val="20"/>
      </w:rPr>
      <w:t>Luís Francisco Costa Campos</w:t>
    </w:r>
  </w:p>
  <w:p w14:paraId="2853B30B" w14:textId="77777777" w:rsidR="00161259" w:rsidRPr="005A7B3C" w:rsidRDefault="00161259" w:rsidP="005A7B3C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56852A5" wp14:editId="5E374E6B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242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4C6BE8F4" id="Straight Connector 20" o:spid="_x0000_s1026" style="position:absolute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.15pt,3.2pt" to="425.7pt,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" strokecolor="black [3213]"/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5C5FE8" w14:textId="48395BE7" w:rsidR="00161259" w:rsidRDefault="00161259" w:rsidP="00B718A2">
    <w:pPr>
      <w:pStyle w:val="Cabealho"/>
      <w:ind w:left="-85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5" w15:restartNumberingAfterBreak="0">
    <w:nsid w:val="1AE50A43"/>
    <w:multiLevelType w:val="multilevel"/>
    <w:tmpl w:val="9D622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B402139"/>
    <w:multiLevelType w:val="multilevel"/>
    <w:tmpl w:val="94AE76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792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4406E69"/>
    <w:multiLevelType w:val="multilevel"/>
    <w:tmpl w:val="FB3E2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1D4F58"/>
    <w:multiLevelType w:val="multilevel"/>
    <w:tmpl w:val="A60470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6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28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11"/>
  </w:num>
  <w:num w:numId="3">
    <w:abstractNumId w:val="4"/>
  </w:num>
  <w:num w:numId="4">
    <w:abstractNumId w:val="32"/>
  </w:num>
  <w:num w:numId="5">
    <w:abstractNumId w:val="16"/>
  </w:num>
  <w:num w:numId="6">
    <w:abstractNumId w:val="35"/>
  </w:num>
  <w:num w:numId="7">
    <w:abstractNumId w:val="30"/>
  </w:num>
  <w:num w:numId="8">
    <w:abstractNumId w:val="36"/>
  </w:num>
  <w:num w:numId="9">
    <w:abstractNumId w:val="7"/>
  </w:num>
  <w:num w:numId="10">
    <w:abstractNumId w:val="10"/>
  </w:num>
  <w:num w:numId="11">
    <w:abstractNumId w:val="15"/>
  </w:num>
  <w:num w:numId="12">
    <w:abstractNumId w:val="14"/>
  </w:num>
  <w:num w:numId="13">
    <w:abstractNumId w:val="29"/>
  </w:num>
  <w:num w:numId="14">
    <w:abstractNumId w:val="28"/>
  </w:num>
  <w:num w:numId="15">
    <w:abstractNumId w:val="34"/>
  </w:num>
  <w:num w:numId="16">
    <w:abstractNumId w:val="20"/>
  </w:num>
  <w:num w:numId="17">
    <w:abstractNumId w:val="1"/>
  </w:num>
  <w:num w:numId="18">
    <w:abstractNumId w:val="21"/>
  </w:num>
  <w:num w:numId="19">
    <w:abstractNumId w:val="8"/>
  </w:num>
  <w:num w:numId="20">
    <w:abstractNumId w:val="17"/>
  </w:num>
  <w:num w:numId="21">
    <w:abstractNumId w:val="2"/>
  </w:num>
  <w:num w:numId="22">
    <w:abstractNumId w:val="33"/>
  </w:num>
  <w:num w:numId="23">
    <w:abstractNumId w:val="9"/>
  </w:num>
  <w:num w:numId="24">
    <w:abstractNumId w:val="31"/>
  </w:num>
  <w:num w:numId="25">
    <w:abstractNumId w:val="22"/>
  </w:num>
  <w:num w:numId="26">
    <w:abstractNumId w:val="25"/>
  </w:num>
  <w:num w:numId="27">
    <w:abstractNumId w:val="12"/>
  </w:num>
  <w:num w:numId="28">
    <w:abstractNumId w:val="24"/>
  </w:num>
  <w:num w:numId="29">
    <w:abstractNumId w:val="13"/>
  </w:num>
  <w:num w:numId="30">
    <w:abstractNumId w:val="0"/>
  </w:num>
  <w:num w:numId="31">
    <w:abstractNumId w:val="18"/>
  </w:num>
  <w:num w:numId="32">
    <w:abstractNumId w:val="26"/>
  </w:num>
  <w:num w:numId="33">
    <w:abstractNumId w:val="3"/>
  </w:num>
  <w:num w:numId="34">
    <w:abstractNumId w:val="19"/>
  </w:num>
  <w:num w:numId="35">
    <w:abstractNumId w:val="23"/>
  </w:num>
  <w:num w:numId="36">
    <w:abstractNumId w:val="5"/>
  </w:num>
  <w:num w:numId="37">
    <w:abstractNumId w:val="6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1E23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6DCE"/>
    <w:rsid w:val="000172FE"/>
    <w:rsid w:val="00017E86"/>
    <w:rsid w:val="00020051"/>
    <w:rsid w:val="00020BB3"/>
    <w:rsid w:val="00021FC5"/>
    <w:rsid w:val="00023092"/>
    <w:rsid w:val="00026B80"/>
    <w:rsid w:val="00030E7D"/>
    <w:rsid w:val="0003273A"/>
    <w:rsid w:val="00033900"/>
    <w:rsid w:val="000340B1"/>
    <w:rsid w:val="0003585D"/>
    <w:rsid w:val="00040675"/>
    <w:rsid w:val="00040829"/>
    <w:rsid w:val="000414F4"/>
    <w:rsid w:val="00041C37"/>
    <w:rsid w:val="00041D71"/>
    <w:rsid w:val="000443A4"/>
    <w:rsid w:val="00044442"/>
    <w:rsid w:val="00045343"/>
    <w:rsid w:val="00045A56"/>
    <w:rsid w:val="0004761C"/>
    <w:rsid w:val="00050D4B"/>
    <w:rsid w:val="00051F49"/>
    <w:rsid w:val="00053F3F"/>
    <w:rsid w:val="000547E6"/>
    <w:rsid w:val="00056453"/>
    <w:rsid w:val="00056CF3"/>
    <w:rsid w:val="000572EF"/>
    <w:rsid w:val="0005771A"/>
    <w:rsid w:val="00057902"/>
    <w:rsid w:val="00057FA9"/>
    <w:rsid w:val="00060184"/>
    <w:rsid w:val="000608C3"/>
    <w:rsid w:val="00061F16"/>
    <w:rsid w:val="00063965"/>
    <w:rsid w:val="00064BA8"/>
    <w:rsid w:val="000655B2"/>
    <w:rsid w:val="00065EDA"/>
    <w:rsid w:val="00067E0B"/>
    <w:rsid w:val="00070066"/>
    <w:rsid w:val="000704CA"/>
    <w:rsid w:val="00070749"/>
    <w:rsid w:val="000715A0"/>
    <w:rsid w:val="000717BA"/>
    <w:rsid w:val="000721DF"/>
    <w:rsid w:val="000724E0"/>
    <w:rsid w:val="00074C2C"/>
    <w:rsid w:val="0007511E"/>
    <w:rsid w:val="000754F9"/>
    <w:rsid w:val="00077895"/>
    <w:rsid w:val="00080AA7"/>
    <w:rsid w:val="00080B5C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52B4"/>
    <w:rsid w:val="00097E56"/>
    <w:rsid w:val="000A0891"/>
    <w:rsid w:val="000A0F3A"/>
    <w:rsid w:val="000A23AD"/>
    <w:rsid w:val="000A31CB"/>
    <w:rsid w:val="000A3841"/>
    <w:rsid w:val="000A3AB5"/>
    <w:rsid w:val="000A3DE8"/>
    <w:rsid w:val="000A5573"/>
    <w:rsid w:val="000A5669"/>
    <w:rsid w:val="000A56AF"/>
    <w:rsid w:val="000A7DF3"/>
    <w:rsid w:val="000B0484"/>
    <w:rsid w:val="000B164C"/>
    <w:rsid w:val="000B390C"/>
    <w:rsid w:val="000B47A5"/>
    <w:rsid w:val="000B5514"/>
    <w:rsid w:val="000B67C5"/>
    <w:rsid w:val="000B7A21"/>
    <w:rsid w:val="000C0D9B"/>
    <w:rsid w:val="000C3096"/>
    <w:rsid w:val="000C4709"/>
    <w:rsid w:val="000C495B"/>
    <w:rsid w:val="000C5648"/>
    <w:rsid w:val="000C5AD0"/>
    <w:rsid w:val="000D07F9"/>
    <w:rsid w:val="000D128F"/>
    <w:rsid w:val="000D1897"/>
    <w:rsid w:val="000D38F5"/>
    <w:rsid w:val="000D4054"/>
    <w:rsid w:val="000D411D"/>
    <w:rsid w:val="000D6D22"/>
    <w:rsid w:val="000E17EC"/>
    <w:rsid w:val="000E1AF9"/>
    <w:rsid w:val="000E44D7"/>
    <w:rsid w:val="000E60F8"/>
    <w:rsid w:val="000E7148"/>
    <w:rsid w:val="000E76D6"/>
    <w:rsid w:val="000E76F1"/>
    <w:rsid w:val="000F068E"/>
    <w:rsid w:val="000F08D9"/>
    <w:rsid w:val="000F224F"/>
    <w:rsid w:val="000F2AF2"/>
    <w:rsid w:val="000F38C0"/>
    <w:rsid w:val="000F506C"/>
    <w:rsid w:val="000F7CE3"/>
    <w:rsid w:val="000F7DB7"/>
    <w:rsid w:val="00100256"/>
    <w:rsid w:val="00100841"/>
    <w:rsid w:val="0010140B"/>
    <w:rsid w:val="00102EA2"/>
    <w:rsid w:val="0010373B"/>
    <w:rsid w:val="00103E30"/>
    <w:rsid w:val="0010436F"/>
    <w:rsid w:val="00104E21"/>
    <w:rsid w:val="0010538A"/>
    <w:rsid w:val="00110BB6"/>
    <w:rsid w:val="0011249C"/>
    <w:rsid w:val="00112C24"/>
    <w:rsid w:val="00113BE8"/>
    <w:rsid w:val="00114737"/>
    <w:rsid w:val="00116B96"/>
    <w:rsid w:val="00116EBA"/>
    <w:rsid w:val="001202BD"/>
    <w:rsid w:val="0012210C"/>
    <w:rsid w:val="00122251"/>
    <w:rsid w:val="001223F9"/>
    <w:rsid w:val="00122993"/>
    <w:rsid w:val="00122BB8"/>
    <w:rsid w:val="00124707"/>
    <w:rsid w:val="00124E57"/>
    <w:rsid w:val="00125DF0"/>
    <w:rsid w:val="00126E25"/>
    <w:rsid w:val="00127441"/>
    <w:rsid w:val="00127607"/>
    <w:rsid w:val="001311BE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2B45"/>
    <w:rsid w:val="00143266"/>
    <w:rsid w:val="001433B5"/>
    <w:rsid w:val="00143739"/>
    <w:rsid w:val="001452B5"/>
    <w:rsid w:val="00147888"/>
    <w:rsid w:val="00150858"/>
    <w:rsid w:val="001518EB"/>
    <w:rsid w:val="00151D94"/>
    <w:rsid w:val="00151EE1"/>
    <w:rsid w:val="00151EF7"/>
    <w:rsid w:val="0015258B"/>
    <w:rsid w:val="00152803"/>
    <w:rsid w:val="0015344A"/>
    <w:rsid w:val="00156849"/>
    <w:rsid w:val="001570E5"/>
    <w:rsid w:val="00157606"/>
    <w:rsid w:val="0016018B"/>
    <w:rsid w:val="00160304"/>
    <w:rsid w:val="00161259"/>
    <w:rsid w:val="00161B8D"/>
    <w:rsid w:val="00161BAE"/>
    <w:rsid w:val="00162184"/>
    <w:rsid w:val="00163553"/>
    <w:rsid w:val="00164632"/>
    <w:rsid w:val="001675F6"/>
    <w:rsid w:val="001701E2"/>
    <w:rsid w:val="00170A42"/>
    <w:rsid w:val="00170E7A"/>
    <w:rsid w:val="001715F6"/>
    <w:rsid w:val="00171715"/>
    <w:rsid w:val="00172751"/>
    <w:rsid w:val="00172F21"/>
    <w:rsid w:val="001763F7"/>
    <w:rsid w:val="00176589"/>
    <w:rsid w:val="00176FD1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10C2"/>
    <w:rsid w:val="00193152"/>
    <w:rsid w:val="00193F53"/>
    <w:rsid w:val="00194450"/>
    <w:rsid w:val="00195692"/>
    <w:rsid w:val="0019579F"/>
    <w:rsid w:val="0019782C"/>
    <w:rsid w:val="001A14E0"/>
    <w:rsid w:val="001A1F72"/>
    <w:rsid w:val="001A51C5"/>
    <w:rsid w:val="001B00F5"/>
    <w:rsid w:val="001B0262"/>
    <w:rsid w:val="001B1E34"/>
    <w:rsid w:val="001B3370"/>
    <w:rsid w:val="001B346A"/>
    <w:rsid w:val="001B39D3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DA6"/>
    <w:rsid w:val="001C52A7"/>
    <w:rsid w:val="001C6C98"/>
    <w:rsid w:val="001C765B"/>
    <w:rsid w:val="001C7D2C"/>
    <w:rsid w:val="001D1873"/>
    <w:rsid w:val="001D2354"/>
    <w:rsid w:val="001D379D"/>
    <w:rsid w:val="001D3B5E"/>
    <w:rsid w:val="001D44BC"/>
    <w:rsid w:val="001D69F1"/>
    <w:rsid w:val="001D6EC5"/>
    <w:rsid w:val="001E0554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D7B"/>
    <w:rsid w:val="001E5DF7"/>
    <w:rsid w:val="001E6466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3280"/>
    <w:rsid w:val="00205125"/>
    <w:rsid w:val="0020513C"/>
    <w:rsid w:val="0020554E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B26"/>
    <w:rsid w:val="00224E01"/>
    <w:rsid w:val="00225910"/>
    <w:rsid w:val="00225BA6"/>
    <w:rsid w:val="00226007"/>
    <w:rsid w:val="00230DBD"/>
    <w:rsid w:val="0023229A"/>
    <w:rsid w:val="00232695"/>
    <w:rsid w:val="00232950"/>
    <w:rsid w:val="00234CD4"/>
    <w:rsid w:val="002378AF"/>
    <w:rsid w:val="00240838"/>
    <w:rsid w:val="002413F5"/>
    <w:rsid w:val="00241638"/>
    <w:rsid w:val="00241DD5"/>
    <w:rsid w:val="0024363C"/>
    <w:rsid w:val="002442F0"/>
    <w:rsid w:val="0024499B"/>
    <w:rsid w:val="00244D56"/>
    <w:rsid w:val="002475D1"/>
    <w:rsid w:val="0025072B"/>
    <w:rsid w:val="00250832"/>
    <w:rsid w:val="00250D07"/>
    <w:rsid w:val="002510B4"/>
    <w:rsid w:val="0025132C"/>
    <w:rsid w:val="002517D3"/>
    <w:rsid w:val="00252EBA"/>
    <w:rsid w:val="0025356B"/>
    <w:rsid w:val="00253D1C"/>
    <w:rsid w:val="002542BC"/>
    <w:rsid w:val="002548A9"/>
    <w:rsid w:val="00254C3E"/>
    <w:rsid w:val="00260035"/>
    <w:rsid w:val="00263797"/>
    <w:rsid w:val="002637FF"/>
    <w:rsid w:val="00263A21"/>
    <w:rsid w:val="00263C63"/>
    <w:rsid w:val="00263F2D"/>
    <w:rsid w:val="002647C5"/>
    <w:rsid w:val="00264930"/>
    <w:rsid w:val="002652D3"/>
    <w:rsid w:val="00265397"/>
    <w:rsid w:val="00266830"/>
    <w:rsid w:val="002675CD"/>
    <w:rsid w:val="002676A4"/>
    <w:rsid w:val="00267C06"/>
    <w:rsid w:val="00267D5D"/>
    <w:rsid w:val="00267EAD"/>
    <w:rsid w:val="00270BCB"/>
    <w:rsid w:val="00272163"/>
    <w:rsid w:val="002739A1"/>
    <w:rsid w:val="00273A3D"/>
    <w:rsid w:val="00273AC0"/>
    <w:rsid w:val="002743E7"/>
    <w:rsid w:val="002750CD"/>
    <w:rsid w:val="00275166"/>
    <w:rsid w:val="002761BF"/>
    <w:rsid w:val="002803F3"/>
    <w:rsid w:val="00280635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39E4"/>
    <w:rsid w:val="0029632B"/>
    <w:rsid w:val="0029640D"/>
    <w:rsid w:val="002A0134"/>
    <w:rsid w:val="002A03E1"/>
    <w:rsid w:val="002A042E"/>
    <w:rsid w:val="002A1B59"/>
    <w:rsid w:val="002A2497"/>
    <w:rsid w:val="002A2AAC"/>
    <w:rsid w:val="002A415B"/>
    <w:rsid w:val="002A433F"/>
    <w:rsid w:val="002A4A49"/>
    <w:rsid w:val="002A706B"/>
    <w:rsid w:val="002A7330"/>
    <w:rsid w:val="002B057C"/>
    <w:rsid w:val="002B1933"/>
    <w:rsid w:val="002B1FC0"/>
    <w:rsid w:val="002B346E"/>
    <w:rsid w:val="002B362E"/>
    <w:rsid w:val="002B456C"/>
    <w:rsid w:val="002B4906"/>
    <w:rsid w:val="002B4935"/>
    <w:rsid w:val="002B4D6A"/>
    <w:rsid w:val="002B5306"/>
    <w:rsid w:val="002C03DC"/>
    <w:rsid w:val="002C22D2"/>
    <w:rsid w:val="002C4378"/>
    <w:rsid w:val="002C465C"/>
    <w:rsid w:val="002C7629"/>
    <w:rsid w:val="002C7B7A"/>
    <w:rsid w:val="002D3703"/>
    <w:rsid w:val="002D595A"/>
    <w:rsid w:val="002E034A"/>
    <w:rsid w:val="002E29FE"/>
    <w:rsid w:val="002E2AA4"/>
    <w:rsid w:val="002E59C0"/>
    <w:rsid w:val="002E67C0"/>
    <w:rsid w:val="002E6A81"/>
    <w:rsid w:val="002E6D54"/>
    <w:rsid w:val="002E6DA0"/>
    <w:rsid w:val="002E712D"/>
    <w:rsid w:val="002F1344"/>
    <w:rsid w:val="002F5A9A"/>
    <w:rsid w:val="002F5EE6"/>
    <w:rsid w:val="002F609A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66C7"/>
    <w:rsid w:val="00307D12"/>
    <w:rsid w:val="0031109B"/>
    <w:rsid w:val="003130F5"/>
    <w:rsid w:val="003135DC"/>
    <w:rsid w:val="00313F0A"/>
    <w:rsid w:val="00314105"/>
    <w:rsid w:val="003145AA"/>
    <w:rsid w:val="003150C3"/>
    <w:rsid w:val="003168A6"/>
    <w:rsid w:val="003170B1"/>
    <w:rsid w:val="00320135"/>
    <w:rsid w:val="00320140"/>
    <w:rsid w:val="00322A92"/>
    <w:rsid w:val="003243CE"/>
    <w:rsid w:val="0032471B"/>
    <w:rsid w:val="003311BC"/>
    <w:rsid w:val="00331826"/>
    <w:rsid w:val="00331FB2"/>
    <w:rsid w:val="00332951"/>
    <w:rsid w:val="00334477"/>
    <w:rsid w:val="003358B0"/>
    <w:rsid w:val="00335A07"/>
    <w:rsid w:val="00335D6F"/>
    <w:rsid w:val="003363C3"/>
    <w:rsid w:val="003368C0"/>
    <w:rsid w:val="00336E6E"/>
    <w:rsid w:val="00337B2E"/>
    <w:rsid w:val="00340667"/>
    <w:rsid w:val="0034099E"/>
    <w:rsid w:val="00340B81"/>
    <w:rsid w:val="003418CC"/>
    <w:rsid w:val="003422A6"/>
    <w:rsid w:val="00342737"/>
    <w:rsid w:val="00342914"/>
    <w:rsid w:val="00342D64"/>
    <w:rsid w:val="0034317C"/>
    <w:rsid w:val="00344BBA"/>
    <w:rsid w:val="00345617"/>
    <w:rsid w:val="00346145"/>
    <w:rsid w:val="00346C6E"/>
    <w:rsid w:val="00350AC1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180B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36A"/>
    <w:rsid w:val="00372C5C"/>
    <w:rsid w:val="00373B42"/>
    <w:rsid w:val="00373FBC"/>
    <w:rsid w:val="003757D3"/>
    <w:rsid w:val="00375F8C"/>
    <w:rsid w:val="00376C5D"/>
    <w:rsid w:val="00377AF3"/>
    <w:rsid w:val="003800C9"/>
    <w:rsid w:val="0038019C"/>
    <w:rsid w:val="00380E8F"/>
    <w:rsid w:val="00381059"/>
    <w:rsid w:val="0038158E"/>
    <w:rsid w:val="00381591"/>
    <w:rsid w:val="00381806"/>
    <w:rsid w:val="003819EC"/>
    <w:rsid w:val="0038205E"/>
    <w:rsid w:val="00382220"/>
    <w:rsid w:val="003833F5"/>
    <w:rsid w:val="00383DC5"/>
    <w:rsid w:val="00385902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96819"/>
    <w:rsid w:val="003A3370"/>
    <w:rsid w:val="003B1BF0"/>
    <w:rsid w:val="003B3CCF"/>
    <w:rsid w:val="003B606A"/>
    <w:rsid w:val="003B761B"/>
    <w:rsid w:val="003B7920"/>
    <w:rsid w:val="003C04D7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D6D06"/>
    <w:rsid w:val="003E0C89"/>
    <w:rsid w:val="003E4B78"/>
    <w:rsid w:val="003E4BF1"/>
    <w:rsid w:val="003E639F"/>
    <w:rsid w:val="003E76E7"/>
    <w:rsid w:val="003E7865"/>
    <w:rsid w:val="003F0C2D"/>
    <w:rsid w:val="003F1D53"/>
    <w:rsid w:val="003F21F7"/>
    <w:rsid w:val="003F303B"/>
    <w:rsid w:val="003F321A"/>
    <w:rsid w:val="003F450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87"/>
    <w:rsid w:val="00411BE4"/>
    <w:rsid w:val="00411EFD"/>
    <w:rsid w:val="00412BA6"/>
    <w:rsid w:val="00412EAD"/>
    <w:rsid w:val="00414A6B"/>
    <w:rsid w:val="00414BF4"/>
    <w:rsid w:val="0041682B"/>
    <w:rsid w:val="00417DCE"/>
    <w:rsid w:val="00422B71"/>
    <w:rsid w:val="004274DD"/>
    <w:rsid w:val="004277E4"/>
    <w:rsid w:val="004304E5"/>
    <w:rsid w:val="0043184F"/>
    <w:rsid w:val="00432034"/>
    <w:rsid w:val="0043545C"/>
    <w:rsid w:val="00441B4A"/>
    <w:rsid w:val="0044222B"/>
    <w:rsid w:val="0044457F"/>
    <w:rsid w:val="00444E62"/>
    <w:rsid w:val="00450F02"/>
    <w:rsid w:val="00454478"/>
    <w:rsid w:val="00455F77"/>
    <w:rsid w:val="0045640D"/>
    <w:rsid w:val="004564CA"/>
    <w:rsid w:val="004614D8"/>
    <w:rsid w:val="0046188E"/>
    <w:rsid w:val="00462F42"/>
    <w:rsid w:val="00464CB0"/>
    <w:rsid w:val="004651B7"/>
    <w:rsid w:val="00465C37"/>
    <w:rsid w:val="00465D11"/>
    <w:rsid w:val="00466A60"/>
    <w:rsid w:val="004703E7"/>
    <w:rsid w:val="0047092B"/>
    <w:rsid w:val="00470EEE"/>
    <w:rsid w:val="00472ED1"/>
    <w:rsid w:val="00472FE5"/>
    <w:rsid w:val="00473D16"/>
    <w:rsid w:val="00474301"/>
    <w:rsid w:val="00474396"/>
    <w:rsid w:val="00474907"/>
    <w:rsid w:val="00477941"/>
    <w:rsid w:val="004813C0"/>
    <w:rsid w:val="0048144B"/>
    <w:rsid w:val="00483102"/>
    <w:rsid w:val="0048413E"/>
    <w:rsid w:val="00484C6E"/>
    <w:rsid w:val="00484E4A"/>
    <w:rsid w:val="00487E73"/>
    <w:rsid w:val="00492FE4"/>
    <w:rsid w:val="0049375B"/>
    <w:rsid w:val="00494F3D"/>
    <w:rsid w:val="0049513F"/>
    <w:rsid w:val="0049576C"/>
    <w:rsid w:val="00496018"/>
    <w:rsid w:val="00496B02"/>
    <w:rsid w:val="004A00C5"/>
    <w:rsid w:val="004A04CC"/>
    <w:rsid w:val="004A07BB"/>
    <w:rsid w:val="004A1511"/>
    <w:rsid w:val="004A19DA"/>
    <w:rsid w:val="004A2218"/>
    <w:rsid w:val="004A242A"/>
    <w:rsid w:val="004A2945"/>
    <w:rsid w:val="004A2994"/>
    <w:rsid w:val="004A29E1"/>
    <w:rsid w:val="004A3E9B"/>
    <w:rsid w:val="004A50EA"/>
    <w:rsid w:val="004A5348"/>
    <w:rsid w:val="004A5789"/>
    <w:rsid w:val="004A5D17"/>
    <w:rsid w:val="004A689A"/>
    <w:rsid w:val="004A7050"/>
    <w:rsid w:val="004A7EAD"/>
    <w:rsid w:val="004B0631"/>
    <w:rsid w:val="004B2275"/>
    <w:rsid w:val="004B23E9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DFB"/>
    <w:rsid w:val="004F22BF"/>
    <w:rsid w:val="004F28ED"/>
    <w:rsid w:val="004F2E84"/>
    <w:rsid w:val="004F383F"/>
    <w:rsid w:val="004F38E9"/>
    <w:rsid w:val="004F3A8C"/>
    <w:rsid w:val="004F712D"/>
    <w:rsid w:val="00502901"/>
    <w:rsid w:val="00502C53"/>
    <w:rsid w:val="00503029"/>
    <w:rsid w:val="00503998"/>
    <w:rsid w:val="00504E0A"/>
    <w:rsid w:val="005068AF"/>
    <w:rsid w:val="00506EF7"/>
    <w:rsid w:val="00507CD9"/>
    <w:rsid w:val="00510A3B"/>
    <w:rsid w:val="005142ED"/>
    <w:rsid w:val="00515FEB"/>
    <w:rsid w:val="00516303"/>
    <w:rsid w:val="00516BED"/>
    <w:rsid w:val="00517C1B"/>
    <w:rsid w:val="00523290"/>
    <w:rsid w:val="00523A4F"/>
    <w:rsid w:val="0052420F"/>
    <w:rsid w:val="00524B8C"/>
    <w:rsid w:val="00524FEA"/>
    <w:rsid w:val="005252F5"/>
    <w:rsid w:val="00526716"/>
    <w:rsid w:val="0052782A"/>
    <w:rsid w:val="005306DF"/>
    <w:rsid w:val="0053088E"/>
    <w:rsid w:val="005319A9"/>
    <w:rsid w:val="00532161"/>
    <w:rsid w:val="00533B95"/>
    <w:rsid w:val="00533BC0"/>
    <w:rsid w:val="0054133F"/>
    <w:rsid w:val="005422BA"/>
    <w:rsid w:val="005435AB"/>
    <w:rsid w:val="0054365A"/>
    <w:rsid w:val="0054395C"/>
    <w:rsid w:val="005476CC"/>
    <w:rsid w:val="00550C9D"/>
    <w:rsid w:val="005534C6"/>
    <w:rsid w:val="0055375C"/>
    <w:rsid w:val="00553C50"/>
    <w:rsid w:val="00553D33"/>
    <w:rsid w:val="00554A02"/>
    <w:rsid w:val="00554DAC"/>
    <w:rsid w:val="00556261"/>
    <w:rsid w:val="00556340"/>
    <w:rsid w:val="005572E0"/>
    <w:rsid w:val="00557401"/>
    <w:rsid w:val="00557753"/>
    <w:rsid w:val="0055786E"/>
    <w:rsid w:val="00557F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107"/>
    <w:rsid w:val="00581C19"/>
    <w:rsid w:val="00584EC9"/>
    <w:rsid w:val="00585C02"/>
    <w:rsid w:val="0058658D"/>
    <w:rsid w:val="0058674F"/>
    <w:rsid w:val="005873AA"/>
    <w:rsid w:val="00590437"/>
    <w:rsid w:val="00590586"/>
    <w:rsid w:val="00591D0B"/>
    <w:rsid w:val="00592D71"/>
    <w:rsid w:val="005933CB"/>
    <w:rsid w:val="00596CB0"/>
    <w:rsid w:val="00597921"/>
    <w:rsid w:val="005A0AB0"/>
    <w:rsid w:val="005A2365"/>
    <w:rsid w:val="005A26EF"/>
    <w:rsid w:val="005A74BA"/>
    <w:rsid w:val="005A7B3C"/>
    <w:rsid w:val="005B141F"/>
    <w:rsid w:val="005B17BF"/>
    <w:rsid w:val="005B17C7"/>
    <w:rsid w:val="005B31DF"/>
    <w:rsid w:val="005B357A"/>
    <w:rsid w:val="005B4C75"/>
    <w:rsid w:val="005B5A54"/>
    <w:rsid w:val="005B63DB"/>
    <w:rsid w:val="005B674D"/>
    <w:rsid w:val="005B727C"/>
    <w:rsid w:val="005B7AAF"/>
    <w:rsid w:val="005C024E"/>
    <w:rsid w:val="005C15DB"/>
    <w:rsid w:val="005C3E82"/>
    <w:rsid w:val="005D005F"/>
    <w:rsid w:val="005D0BCA"/>
    <w:rsid w:val="005D118E"/>
    <w:rsid w:val="005D1907"/>
    <w:rsid w:val="005D1F9D"/>
    <w:rsid w:val="005D5575"/>
    <w:rsid w:val="005D6A0E"/>
    <w:rsid w:val="005D75CC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F09CD"/>
    <w:rsid w:val="005F253F"/>
    <w:rsid w:val="005F42C7"/>
    <w:rsid w:val="005F5A3E"/>
    <w:rsid w:val="005F5DFB"/>
    <w:rsid w:val="005F6481"/>
    <w:rsid w:val="005F6B47"/>
    <w:rsid w:val="005F6D7C"/>
    <w:rsid w:val="00600DE5"/>
    <w:rsid w:val="00601126"/>
    <w:rsid w:val="006021B2"/>
    <w:rsid w:val="00602C94"/>
    <w:rsid w:val="00603602"/>
    <w:rsid w:val="00607FB8"/>
    <w:rsid w:val="0061132E"/>
    <w:rsid w:val="00613138"/>
    <w:rsid w:val="006149B2"/>
    <w:rsid w:val="00616C7F"/>
    <w:rsid w:val="00616EC8"/>
    <w:rsid w:val="00617377"/>
    <w:rsid w:val="00620770"/>
    <w:rsid w:val="006207DF"/>
    <w:rsid w:val="006216BB"/>
    <w:rsid w:val="00621A1C"/>
    <w:rsid w:val="00622741"/>
    <w:rsid w:val="00624D9D"/>
    <w:rsid w:val="006257C8"/>
    <w:rsid w:val="00625B6E"/>
    <w:rsid w:val="00627E54"/>
    <w:rsid w:val="00631662"/>
    <w:rsid w:val="00632AB0"/>
    <w:rsid w:val="00634303"/>
    <w:rsid w:val="006360B1"/>
    <w:rsid w:val="006377C0"/>
    <w:rsid w:val="00637F02"/>
    <w:rsid w:val="0064047A"/>
    <w:rsid w:val="00641A5A"/>
    <w:rsid w:val="006427B2"/>
    <w:rsid w:val="0064442F"/>
    <w:rsid w:val="00645782"/>
    <w:rsid w:val="00646F50"/>
    <w:rsid w:val="0065009A"/>
    <w:rsid w:val="006504D9"/>
    <w:rsid w:val="00650BF2"/>
    <w:rsid w:val="00656154"/>
    <w:rsid w:val="00657284"/>
    <w:rsid w:val="00657CFA"/>
    <w:rsid w:val="006615D0"/>
    <w:rsid w:val="00662099"/>
    <w:rsid w:val="00662A9F"/>
    <w:rsid w:val="00662B34"/>
    <w:rsid w:val="00662E40"/>
    <w:rsid w:val="00663C38"/>
    <w:rsid w:val="0066502F"/>
    <w:rsid w:val="006654BD"/>
    <w:rsid w:val="00667182"/>
    <w:rsid w:val="00667727"/>
    <w:rsid w:val="00667DF6"/>
    <w:rsid w:val="0067051A"/>
    <w:rsid w:val="0067084E"/>
    <w:rsid w:val="00670F51"/>
    <w:rsid w:val="006716BC"/>
    <w:rsid w:val="00671A33"/>
    <w:rsid w:val="00676B17"/>
    <w:rsid w:val="00681606"/>
    <w:rsid w:val="006818EB"/>
    <w:rsid w:val="00681B37"/>
    <w:rsid w:val="00682A29"/>
    <w:rsid w:val="00683AD2"/>
    <w:rsid w:val="006843B3"/>
    <w:rsid w:val="006853A5"/>
    <w:rsid w:val="0068555B"/>
    <w:rsid w:val="00686F62"/>
    <w:rsid w:val="00690846"/>
    <w:rsid w:val="00690C69"/>
    <w:rsid w:val="00691F20"/>
    <w:rsid w:val="00692866"/>
    <w:rsid w:val="00692A39"/>
    <w:rsid w:val="00692CFA"/>
    <w:rsid w:val="00694992"/>
    <w:rsid w:val="0069548B"/>
    <w:rsid w:val="006956CC"/>
    <w:rsid w:val="00695A6A"/>
    <w:rsid w:val="006965CA"/>
    <w:rsid w:val="006A0808"/>
    <w:rsid w:val="006A147A"/>
    <w:rsid w:val="006A347B"/>
    <w:rsid w:val="006A3564"/>
    <w:rsid w:val="006A4D5E"/>
    <w:rsid w:val="006A4ECB"/>
    <w:rsid w:val="006A5632"/>
    <w:rsid w:val="006A6074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493D"/>
    <w:rsid w:val="006C534B"/>
    <w:rsid w:val="006C5ABE"/>
    <w:rsid w:val="006C7228"/>
    <w:rsid w:val="006C7CB8"/>
    <w:rsid w:val="006D18B7"/>
    <w:rsid w:val="006D2761"/>
    <w:rsid w:val="006D2FF1"/>
    <w:rsid w:val="006D529B"/>
    <w:rsid w:val="006D6B1B"/>
    <w:rsid w:val="006D71A9"/>
    <w:rsid w:val="006E28B1"/>
    <w:rsid w:val="006E3428"/>
    <w:rsid w:val="006E4E38"/>
    <w:rsid w:val="006E5AF2"/>
    <w:rsid w:val="006F12A4"/>
    <w:rsid w:val="006F12E0"/>
    <w:rsid w:val="006F15C7"/>
    <w:rsid w:val="006F21F0"/>
    <w:rsid w:val="006F35CD"/>
    <w:rsid w:val="006F36CF"/>
    <w:rsid w:val="006F3B88"/>
    <w:rsid w:val="006F4139"/>
    <w:rsid w:val="006F482E"/>
    <w:rsid w:val="006F4D17"/>
    <w:rsid w:val="006F4E2E"/>
    <w:rsid w:val="006F51CB"/>
    <w:rsid w:val="006F5B73"/>
    <w:rsid w:val="007005AE"/>
    <w:rsid w:val="007015B3"/>
    <w:rsid w:val="007028F8"/>
    <w:rsid w:val="007056E4"/>
    <w:rsid w:val="007058A9"/>
    <w:rsid w:val="00705BF0"/>
    <w:rsid w:val="00707C60"/>
    <w:rsid w:val="00710657"/>
    <w:rsid w:val="00710DB7"/>
    <w:rsid w:val="00711BD2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198"/>
    <w:rsid w:val="00716D8E"/>
    <w:rsid w:val="00720022"/>
    <w:rsid w:val="00720B3B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4DE"/>
    <w:rsid w:val="007340B4"/>
    <w:rsid w:val="00736D8B"/>
    <w:rsid w:val="00737A6D"/>
    <w:rsid w:val="007410EA"/>
    <w:rsid w:val="00742885"/>
    <w:rsid w:val="007428C6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6FAA"/>
    <w:rsid w:val="00757136"/>
    <w:rsid w:val="00757FC3"/>
    <w:rsid w:val="007603F2"/>
    <w:rsid w:val="00762A6E"/>
    <w:rsid w:val="00767058"/>
    <w:rsid w:val="007700A5"/>
    <w:rsid w:val="00770280"/>
    <w:rsid w:val="0077177B"/>
    <w:rsid w:val="00771D5F"/>
    <w:rsid w:val="007722A6"/>
    <w:rsid w:val="00772CFA"/>
    <w:rsid w:val="007744FE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0023"/>
    <w:rsid w:val="007A1499"/>
    <w:rsid w:val="007A227D"/>
    <w:rsid w:val="007A2E8F"/>
    <w:rsid w:val="007A4660"/>
    <w:rsid w:val="007A47FE"/>
    <w:rsid w:val="007A4A76"/>
    <w:rsid w:val="007A4E95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B58B6"/>
    <w:rsid w:val="007C115B"/>
    <w:rsid w:val="007C151E"/>
    <w:rsid w:val="007C29F4"/>
    <w:rsid w:val="007C469A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2C92"/>
    <w:rsid w:val="007D7D12"/>
    <w:rsid w:val="007D7D41"/>
    <w:rsid w:val="007E11E7"/>
    <w:rsid w:val="007E1E47"/>
    <w:rsid w:val="007E2792"/>
    <w:rsid w:val="007E664B"/>
    <w:rsid w:val="007E717C"/>
    <w:rsid w:val="007F070C"/>
    <w:rsid w:val="007F0BC7"/>
    <w:rsid w:val="007F2327"/>
    <w:rsid w:val="007F23ED"/>
    <w:rsid w:val="007F27B6"/>
    <w:rsid w:val="007F3BA0"/>
    <w:rsid w:val="007F4679"/>
    <w:rsid w:val="007F5949"/>
    <w:rsid w:val="007F68AA"/>
    <w:rsid w:val="0080069C"/>
    <w:rsid w:val="00800E60"/>
    <w:rsid w:val="00802450"/>
    <w:rsid w:val="00802B2B"/>
    <w:rsid w:val="00804824"/>
    <w:rsid w:val="0080594D"/>
    <w:rsid w:val="00811C12"/>
    <w:rsid w:val="00812D5E"/>
    <w:rsid w:val="00812DC9"/>
    <w:rsid w:val="008140CA"/>
    <w:rsid w:val="00814ED3"/>
    <w:rsid w:val="00815929"/>
    <w:rsid w:val="00815947"/>
    <w:rsid w:val="0081639C"/>
    <w:rsid w:val="0081657D"/>
    <w:rsid w:val="00816FFC"/>
    <w:rsid w:val="008216D9"/>
    <w:rsid w:val="00825CE7"/>
    <w:rsid w:val="00826826"/>
    <w:rsid w:val="008268FB"/>
    <w:rsid w:val="0082741B"/>
    <w:rsid w:val="00831E90"/>
    <w:rsid w:val="008334F5"/>
    <w:rsid w:val="008335D3"/>
    <w:rsid w:val="00834D06"/>
    <w:rsid w:val="00835010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818"/>
    <w:rsid w:val="00872511"/>
    <w:rsid w:val="00872918"/>
    <w:rsid w:val="00872F58"/>
    <w:rsid w:val="00873C61"/>
    <w:rsid w:val="0087486D"/>
    <w:rsid w:val="00875D03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2BE"/>
    <w:rsid w:val="00893C23"/>
    <w:rsid w:val="00894799"/>
    <w:rsid w:val="0089600C"/>
    <w:rsid w:val="00896CA4"/>
    <w:rsid w:val="00897D2F"/>
    <w:rsid w:val="008A0A5B"/>
    <w:rsid w:val="008A1743"/>
    <w:rsid w:val="008A25F7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00"/>
    <w:rsid w:val="008B57C5"/>
    <w:rsid w:val="008B5FF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408E"/>
    <w:rsid w:val="008D5DFC"/>
    <w:rsid w:val="008D62CB"/>
    <w:rsid w:val="008D68A5"/>
    <w:rsid w:val="008D7244"/>
    <w:rsid w:val="008D7BF1"/>
    <w:rsid w:val="008E134D"/>
    <w:rsid w:val="008E1439"/>
    <w:rsid w:val="008E21AE"/>
    <w:rsid w:val="008E372B"/>
    <w:rsid w:val="008E3755"/>
    <w:rsid w:val="008E3B33"/>
    <w:rsid w:val="008E3C16"/>
    <w:rsid w:val="008E5730"/>
    <w:rsid w:val="008E573D"/>
    <w:rsid w:val="008E579E"/>
    <w:rsid w:val="008E75C5"/>
    <w:rsid w:val="008E760A"/>
    <w:rsid w:val="008F0BE0"/>
    <w:rsid w:val="008F1CA0"/>
    <w:rsid w:val="008F36DC"/>
    <w:rsid w:val="008F40A3"/>
    <w:rsid w:val="008F4835"/>
    <w:rsid w:val="00900613"/>
    <w:rsid w:val="00901524"/>
    <w:rsid w:val="0090255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16B"/>
    <w:rsid w:val="00916BC5"/>
    <w:rsid w:val="00921106"/>
    <w:rsid w:val="00921460"/>
    <w:rsid w:val="00921B56"/>
    <w:rsid w:val="0092217B"/>
    <w:rsid w:val="00922923"/>
    <w:rsid w:val="0092321A"/>
    <w:rsid w:val="009241F2"/>
    <w:rsid w:val="00924DD3"/>
    <w:rsid w:val="00925FD1"/>
    <w:rsid w:val="0092676D"/>
    <w:rsid w:val="00931653"/>
    <w:rsid w:val="009318EB"/>
    <w:rsid w:val="00931DBB"/>
    <w:rsid w:val="009344CA"/>
    <w:rsid w:val="00934DE2"/>
    <w:rsid w:val="00936481"/>
    <w:rsid w:val="00936C07"/>
    <w:rsid w:val="0093786A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3D2"/>
    <w:rsid w:val="00953550"/>
    <w:rsid w:val="0095381F"/>
    <w:rsid w:val="009539B7"/>
    <w:rsid w:val="00955700"/>
    <w:rsid w:val="009610CD"/>
    <w:rsid w:val="00961ED3"/>
    <w:rsid w:val="00966362"/>
    <w:rsid w:val="00966721"/>
    <w:rsid w:val="00971026"/>
    <w:rsid w:val="0097124B"/>
    <w:rsid w:val="00971959"/>
    <w:rsid w:val="00971D6C"/>
    <w:rsid w:val="009723F5"/>
    <w:rsid w:val="009736C3"/>
    <w:rsid w:val="00973C80"/>
    <w:rsid w:val="0097697E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20E5"/>
    <w:rsid w:val="009967C7"/>
    <w:rsid w:val="0099684C"/>
    <w:rsid w:val="0099736E"/>
    <w:rsid w:val="009A02F6"/>
    <w:rsid w:val="009A0E5B"/>
    <w:rsid w:val="009A2657"/>
    <w:rsid w:val="009A442C"/>
    <w:rsid w:val="009A5131"/>
    <w:rsid w:val="009A5377"/>
    <w:rsid w:val="009A53EE"/>
    <w:rsid w:val="009A5932"/>
    <w:rsid w:val="009B0C87"/>
    <w:rsid w:val="009B132E"/>
    <w:rsid w:val="009B15D6"/>
    <w:rsid w:val="009B2F6B"/>
    <w:rsid w:val="009B3D2E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3A6"/>
    <w:rsid w:val="009C54BA"/>
    <w:rsid w:val="009C5763"/>
    <w:rsid w:val="009C642B"/>
    <w:rsid w:val="009C729E"/>
    <w:rsid w:val="009D0561"/>
    <w:rsid w:val="009D0B84"/>
    <w:rsid w:val="009D32FF"/>
    <w:rsid w:val="009D3474"/>
    <w:rsid w:val="009D4A87"/>
    <w:rsid w:val="009D72D9"/>
    <w:rsid w:val="009E0191"/>
    <w:rsid w:val="009E0304"/>
    <w:rsid w:val="009E06AB"/>
    <w:rsid w:val="009E2E57"/>
    <w:rsid w:val="009E324A"/>
    <w:rsid w:val="009E3C99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A012CE"/>
    <w:rsid w:val="00A01F4F"/>
    <w:rsid w:val="00A021F3"/>
    <w:rsid w:val="00A02959"/>
    <w:rsid w:val="00A043AC"/>
    <w:rsid w:val="00A04647"/>
    <w:rsid w:val="00A056D3"/>
    <w:rsid w:val="00A05D80"/>
    <w:rsid w:val="00A061E3"/>
    <w:rsid w:val="00A06FE6"/>
    <w:rsid w:val="00A112A0"/>
    <w:rsid w:val="00A112D9"/>
    <w:rsid w:val="00A11A46"/>
    <w:rsid w:val="00A11C1C"/>
    <w:rsid w:val="00A15293"/>
    <w:rsid w:val="00A2139A"/>
    <w:rsid w:val="00A2155D"/>
    <w:rsid w:val="00A21B81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2BB4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47E68"/>
    <w:rsid w:val="00A505D7"/>
    <w:rsid w:val="00A5219B"/>
    <w:rsid w:val="00A5275A"/>
    <w:rsid w:val="00A528D2"/>
    <w:rsid w:val="00A52B79"/>
    <w:rsid w:val="00A556EC"/>
    <w:rsid w:val="00A570AE"/>
    <w:rsid w:val="00A57487"/>
    <w:rsid w:val="00A57ED5"/>
    <w:rsid w:val="00A60B43"/>
    <w:rsid w:val="00A62BAA"/>
    <w:rsid w:val="00A63211"/>
    <w:rsid w:val="00A632A4"/>
    <w:rsid w:val="00A6386F"/>
    <w:rsid w:val="00A6494A"/>
    <w:rsid w:val="00A66C78"/>
    <w:rsid w:val="00A7074C"/>
    <w:rsid w:val="00A71F37"/>
    <w:rsid w:val="00A72410"/>
    <w:rsid w:val="00A73FD9"/>
    <w:rsid w:val="00A749E7"/>
    <w:rsid w:val="00A74B24"/>
    <w:rsid w:val="00A750C6"/>
    <w:rsid w:val="00A7524F"/>
    <w:rsid w:val="00A75AB6"/>
    <w:rsid w:val="00A76936"/>
    <w:rsid w:val="00A76AE3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832"/>
    <w:rsid w:val="00A95C41"/>
    <w:rsid w:val="00A96455"/>
    <w:rsid w:val="00A971C8"/>
    <w:rsid w:val="00AA0324"/>
    <w:rsid w:val="00AA1EAB"/>
    <w:rsid w:val="00AA270E"/>
    <w:rsid w:val="00AA2DEF"/>
    <w:rsid w:val="00AA40E3"/>
    <w:rsid w:val="00AA476D"/>
    <w:rsid w:val="00AA497E"/>
    <w:rsid w:val="00AA580E"/>
    <w:rsid w:val="00AA5905"/>
    <w:rsid w:val="00AA6C5D"/>
    <w:rsid w:val="00AB1C4B"/>
    <w:rsid w:val="00AB2D1B"/>
    <w:rsid w:val="00AB3C16"/>
    <w:rsid w:val="00AB64B5"/>
    <w:rsid w:val="00AB7BA4"/>
    <w:rsid w:val="00AC010B"/>
    <w:rsid w:val="00AC128D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8FD"/>
    <w:rsid w:val="00AD395E"/>
    <w:rsid w:val="00AD469A"/>
    <w:rsid w:val="00AD4C39"/>
    <w:rsid w:val="00AD6C83"/>
    <w:rsid w:val="00AD6E0A"/>
    <w:rsid w:val="00AE1C0C"/>
    <w:rsid w:val="00AE21E7"/>
    <w:rsid w:val="00AE22D2"/>
    <w:rsid w:val="00AE44F8"/>
    <w:rsid w:val="00AE4DF3"/>
    <w:rsid w:val="00AE58C1"/>
    <w:rsid w:val="00AF0075"/>
    <w:rsid w:val="00AF18EC"/>
    <w:rsid w:val="00AF2BF3"/>
    <w:rsid w:val="00AF2F88"/>
    <w:rsid w:val="00AF38CF"/>
    <w:rsid w:val="00AF3F98"/>
    <w:rsid w:val="00AF7072"/>
    <w:rsid w:val="00B00AA4"/>
    <w:rsid w:val="00B010F8"/>
    <w:rsid w:val="00B02E98"/>
    <w:rsid w:val="00B03097"/>
    <w:rsid w:val="00B038A5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99C"/>
    <w:rsid w:val="00B12ADD"/>
    <w:rsid w:val="00B12CB5"/>
    <w:rsid w:val="00B140CF"/>
    <w:rsid w:val="00B146EB"/>
    <w:rsid w:val="00B14761"/>
    <w:rsid w:val="00B15BDF"/>
    <w:rsid w:val="00B15E40"/>
    <w:rsid w:val="00B1624D"/>
    <w:rsid w:val="00B17694"/>
    <w:rsid w:val="00B17B2D"/>
    <w:rsid w:val="00B17E32"/>
    <w:rsid w:val="00B17E7F"/>
    <w:rsid w:val="00B203BF"/>
    <w:rsid w:val="00B20EFC"/>
    <w:rsid w:val="00B20FA5"/>
    <w:rsid w:val="00B21497"/>
    <w:rsid w:val="00B21D97"/>
    <w:rsid w:val="00B21F86"/>
    <w:rsid w:val="00B232B7"/>
    <w:rsid w:val="00B242DD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0DC4"/>
    <w:rsid w:val="00B620C7"/>
    <w:rsid w:val="00B629E3"/>
    <w:rsid w:val="00B63402"/>
    <w:rsid w:val="00B64A24"/>
    <w:rsid w:val="00B65719"/>
    <w:rsid w:val="00B65E1A"/>
    <w:rsid w:val="00B6711A"/>
    <w:rsid w:val="00B678EE"/>
    <w:rsid w:val="00B709CE"/>
    <w:rsid w:val="00B70C73"/>
    <w:rsid w:val="00B718A2"/>
    <w:rsid w:val="00B72209"/>
    <w:rsid w:val="00B725F8"/>
    <w:rsid w:val="00B75D35"/>
    <w:rsid w:val="00B76DED"/>
    <w:rsid w:val="00B778DE"/>
    <w:rsid w:val="00B818AF"/>
    <w:rsid w:val="00B81AFD"/>
    <w:rsid w:val="00B8239F"/>
    <w:rsid w:val="00B8323A"/>
    <w:rsid w:val="00B83491"/>
    <w:rsid w:val="00B83514"/>
    <w:rsid w:val="00B8504C"/>
    <w:rsid w:val="00B8642C"/>
    <w:rsid w:val="00B87514"/>
    <w:rsid w:val="00B87FA0"/>
    <w:rsid w:val="00B91E91"/>
    <w:rsid w:val="00B92CB2"/>
    <w:rsid w:val="00B953B7"/>
    <w:rsid w:val="00B95D67"/>
    <w:rsid w:val="00B961C4"/>
    <w:rsid w:val="00B9623C"/>
    <w:rsid w:val="00B966DB"/>
    <w:rsid w:val="00B9763D"/>
    <w:rsid w:val="00B97BF9"/>
    <w:rsid w:val="00BA1BA7"/>
    <w:rsid w:val="00BA2719"/>
    <w:rsid w:val="00BA2982"/>
    <w:rsid w:val="00BA4DFF"/>
    <w:rsid w:val="00BA5161"/>
    <w:rsid w:val="00BA529F"/>
    <w:rsid w:val="00BA6BA1"/>
    <w:rsid w:val="00BB0B1F"/>
    <w:rsid w:val="00BB1FEE"/>
    <w:rsid w:val="00BB2278"/>
    <w:rsid w:val="00BB259B"/>
    <w:rsid w:val="00BB2C4C"/>
    <w:rsid w:val="00BB49AB"/>
    <w:rsid w:val="00BB634A"/>
    <w:rsid w:val="00BC0B27"/>
    <w:rsid w:val="00BC21F5"/>
    <w:rsid w:val="00BC33A8"/>
    <w:rsid w:val="00BC4624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24"/>
    <w:rsid w:val="00BD787A"/>
    <w:rsid w:val="00BE23C4"/>
    <w:rsid w:val="00BE3A9B"/>
    <w:rsid w:val="00BE42A0"/>
    <w:rsid w:val="00BE6105"/>
    <w:rsid w:val="00BE650D"/>
    <w:rsid w:val="00BE6672"/>
    <w:rsid w:val="00BE72F2"/>
    <w:rsid w:val="00BE7741"/>
    <w:rsid w:val="00BE7ADB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702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228"/>
    <w:rsid w:val="00C20AE5"/>
    <w:rsid w:val="00C20C7C"/>
    <w:rsid w:val="00C21C65"/>
    <w:rsid w:val="00C22B38"/>
    <w:rsid w:val="00C236B6"/>
    <w:rsid w:val="00C242E5"/>
    <w:rsid w:val="00C2469F"/>
    <w:rsid w:val="00C24C1B"/>
    <w:rsid w:val="00C2536F"/>
    <w:rsid w:val="00C25B70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4BCA"/>
    <w:rsid w:val="00C46E84"/>
    <w:rsid w:val="00C50A21"/>
    <w:rsid w:val="00C516C1"/>
    <w:rsid w:val="00C55250"/>
    <w:rsid w:val="00C555DE"/>
    <w:rsid w:val="00C55A7F"/>
    <w:rsid w:val="00C561CC"/>
    <w:rsid w:val="00C57E7A"/>
    <w:rsid w:val="00C618C6"/>
    <w:rsid w:val="00C62AD5"/>
    <w:rsid w:val="00C63A68"/>
    <w:rsid w:val="00C644CA"/>
    <w:rsid w:val="00C648DC"/>
    <w:rsid w:val="00C64C73"/>
    <w:rsid w:val="00C65250"/>
    <w:rsid w:val="00C656EC"/>
    <w:rsid w:val="00C66262"/>
    <w:rsid w:val="00C66382"/>
    <w:rsid w:val="00C67466"/>
    <w:rsid w:val="00C71ECE"/>
    <w:rsid w:val="00C72390"/>
    <w:rsid w:val="00C72EDE"/>
    <w:rsid w:val="00C73278"/>
    <w:rsid w:val="00C740FD"/>
    <w:rsid w:val="00C7528A"/>
    <w:rsid w:val="00C75D25"/>
    <w:rsid w:val="00C7686E"/>
    <w:rsid w:val="00C77A2A"/>
    <w:rsid w:val="00C80F8F"/>
    <w:rsid w:val="00C8117B"/>
    <w:rsid w:val="00C81B38"/>
    <w:rsid w:val="00C82933"/>
    <w:rsid w:val="00C83913"/>
    <w:rsid w:val="00C84031"/>
    <w:rsid w:val="00C84387"/>
    <w:rsid w:val="00C84C10"/>
    <w:rsid w:val="00C87D59"/>
    <w:rsid w:val="00C90D86"/>
    <w:rsid w:val="00C91676"/>
    <w:rsid w:val="00C93A43"/>
    <w:rsid w:val="00C93A98"/>
    <w:rsid w:val="00C93DE8"/>
    <w:rsid w:val="00C94696"/>
    <w:rsid w:val="00C95260"/>
    <w:rsid w:val="00C95922"/>
    <w:rsid w:val="00C96388"/>
    <w:rsid w:val="00C96EF1"/>
    <w:rsid w:val="00C9756F"/>
    <w:rsid w:val="00CA016E"/>
    <w:rsid w:val="00CA1FAA"/>
    <w:rsid w:val="00CA2E05"/>
    <w:rsid w:val="00CA2E76"/>
    <w:rsid w:val="00CA2F27"/>
    <w:rsid w:val="00CA4076"/>
    <w:rsid w:val="00CA5FD0"/>
    <w:rsid w:val="00CA6FAA"/>
    <w:rsid w:val="00CA77F9"/>
    <w:rsid w:val="00CB0EBE"/>
    <w:rsid w:val="00CB18B2"/>
    <w:rsid w:val="00CB233F"/>
    <w:rsid w:val="00CB258F"/>
    <w:rsid w:val="00CB5561"/>
    <w:rsid w:val="00CB60B7"/>
    <w:rsid w:val="00CB75D2"/>
    <w:rsid w:val="00CB77BB"/>
    <w:rsid w:val="00CC0773"/>
    <w:rsid w:val="00CC07B6"/>
    <w:rsid w:val="00CC1BCB"/>
    <w:rsid w:val="00CC265C"/>
    <w:rsid w:val="00CC3025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DF6"/>
    <w:rsid w:val="00CD3ED3"/>
    <w:rsid w:val="00CD742C"/>
    <w:rsid w:val="00CD7ABF"/>
    <w:rsid w:val="00CE0650"/>
    <w:rsid w:val="00CE092D"/>
    <w:rsid w:val="00CE1ED0"/>
    <w:rsid w:val="00CE2DB7"/>
    <w:rsid w:val="00CE3144"/>
    <w:rsid w:val="00CE443D"/>
    <w:rsid w:val="00CE605B"/>
    <w:rsid w:val="00CE69F9"/>
    <w:rsid w:val="00CF1BEF"/>
    <w:rsid w:val="00CF2C9A"/>
    <w:rsid w:val="00CF5EAA"/>
    <w:rsid w:val="00CF613C"/>
    <w:rsid w:val="00CF760F"/>
    <w:rsid w:val="00D002C4"/>
    <w:rsid w:val="00D01B81"/>
    <w:rsid w:val="00D0402F"/>
    <w:rsid w:val="00D04E42"/>
    <w:rsid w:val="00D070F0"/>
    <w:rsid w:val="00D07793"/>
    <w:rsid w:val="00D1033C"/>
    <w:rsid w:val="00D1153B"/>
    <w:rsid w:val="00D1226B"/>
    <w:rsid w:val="00D13532"/>
    <w:rsid w:val="00D13BC3"/>
    <w:rsid w:val="00D1510A"/>
    <w:rsid w:val="00D172C7"/>
    <w:rsid w:val="00D17334"/>
    <w:rsid w:val="00D20619"/>
    <w:rsid w:val="00D2086B"/>
    <w:rsid w:val="00D224EB"/>
    <w:rsid w:val="00D23001"/>
    <w:rsid w:val="00D233E2"/>
    <w:rsid w:val="00D23773"/>
    <w:rsid w:val="00D242DD"/>
    <w:rsid w:val="00D25BA4"/>
    <w:rsid w:val="00D30453"/>
    <w:rsid w:val="00D32F44"/>
    <w:rsid w:val="00D33214"/>
    <w:rsid w:val="00D3360B"/>
    <w:rsid w:val="00D345DB"/>
    <w:rsid w:val="00D3507E"/>
    <w:rsid w:val="00D3530A"/>
    <w:rsid w:val="00D3748F"/>
    <w:rsid w:val="00D410C9"/>
    <w:rsid w:val="00D41F80"/>
    <w:rsid w:val="00D41FA7"/>
    <w:rsid w:val="00D42AE6"/>
    <w:rsid w:val="00D4574F"/>
    <w:rsid w:val="00D45B84"/>
    <w:rsid w:val="00D46460"/>
    <w:rsid w:val="00D469E3"/>
    <w:rsid w:val="00D46F86"/>
    <w:rsid w:val="00D47FEB"/>
    <w:rsid w:val="00D506CF"/>
    <w:rsid w:val="00D50A75"/>
    <w:rsid w:val="00D52728"/>
    <w:rsid w:val="00D53447"/>
    <w:rsid w:val="00D5350E"/>
    <w:rsid w:val="00D54656"/>
    <w:rsid w:val="00D54B83"/>
    <w:rsid w:val="00D54EA6"/>
    <w:rsid w:val="00D55458"/>
    <w:rsid w:val="00D56D41"/>
    <w:rsid w:val="00D60BC4"/>
    <w:rsid w:val="00D61C45"/>
    <w:rsid w:val="00D61D0D"/>
    <w:rsid w:val="00D63007"/>
    <w:rsid w:val="00D632C8"/>
    <w:rsid w:val="00D63838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4C15"/>
    <w:rsid w:val="00D75678"/>
    <w:rsid w:val="00D75B0B"/>
    <w:rsid w:val="00D7646F"/>
    <w:rsid w:val="00D76A29"/>
    <w:rsid w:val="00D76B69"/>
    <w:rsid w:val="00D772FD"/>
    <w:rsid w:val="00D778FC"/>
    <w:rsid w:val="00D804B9"/>
    <w:rsid w:val="00D80BF3"/>
    <w:rsid w:val="00D83F9F"/>
    <w:rsid w:val="00D86A7B"/>
    <w:rsid w:val="00D87020"/>
    <w:rsid w:val="00D87794"/>
    <w:rsid w:val="00D90510"/>
    <w:rsid w:val="00D91225"/>
    <w:rsid w:val="00D916AB"/>
    <w:rsid w:val="00D91B43"/>
    <w:rsid w:val="00D952DB"/>
    <w:rsid w:val="00D95C23"/>
    <w:rsid w:val="00D95FA3"/>
    <w:rsid w:val="00DA109F"/>
    <w:rsid w:val="00DA1359"/>
    <w:rsid w:val="00DA27FB"/>
    <w:rsid w:val="00DB0BC0"/>
    <w:rsid w:val="00DB0C83"/>
    <w:rsid w:val="00DB3062"/>
    <w:rsid w:val="00DB335D"/>
    <w:rsid w:val="00DB466F"/>
    <w:rsid w:val="00DB4C35"/>
    <w:rsid w:val="00DB5B52"/>
    <w:rsid w:val="00DB6D93"/>
    <w:rsid w:val="00DB761E"/>
    <w:rsid w:val="00DC1F45"/>
    <w:rsid w:val="00DC3A15"/>
    <w:rsid w:val="00DC3B59"/>
    <w:rsid w:val="00DC58B8"/>
    <w:rsid w:val="00DC704C"/>
    <w:rsid w:val="00DD0BCE"/>
    <w:rsid w:val="00DD3C98"/>
    <w:rsid w:val="00DD5B2C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831"/>
    <w:rsid w:val="00DE62F4"/>
    <w:rsid w:val="00DE7D7F"/>
    <w:rsid w:val="00DF169D"/>
    <w:rsid w:val="00DF2884"/>
    <w:rsid w:val="00DF4B3E"/>
    <w:rsid w:val="00DF5D96"/>
    <w:rsid w:val="00DF6D9A"/>
    <w:rsid w:val="00DF7FCE"/>
    <w:rsid w:val="00E002E5"/>
    <w:rsid w:val="00E00F0A"/>
    <w:rsid w:val="00E0208A"/>
    <w:rsid w:val="00E037C8"/>
    <w:rsid w:val="00E040E7"/>
    <w:rsid w:val="00E04EE7"/>
    <w:rsid w:val="00E068FB"/>
    <w:rsid w:val="00E07D72"/>
    <w:rsid w:val="00E107F2"/>
    <w:rsid w:val="00E10C82"/>
    <w:rsid w:val="00E147EA"/>
    <w:rsid w:val="00E1512B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542A"/>
    <w:rsid w:val="00E37060"/>
    <w:rsid w:val="00E374E2"/>
    <w:rsid w:val="00E41A43"/>
    <w:rsid w:val="00E41FEF"/>
    <w:rsid w:val="00E432E1"/>
    <w:rsid w:val="00E43D29"/>
    <w:rsid w:val="00E447D0"/>
    <w:rsid w:val="00E44FEA"/>
    <w:rsid w:val="00E45B9F"/>
    <w:rsid w:val="00E461E2"/>
    <w:rsid w:val="00E4694B"/>
    <w:rsid w:val="00E47646"/>
    <w:rsid w:val="00E47AC1"/>
    <w:rsid w:val="00E50183"/>
    <w:rsid w:val="00E5057A"/>
    <w:rsid w:val="00E50FF7"/>
    <w:rsid w:val="00E53543"/>
    <w:rsid w:val="00E54E4E"/>
    <w:rsid w:val="00E564DE"/>
    <w:rsid w:val="00E57C15"/>
    <w:rsid w:val="00E62501"/>
    <w:rsid w:val="00E65E0C"/>
    <w:rsid w:val="00E70266"/>
    <w:rsid w:val="00E712A4"/>
    <w:rsid w:val="00E71F07"/>
    <w:rsid w:val="00E71F61"/>
    <w:rsid w:val="00E7213E"/>
    <w:rsid w:val="00E72CD4"/>
    <w:rsid w:val="00E74DC8"/>
    <w:rsid w:val="00E74F6B"/>
    <w:rsid w:val="00E7523F"/>
    <w:rsid w:val="00E754E9"/>
    <w:rsid w:val="00E81294"/>
    <w:rsid w:val="00E81A9A"/>
    <w:rsid w:val="00E825A2"/>
    <w:rsid w:val="00E84271"/>
    <w:rsid w:val="00E84722"/>
    <w:rsid w:val="00E84E9D"/>
    <w:rsid w:val="00E917E9"/>
    <w:rsid w:val="00E9188B"/>
    <w:rsid w:val="00E92409"/>
    <w:rsid w:val="00E92FFF"/>
    <w:rsid w:val="00E93D08"/>
    <w:rsid w:val="00E95416"/>
    <w:rsid w:val="00E95AB4"/>
    <w:rsid w:val="00E9614C"/>
    <w:rsid w:val="00E971EF"/>
    <w:rsid w:val="00EA3ADB"/>
    <w:rsid w:val="00EA4473"/>
    <w:rsid w:val="00EA575B"/>
    <w:rsid w:val="00EA61D2"/>
    <w:rsid w:val="00EA693F"/>
    <w:rsid w:val="00EA76E0"/>
    <w:rsid w:val="00EB20D0"/>
    <w:rsid w:val="00EB3324"/>
    <w:rsid w:val="00EB437C"/>
    <w:rsid w:val="00EB759F"/>
    <w:rsid w:val="00EC08D6"/>
    <w:rsid w:val="00EC0C3A"/>
    <w:rsid w:val="00EC1BA8"/>
    <w:rsid w:val="00EC1D6D"/>
    <w:rsid w:val="00EC3203"/>
    <w:rsid w:val="00EC3B5D"/>
    <w:rsid w:val="00EC4B01"/>
    <w:rsid w:val="00EC5776"/>
    <w:rsid w:val="00EC5A1F"/>
    <w:rsid w:val="00EC6E9C"/>
    <w:rsid w:val="00ED08F7"/>
    <w:rsid w:val="00ED1A45"/>
    <w:rsid w:val="00ED2750"/>
    <w:rsid w:val="00ED32AC"/>
    <w:rsid w:val="00ED35E1"/>
    <w:rsid w:val="00ED3C82"/>
    <w:rsid w:val="00ED47E5"/>
    <w:rsid w:val="00ED48BD"/>
    <w:rsid w:val="00ED55A8"/>
    <w:rsid w:val="00EE0D2E"/>
    <w:rsid w:val="00EE103E"/>
    <w:rsid w:val="00EE245C"/>
    <w:rsid w:val="00EE2C6B"/>
    <w:rsid w:val="00EE307B"/>
    <w:rsid w:val="00EE34A7"/>
    <w:rsid w:val="00EE3EC3"/>
    <w:rsid w:val="00EE476B"/>
    <w:rsid w:val="00EE4BB8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644"/>
    <w:rsid w:val="00F06B12"/>
    <w:rsid w:val="00F07090"/>
    <w:rsid w:val="00F109F0"/>
    <w:rsid w:val="00F131A1"/>
    <w:rsid w:val="00F15C65"/>
    <w:rsid w:val="00F1680F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26FE6"/>
    <w:rsid w:val="00F31E2A"/>
    <w:rsid w:val="00F33238"/>
    <w:rsid w:val="00F339F6"/>
    <w:rsid w:val="00F359C4"/>
    <w:rsid w:val="00F35F88"/>
    <w:rsid w:val="00F3711F"/>
    <w:rsid w:val="00F379A8"/>
    <w:rsid w:val="00F37CE3"/>
    <w:rsid w:val="00F41069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50E69"/>
    <w:rsid w:val="00F50FDC"/>
    <w:rsid w:val="00F52001"/>
    <w:rsid w:val="00F5207D"/>
    <w:rsid w:val="00F539E5"/>
    <w:rsid w:val="00F53FE8"/>
    <w:rsid w:val="00F54219"/>
    <w:rsid w:val="00F54B25"/>
    <w:rsid w:val="00F55035"/>
    <w:rsid w:val="00F5516E"/>
    <w:rsid w:val="00F553AF"/>
    <w:rsid w:val="00F5610F"/>
    <w:rsid w:val="00F563FF"/>
    <w:rsid w:val="00F56AF4"/>
    <w:rsid w:val="00F57D16"/>
    <w:rsid w:val="00F6029D"/>
    <w:rsid w:val="00F60837"/>
    <w:rsid w:val="00F610D9"/>
    <w:rsid w:val="00F6412A"/>
    <w:rsid w:val="00F6500F"/>
    <w:rsid w:val="00F65BBB"/>
    <w:rsid w:val="00F672D4"/>
    <w:rsid w:val="00F67683"/>
    <w:rsid w:val="00F71A7D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241"/>
    <w:rsid w:val="00F848C0"/>
    <w:rsid w:val="00F84AAB"/>
    <w:rsid w:val="00F84BA4"/>
    <w:rsid w:val="00F852C6"/>
    <w:rsid w:val="00F85629"/>
    <w:rsid w:val="00F8564F"/>
    <w:rsid w:val="00F85912"/>
    <w:rsid w:val="00F8687D"/>
    <w:rsid w:val="00F87710"/>
    <w:rsid w:val="00F8774C"/>
    <w:rsid w:val="00F9017A"/>
    <w:rsid w:val="00F905FB"/>
    <w:rsid w:val="00F90747"/>
    <w:rsid w:val="00F90B27"/>
    <w:rsid w:val="00F90CE7"/>
    <w:rsid w:val="00F94059"/>
    <w:rsid w:val="00F9554C"/>
    <w:rsid w:val="00F959CD"/>
    <w:rsid w:val="00F96CDE"/>
    <w:rsid w:val="00F973AE"/>
    <w:rsid w:val="00F97A95"/>
    <w:rsid w:val="00F97D11"/>
    <w:rsid w:val="00FA05CF"/>
    <w:rsid w:val="00FA09B3"/>
    <w:rsid w:val="00FA12CF"/>
    <w:rsid w:val="00FA2F12"/>
    <w:rsid w:val="00FA4164"/>
    <w:rsid w:val="00FA6B1B"/>
    <w:rsid w:val="00FA6E90"/>
    <w:rsid w:val="00FA7823"/>
    <w:rsid w:val="00FA79FD"/>
    <w:rsid w:val="00FB28BA"/>
    <w:rsid w:val="00FB2AF5"/>
    <w:rsid w:val="00FB2DFA"/>
    <w:rsid w:val="00FB5ADF"/>
    <w:rsid w:val="00FB6444"/>
    <w:rsid w:val="00FB7293"/>
    <w:rsid w:val="00FB7791"/>
    <w:rsid w:val="00FC07CB"/>
    <w:rsid w:val="00FC0F5B"/>
    <w:rsid w:val="00FC2248"/>
    <w:rsid w:val="00FC24B5"/>
    <w:rsid w:val="00FC37C1"/>
    <w:rsid w:val="00FC571F"/>
    <w:rsid w:val="00FC5966"/>
    <w:rsid w:val="00FC7FF6"/>
    <w:rsid w:val="00FD0CA9"/>
    <w:rsid w:val="00FD11E2"/>
    <w:rsid w:val="00FD1745"/>
    <w:rsid w:val="00FD22C1"/>
    <w:rsid w:val="00FD2E1D"/>
    <w:rsid w:val="00FD33F3"/>
    <w:rsid w:val="00FD3711"/>
    <w:rsid w:val="00FD45A6"/>
    <w:rsid w:val="00FD4E34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ind w:left="431" w:hanging="431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uiPriority w:val="39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B718A2"/>
  </w:style>
  <w:style w:type="character" w:styleId="MenoNoResolvida">
    <w:name w:val="Unresolved Mention"/>
    <w:basedOn w:val="Tipodeletrapredefinidodopargrafo"/>
    <w:uiPriority w:val="99"/>
    <w:semiHidden/>
    <w:unhideWhenUsed/>
    <w:rsid w:val="00872F58"/>
    <w:rPr>
      <w:color w:val="605E5C"/>
      <w:shd w:val="clear" w:color="auto" w:fill="E1DFDD"/>
    </w:rPr>
  </w:style>
  <w:style w:type="paragraph" w:styleId="HTMLpr-formatado">
    <w:name w:val="HTML Preformatted"/>
    <w:basedOn w:val="Normal"/>
    <w:link w:val="HTMLpr-formatadoCarter"/>
    <w:uiPriority w:val="99"/>
    <w:semiHidden/>
    <w:unhideWhenUsed/>
    <w:rsid w:val="00AC12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  <w:jc w:val="left"/>
    </w:pPr>
    <w:rPr>
      <w:rFonts w:ascii="Courier New" w:eastAsia="Times New Roman" w:hAnsi="Courier New" w:cs="Courier New"/>
      <w:sz w:val="20"/>
      <w:szCs w:val="20"/>
      <w:lang w:val="en-150" w:eastAsia="en-150"/>
    </w:rPr>
  </w:style>
  <w:style w:type="character" w:customStyle="1" w:styleId="HTMLpr-formatadoCarter">
    <w:name w:val="HTML pré-formatado Caráter"/>
    <w:basedOn w:val="Tipodeletrapredefinidodopargrafo"/>
    <w:link w:val="HTMLpr-formatado"/>
    <w:uiPriority w:val="99"/>
    <w:semiHidden/>
    <w:rsid w:val="00AC128D"/>
    <w:rPr>
      <w:rFonts w:ascii="Courier New" w:eastAsia="Times New Roman" w:hAnsi="Courier New" w:cs="Courier New"/>
      <w:lang w:val="en-150" w:eastAsia="en-15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1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1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70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20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2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108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65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207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3125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385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0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1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8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9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2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02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55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7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1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32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7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1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2" Type="http://schemas.openxmlformats.org/officeDocument/2006/relationships/image" Target="media/image10.png"/><Relationship Id="rId47" Type="http://schemas.openxmlformats.org/officeDocument/2006/relationships/image" Target="media/image15.png"/><Relationship Id="rId63" Type="http://schemas.openxmlformats.org/officeDocument/2006/relationships/hyperlink" Target="https://learn.adafruit.com/adafruits-raspberry-pi-lesson-4-gpio-setup/configuring-i2c" TargetMode="External"/><Relationship Id="rId68" Type="http://schemas.openxmlformats.org/officeDocument/2006/relationships/hyperlink" Target="https://filezilla-project.org" TargetMode="External"/><Relationship Id="rId84" Type="http://schemas.openxmlformats.org/officeDocument/2006/relationships/image" Target="media/image31.png"/><Relationship Id="rId16" Type="http://schemas.openxmlformats.org/officeDocument/2006/relationships/footer" Target="footer4.xml"/><Relationship Id="rId11" Type="http://schemas.openxmlformats.org/officeDocument/2006/relationships/footer" Target="footer1.xml"/><Relationship Id="rId32" Type="http://schemas.openxmlformats.org/officeDocument/2006/relationships/header" Target="header7.xml"/><Relationship Id="rId37" Type="http://schemas.openxmlformats.org/officeDocument/2006/relationships/image" Target="media/image5.png"/><Relationship Id="rId53" Type="http://schemas.openxmlformats.org/officeDocument/2006/relationships/image" Target="media/image21.png"/><Relationship Id="rId58" Type="http://schemas.openxmlformats.org/officeDocument/2006/relationships/image" Target="media/image26.png"/><Relationship Id="rId74" Type="http://schemas.openxmlformats.org/officeDocument/2006/relationships/hyperlink" Target="https://code.visualstudio.com" TargetMode="External"/><Relationship Id="rId79" Type="http://schemas.openxmlformats.org/officeDocument/2006/relationships/hyperlink" Target="https://www.putty.org" TargetMode="External"/><Relationship Id="rId5" Type="http://schemas.openxmlformats.org/officeDocument/2006/relationships/webSettings" Target="webSettings.xml"/><Relationship Id="rId1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14" Type="http://schemas.openxmlformats.org/officeDocument/2006/relationships/footer" Target="footer3.xml"/><Relationship Id="rId22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7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5" Type="http://schemas.openxmlformats.org/officeDocument/2006/relationships/image" Target="media/image3.png"/><Relationship Id="rId43" Type="http://schemas.openxmlformats.org/officeDocument/2006/relationships/image" Target="media/image11.svg"/><Relationship Id="rId48" Type="http://schemas.openxmlformats.org/officeDocument/2006/relationships/image" Target="media/image16.png"/><Relationship Id="rId56" Type="http://schemas.openxmlformats.org/officeDocument/2006/relationships/image" Target="media/image24.png"/><Relationship Id="rId64" Type="http://schemas.openxmlformats.org/officeDocument/2006/relationships/hyperlink" Target="https://learn.adafruit.com/circuitpython-on-raspberrypi-linux/installing-circuitpython-on-raspberry-pi" TargetMode="External"/><Relationship Id="rId69" Type="http://schemas.openxmlformats.org/officeDocument/2006/relationships/hyperlink" Target="https://www.jetbrains.com/datagrip" TargetMode="External"/><Relationship Id="rId77" Type="http://schemas.openxmlformats.org/officeDocument/2006/relationships/hyperlink" Target="https://www.postman.com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19.jpeg"/><Relationship Id="rId72" Type="http://schemas.openxmlformats.org/officeDocument/2006/relationships/hyperlink" Target="https://www.jri-mysirius.com" TargetMode="External"/><Relationship Id="rId80" Type="http://schemas.openxmlformats.org/officeDocument/2006/relationships/hyperlink" Target="https://www.sismetro.com/ambientes" TargetMode="External"/><Relationship Id="rId85" Type="http://schemas.openxmlformats.org/officeDocument/2006/relationships/image" Target="media/image32.png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5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3" Type="http://schemas.openxmlformats.org/officeDocument/2006/relationships/footer" Target="footer6.xml"/><Relationship Id="rId38" Type="http://schemas.openxmlformats.org/officeDocument/2006/relationships/image" Target="media/image6.png"/><Relationship Id="rId46" Type="http://schemas.openxmlformats.org/officeDocument/2006/relationships/image" Target="media/image14.png"/><Relationship Id="rId59" Type="http://schemas.openxmlformats.org/officeDocument/2006/relationships/image" Target="media/image27.png"/><Relationship Id="rId67" Type="http://schemas.openxmlformats.org/officeDocument/2006/relationships/hyperlink" Target="https://www.figma.com" TargetMode="External"/><Relationship Id="rId20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1" Type="http://schemas.openxmlformats.org/officeDocument/2006/relationships/image" Target="media/image9.svg"/><Relationship Id="rId54" Type="http://schemas.openxmlformats.org/officeDocument/2006/relationships/image" Target="media/image22.png"/><Relationship Id="rId62" Type="http://schemas.openxmlformats.org/officeDocument/2006/relationships/image" Target="media/image30.jpg"/><Relationship Id="rId70" Type="http://schemas.openxmlformats.org/officeDocument/2006/relationships/hyperlink" Target="https://www.jetbrains.com/pycharm" TargetMode="External"/><Relationship Id="rId75" Type="http://schemas.openxmlformats.org/officeDocument/2006/relationships/hyperlink" Target="https://www.nateosante.com/fr/categorie-produit/mesure-qualite-air/" TargetMode="External"/><Relationship Id="rId83" Type="http://schemas.openxmlformats.org/officeDocument/2006/relationships/hyperlink" Target="https://www.visual-paradigm.com" TargetMode="External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eader" Target="header4.xml"/><Relationship Id="rId23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8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36" Type="http://schemas.openxmlformats.org/officeDocument/2006/relationships/image" Target="media/image4.png"/><Relationship Id="rId49" Type="http://schemas.openxmlformats.org/officeDocument/2006/relationships/image" Target="media/image17.png"/><Relationship Id="rId57" Type="http://schemas.openxmlformats.org/officeDocument/2006/relationships/image" Target="media/image25.png"/><Relationship Id="rId10" Type="http://schemas.openxmlformats.org/officeDocument/2006/relationships/header" Target="header2.xml"/><Relationship Id="rId31" Type="http://schemas.openxmlformats.org/officeDocument/2006/relationships/header" Target="header6.xml"/><Relationship Id="rId44" Type="http://schemas.openxmlformats.org/officeDocument/2006/relationships/image" Target="media/image12.png"/><Relationship Id="rId52" Type="http://schemas.openxmlformats.org/officeDocument/2006/relationships/image" Target="media/image20.png"/><Relationship Id="rId60" Type="http://schemas.openxmlformats.org/officeDocument/2006/relationships/image" Target="media/image28.jpeg"/><Relationship Id="rId65" Type="http://schemas.openxmlformats.org/officeDocument/2006/relationships/hyperlink" Target="https://www.clickup.com" TargetMode="External"/><Relationship Id="rId73" Type="http://schemas.openxmlformats.org/officeDocument/2006/relationships/hyperlink" Target="https://www.lucidchart.com" TargetMode="External"/><Relationship Id="rId78" Type="http://schemas.openxmlformats.org/officeDocument/2006/relationships/hyperlink" Target="https://www.raspberrypi.com/software" TargetMode="External"/><Relationship Id="rId81" Type="http://schemas.openxmlformats.org/officeDocument/2006/relationships/hyperlink" Target="https://stackoverflow.com/questions/27977972/how-do-i-setup-a-local-http-server-using-python" TargetMode="External"/><Relationship Id="rId86" Type="http://schemas.openxmlformats.org/officeDocument/2006/relationships/header" Target="header8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header" Target="header5.xml"/><Relationship Id="rId39" Type="http://schemas.openxmlformats.org/officeDocument/2006/relationships/image" Target="media/image7.jpeg"/><Relationship Id="rId34" Type="http://schemas.openxmlformats.org/officeDocument/2006/relationships/footer" Target="footer7.xml"/><Relationship Id="rId50" Type="http://schemas.openxmlformats.org/officeDocument/2006/relationships/image" Target="media/image18.png"/><Relationship Id="rId55" Type="http://schemas.openxmlformats.org/officeDocument/2006/relationships/image" Target="media/image23.png"/><Relationship Id="rId76" Type="http://schemas.openxmlformats.org/officeDocument/2006/relationships/hyperlink" Target="https://nexxto.com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ww.drawio.com" TargetMode="External"/><Relationship Id="rId2" Type="http://schemas.openxmlformats.org/officeDocument/2006/relationships/numbering" Target="numbering.xml"/><Relationship Id="rId29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24" Type="http://schemas.openxmlformats.org/officeDocument/2006/relationships/hyperlink" Target="file:///C:\Users\campo\OneDrive\Documentos\GitHub\Estagio\Estagio\Relat&#243;rio%20de%20Est&#225;gio\RelatorioEstagioCTeSP-TPSI%20LuisCampos_23_24.docx" TargetMode="External"/><Relationship Id="rId40" Type="http://schemas.openxmlformats.org/officeDocument/2006/relationships/image" Target="media/image8.png"/><Relationship Id="rId45" Type="http://schemas.openxmlformats.org/officeDocument/2006/relationships/image" Target="media/image13.svg"/><Relationship Id="rId66" Type="http://schemas.openxmlformats.org/officeDocument/2006/relationships/hyperlink" Target="https://pt.farnell.com/b/extech-instruments" TargetMode="External"/><Relationship Id="rId87" Type="http://schemas.openxmlformats.org/officeDocument/2006/relationships/fontTable" Target="fontTable.xml"/><Relationship Id="rId61" Type="http://schemas.openxmlformats.org/officeDocument/2006/relationships/image" Target="media/image29.jpeg"/><Relationship Id="rId82" Type="http://schemas.openxmlformats.org/officeDocument/2006/relationships/hyperlink" Target="https://www.vaisala.com/pt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1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2</b:RefOrder>
  </b:Source>
  <b:Source>
    <b:Tag>MLG87</b:Tag>
    <b:SourceType>Misc</b:SourceType>
    <b:Guid>{41DB6CBC-7EBE-6F4A-AF2B-C52DE5925CE8}</b:Guid>
    <b:Author>
      <b:Author>
        <b:NameList>
          <b:Person>
            <b:Last>Ginsberg</b:Last>
            <b:First>M.</b:First>
            <b:Middle>L.</b:Middle>
          </b:Person>
        </b:NameList>
      </b:Author>
    </b:Author>
    <b:Title>Readings in nonmonotonic reasoning</b:Title>
    <b:Year>1987</b:Year>
    <b:City>Los Altos</b:City>
    <b:StateProvince>California</b:StateProvince>
    <b:RefOrder>3</b:RefOrder>
  </b:Source>
</b:Sources>
</file>

<file path=customXml/itemProps1.xml><?xml version="1.0" encoding="utf-8"?>
<ds:datastoreItem xmlns:ds="http://schemas.openxmlformats.org/officeDocument/2006/customXml" ds:itemID="{5E6734A6-D4BA-4BDC-A2DA-EBA9FF3EE7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6</TotalTime>
  <Pages>1</Pages>
  <Words>8425</Words>
  <Characters>48029</Characters>
  <Application>Microsoft Office Word</Application>
  <DocSecurity>0</DocSecurity>
  <Lines>400</Lines>
  <Paragraphs>1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delo Relatório</vt:lpstr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342</CharactersWithSpaces>
  <SharedDoc>false</SharedDoc>
  <HLinks>
    <vt:vector size="480" baseType="variant">
      <vt:variant>
        <vt:i4>1703964</vt:i4>
      </vt:variant>
      <vt:variant>
        <vt:i4>501</vt:i4>
      </vt:variant>
      <vt:variant>
        <vt:i4>0</vt:i4>
      </vt:variant>
      <vt:variant>
        <vt:i4>5</vt:i4>
      </vt:variant>
      <vt:variant>
        <vt:lpwstr>http://www.sinfic.com/SinficWeb/displayconteudo.do2?numero=47612&amp;artigo=47603</vt:lpwstr>
      </vt:variant>
      <vt:variant>
        <vt:lpwstr/>
      </vt:variant>
      <vt:variant>
        <vt:i4>4194328</vt:i4>
      </vt:variant>
      <vt:variant>
        <vt:i4>498</vt:i4>
      </vt:variant>
      <vt:variant>
        <vt:i4>0</vt:i4>
      </vt:variant>
      <vt:variant>
        <vt:i4>5</vt:i4>
      </vt:variant>
      <vt:variant>
        <vt:lpwstr>http://www.revistahoteis.com.br/softwares-sao-imprescindiveis-para-gestao-hoteleira/</vt:lpwstr>
      </vt:variant>
      <vt:variant>
        <vt:lpwstr/>
      </vt:variant>
      <vt:variant>
        <vt:i4>4259917</vt:i4>
      </vt:variant>
      <vt:variant>
        <vt:i4>495</vt:i4>
      </vt:variant>
      <vt:variant>
        <vt:i4>0</vt:i4>
      </vt:variant>
      <vt:variant>
        <vt:i4>5</vt:i4>
      </vt:variant>
      <vt:variant>
        <vt:lpwstr>https://www.base7booking.com/</vt:lpwstr>
      </vt:variant>
      <vt:variant>
        <vt:lpwstr/>
      </vt:variant>
      <vt:variant>
        <vt:i4>7733370</vt:i4>
      </vt:variant>
      <vt:variant>
        <vt:i4>492</vt:i4>
      </vt:variant>
      <vt:variant>
        <vt:i4>0</vt:i4>
      </vt:variant>
      <vt:variant>
        <vt:i4>5</vt:i4>
      </vt:variant>
      <vt:variant>
        <vt:lpwstr>http://hotelrunner.com/en/</vt:lpwstr>
      </vt:variant>
      <vt:variant>
        <vt:lpwstr/>
      </vt:variant>
      <vt:variant>
        <vt:i4>4849754</vt:i4>
      </vt:variant>
      <vt:variant>
        <vt:i4>489</vt:i4>
      </vt:variant>
      <vt:variant>
        <vt:i4>0</vt:i4>
      </vt:variant>
      <vt:variant>
        <vt:i4>5</vt:i4>
      </vt:variant>
      <vt:variant>
        <vt:lpwstr>http://www.abacre.com/cloudhotelmanagementsystem/</vt:lpwstr>
      </vt:variant>
      <vt:variant>
        <vt:lpwstr/>
      </vt:variant>
      <vt:variant>
        <vt:i4>5898249</vt:i4>
      </vt:variant>
      <vt:variant>
        <vt:i4>486</vt:i4>
      </vt:variant>
      <vt:variant>
        <vt:i4>0</vt:i4>
      </vt:variant>
      <vt:variant>
        <vt:i4>5</vt:i4>
      </vt:variant>
      <vt:variant>
        <vt:lpwstr>http://www.softwareadvice.com/hotel-management/?more=true%23more</vt:lpwstr>
      </vt:variant>
      <vt:variant>
        <vt:lpwstr/>
      </vt:variant>
      <vt:variant>
        <vt:i4>6815807</vt:i4>
      </vt:variant>
      <vt:variant>
        <vt:i4>483</vt:i4>
      </vt:variant>
      <vt:variant>
        <vt:i4>0</vt:i4>
      </vt:variant>
      <vt:variant>
        <vt:i4>5</vt:i4>
      </vt:variant>
      <vt:variant>
        <vt:lpwstr>http://blog.capterra.com/top-free-and-open-source-hotel-management-software-solutions-compared/</vt:lpwstr>
      </vt:variant>
      <vt:variant>
        <vt:lpwstr/>
      </vt:variant>
      <vt:variant>
        <vt:i4>4390940</vt:i4>
      </vt:variant>
      <vt:variant>
        <vt:i4>480</vt:i4>
      </vt:variant>
      <vt:variant>
        <vt:i4>0</vt:i4>
      </vt:variant>
      <vt:variant>
        <vt:i4>5</vt:i4>
      </vt:variant>
      <vt:variant>
        <vt:lpwstr>http://www.capterra.com/hospitality-property-management-software/</vt:lpwstr>
      </vt:variant>
      <vt:variant>
        <vt:lpwstr/>
      </vt:variant>
      <vt:variant>
        <vt:i4>3276844</vt:i4>
      </vt:variant>
      <vt:variant>
        <vt:i4>477</vt:i4>
      </vt:variant>
      <vt:variant>
        <vt:i4>0</vt:i4>
      </vt:variant>
      <vt:variant>
        <vt:i4>5</vt:i4>
      </vt:variant>
      <vt:variant>
        <vt:lpwstr>https://www.zingchart.com/</vt:lpwstr>
      </vt:variant>
      <vt:variant>
        <vt:lpwstr/>
      </vt:variant>
      <vt:variant>
        <vt:i4>6291563</vt:i4>
      </vt:variant>
      <vt:variant>
        <vt:i4>474</vt:i4>
      </vt:variant>
      <vt:variant>
        <vt:i4>0</vt:i4>
      </vt:variant>
      <vt:variant>
        <vt:i4>5</vt:i4>
      </vt:variant>
      <vt:variant>
        <vt:lpwstr>http://fullcalendar.io/</vt:lpwstr>
      </vt:variant>
      <vt:variant>
        <vt:lpwstr/>
      </vt:variant>
      <vt:variant>
        <vt:i4>5374005</vt:i4>
      </vt:variant>
      <vt:variant>
        <vt:i4>471</vt:i4>
      </vt:variant>
      <vt:variant>
        <vt:i4>0</vt:i4>
      </vt:variant>
      <vt:variant>
        <vt:i4>5</vt:i4>
      </vt:variant>
      <vt:variant>
        <vt:lpwstr>http://www.codeigniter.com/user_guide/</vt:lpwstr>
      </vt:variant>
      <vt:variant>
        <vt:lpwstr/>
      </vt:variant>
      <vt:variant>
        <vt:i4>7536676</vt:i4>
      </vt:variant>
      <vt:variant>
        <vt:i4>468</vt:i4>
      </vt:variant>
      <vt:variant>
        <vt:i4>0</vt:i4>
      </vt:variant>
      <vt:variant>
        <vt:i4>5</vt:i4>
      </vt:variant>
      <vt:variant>
        <vt:lpwstr>https://wrapbootstrap.com/</vt:lpwstr>
      </vt:variant>
      <vt:variant>
        <vt:lpwstr/>
      </vt:variant>
      <vt:variant>
        <vt:i4>7798829</vt:i4>
      </vt:variant>
      <vt:variant>
        <vt:i4>465</vt:i4>
      </vt:variant>
      <vt:variant>
        <vt:i4>0</vt:i4>
      </vt:variant>
      <vt:variant>
        <vt:i4>5</vt:i4>
      </vt:variant>
      <vt:variant>
        <vt:lpwstr>http://getbootstrap.com/2.3.2/</vt:lpwstr>
      </vt:variant>
      <vt:variant>
        <vt:lpwstr/>
      </vt:variant>
      <vt:variant>
        <vt:i4>4391004</vt:i4>
      </vt:variant>
      <vt:variant>
        <vt:i4>462</vt:i4>
      </vt:variant>
      <vt:variant>
        <vt:i4>0</vt:i4>
      </vt:variant>
      <vt:variant>
        <vt:i4>5</vt:i4>
      </vt:variant>
      <vt:variant>
        <vt:lpwstr>http://stackoverflow.com/</vt:lpwstr>
      </vt:variant>
      <vt:variant>
        <vt:lpwstr/>
      </vt:variant>
      <vt:variant>
        <vt:i4>4128876</vt:i4>
      </vt:variant>
      <vt:variant>
        <vt:i4>459</vt:i4>
      </vt:variant>
      <vt:variant>
        <vt:i4>0</vt:i4>
      </vt:variant>
      <vt:variant>
        <vt:i4>5</vt:i4>
      </vt:variant>
      <vt:variant>
        <vt:lpwstr>https://secure.php.net/docs.php</vt:lpwstr>
      </vt:variant>
      <vt:variant>
        <vt:lpwstr/>
      </vt:variant>
      <vt:variant>
        <vt:i4>4653087</vt:i4>
      </vt:variant>
      <vt:variant>
        <vt:i4>456</vt:i4>
      </vt:variant>
      <vt:variant>
        <vt:i4>0</vt:i4>
      </vt:variant>
      <vt:variant>
        <vt:i4>5</vt:i4>
      </vt:variant>
      <vt:variant>
        <vt:lpwstr>http://www.w3schools.com/php/default.asp</vt:lpwstr>
      </vt:variant>
      <vt:variant>
        <vt:lpwstr/>
      </vt:variant>
      <vt:variant>
        <vt:i4>7995473</vt:i4>
      </vt:variant>
      <vt:variant>
        <vt:i4>453</vt:i4>
      </vt:variant>
      <vt:variant>
        <vt:i4>0</vt:i4>
      </vt:variant>
      <vt:variant>
        <vt:i4>5</vt:i4>
      </vt:variant>
      <vt:variant>
        <vt:lpwstr>http://www.por.ulusiada.pt/downloads/ilpg/REGULAMENTO_ELABORACAO_MESTRADOS_DOUTORAMENTOS.pdf</vt:lpwstr>
      </vt:variant>
      <vt:variant>
        <vt:lpwstr/>
      </vt:variant>
      <vt:variant>
        <vt:i4>851998</vt:i4>
      </vt:variant>
      <vt:variant>
        <vt:i4>387</vt:i4>
      </vt:variant>
      <vt:variant>
        <vt:i4>0</vt:i4>
      </vt:variant>
      <vt:variant>
        <vt:i4>5</vt:i4>
      </vt:variant>
      <vt:variant>
        <vt:lpwstr>http://www.quintadosmisterios.pt/tese</vt:lpwstr>
      </vt:variant>
      <vt:variant>
        <vt:lpwstr/>
      </vt:variant>
      <vt:variant>
        <vt:i4>1441851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457518997</vt:lpwstr>
      </vt:variant>
      <vt:variant>
        <vt:i4>1441851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457518996</vt:lpwstr>
      </vt:variant>
      <vt:variant>
        <vt:i4>144185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457518995</vt:lpwstr>
      </vt:variant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457518994</vt:lpwstr>
      </vt:variant>
      <vt:variant>
        <vt:i4>1441851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457518993</vt:lpwstr>
      </vt:variant>
      <vt:variant>
        <vt:i4>1441851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457518992</vt:lpwstr>
      </vt:variant>
      <vt:variant>
        <vt:i4>144185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457518991</vt:lpwstr>
      </vt:variant>
      <vt:variant>
        <vt:i4>1441851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457518990</vt:lpwstr>
      </vt:variant>
      <vt:variant>
        <vt:i4>1507387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457518989</vt:lpwstr>
      </vt:variant>
      <vt:variant>
        <vt:i4>150738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457518988</vt:lpwstr>
      </vt:variant>
      <vt:variant>
        <vt:i4>1507387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457518987</vt:lpwstr>
      </vt:variant>
      <vt:variant>
        <vt:i4>1507387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457518986</vt:lpwstr>
      </vt:variant>
      <vt:variant>
        <vt:i4>1507387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457518985</vt:lpwstr>
      </vt:variant>
      <vt:variant>
        <vt:i4>1507387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457518984</vt:lpwstr>
      </vt:variant>
      <vt:variant>
        <vt:i4>150738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457518983</vt:lpwstr>
      </vt:variant>
      <vt:variant>
        <vt:i4>150738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457518982</vt:lpwstr>
      </vt:variant>
      <vt:variant>
        <vt:i4>1507387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57518981</vt:lpwstr>
      </vt:variant>
      <vt:variant>
        <vt:i4>1638451</vt:i4>
      </vt:variant>
      <vt:variant>
        <vt:i4>269</vt:i4>
      </vt:variant>
      <vt:variant>
        <vt:i4>0</vt:i4>
      </vt:variant>
      <vt:variant>
        <vt:i4>5</vt:i4>
      </vt:variant>
      <vt:variant>
        <vt:lpwstr/>
      </vt:variant>
      <vt:variant>
        <vt:lpwstr>_Toc456023380</vt:lpwstr>
      </vt:variant>
      <vt:variant>
        <vt:i4>1441843</vt:i4>
      </vt:variant>
      <vt:variant>
        <vt:i4>263</vt:i4>
      </vt:variant>
      <vt:variant>
        <vt:i4>0</vt:i4>
      </vt:variant>
      <vt:variant>
        <vt:i4>5</vt:i4>
      </vt:variant>
      <vt:variant>
        <vt:lpwstr/>
      </vt:variant>
      <vt:variant>
        <vt:lpwstr>_Toc456023379</vt:lpwstr>
      </vt:variant>
      <vt:variant>
        <vt:i4>1441843</vt:i4>
      </vt:variant>
      <vt:variant>
        <vt:i4>257</vt:i4>
      </vt:variant>
      <vt:variant>
        <vt:i4>0</vt:i4>
      </vt:variant>
      <vt:variant>
        <vt:i4>5</vt:i4>
      </vt:variant>
      <vt:variant>
        <vt:lpwstr/>
      </vt:variant>
      <vt:variant>
        <vt:lpwstr>_Toc456023378</vt:lpwstr>
      </vt:variant>
      <vt:variant>
        <vt:i4>1441843</vt:i4>
      </vt:variant>
      <vt:variant>
        <vt:i4>251</vt:i4>
      </vt:variant>
      <vt:variant>
        <vt:i4>0</vt:i4>
      </vt:variant>
      <vt:variant>
        <vt:i4>5</vt:i4>
      </vt:variant>
      <vt:variant>
        <vt:lpwstr/>
      </vt:variant>
      <vt:variant>
        <vt:lpwstr>_Toc456023377</vt:lpwstr>
      </vt:variant>
      <vt:variant>
        <vt:i4>1441843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456023376</vt:lpwstr>
      </vt:variant>
      <vt:variant>
        <vt:i4>1441843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456023375</vt:lpwstr>
      </vt:variant>
      <vt:variant>
        <vt:i4>1441843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456023374</vt:lpwstr>
      </vt:variant>
      <vt:variant>
        <vt:i4>1441843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456023373</vt:lpwstr>
      </vt:variant>
      <vt:variant>
        <vt:i4>1441843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456023372</vt:lpwstr>
      </vt:variant>
      <vt:variant>
        <vt:i4>1441843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456023371</vt:lpwstr>
      </vt:variant>
      <vt:variant>
        <vt:i4>1441843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456023370</vt:lpwstr>
      </vt:variant>
      <vt:variant>
        <vt:i4>1507379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456023369</vt:lpwstr>
      </vt:variant>
      <vt:variant>
        <vt:i4>1507379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456023368</vt:lpwstr>
      </vt:variant>
      <vt:variant>
        <vt:i4>1507379</vt:i4>
      </vt:variant>
      <vt:variant>
        <vt:i4>191</vt:i4>
      </vt:variant>
      <vt:variant>
        <vt:i4>0</vt:i4>
      </vt:variant>
      <vt:variant>
        <vt:i4>5</vt:i4>
      </vt:variant>
      <vt:variant>
        <vt:lpwstr/>
      </vt:variant>
      <vt:variant>
        <vt:lpwstr>_Toc456023367</vt:lpwstr>
      </vt:variant>
      <vt:variant>
        <vt:i4>1507379</vt:i4>
      </vt:variant>
      <vt:variant>
        <vt:i4>185</vt:i4>
      </vt:variant>
      <vt:variant>
        <vt:i4>0</vt:i4>
      </vt:variant>
      <vt:variant>
        <vt:i4>5</vt:i4>
      </vt:variant>
      <vt:variant>
        <vt:lpwstr/>
      </vt:variant>
      <vt:variant>
        <vt:lpwstr>_Toc456023366</vt:lpwstr>
      </vt:variant>
      <vt:variant>
        <vt:i4>137630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57556744</vt:lpwstr>
      </vt:variant>
      <vt:variant>
        <vt:i4>137630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57556743</vt:lpwstr>
      </vt:variant>
      <vt:variant>
        <vt:i4>137630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57556742</vt:lpwstr>
      </vt:variant>
      <vt:variant>
        <vt:i4>1376305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57556741</vt:lpwstr>
      </vt:variant>
      <vt:variant>
        <vt:i4>137630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57556740</vt:lpwstr>
      </vt:variant>
      <vt:variant>
        <vt:i4>1179697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57556739</vt:lpwstr>
      </vt:variant>
      <vt:variant>
        <vt:i4>1179697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57556738</vt:lpwstr>
      </vt:variant>
      <vt:variant>
        <vt:i4>117969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57556737</vt:lpwstr>
      </vt:variant>
      <vt:variant>
        <vt:i4>1179697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57556736</vt:lpwstr>
      </vt:variant>
      <vt:variant>
        <vt:i4>117969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57556735</vt:lpwstr>
      </vt:variant>
      <vt:variant>
        <vt:i4>1179697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57556734</vt:lpwstr>
      </vt:variant>
      <vt:variant>
        <vt:i4>117969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57556733</vt:lpwstr>
      </vt:variant>
      <vt:variant>
        <vt:i4>117969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57556732</vt:lpwstr>
      </vt:variant>
      <vt:variant>
        <vt:i4>117969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57556731</vt:lpwstr>
      </vt:variant>
      <vt:variant>
        <vt:i4>117969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57556730</vt:lpwstr>
      </vt:variant>
      <vt:variant>
        <vt:i4>12452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57556729</vt:lpwstr>
      </vt:variant>
      <vt:variant>
        <vt:i4>12452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57556728</vt:lpwstr>
      </vt:variant>
      <vt:variant>
        <vt:i4>12452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57556727</vt:lpwstr>
      </vt:variant>
      <vt:variant>
        <vt:i4>12452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57556726</vt:lpwstr>
      </vt:variant>
      <vt:variant>
        <vt:i4>12452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57556725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57556724</vt:lpwstr>
      </vt:variant>
      <vt:variant>
        <vt:i4>124523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57556723</vt:lpwstr>
      </vt:variant>
      <vt:variant>
        <vt:i4>124523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57556722</vt:lpwstr>
      </vt:variant>
      <vt:variant>
        <vt:i4>12452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57556721</vt:lpwstr>
      </vt:variant>
      <vt:variant>
        <vt:i4>124523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57556720</vt:lpwstr>
      </vt:variant>
      <vt:variant>
        <vt:i4>104862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57556719</vt:lpwstr>
      </vt:variant>
      <vt:variant>
        <vt:i4>104862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57556718</vt:lpwstr>
      </vt:variant>
      <vt:variant>
        <vt:i4>104862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57556717</vt:lpwstr>
      </vt:variant>
      <vt:variant>
        <vt:i4>104862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57556716</vt:lpwstr>
      </vt:variant>
      <vt:variant>
        <vt:i4>104862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5755671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lastModifiedBy>Francisco Campos</cp:lastModifiedBy>
  <cp:revision>75</cp:revision>
  <cp:lastPrinted>2024-07-04T20:05:00Z</cp:lastPrinted>
  <dcterms:created xsi:type="dcterms:W3CDTF">2022-03-04T01:42:00Z</dcterms:created>
  <dcterms:modified xsi:type="dcterms:W3CDTF">2024-07-04T20:06:00Z</dcterms:modified>
</cp:coreProperties>
</file>